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A2A2F" w14:textId="77777777" w:rsidR="006823D6" w:rsidRDefault="006823D6"/>
    <w:p w14:paraId="40E139F2" w14:textId="050E12B2" w:rsidR="006823D6" w:rsidRDefault="006823D6"/>
    <w:p w14:paraId="07EFE8B8" w14:textId="19BF9B36" w:rsidR="001566B7" w:rsidRDefault="001566B7"/>
    <w:p w14:paraId="66B21B37" w14:textId="77777777" w:rsidR="001566B7" w:rsidRDefault="001566B7"/>
    <w:p w14:paraId="1B78CFD5" w14:textId="77777777" w:rsidR="006823D6" w:rsidRPr="001566B7" w:rsidRDefault="007D23F6">
      <w:pPr>
        <w:jc w:val="center"/>
        <w:rPr>
          <w:b/>
          <w:bCs/>
          <w:sz w:val="144"/>
          <w:szCs w:val="144"/>
        </w:rPr>
      </w:pPr>
      <w:bookmarkStart w:id="0" w:name="_Toc1643725115"/>
      <w:r w:rsidRPr="001566B7">
        <w:rPr>
          <w:rFonts w:hint="eastAsia"/>
          <w:b/>
          <w:bCs/>
          <w:sz w:val="144"/>
          <w:szCs w:val="144"/>
          <w:u w:val="single"/>
        </w:rPr>
        <w:t>P</w:t>
      </w:r>
      <w:r w:rsidRPr="001566B7">
        <w:rPr>
          <w:b/>
          <w:bCs/>
          <w:sz w:val="144"/>
          <w:szCs w:val="144"/>
          <w:u w:val="single"/>
        </w:rPr>
        <w:t xml:space="preserve">roject </w:t>
      </w:r>
      <w:bookmarkEnd w:id="0"/>
      <w:r w:rsidRPr="001566B7">
        <w:rPr>
          <w:b/>
          <w:bCs/>
          <w:sz w:val="144"/>
          <w:szCs w:val="144"/>
          <w:u w:val="single"/>
        </w:rPr>
        <w:t>8</w:t>
      </w:r>
    </w:p>
    <w:p w14:paraId="04C9ECD5" w14:textId="77777777" w:rsidR="006823D6" w:rsidRDefault="006823D6">
      <w:pPr>
        <w:jc w:val="center"/>
        <w:rPr>
          <w:sz w:val="32"/>
          <w:szCs w:val="32"/>
        </w:rPr>
      </w:pPr>
    </w:p>
    <w:p w14:paraId="04A2E977" w14:textId="0C82452A" w:rsidR="006823D6" w:rsidRDefault="006823D6">
      <w:pPr>
        <w:jc w:val="center"/>
        <w:rPr>
          <w:sz w:val="32"/>
          <w:szCs w:val="32"/>
        </w:rPr>
      </w:pPr>
    </w:p>
    <w:p w14:paraId="7CA41AD2" w14:textId="77777777" w:rsidR="00955CA4" w:rsidRPr="00955CA4" w:rsidRDefault="00955CA4">
      <w:pPr>
        <w:jc w:val="center"/>
        <w:rPr>
          <w:rFonts w:hint="eastAsia"/>
          <w:sz w:val="32"/>
          <w:szCs w:val="32"/>
        </w:rPr>
      </w:pPr>
    </w:p>
    <w:p w14:paraId="590C6C7E" w14:textId="77777777" w:rsidR="001566B7" w:rsidRPr="001566B7" w:rsidRDefault="001566B7" w:rsidP="001566B7">
      <w:pPr>
        <w:pStyle w:val="a4"/>
        <w:rPr>
          <w:sz w:val="48"/>
          <w:szCs w:val="48"/>
        </w:rPr>
      </w:pPr>
      <w:bookmarkStart w:id="1" w:name="_Toc93599055"/>
      <w:r w:rsidRPr="001566B7">
        <w:rPr>
          <w:rFonts w:hint="eastAsia"/>
          <w:sz w:val="48"/>
          <w:szCs w:val="48"/>
        </w:rPr>
        <w:t>주제:</w:t>
      </w:r>
      <w:r w:rsidRPr="001566B7">
        <w:rPr>
          <w:sz w:val="48"/>
          <w:szCs w:val="48"/>
        </w:rPr>
        <w:t xml:space="preserve"> </w:t>
      </w:r>
      <w:r w:rsidRPr="001566B7">
        <w:rPr>
          <w:rFonts w:hint="eastAsia"/>
          <w:sz w:val="48"/>
          <w:szCs w:val="48"/>
        </w:rPr>
        <w:t>통계/</w:t>
      </w:r>
      <w:r w:rsidRPr="001566B7">
        <w:rPr>
          <w:sz w:val="48"/>
          <w:szCs w:val="48"/>
        </w:rPr>
        <w:t xml:space="preserve">ML </w:t>
      </w:r>
      <w:r w:rsidRPr="001566B7">
        <w:rPr>
          <w:rFonts w:hint="eastAsia"/>
          <w:sz w:val="48"/>
          <w:szCs w:val="48"/>
        </w:rPr>
        <w:t>기반 데이터 분석 비교</w:t>
      </w:r>
      <w:bookmarkEnd w:id="1"/>
    </w:p>
    <w:p w14:paraId="4CAB1043" w14:textId="77777777" w:rsidR="001566B7" w:rsidRPr="001566B7" w:rsidRDefault="001566B7" w:rsidP="001566B7">
      <w:pPr>
        <w:jc w:val="center"/>
        <w:rPr>
          <w:sz w:val="28"/>
          <w:szCs w:val="28"/>
        </w:rPr>
      </w:pPr>
      <w:r w:rsidRPr="001566B7">
        <w:rPr>
          <w:rFonts w:hint="eastAsia"/>
          <w:sz w:val="28"/>
          <w:szCs w:val="28"/>
        </w:rPr>
        <w:t>부제:</w:t>
      </w:r>
      <w:r w:rsidRPr="001566B7">
        <w:rPr>
          <w:sz w:val="28"/>
          <w:szCs w:val="28"/>
        </w:rPr>
        <w:t xml:space="preserve"> </w:t>
      </w:r>
      <w:r w:rsidRPr="001566B7">
        <w:rPr>
          <w:rFonts w:hint="eastAsia"/>
          <w:sz w:val="28"/>
          <w:szCs w:val="28"/>
        </w:rPr>
        <w:t xml:space="preserve">내장 패키지의 </w:t>
      </w:r>
      <w:r w:rsidRPr="001566B7">
        <w:rPr>
          <w:sz w:val="28"/>
          <w:szCs w:val="28"/>
        </w:rPr>
        <w:t xml:space="preserve">Train </w:t>
      </w:r>
      <w:r w:rsidRPr="001566B7">
        <w:rPr>
          <w:rFonts w:hint="eastAsia"/>
          <w:sz w:val="28"/>
          <w:szCs w:val="28"/>
        </w:rPr>
        <w:t xml:space="preserve">모델과 </w:t>
      </w:r>
      <w:r w:rsidRPr="001566B7">
        <w:rPr>
          <w:sz w:val="28"/>
          <w:szCs w:val="28"/>
        </w:rPr>
        <w:t xml:space="preserve">caret </w:t>
      </w:r>
      <w:r w:rsidRPr="001566B7">
        <w:rPr>
          <w:rFonts w:hint="eastAsia"/>
          <w:sz w:val="28"/>
          <w:szCs w:val="28"/>
        </w:rPr>
        <w:t xml:space="preserve">패키지의 </w:t>
      </w:r>
      <w:r w:rsidRPr="001566B7">
        <w:rPr>
          <w:sz w:val="28"/>
          <w:szCs w:val="28"/>
        </w:rPr>
        <w:t xml:space="preserve">Train </w:t>
      </w:r>
      <w:r w:rsidRPr="001566B7">
        <w:rPr>
          <w:rFonts w:hint="eastAsia"/>
          <w:sz w:val="28"/>
          <w:szCs w:val="28"/>
        </w:rPr>
        <w:t>모델 비교</w:t>
      </w:r>
    </w:p>
    <w:p w14:paraId="3F969C54" w14:textId="77777777" w:rsidR="006823D6" w:rsidRPr="001566B7" w:rsidRDefault="006823D6">
      <w:pPr>
        <w:jc w:val="center"/>
        <w:rPr>
          <w:rFonts w:ascii="Arial" w:eastAsia="Arial" w:hAnsi="Arial" w:cs="Arial"/>
          <w:noProof/>
          <w:sz w:val="54"/>
          <w:szCs w:val="54"/>
        </w:rPr>
      </w:pPr>
    </w:p>
    <w:p w14:paraId="0FF82726" w14:textId="77777777" w:rsidR="006823D6" w:rsidRDefault="006823D6">
      <w:pPr>
        <w:jc w:val="center"/>
        <w:rPr>
          <w:rFonts w:ascii="Arial" w:eastAsia="Arial" w:hAnsi="Arial" w:cs="Arial"/>
          <w:noProof/>
          <w:sz w:val="54"/>
          <w:szCs w:val="54"/>
        </w:rPr>
      </w:pPr>
    </w:p>
    <w:p w14:paraId="3E028E1C" w14:textId="77777777" w:rsidR="006823D6" w:rsidRDefault="006823D6">
      <w:pPr>
        <w:jc w:val="center"/>
        <w:rPr>
          <w:rFonts w:ascii="Arial" w:eastAsia="Arial" w:hAnsi="Arial" w:cs="Arial"/>
          <w:noProof/>
          <w:sz w:val="54"/>
          <w:szCs w:val="54"/>
        </w:rPr>
      </w:pPr>
    </w:p>
    <w:p w14:paraId="03128F95" w14:textId="77777777" w:rsidR="006823D6" w:rsidRDefault="006823D6">
      <w:pPr>
        <w:jc w:val="center"/>
        <w:rPr>
          <w:rFonts w:ascii="Arial" w:eastAsia="Arial" w:hAnsi="Arial" w:cs="Arial"/>
          <w:sz w:val="54"/>
          <w:szCs w:val="54"/>
        </w:rPr>
      </w:pPr>
    </w:p>
    <w:p w14:paraId="7A1AFE93" w14:textId="77777777" w:rsidR="006823D6" w:rsidRPr="0047235B" w:rsidRDefault="007D23F6">
      <w:pPr>
        <w:jc w:val="center"/>
        <w:rPr>
          <w:sz w:val="44"/>
          <w:szCs w:val="44"/>
          <w:u w:val="single"/>
        </w:rPr>
      </w:pPr>
      <w:bookmarkStart w:id="2" w:name="_Toc1643725117"/>
      <w:r w:rsidRPr="0047235B">
        <w:rPr>
          <w:rFonts w:ascii="Arial" w:eastAsia="Arial" w:hAnsi="Arial" w:cs="Arial" w:hint="eastAsia"/>
          <w:sz w:val="44"/>
          <w:szCs w:val="44"/>
          <w:u w:val="single"/>
        </w:rPr>
        <w:t>T</w:t>
      </w:r>
      <w:r w:rsidRPr="0047235B">
        <w:rPr>
          <w:sz w:val="44"/>
          <w:szCs w:val="44"/>
          <w:u w:val="single"/>
        </w:rPr>
        <w:t xml:space="preserve">eam) </w:t>
      </w:r>
      <w:r w:rsidRPr="001566B7">
        <w:rPr>
          <w:sz w:val="44"/>
          <w:szCs w:val="44"/>
          <w:u w:val="single"/>
        </w:rPr>
        <w:t>오준서(Leader)</w:t>
      </w:r>
      <w:r w:rsidRPr="0047235B">
        <w:rPr>
          <w:sz w:val="44"/>
          <w:szCs w:val="44"/>
          <w:u w:val="single"/>
        </w:rPr>
        <w:t xml:space="preserve"> </w:t>
      </w:r>
      <w:r w:rsidRPr="0047235B">
        <w:rPr>
          <w:rFonts w:eastAsiaTheme="minorHAnsi" w:cs="Arial" w:hint="eastAsia"/>
          <w:sz w:val="44"/>
          <w:szCs w:val="44"/>
          <w:u w:val="single"/>
        </w:rPr>
        <w:t>유준 천성한 이순</w:t>
      </w:r>
      <w:bookmarkEnd w:id="2"/>
      <w:r w:rsidRPr="0047235B">
        <w:rPr>
          <w:rFonts w:eastAsiaTheme="minorHAnsi" w:cs="Arial" w:hint="eastAsia"/>
          <w:sz w:val="44"/>
          <w:szCs w:val="44"/>
          <w:u w:val="single"/>
        </w:rPr>
        <w:t>규</w:t>
      </w:r>
    </w:p>
    <w:p w14:paraId="6F32B7B8" w14:textId="77777777" w:rsidR="00BE6074" w:rsidRDefault="00BE6074">
      <w:pPr>
        <w:widowControl/>
        <w:wordWrap/>
        <w:autoSpaceDE/>
        <w:autoSpaceDN/>
        <w:spacing w:after="160"/>
        <w:rPr>
          <w:lang w:val="ko-KR"/>
        </w:rPr>
      </w:pPr>
      <w:r>
        <w:rPr>
          <w:lang w:val="ko-KR"/>
        </w:rP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0"/>
          <w:lang w:val="ko-KR"/>
        </w:rPr>
        <w:id w:val="-1"/>
        <w15:color w:val="00000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431C823" w14:textId="77777777" w:rsidR="00BE6074" w:rsidRDefault="00B347EA">
          <w:pPr>
            <w:pStyle w:val="TOC"/>
            <w:rPr>
              <w:noProof/>
            </w:rPr>
          </w:pPr>
          <w:r>
            <w:rPr>
              <w:rFonts w:hint="eastAsia"/>
              <w:lang w:val="ko-KR"/>
            </w:rPr>
            <w:t>목차</w:t>
          </w:r>
          <w:r w:rsidR="007D23F6">
            <w:fldChar w:fldCharType="begin"/>
          </w:r>
          <w:r w:rsidR="007D23F6">
            <w:instrText xml:space="preserve"> TOC \o "1-3" \h \u </w:instrText>
          </w:r>
          <w:r w:rsidR="007D23F6">
            <w:fldChar w:fldCharType="separate"/>
          </w:r>
        </w:p>
        <w:p w14:paraId="34D7D0F7" w14:textId="52346B31" w:rsidR="00BE6074" w:rsidRDefault="000B0B26">
          <w:pPr>
            <w:pStyle w:val="10"/>
            <w:tabs>
              <w:tab w:val="right" w:leader="dot" w:pos="9016"/>
            </w:tabs>
            <w:rPr>
              <w:noProof/>
              <w:szCs w:val="22"/>
            </w:rPr>
          </w:pPr>
          <w:hyperlink w:anchor="_Toc94750260" w:history="1">
            <w:r w:rsidR="00BE6074" w:rsidRPr="00EA2D24">
              <w:rPr>
                <w:rStyle w:val="a6"/>
                <w:b/>
                <w:bCs/>
                <w:noProof/>
              </w:rPr>
              <w:t>분석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0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3</w:t>
            </w:r>
            <w:r w:rsidR="00BE6074">
              <w:rPr>
                <w:noProof/>
              </w:rPr>
              <w:fldChar w:fldCharType="end"/>
            </w:r>
          </w:hyperlink>
        </w:p>
        <w:p w14:paraId="56785D16" w14:textId="03D9D5E7" w:rsidR="00BE6074" w:rsidRDefault="000B0B26">
          <w:pPr>
            <w:pStyle w:val="21"/>
            <w:tabs>
              <w:tab w:val="right" w:leader="dot" w:pos="9016"/>
            </w:tabs>
            <w:ind w:left="400"/>
            <w:rPr>
              <w:noProof/>
              <w:szCs w:val="22"/>
            </w:rPr>
          </w:pPr>
          <w:hyperlink w:anchor="_Toc94750261" w:history="1">
            <w:r w:rsidR="00BE6074" w:rsidRPr="00EA2D24">
              <w:rPr>
                <w:rStyle w:val="a6"/>
                <w:noProof/>
              </w:rPr>
              <w:t>１ Spam DATA SE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1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3</w:t>
            </w:r>
            <w:r w:rsidR="00BE6074">
              <w:rPr>
                <w:noProof/>
              </w:rPr>
              <w:fldChar w:fldCharType="end"/>
            </w:r>
          </w:hyperlink>
        </w:p>
        <w:p w14:paraId="6297E829" w14:textId="41E11DCA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62" w:history="1">
            <w:r w:rsidR="00BE6074" w:rsidRPr="00EA2D24">
              <w:rPr>
                <w:rStyle w:val="a6"/>
                <w:noProof/>
              </w:rPr>
              <w:t>１-１ 나이브 베이즈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2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4</w:t>
            </w:r>
            <w:r w:rsidR="00BE6074">
              <w:rPr>
                <w:noProof/>
              </w:rPr>
              <w:fldChar w:fldCharType="end"/>
            </w:r>
          </w:hyperlink>
        </w:p>
        <w:p w14:paraId="78B25E8F" w14:textId="70097E4C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63" w:history="1">
            <w:r w:rsidR="00BE6074" w:rsidRPr="00EA2D24">
              <w:rPr>
                <w:rStyle w:val="a6"/>
                <w:noProof/>
              </w:rPr>
              <w:t>１-２ SVM(서포트 벡터 머신)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3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7</w:t>
            </w:r>
            <w:r w:rsidR="00BE6074">
              <w:rPr>
                <w:noProof/>
              </w:rPr>
              <w:fldChar w:fldCharType="end"/>
            </w:r>
          </w:hyperlink>
        </w:p>
        <w:p w14:paraId="6DE282D7" w14:textId="0CDDA631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64" w:history="1">
            <w:r w:rsidR="00BE6074" w:rsidRPr="00EA2D24">
              <w:rPr>
                <w:rStyle w:val="a6"/>
                <w:noProof/>
              </w:rPr>
              <w:t>１-３ 로지스틱회귀분석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4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10</w:t>
            </w:r>
            <w:r w:rsidR="00BE6074">
              <w:rPr>
                <w:noProof/>
              </w:rPr>
              <w:fldChar w:fldCharType="end"/>
            </w:r>
          </w:hyperlink>
        </w:p>
        <w:p w14:paraId="25C26BB7" w14:textId="04D89079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65" w:history="1">
            <w:r w:rsidR="00BE6074" w:rsidRPr="00EA2D24">
              <w:rPr>
                <w:rStyle w:val="a6"/>
                <w:noProof/>
              </w:rPr>
              <w:t>１-４ KNN(최근접 이웃 모델)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5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12</w:t>
            </w:r>
            <w:r w:rsidR="00BE6074">
              <w:rPr>
                <w:noProof/>
              </w:rPr>
              <w:fldChar w:fldCharType="end"/>
            </w:r>
          </w:hyperlink>
        </w:p>
        <w:p w14:paraId="2EAB1DD4" w14:textId="2B8F6ABF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66" w:history="1">
            <w:r w:rsidR="00BE6074" w:rsidRPr="00EA2D24">
              <w:rPr>
                <w:rStyle w:val="a6"/>
                <w:noProof/>
              </w:rPr>
              <w:t>１-５ 인공신경망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6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14</w:t>
            </w:r>
            <w:r w:rsidR="00BE6074">
              <w:rPr>
                <w:noProof/>
              </w:rPr>
              <w:fldChar w:fldCharType="end"/>
            </w:r>
          </w:hyperlink>
        </w:p>
        <w:p w14:paraId="75A41964" w14:textId="47445EEF" w:rsidR="00BE6074" w:rsidRDefault="000B0B26">
          <w:pPr>
            <w:pStyle w:val="21"/>
            <w:tabs>
              <w:tab w:val="right" w:leader="dot" w:pos="9016"/>
            </w:tabs>
            <w:ind w:left="400"/>
            <w:rPr>
              <w:noProof/>
              <w:szCs w:val="22"/>
            </w:rPr>
          </w:pPr>
          <w:hyperlink w:anchor="_Toc94750267" w:history="1">
            <w:r w:rsidR="00BE6074" w:rsidRPr="00EA2D24">
              <w:rPr>
                <w:rStyle w:val="a6"/>
                <w:noProof/>
              </w:rPr>
              <w:t>２ Abalone DATA SE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7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16</w:t>
            </w:r>
            <w:r w:rsidR="00BE6074">
              <w:rPr>
                <w:noProof/>
              </w:rPr>
              <w:fldChar w:fldCharType="end"/>
            </w:r>
          </w:hyperlink>
        </w:p>
        <w:p w14:paraId="336F0731" w14:textId="43C52B35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68" w:history="1">
            <w:r w:rsidR="00BE6074" w:rsidRPr="00EA2D24">
              <w:rPr>
                <w:rStyle w:val="a6"/>
                <w:noProof/>
              </w:rPr>
              <w:t>２-１ 의사결정나무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8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17</w:t>
            </w:r>
            <w:r w:rsidR="00BE6074">
              <w:rPr>
                <w:noProof/>
              </w:rPr>
              <w:fldChar w:fldCharType="end"/>
            </w:r>
          </w:hyperlink>
        </w:p>
        <w:p w14:paraId="4573B200" w14:textId="63D7E62E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69" w:history="1">
            <w:r w:rsidR="00BE6074" w:rsidRPr="00EA2D24">
              <w:rPr>
                <w:rStyle w:val="a6"/>
                <w:noProof/>
              </w:rPr>
              <w:t>２-２ 다중회귀분석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69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19</w:t>
            </w:r>
            <w:r w:rsidR="00BE6074">
              <w:rPr>
                <w:noProof/>
              </w:rPr>
              <w:fldChar w:fldCharType="end"/>
            </w:r>
          </w:hyperlink>
        </w:p>
        <w:p w14:paraId="0280839E" w14:textId="47A1D78B" w:rsidR="00BE6074" w:rsidRDefault="000B0B26">
          <w:pPr>
            <w:pStyle w:val="21"/>
            <w:tabs>
              <w:tab w:val="right" w:leader="dot" w:pos="9016"/>
            </w:tabs>
            <w:ind w:left="400"/>
            <w:rPr>
              <w:noProof/>
              <w:szCs w:val="22"/>
            </w:rPr>
          </w:pPr>
          <w:hyperlink w:anchor="_Toc94750270" w:history="1">
            <w:r w:rsidR="00BE6074" w:rsidRPr="00EA2D24">
              <w:rPr>
                <w:rStyle w:val="a6"/>
                <w:noProof/>
              </w:rPr>
              <w:t>３ Titanic DATA SE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0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22</w:t>
            </w:r>
            <w:r w:rsidR="00BE6074">
              <w:rPr>
                <w:noProof/>
              </w:rPr>
              <w:fldChar w:fldCharType="end"/>
            </w:r>
          </w:hyperlink>
        </w:p>
        <w:p w14:paraId="1746012B" w14:textId="190DB8E2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71" w:history="1">
            <w:r w:rsidR="00BE6074" w:rsidRPr="00EA2D24">
              <w:rPr>
                <w:rStyle w:val="a6"/>
                <w:noProof/>
              </w:rPr>
              <w:t>３-１ two sample T-tes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1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24</w:t>
            </w:r>
            <w:r w:rsidR="00BE6074">
              <w:rPr>
                <w:noProof/>
              </w:rPr>
              <w:fldChar w:fldCharType="end"/>
            </w:r>
          </w:hyperlink>
        </w:p>
        <w:p w14:paraId="73A78E03" w14:textId="79EEDBE6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72" w:history="1">
            <w:r w:rsidR="00BE6074" w:rsidRPr="00EA2D24">
              <w:rPr>
                <w:rStyle w:val="a6"/>
                <w:noProof/>
              </w:rPr>
              <w:t>３-２ 랜덤포레스트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2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28</w:t>
            </w:r>
            <w:r w:rsidR="00BE6074">
              <w:rPr>
                <w:noProof/>
              </w:rPr>
              <w:fldChar w:fldCharType="end"/>
            </w:r>
          </w:hyperlink>
        </w:p>
        <w:p w14:paraId="7DFFED31" w14:textId="7FB598F2" w:rsidR="00BE6074" w:rsidRDefault="000B0B26">
          <w:pPr>
            <w:pStyle w:val="21"/>
            <w:tabs>
              <w:tab w:val="right" w:leader="dot" w:pos="9016"/>
            </w:tabs>
            <w:ind w:left="400"/>
            <w:rPr>
              <w:noProof/>
              <w:szCs w:val="22"/>
            </w:rPr>
          </w:pPr>
          <w:hyperlink w:anchor="_Toc94750273" w:history="1">
            <w:r w:rsidR="00BE6074" w:rsidRPr="00EA2D24">
              <w:rPr>
                <w:rStyle w:val="a6"/>
                <w:noProof/>
              </w:rPr>
              <w:t>４ Women DATA SE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3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31</w:t>
            </w:r>
            <w:r w:rsidR="00BE6074">
              <w:rPr>
                <w:noProof/>
              </w:rPr>
              <w:fldChar w:fldCharType="end"/>
            </w:r>
          </w:hyperlink>
        </w:p>
        <w:p w14:paraId="5E3B646A" w14:textId="09740CE4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74" w:history="1">
            <w:r w:rsidR="00BE6074" w:rsidRPr="00EA2D24">
              <w:rPr>
                <w:rStyle w:val="a6"/>
                <w:noProof/>
              </w:rPr>
              <w:t>４-１ 단순선형회귀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4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32</w:t>
            </w:r>
            <w:r w:rsidR="00BE6074">
              <w:rPr>
                <w:noProof/>
              </w:rPr>
              <w:fldChar w:fldCharType="end"/>
            </w:r>
          </w:hyperlink>
        </w:p>
        <w:p w14:paraId="27881AD7" w14:textId="7BCAA27D" w:rsidR="00BE6074" w:rsidRDefault="000B0B26">
          <w:pPr>
            <w:pStyle w:val="21"/>
            <w:tabs>
              <w:tab w:val="right" w:leader="dot" w:pos="9016"/>
            </w:tabs>
            <w:ind w:left="400"/>
            <w:rPr>
              <w:noProof/>
              <w:szCs w:val="22"/>
            </w:rPr>
          </w:pPr>
          <w:hyperlink w:anchor="_Toc94750275" w:history="1">
            <w:r w:rsidR="00BE6074" w:rsidRPr="00EA2D24">
              <w:rPr>
                <w:rStyle w:val="a6"/>
                <w:noProof/>
              </w:rPr>
              <w:t>５ economics Data Se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5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35</w:t>
            </w:r>
            <w:r w:rsidR="00BE6074">
              <w:rPr>
                <w:noProof/>
              </w:rPr>
              <w:fldChar w:fldCharType="end"/>
            </w:r>
          </w:hyperlink>
        </w:p>
        <w:p w14:paraId="2B7A65E6" w14:textId="553D387D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76" w:history="1">
            <w:r w:rsidR="00BE6074" w:rsidRPr="00EA2D24">
              <w:rPr>
                <w:rStyle w:val="a6"/>
                <w:noProof/>
              </w:rPr>
              <w:t>５-１ 시계열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6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36</w:t>
            </w:r>
            <w:r w:rsidR="00BE6074">
              <w:rPr>
                <w:noProof/>
              </w:rPr>
              <w:fldChar w:fldCharType="end"/>
            </w:r>
          </w:hyperlink>
        </w:p>
        <w:p w14:paraId="11A40073" w14:textId="0DA35B97" w:rsidR="00BE6074" w:rsidRDefault="000B0B26">
          <w:pPr>
            <w:pStyle w:val="21"/>
            <w:tabs>
              <w:tab w:val="right" w:leader="dot" w:pos="9016"/>
            </w:tabs>
            <w:ind w:left="400"/>
            <w:rPr>
              <w:noProof/>
              <w:szCs w:val="22"/>
            </w:rPr>
          </w:pPr>
          <w:hyperlink w:anchor="_Toc94750277" w:history="1">
            <w:r w:rsidR="00BE6074" w:rsidRPr="00EA2D24">
              <w:rPr>
                <w:rStyle w:val="a6"/>
                <w:noProof/>
              </w:rPr>
              <w:t>６ Pima.te DATA SE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7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38</w:t>
            </w:r>
            <w:r w:rsidR="00BE6074">
              <w:rPr>
                <w:noProof/>
              </w:rPr>
              <w:fldChar w:fldCharType="end"/>
            </w:r>
          </w:hyperlink>
        </w:p>
        <w:p w14:paraId="5BB1F1B9" w14:textId="684337C9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78" w:history="1">
            <w:r w:rsidR="00BE6074" w:rsidRPr="00EA2D24">
              <w:rPr>
                <w:rStyle w:val="a6"/>
                <w:noProof/>
              </w:rPr>
              <w:t>６-１ Roc커브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8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39</w:t>
            </w:r>
            <w:r w:rsidR="00BE6074">
              <w:rPr>
                <w:noProof/>
              </w:rPr>
              <w:fldChar w:fldCharType="end"/>
            </w:r>
          </w:hyperlink>
        </w:p>
        <w:p w14:paraId="54933E04" w14:textId="60C167AB" w:rsidR="00BE6074" w:rsidRDefault="000B0B26">
          <w:pPr>
            <w:pStyle w:val="21"/>
            <w:tabs>
              <w:tab w:val="right" w:leader="dot" w:pos="9016"/>
            </w:tabs>
            <w:ind w:left="400"/>
            <w:rPr>
              <w:noProof/>
              <w:szCs w:val="22"/>
            </w:rPr>
          </w:pPr>
          <w:hyperlink w:anchor="_Toc94750279" w:history="1">
            <w:r w:rsidR="00BE6074" w:rsidRPr="00EA2D24">
              <w:rPr>
                <w:rStyle w:val="a6"/>
                <w:noProof/>
              </w:rPr>
              <w:t>７ Iris DATA SE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79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42</w:t>
            </w:r>
            <w:r w:rsidR="00BE6074">
              <w:rPr>
                <w:noProof/>
              </w:rPr>
              <w:fldChar w:fldCharType="end"/>
            </w:r>
          </w:hyperlink>
        </w:p>
        <w:p w14:paraId="2FBF0A4D" w14:textId="4B595CC2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80" w:history="1">
            <w:r w:rsidR="00BE6074" w:rsidRPr="00EA2D24">
              <w:rPr>
                <w:rStyle w:val="a6"/>
                <w:noProof/>
              </w:rPr>
              <w:t>７-１ Xgboost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80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43</w:t>
            </w:r>
            <w:r w:rsidR="00BE6074">
              <w:rPr>
                <w:noProof/>
              </w:rPr>
              <w:fldChar w:fldCharType="end"/>
            </w:r>
          </w:hyperlink>
        </w:p>
        <w:p w14:paraId="4EFB068F" w14:textId="79906029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81" w:history="1">
            <w:r w:rsidR="00BE6074" w:rsidRPr="00EA2D24">
              <w:rPr>
                <w:rStyle w:val="a6"/>
                <w:noProof/>
              </w:rPr>
              <w:t>７-２ 배깅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81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46</w:t>
            </w:r>
            <w:r w:rsidR="00BE6074">
              <w:rPr>
                <w:noProof/>
              </w:rPr>
              <w:fldChar w:fldCharType="end"/>
            </w:r>
          </w:hyperlink>
        </w:p>
        <w:p w14:paraId="0F378CF2" w14:textId="73289188" w:rsidR="00BE6074" w:rsidRDefault="000B0B26">
          <w:pPr>
            <w:pStyle w:val="31"/>
            <w:tabs>
              <w:tab w:val="right" w:leader="dot" w:pos="9016"/>
            </w:tabs>
            <w:rPr>
              <w:noProof/>
              <w:szCs w:val="22"/>
            </w:rPr>
          </w:pPr>
          <w:hyperlink w:anchor="_Toc94750282" w:history="1">
            <w:r w:rsidR="00BE6074" w:rsidRPr="00EA2D24">
              <w:rPr>
                <w:rStyle w:val="a6"/>
                <w:noProof/>
              </w:rPr>
              <w:t>７-３ 부스팅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82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48</w:t>
            </w:r>
            <w:r w:rsidR="00BE6074">
              <w:rPr>
                <w:noProof/>
              </w:rPr>
              <w:fldChar w:fldCharType="end"/>
            </w:r>
          </w:hyperlink>
        </w:p>
        <w:p w14:paraId="6126D017" w14:textId="7577C086" w:rsidR="00BE6074" w:rsidRDefault="000B0B26">
          <w:pPr>
            <w:pStyle w:val="10"/>
            <w:tabs>
              <w:tab w:val="right" w:leader="dot" w:pos="9016"/>
            </w:tabs>
            <w:rPr>
              <w:noProof/>
              <w:szCs w:val="22"/>
            </w:rPr>
          </w:pPr>
          <w:hyperlink w:anchor="_Toc94750283" w:history="1">
            <w:r w:rsidR="00BE6074" w:rsidRPr="00EA2D24">
              <w:rPr>
                <w:rStyle w:val="a6"/>
                <w:noProof/>
              </w:rPr>
              <w:t>참고자료</w:t>
            </w:r>
            <w:r w:rsidR="00BE6074">
              <w:rPr>
                <w:noProof/>
              </w:rPr>
              <w:tab/>
            </w:r>
            <w:r w:rsidR="00BE6074">
              <w:rPr>
                <w:noProof/>
              </w:rPr>
              <w:fldChar w:fldCharType="begin"/>
            </w:r>
            <w:r w:rsidR="00BE6074">
              <w:rPr>
                <w:noProof/>
              </w:rPr>
              <w:instrText xml:space="preserve"> PAGEREF _Toc94750283 \h </w:instrText>
            </w:r>
            <w:r w:rsidR="00BE6074">
              <w:rPr>
                <w:noProof/>
              </w:rPr>
            </w:r>
            <w:r w:rsidR="00BE6074">
              <w:rPr>
                <w:noProof/>
              </w:rPr>
              <w:fldChar w:fldCharType="separate"/>
            </w:r>
            <w:r w:rsidR="001566B7">
              <w:rPr>
                <w:noProof/>
              </w:rPr>
              <w:t>50</w:t>
            </w:r>
            <w:r w:rsidR="00BE6074">
              <w:rPr>
                <w:noProof/>
              </w:rPr>
              <w:fldChar w:fldCharType="end"/>
            </w:r>
          </w:hyperlink>
        </w:p>
        <w:p w14:paraId="712CCDE0" w14:textId="7793C6D9" w:rsidR="006823D6" w:rsidRDefault="007D23F6" w:rsidP="007C2BB0">
          <w:pPr>
            <w:pStyle w:val="10"/>
            <w:tabs>
              <w:tab w:val="right" w:leader="dot" w:pos="9016"/>
            </w:tabs>
          </w:pPr>
          <w:r>
            <w:fldChar w:fldCharType="end"/>
          </w:r>
        </w:p>
      </w:sdtContent>
    </w:sdt>
    <w:p w14:paraId="5EE30661" w14:textId="77777777" w:rsidR="006823D6" w:rsidRDefault="007D23F6">
      <w:pPr>
        <w:widowControl/>
        <w:wordWrap/>
        <w:autoSpaceDE/>
        <w:autoSpaceDN/>
      </w:pPr>
      <w:r>
        <w:br w:type="page"/>
      </w:r>
    </w:p>
    <w:p w14:paraId="27BA354C" w14:textId="700F7445" w:rsidR="006823D6" w:rsidRPr="00BE6074" w:rsidRDefault="00BE6074">
      <w:pPr>
        <w:pStyle w:val="1"/>
        <w:rPr>
          <w:b/>
          <w:bCs/>
        </w:rPr>
      </w:pPr>
      <w:bookmarkStart w:id="3" w:name="_Toc94750260"/>
      <w:r w:rsidRPr="00BE6074">
        <w:rPr>
          <w:rFonts w:hint="eastAsia"/>
          <w:b/>
          <w:bCs/>
        </w:rPr>
        <w:lastRenderedPageBreak/>
        <w:t>분석</w:t>
      </w:r>
      <w:bookmarkEnd w:id="3"/>
    </w:p>
    <w:p w14:paraId="2D9B7618" w14:textId="48F3BA09" w:rsidR="006823D6" w:rsidRDefault="007D23F6" w:rsidP="00223BB3">
      <w:pPr>
        <w:pStyle w:val="2"/>
        <w:numPr>
          <w:ilvl w:val="0"/>
          <w:numId w:val="8"/>
        </w:numPr>
      </w:pPr>
      <w:bookmarkStart w:id="4" w:name="_Toc94750261"/>
      <w:r>
        <w:rPr>
          <w:rFonts w:hint="eastAsia"/>
        </w:rPr>
        <w:t>Spam DATA SET</w:t>
      </w:r>
      <w:bookmarkEnd w:id="4"/>
    </w:p>
    <w:p w14:paraId="4A78744B" w14:textId="77777777" w:rsidR="004540A1" w:rsidRDefault="004540A1" w:rsidP="004540A1">
      <w:pPr>
        <w:pStyle w:val="a9"/>
        <w:ind w:leftChars="0" w:left="0"/>
      </w:pPr>
      <w:r>
        <w:rPr>
          <w:rFonts w:hint="eastAsia"/>
        </w:rPr>
        <w:t>사용 데이터(spam)</w:t>
      </w:r>
    </w:p>
    <w:p w14:paraId="0A124D25" w14:textId="77777777" w:rsidR="004540A1" w:rsidRDefault="004540A1" w:rsidP="00831E04">
      <w:pPr>
        <w:pStyle w:val="a9"/>
        <w:spacing w:line="240" w:lineRule="auto"/>
        <w:ind w:leftChars="0" w:left="0"/>
      </w:pPr>
      <w:r>
        <w:rPr>
          <w:rFonts w:hint="eastAsia"/>
        </w:rPr>
        <w:t># spam데이터 설명</w:t>
      </w:r>
    </w:p>
    <w:p w14:paraId="7B264D7E" w14:textId="77777777" w:rsidR="004540A1" w:rsidRDefault="004540A1" w:rsidP="00831E04">
      <w:pPr>
        <w:pStyle w:val="a9"/>
        <w:spacing w:line="240" w:lineRule="auto"/>
        <w:ind w:leftChars="0" w:left="0"/>
      </w:pPr>
      <w:r>
        <w:rPr>
          <w:rFonts w:hint="eastAsia"/>
        </w:rPr>
        <w:t xml:space="preserve"># 불러온 spam 데이터는 4601개의 이메일에서 등장하는 단어의 종류와 관련된 58개의 변수로 구성되어 있다. </w:t>
      </w:r>
    </w:p>
    <w:p w14:paraId="0777DECD" w14:textId="2AA2097B" w:rsidR="004540A1" w:rsidRDefault="004540A1" w:rsidP="00831E04">
      <w:pPr>
        <w:pStyle w:val="a9"/>
        <w:spacing w:line="240" w:lineRule="auto"/>
        <w:ind w:leftChars="0" w:left="0"/>
      </w:pPr>
      <w:r>
        <w:rPr>
          <w:rFonts w:hint="eastAsia"/>
        </w:rPr>
        <w:t># 58개의 변수 중 처음 48개 변수(A.1~A.48)은 총 단어</w:t>
      </w:r>
      <w:r w:rsidR="00831E04">
        <w:rPr>
          <w:rFonts w:hint="eastAsia"/>
        </w:rPr>
        <w:t xml:space="preserve"> </w:t>
      </w:r>
      <w:r>
        <w:rPr>
          <w:rFonts w:hint="eastAsia"/>
        </w:rPr>
        <w:t xml:space="preserve">수 대비 해당 단어의 출현비율을 나타내며, </w:t>
      </w:r>
    </w:p>
    <w:p w14:paraId="1CAB140D" w14:textId="3ACB7707" w:rsidR="004540A1" w:rsidRDefault="004540A1" w:rsidP="00831E04">
      <w:pPr>
        <w:pStyle w:val="a9"/>
        <w:spacing w:line="240" w:lineRule="auto"/>
        <w:ind w:leftChars="0" w:left="0"/>
      </w:pPr>
      <w:r>
        <w:rPr>
          <w:rFonts w:hint="eastAsia"/>
        </w:rPr>
        <w:t># 6개 변수(A.49~A.54)는 총 문자</w:t>
      </w:r>
      <w:r w:rsidR="00831E04">
        <w:rPr>
          <w:rFonts w:hint="eastAsia"/>
        </w:rPr>
        <w:t xml:space="preserve"> </w:t>
      </w:r>
      <w:r>
        <w:rPr>
          <w:rFonts w:hint="eastAsia"/>
        </w:rPr>
        <w:t xml:space="preserve">수 대비 특정 문자의 출현비율을 나타내며, </w:t>
      </w:r>
    </w:p>
    <w:p w14:paraId="6A2CE553" w14:textId="21D6BE26" w:rsidR="004540A1" w:rsidRDefault="004540A1" w:rsidP="00831E04">
      <w:pPr>
        <w:pStyle w:val="a9"/>
        <w:spacing w:line="240" w:lineRule="auto"/>
        <w:ind w:leftChars="0" w:left="0"/>
      </w:pPr>
      <w:r>
        <w:rPr>
          <w:rFonts w:hint="eastAsia"/>
        </w:rPr>
        <w:t># 3개 변수(A.55~A.57)은 연속되는 대문자 철</w:t>
      </w:r>
      <w:r w:rsidR="00831E04">
        <w:rPr>
          <w:rFonts w:hint="eastAsia"/>
        </w:rPr>
        <w:t>자</w:t>
      </w:r>
      <w:r>
        <w:rPr>
          <w:rFonts w:hint="eastAsia"/>
        </w:rPr>
        <w:t xml:space="preserve">의 평균길이, 최대길이, 대문자의 총수를 나타낸다. </w:t>
      </w:r>
    </w:p>
    <w:p w14:paraId="5766A09B" w14:textId="4DE73AE6" w:rsidR="004540A1" w:rsidRDefault="004540A1" w:rsidP="00831E04">
      <w:pPr>
        <w:pStyle w:val="a9"/>
        <w:spacing w:line="240" w:lineRule="auto"/>
        <w:ind w:leftChars="0" w:left="0"/>
      </w:pPr>
      <w:r>
        <w:rPr>
          <w:rFonts w:hint="eastAsia"/>
        </w:rPr>
        <w:t># 마지막 변수(spam)스팸 메일의 여부를 나</w:t>
      </w:r>
      <w:r w:rsidR="00831E04">
        <w:rPr>
          <w:rFonts w:hint="eastAsia"/>
        </w:rPr>
        <w:t>타</w:t>
      </w:r>
      <w:r>
        <w:rPr>
          <w:rFonts w:hint="eastAsia"/>
        </w:rPr>
        <w:t xml:space="preserve">냅니다. </w:t>
      </w:r>
    </w:p>
    <w:p w14:paraId="172C3307" w14:textId="77777777" w:rsidR="004540A1" w:rsidRDefault="004540A1" w:rsidP="004540A1">
      <w:pPr>
        <w:pStyle w:val="a9"/>
        <w:ind w:leftChars="0" w:left="0"/>
      </w:pPr>
      <w:r>
        <w:rPr>
          <w:rFonts w:hint="eastAsia"/>
        </w:rPr>
        <w:t>(표1</w:t>
      </w:r>
      <w: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901"/>
        <w:gridCol w:w="901"/>
        <w:gridCol w:w="901"/>
        <w:gridCol w:w="901"/>
        <w:gridCol w:w="902"/>
        <w:gridCol w:w="902"/>
        <w:gridCol w:w="902"/>
        <w:gridCol w:w="902"/>
        <w:gridCol w:w="902"/>
        <w:gridCol w:w="902"/>
      </w:tblGrid>
      <w:tr w:rsidR="004540A1" w14:paraId="115C4798" w14:textId="77777777" w:rsidTr="00B347EA">
        <w:trPr>
          <w:trHeight w:val="593"/>
        </w:trPr>
        <w:tc>
          <w:tcPr>
            <w:tcW w:w="500" w:type="pct"/>
            <w:shd w:val="clear" w:color="auto" w:fill="FFFF6D"/>
            <w:vAlign w:val="center"/>
          </w:tcPr>
          <w:p w14:paraId="15AE496B" w14:textId="77777777" w:rsidR="004540A1" w:rsidRPr="00B347EA" w:rsidRDefault="004540A1" w:rsidP="009B73DF">
            <w:pPr>
              <w:jc w:val="right"/>
              <w:rPr>
                <w:b/>
                <w:bCs/>
              </w:rPr>
            </w:pPr>
            <w:r w:rsidRPr="00B347EA">
              <w:rPr>
                <w:b/>
                <w:bCs/>
                <w:sz w:val="22"/>
              </w:rPr>
              <w:t>A.1</w:t>
            </w:r>
          </w:p>
        </w:tc>
        <w:tc>
          <w:tcPr>
            <w:tcW w:w="500" w:type="pct"/>
            <w:shd w:val="clear" w:color="auto" w:fill="FFFF6D"/>
            <w:vAlign w:val="center"/>
          </w:tcPr>
          <w:p w14:paraId="5A435859" w14:textId="77777777" w:rsidR="004540A1" w:rsidRPr="00B347EA" w:rsidRDefault="004540A1" w:rsidP="009B73DF">
            <w:pPr>
              <w:jc w:val="right"/>
              <w:rPr>
                <w:b/>
                <w:bCs/>
              </w:rPr>
            </w:pPr>
            <w:r w:rsidRPr="00B347EA">
              <w:rPr>
                <w:b/>
                <w:bCs/>
                <w:sz w:val="22"/>
              </w:rPr>
              <w:t>A.2</w:t>
            </w:r>
          </w:p>
        </w:tc>
        <w:tc>
          <w:tcPr>
            <w:tcW w:w="500" w:type="pct"/>
            <w:shd w:val="clear" w:color="auto" w:fill="FFFF6D"/>
            <w:vAlign w:val="center"/>
          </w:tcPr>
          <w:p w14:paraId="64A13D4D" w14:textId="77777777" w:rsidR="004540A1" w:rsidRPr="00B347EA" w:rsidRDefault="004540A1" w:rsidP="009B73DF">
            <w:pPr>
              <w:jc w:val="right"/>
              <w:rPr>
                <w:b/>
                <w:bCs/>
              </w:rPr>
            </w:pPr>
            <w:r w:rsidRPr="00B347EA">
              <w:rPr>
                <w:b/>
                <w:bCs/>
                <w:sz w:val="22"/>
              </w:rPr>
              <w:t>A.3</w:t>
            </w:r>
          </w:p>
        </w:tc>
        <w:tc>
          <w:tcPr>
            <w:tcW w:w="500" w:type="pct"/>
            <w:shd w:val="clear" w:color="auto" w:fill="FFFF6D"/>
            <w:vAlign w:val="center"/>
          </w:tcPr>
          <w:p w14:paraId="18B98D30" w14:textId="77777777" w:rsidR="004540A1" w:rsidRPr="00B347EA" w:rsidRDefault="004540A1" w:rsidP="009B73DF">
            <w:pPr>
              <w:jc w:val="right"/>
              <w:rPr>
                <w:b/>
                <w:bCs/>
              </w:rPr>
            </w:pPr>
            <w:r w:rsidRPr="00B347EA">
              <w:rPr>
                <w:b/>
                <w:bCs/>
                <w:sz w:val="22"/>
              </w:rPr>
              <w:t>A.4</w:t>
            </w:r>
          </w:p>
        </w:tc>
        <w:tc>
          <w:tcPr>
            <w:tcW w:w="500" w:type="pct"/>
            <w:shd w:val="clear" w:color="auto" w:fill="FFFF6D"/>
            <w:vAlign w:val="center"/>
          </w:tcPr>
          <w:p w14:paraId="216A3897" w14:textId="77777777" w:rsidR="004540A1" w:rsidRPr="00B347EA" w:rsidRDefault="004540A1" w:rsidP="009B73DF">
            <w:pPr>
              <w:jc w:val="right"/>
              <w:rPr>
                <w:b/>
                <w:bCs/>
              </w:rPr>
            </w:pPr>
            <w:r w:rsidRPr="00B347EA">
              <w:rPr>
                <w:b/>
                <w:bCs/>
                <w:sz w:val="22"/>
              </w:rPr>
              <w:t>A.5</w:t>
            </w:r>
          </w:p>
        </w:tc>
        <w:tc>
          <w:tcPr>
            <w:tcW w:w="500" w:type="pct"/>
            <w:shd w:val="clear" w:color="auto" w:fill="FFFF6D"/>
            <w:vAlign w:val="center"/>
          </w:tcPr>
          <w:p w14:paraId="0309BDA5" w14:textId="77777777" w:rsidR="004540A1" w:rsidRPr="00B347EA" w:rsidRDefault="004540A1" w:rsidP="009B73DF">
            <w:pPr>
              <w:jc w:val="right"/>
              <w:rPr>
                <w:b/>
                <w:bCs/>
              </w:rPr>
            </w:pPr>
            <w:r w:rsidRPr="00B347EA">
              <w:rPr>
                <w:b/>
                <w:bCs/>
                <w:sz w:val="22"/>
              </w:rPr>
              <w:t>A.6</w:t>
            </w:r>
          </w:p>
        </w:tc>
        <w:tc>
          <w:tcPr>
            <w:tcW w:w="500" w:type="pct"/>
            <w:shd w:val="clear" w:color="auto" w:fill="FFFF6D"/>
            <w:vAlign w:val="center"/>
          </w:tcPr>
          <w:p w14:paraId="27BD0CAE" w14:textId="77777777" w:rsidR="004540A1" w:rsidRPr="00B347EA" w:rsidRDefault="004540A1" w:rsidP="009B73DF">
            <w:pPr>
              <w:jc w:val="right"/>
              <w:rPr>
                <w:b/>
                <w:bCs/>
              </w:rPr>
            </w:pPr>
            <w:r w:rsidRPr="00B347EA">
              <w:rPr>
                <w:rFonts w:hint="eastAsia"/>
                <w:b/>
                <w:bCs/>
                <w:sz w:val="22"/>
              </w:rPr>
              <w:t>(중략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6D"/>
            <w:vAlign w:val="center"/>
          </w:tcPr>
          <w:p w14:paraId="1A9C295C" w14:textId="77777777" w:rsidR="004540A1" w:rsidRPr="00B347EA" w:rsidRDefault="004540A1" w:rsidP="009B73DF">
            <w:pPr>
              <w:jc w:val="right"/>
              <w:rPr>
                <w:b/>
                <w:bCs/>
                <w:sz w:val="22"/>
              </w:rPr>
            </w:pPr>
            <w:r w:rsidRPr="00B347EA">
              <w:rPr>
                <w:rFonts w:ascii="맑은 고딕" w:eastAsia="맑은 고딕" w:hAnsi="맑은 고딕" w:hint="eastAsia"/>
                <w:b/>
                <w:bCs/>
                <w:color w:val="000000"/>
                <w:sz w:val="22"/>
                <w:szCs w:val="22"/>
              </w:rPr>
              <w:t>A.56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6D"/>
            <w:vAlign w:val="center"/>
          </w:tcPr>
          <w:p w14:paraId="73EB7719" w14:textId="77777777" w:rsidR="004540A1" w:rsidRPr="00B347EA" w:rsidRDefault="004540A1" w:rsidP="009B73DF">
            <w:pPr>
              <w:jc w:val="right"/>
              <w:rPr>
                <w:b/>
                <w:bCs/>
                <w:sz w:val="22"/>
              </w:rPr>
            </w:pPr>
            <w:r w:rsidRPr="00B347EA">
              <w:rPr>
                <w:rFonts w:ascii="맑은 고딕" w:eastAsia="맑은 고딕" w:hAnsi="맑은 고딕" w:hint="eastAsia"/>
                <w:b/>
                <w:bCs/>
                <w:color w:val="000000"/>
                <w:sz w:val="22"/>
                <w:szCs w:val="22"/>
              </w:rPr>
              <w:t>A.57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6D"/>
            <w:vAlign w:val="center"/>
          </w:tcPr>
          <w:p w14:paraId="2B4501A1" w14:textId="77777777" w:rsidR="004540A1" w:rsidRPr="00B347EA" w:rsidRDefault="004540A1" w:rsidP="009B73DF">
            <w:pPr>
              <w:jc w:val="right"/>
              <w:rPr>
                <w:b/>
                <w:bCs/>
                <w:sz w:val="22"/>
              </w:rPr>
            </w:pPr>
            <w:r w:rsidRPr="00B347EA">
              <w:rPr>
                <w:rFonts w:ascii="맑은 고딕" w:eastAsia="맑은 고딕" w:hAnsi="맑은 고딕" w:hint="eastAsia"/>
                <w:b/>
                <w:bCs/>
                <w:color w:val="000000"/>
                <w:sz w:val="22"/>
                <w:szCs w:val="22"/>
              </w:rPr>
              <w:t>spam</w:t>
            </w:r>
          </w:p>
        </w:tc>
      </w:tr>
      <w:tr w:rsidR="004540A1" w14:paraId="406C1986" w14:textId="77777777" w:rsidTr="009B73DF">
        <w:trPr>
          <w:trHeight w:val="593"/>
        </w:trPr>
        <w:tc>
          <w:tcPr>
            <w:tcW w:w="500" w:type="pct"/>
            <w:shd w:val="clear" w:color="auto" w:fill="auto"/>
            <w:vAlign w:val="center"/>
          </w:tcPr>
          <w:p w14:paraId="1C335E59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79B744C9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64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06D6C5AA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64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7869BAEF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0B355B2A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32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18F702F2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14:paraId="5738C997" w14:textId="77777777" w:rsidR="004540A1" w:rsidRDefault="004540A1" w:rsidP="009B73DF">
            <w:pPr>
              <w:jc w:val="right"/>
            </w:pPr>
            <w:r w:rsidRPr="00C66DCC">
              <w:rPr>
                <w:rFonts w:hint="eastAsia"/>
                <w:sz w:val="22"/>
              </w:rPr>
              <w:t>(중략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89A913A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61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24313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278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94040C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spam</w:t>
            </w:r>
          </w:p>
        </w:tc>
      </w:tr>
      <w:tr w:rsidR="004540A1" w14:paraId="4F3E9A2D" w14:textId="77777777" w:rsidTr="009B73DF">
        <w:trPr>
          <w:trHeight w:val="593"/>
        </w:trPr>
        <w:tc>
          <w:tcPr>
            <w:tcW w:w="500" w:type="pct"/>
            <w:shd w:val="clear" w:color="auto" w:fill="auto"/>
            <w:vAlign w:val="center"/>
          </w:tcPr>
          <w:p w14:paraId="0E1C095E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21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64A00CE6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28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6B1BC4C5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5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2358A504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1ABF5037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14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38750594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28</w:t>
            </w:r>
          </w:p>
        </w:tc>
        <w:tc>
          <w:tcPr>
            <w:tcW w:w="500" w:type="pct"/>
            <w:shd w:val="clear" w:color="auto" w:fill="auto"/>
          </w:tcPr>
          <w:p w14:paraId="7C63D00F" w14:textId="77777777" w:rsidR="004540A1" w:rsidRDefault="004540A1" w:rsidP="009B73DF">
            <w:pPr>
              <w:jc w:val="right"/>
            </w:pPr>
            <w:r w:rsidRPr="00C66DCC">
              <w:rPr>
                <w:rFonts w:hint="eastAsia"/>
                <w:sz w:val="22"/>
              </w:rPr>
              <w:t>(중략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31D2BA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6DE60A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1028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1ED784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spam</w:t>
            </w:r>
          </w:p>
        </w:tc>
      </w:tr>
      <w:tr w:rsidR="004540A1" w14:paraId="794FC42B" w14:textId="77777777" w:rsidTr="009B73DF">
        <w:trPr>
          <w:trHeight w:val="593"/>
        </w:trPr>
        <w:tc>
          <w:tcPr>
            <w:tcW w:w="500" w:type="pct"/>
            <w:shd w:val="clear" w:color="auto" w:fill="auto"/>
            <w:vAlign w:val="center"/>
          </w:tcPr>
          <w:p w14:paraId="2FAD852B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06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2EDA8DC7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117DC5E4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71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211D70F4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0183122B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1.23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1C5CA0B7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19</w:t>
            </w:r>
          </w:p>
        </w:tc>
        <w:tc>
          <w:tcPr>
            <w:tcW w:w="500" w:type="pct"/>
            <w:shd w:val="clear" w:color="auto" w:fill="auto"/>
          </w:tcPr>
          <w:p w14:paraId="288E3C96" w14:textId="77777777" w:rsidR="004540A1" w:rsidRDefault="004540A1" w:rsidP="009B73DF">
            <w:pPr>
              <w:jc w:val="right"/>
            </w:pPr>
            <w:r w:rsidRPr="00C66DCC">
              <w:rPr>
                <w:rFonts w:hint="eastAsia"/>
                <w:sz w:val="22"/>
              </w:rPr>
              <w:t>(중략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B71CFE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485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E0444E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2259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A94885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spam</w:t>
            </w:r>
          </w:p>
        </w:tc>
      </w:tr>
      <w:tr w:rsidR="004540A1" w14:paraId="24C659E4" w14:textId="77777777" w:rsidTr="009B73DF">
        <w:trPr>
          <w:trHeight w:val="593"/>
        </w:trPr>
        <w:tc>
          <w:tcPr>
            <w:tcW w:w="500" w:type="pct"/>
            <w:shd w:val="clear" w:color="auto" w:fill="auto"/>
            <w:vAlign w:val="center"/>
          </w:tcPr>
          <w:p w14:paraId="0425AC1F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3448E213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6B15D14F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3F0BBECF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40A3CF76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63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675AA78C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14:paraId="1BDAA338" w14:textId="77777777" w:rsidR="004540A1" w:rsidRDefault="004540A1" w:rsidP="009B73DF">
            <w:pPr>
              <w:jc w:val="right"/>
            </w:pPr>
            <w:r w:rsidRPr="00C66DCC">
              <w:rPr>
                <w:rFonts w:hint="eastAsia"/>
                <w:sz w:val="22"/>
              </w:rPr>
              <w:t>(중략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DB44A66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40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970797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B1235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spam</w:t>
            </w:r>
          </w:p>
        </w:tc>
      </w:tr>
      <w:tr w:rsidR="004540A1" w14:paraId="53AC986E" w14:textId="77777777" w:rsidTr="009B73DF">
        <w:trPr>
          <w:trHeight w:val="593"/>
        </w:trPr>
        <w:tc>
          <w:tcPr>
            <w:tcW w:w="500" w:type="pct"/>
            <w:shd w:val="clear" w:color="auto" w:fill="auto"/>
            <w:vAlign w:val="center"/>
          </w:tcPr>
          <w:p w14:paraId="6873431D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28E28DB9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1663B20C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09B246E9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1757163D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.63</w:t>
            </w:r>
          </w:p>
        </w:tc>
        <w:tc>
          <w:tcPr>
            <w:tcW w:w="500" w:type="pct"/>
            <w:shd w:val="clear" w:color="auto" w:fill="auto"/>
            <w:vAlign w:val="center"/>
          </w:tcPr>
          <w:p w14:paraId="02FCE17B" w14:textId="77777777" w:rsidR="004540A1" w:rsidRDefault="004540A1" w:rsidP="009B73DF">
            <w:pPr>
              <w:jc w:val="right"/>
            </w:pPr>
            <w:r>
              <w:rPr>
                <w:sz w:val="22"/>
              </w:rPr>
              <w:t>0</w:t>
            </w:r>
          </w:p>
        </w:tc>
        <w:tc>
          <w:tcPr>
            <w:tcW w:w="500" w:type="pct"/>
            <w:shd w:val="clear" w:color="auto" w:fill="auto"/>
          </w:tcPr>
          <w:p w14:paraId="3A62CB74" w14:textId="77777777" w:rsidR="004540A1" w:rsidRDefault="004540A1" w:rsidP="009B73DF">
            <w:pPr>
              <w:jc w:val="right"/>
            </w:pPr>
            <w:r w:rsidRPr="00C66DCC">
              <w:rPr>
                <w:rFonts w:hint="eastAsia"/>
                <w:sz w:val="22"/>
              </w:rPr>
              <w:t>(중략)</w:t>
            </w:r>
          </w:p>
        </w:tc>
        <w:tc>
          <w:tcPr>
            <w:tcW w:w="50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B23FB94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40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756D3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191</w:t>
            </w:r>
          </w:p>
        </w:tc>
        <w:tc>
          <w:tcPr>
            <w:tcW w:w="5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AB272" w14:textId="77777777" w:rsidR="004540A1" w:rsidRDefault="004540A1" w:rsidP="009B73DF">
            <w:pPr>
              <w:jc w:val="right"/>
              <w:rPr>
                <w:sz w:val="22"/>
              </w:rPr>
            </w:pPr>
            <w:r>
              <w:rPr>
                <w:rFonts w:ascii="맑은 고딕" w:eastAsia="맑은 고딕" w:hAnsi="맑은 고딕" w:hint="eastAsia"/>
                <w:color w:val="000000"/>
                <w:sz w:val="22"/>
                <w:szCs w:val="22"/>
              </w:rPr>
              <w:t>spam</w:t>
            </w:r>
          </w:p>
        </w:tc>
      </w:tr>
      <w:tr w:rsidR="004540A1" w14:paraId="5D4BC13C" w14:textId="77777777" w:rsidTr="009B73DF">
        <w:trPr>
          <w:trHeight w:val="593"/>
        </w:trPr>
        <w:tc>
          <w:tcPr>
            <w:tcW w:w="500" w:type="pct"/>
            <w:shd w:val="clear" w:color="auto" w:fill="FFFFFF" w:themeFill="background1"/>
            <w:vAlign w:val="center"/>
          </w:tcPr>
          <w:p w14:paraId="1F6085B6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54F6511C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08928FA5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799D52B4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237AB236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35138DF8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  <w:tc>
          <w:tcPr>
            <w:tcW w:w="500" w:type="pct"/>
            <w:shd w:val="clear" w:color="auto" w:fill="FFFFFF" w:themeFill="background1"/>
            <w:vAlign w:val="center"/>
          </w:tcPr>
          <w:p w14:paraId="4A3A4074" w14:textId="77777777" w:rsidR="004540A1" w:rsidRDefault="004540A1" w:rsidP="009B73DF">
            <w:r>
              <w:rPr>
                <w:rFonts w:hint="eastAsia"/>
                <w:sz w:val="22"/>
              </w:rPr>
              <w:t>(중략)</w:t>
            </w:r>
          </w:p>
        </w:tc>
        <w:tc>
          <w:tcPr>
            <w:tcW w:w="500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37C7886B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  <w:tc>
          <w:tcPr>
            <w:tcW w:w="500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CC94862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  <w:tc>
          <w:tcPr>
            <w:tcW w:w="500" w:type="pct"/>
            <w:tcBorders>
              <w:top w:val="single" w:sz="4" w:space="0" w:color="auto"/>
            </w:tcBorders>
            <w:shd w:val="clear" w:color="auto" w:fill="FFFFFF" w:themeFill="background1"/>
          </w:tcPr>
          <w:p w14:paraId="50EADDCC" w14:textId="77777777" w:rsidR="004540A1" w:rsidRDefault="004540A1" w:rsidP="009B73DF">
            <w:r>
              <w:t>…(</w:t>
            </w:r>
            <w:r>
              <w:rPr>
                <w:rFonts w:hint="eastAsia"/>
              </w:rPr>
              <w:t>생략)</w:t>
            </w:r>
          </w:p>
        </w:tc>
      </w:tr>
    </w:tbl>
    <w:p w14:paraId="359C5BBF" w14:textId="46A35878" w:rsidR="004540A1" w:rsidRDefault="004540A1" w:rsidP="004540A1"/>
    <w:p w14:paraId="7518773D" w14:textId="7AB27EE0" w:rsidR="004540A1" w:rsidRPr="004540A1" w:rsidRDefault="004540A1" w:rsidP="004540A1">
      <w:pPr>
        <w:widowControl/>
        <w:wordWrap/>
        <w:autoSpaceDE/>
        <w:autoSpaceDN/>
      </w:pPr>
      <w:r>
        <w:br w:type="page"/>
      </w:r>
    </w:p>
    <w:p w14:paraId="6A2D3ED2" w14:textId="0B0FBBAD" w:rsidR="00C11D97" w:rsidRDefault="007D23F6" w:rsidP="00C11D97">
      <w:pPr>
        <w:pStyle w:val="3"/>
        <w:numPr>
          <w:ilvl w:val="1"/>
          <w:numId w:val="8"/>
        </w:numPr>
        <w:ind w:leftChars="0" w:firstLineChars="0"/>
      </w:pPr>
      <w:bookmarkStart w:id="5" w:name="_Toc94750262"/>
      <w:r>
        <w:lastRenderedPageBreak/>
        <w:t>나이브 베이즈</w:t>
      </w:r>
      <w:bookmarkEnd w:id="5"/>
    </w:p>
    <w:p w14:paraId="049C3723" w14:textId="77777777" w:rsidR="00B66808" w:rsidRDefault="00BB6A77" w:rsidP="00831E04">
      <w:pPr>
        <w:pStyle w:val="doBy"/>
        <w:rPr>
          <w:rStyle w:val="NormalTok"/>
          <w:shd w:val="clear" w:color="auto" w:fill="D9E2F3" w:themeFill="accent1" w:themeFillTint="33"/>
        </w:rPr>
      </w:pPr>
      <w:r w:rsidRPr="00831E04">
        <w:rPr>
          <w:rStyle w:val="CommentTok"/>
          <w:shd w:val="clear" w:color="auto" w:fill="D9E2F3" w:themeFill="accent1" w:themeFillTint="33"/>
        </w:rPr>
        <w:t>#(1)</w:t>
      </w:r>
      <w:r w:rsidRPr="00831E04">
        <w:rPr>
          <w:rStyle w:val="CommentTok"/>
          <w:shd w:val="clear" w:color="auto" w:fill="D9E2F3" w:themeFill="accent1" w:themeFillTint="33"/>
        </w:rPr>
        <w:t>나이브베이즈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학습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모델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생성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NormalTok"/>
          <w:shd w:val="clear" w:color="auto" w:fill="D9E2F3" w:themeFill="accent1" w:themeFillTint="33"/>
        </w:rPr>
        <w:t xml:space="preserve">  spam_nb_doby </w:t>
      </w:r>
      <w:r w:rsidRPr="00831E04">
        <w:rPr>
          <w:rStyle w:val="OtherTok"/>
          <w:shd w:val="clear" w:color="auto" w:fill="D9E2F3" w:themeFill="accent1" w:themeFillTint="33"/>
        </w:rPr>
        <w:t>&lt;-</w:t>
      </w:r>
      <w:r w:rsidRPr="00831E04">
        <w:rPr>
          <w:rStyle w:val="NormalTok"/>
          <w:shd w:val="clear" w:color="auto" w:fill="D9E2F3" w:themeFill="accent1" w:themeFillTint="33"/>
        </w:rPr>
        <w:t xml:space="preserve"> </w:t>
      </w:r>
      <w:r w:rsidRPr="00831E04">
        <w:rPr>
          <w:rStyle w:val="FunctionTok"/>
          <w:shd w:val="clear" w:color="auto" w:fill="D9E2F3" w:themeFill="accent1" w:themeFillTint="33"/>
        </w:rPr>
        <w:t>naiveBayes</w:t>
      </w:r>
      <w:r w:rsidRPr="00831E04">
        <w:rPr>
          <w:rStyle w:val="NormalTok"/>
          <w:shd w:val="clear" w:color="auto" w:fill="D9E2F3" w:themeFill="accent1" w:themeFillTint="33"/>
        </w:rPr>
        <w:t xml:space="preserve">(spam </w:t>
      </w:r>
      <w:r w:rsidRPr="00831E04">
        <w:rPr>
          <w:rStyle w:val="SpecialCharTok"/>
          <w:shd w:val="clear" w:color="auto" w:fill="D9E2F3" w:themeFill="accent1" w:themeFillTint="33"/>
        </w:rPr>
        <w:t>~</w:t>
      </w:r>
      <w:r w:rsidRPr="00831E04">
        <w:rPr>
          <w:rStyle w:val="NormalTok"/>
          <w:shd w:val="clear" w:color="auto" w:fill="D9E2F3" w:themeFill="accent1" w:themeFillTint="33"/>
        </w:rPr>
        <w:t xml:space="preserve"> .,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NormalTok"/>
          <w:shd w:val="clear" w:color="auto" w:fill="D9E2F3" w:themeFill="accent1" w:themeFillTint="33"/>
        </w:rPr>
        <w:t xml:space="preserve">                             </w:t>
      </w:r>
      <w:r w:rsidRPr="00831E04">
        <w:rPr>
          <w:rStyle w:val="AttributeTok"/>
          <w:shd w:val="clear" w:color="auto" w:fill="D9E2F3" w:themeFill="accent1" w:themeFillTint="33"/>
        </w:rPr>
        <w:t>data =</w:t>
      </w:r>
      <w:r w:rsidRPr="00831E04">
        <w:rPr>
          <w:rStyle w:val="NormalTok"/>
          <w:shd w:val="clear" w:color="auto" w:fill="D9E2F3" w:themeFill="accent1" w:themeFillTint="33"/>
        </w:rPr>
        <w:t xml:space="preserve"> spam_train_doBy,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NormalTok"/>
          <w:shd w:val="clear" w:color="auto" w:fill="D9E2F3" w:themeFill="accent1" w:themeFillTint="33"/>
        </w:rPr>
        <w:t xml:space="preserve">                             </w:t>
      </w:r>
      <w:r w:rsidRPr="00831E04">
        <w:rPr>
          <w:rStyle w:val="AttributeTok"/>
          <w:shd w:val="clear" w:color="auto" w:fill="D9E2F3" w:themeFill="accent1" w:themeFillTint="33"/>
        </w:rPr>
        <w:t>laplace =</w:t>
      </w:r>
      <w:r w:rsidRPr="00831E04">
        <w:rPr>
          <w:rStyle w:val="NormalTok"/>
          <w:shd w:val="clear" w:color="auto" w:fill="D9E2F3" w:themeFill="accent1" w:themeFillTint="33"/>
        </w:rPr>
        <w:t xml:space="preserve"> </w:t>
      </w:r>
      <w:r w:rsidRPr="00831E04">
        <w:rPr>
          <w:rStyle w:val="DecValTok"/>
          <w:shd w:val="clear" w:color="auto" w:fill="D9E2F3" w:themeFill="accent1" w:themeFillTint="33"/>
        </w:rPr>
        <w:t>1</w:t>
      </w:r>
      <w:r w:rsidRPr="00831E04">
        <w:rPr>
          <w:rStyle w:val="NormalTok"/>
          <w:shd w:val="clear" w:color="auto" w:fill="D9E2F3" w:themeFill="accent1" w:themeFillTint="33"/>
        </w:rPr>
        <w:t>)</w:t>
      </w:r>
    </w:p>
    <w:p w14:paraId="669F91D7" w14:textId="4269564B" w:rsidR="00B66808" w:rsidRDefault="00B66808" w:rsidP="00B66808">
      <w:pPr>
        <w:rPr>
          <w:rStyle w:val="NormalTok"/>
          <w:shd w:val="clear" w:color="auto" w:fill="D9E2F3" w:themeFill="accent1" w:themeFillTint="33"/>
        </w:rPr>
      </w:pPr>
    </w:p>
    <w:p w14:paraId="1E1AAC13" w14:textId="12AAC7A4" w:rsidR="00B66808" w:rsidRDefault="00BB6A77" w:rsidP="00831E04">
      <w:pPr>
        <w:pStyle w:val="doBy"/>
        <w:rPr>
          <w:rStyle w:val="NormalTok"/>
          <w:shd w:val="clear" w:color="auto" w:fill="D9E2F3" w:themeFill="accent1" w:themeFillTint="33"/>
        </w:rPr>
      </w:pPr>
      <w:r w:rsidRPr="00831E04">
        <w:rPr>
          <w:rStyle w:val="NormalTok"/>
          <w:shd w:val="clear" w:color="auto" w:fill="D9E2F3" w:themeFill="accent1" w:themeFillTint="33"/>
        </w:rPr>
        <w:t xml:space="preserve">  </w:t>
      </w:r>
      <w:r w:rsidRPr="00831E04">
        <w:rPr>
          <w:rStyle w:val="CommentTok"/>
          <w:shd w:val="clear" w:color="auto" w:fill="D9E2F3" w:themeFill="accent1" w:themeFillTint="33"/>
        </w:rPr>
        <w:t>#(2)</w:t>
      </w:r>
      <w:r w:rsidRPr="00831E04">
        <w:rPr>
          <w:rStyle w:val="CommentTok"/>
          <w:shd w:val="clear" w:color="auto" w:fill="D9E2F3" w:themeFill="accent1" w:themeFillTint="33"/>
        </w:rPr>
        <w:t>예측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분류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결과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생성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NormalTok"/>
          <w:shd w:val="clear" w:color="auto" w:fill="D9E2F3" w:themeFill="accent1" w:themeFillTint="33"/>
        </w:rPr>
        <w:t xml:space="preserve">  spam_nb_pred_doby </w:t>
      </w:r>
      <w:r w:rsidRPr="00831E04">
        <w:rPr>
          <w:rStyle w:val="OtherTok"/>
          <w:shd w:val="clear" w:color="auto" w:fill="D9E2F3" w:themeFill="accent1" w:themeFillTint="33"/>
        </w:rPr>
        <w:t>&lt;-</w:t>
      </w:r>
      <w:r w:rsidRPr="00831E04">
        <w:rPr>
          <w:rStyle w:val="NormalTok"/>
          <w:shd w:val="clear" w:color="auto" w:fill="D9E2F3" w:themeFill="accent1" w:themeFillTint="33"/>
        </w:rPr>
        <w:t xml:space="preserve"> </w:t>
      </w:r>
      <w:r w:rsidRPr="00831E04">
        <w:rPr>
          <w:rStyle w:val="FunctionTok"/>
          <w:shd w:val="clear" w:color="auto" w:fill="D9E2F3" w:themeFill="accent1" w:themeFillTint="33"/>
        </w:rPr>
        <w:t>predict</w:t>
      </w:r>
      <w:r w:rsidRPr="00831E04">
        <w:rPr>
          <w:rStyle w:val="NormalTok"/>
          <w:shd w:val="clear" w:color="auto" w:fill="D9E2F3" w:themeFill="accent1" w:themeFillTint="33"/>
        </w:rPr>
        <w:t xml:space="preserve">(spam_nb_doby, </w:t>
      </w:r>
      <w:r w:rsidRPr="00831E04">
        <w:rPr>
          <w:rStyle w:val="AttributeTok"/>
          <w:shd w:val="clear" w:color="auto" w:fill="D9E2F3" w:themeFill="accent1" w:themeFillTint="33"/>
        </w:rPr>
        <w:t>newdata =</w:t>
      </w:r>
      <w:r w:rsidRPr="00831E04">
        <w:rPr>
          <w:rStyle w:val="NormalTok"/>
          <w:shd w:val="clear" w:color="auto" w:fill="D9E2F3" w:themeFill="accent1" w:themeFillTint="33"/>
        </w:rPr>
        <w:t xml:space="preserve"> spam_test_doBy, </w:t>
      </w:r>
      <w:r w:rsidRPr="00831E04">
        <w:rPr>
          <w:rStyle w:val="AttributeTok"/>
          <w:shd w:val="clear" w:color="auto" w:fill="D9E2F3" w:themeFill="accent1" w:themeFillTint="33"/>
        </w:rPr>
        <w:t>type =</w:t>
      </w:r>
      <w:r w:rsidRPr="00831E04">
        <w:rPr>
          <w:rStyle w:val="NormalTok"/>
          <w:shd w:val="clear" w:color="auto" w:fill="D9E2F3" w:themeFill="accent1" w:themeFillTint="33"/>
        </w:rPr>
        <w:t xml:space="preserve"> </w:t>
      </w:r>
      <w:r w:rsidRPr="00831E04">
        <w:rPr>
          <w:rStyle w:val="StringTok"/>
          <w:shd w:val="clear" w:color="auto" w:fill="D9E2F3" w:themeFill="accent1" w:themeFillTint="33"/>
        </w:rPr>
        <w:t>'class'</w:t>
      </w:r>
      <w:r w:rsidRPr="00831E04">
        <w:rPr>
          <w:rStyle w:val="NormalTok"/>
          <w:shd w:val="clear" w:color="auto" w:fill="D9E2F3" w:themeFill="accent1" w:themeFillTint="33"/>
        </w:rPr>
        <w:t>)</w:t>
      </w:r>
    </w:p>
    <w:p w14:paraId="7A4FB20A" w14:textId="77777777" w:rsidR="00B66808" w:rsidRDefault="00B66808" w:rsidP="00B66808">
      <w:pPr>
        <w:rPr>
          <w:rStyle w:val="NormalTok"/>
          <w:shd w:val="clear" w:color="auto" w:fill="D9E2F3" w:themeFill="accent1" w:themeFillTint="33"/>
        </w:rPr>
      </w:pPr>
    </w:p>
    <w:p w14:paraId="62A2595E" w14:textId="7F54FBE0" w:rsidR="00BB6A77" w:rsidRPr="00831E04" w:rsidRDefault="00BB6A77" w:rsidP="00831E04">
      <w:pPr>
        <w:pStyle w:val="doBy"/>
        <w:rPr>
          <w:shd w:val="clear" w:color="auto" w:fill="D9E2F3" w:themeFill="accent1" w:themeFillTint="33"/>
        </w:rPr>
      </w:pPr>
      <w:r w:rsidRPr="00831E04">
        <w:rPr>
          <w:rStyle w:val="NormalTok"/>
          <w:shd w:val="clear" w:color="auto" w:fill="D9E2F3" w:themeFill="accent1" w:themeFillTint="33"/>
        </w:rPr>
        <w:t xml:space="preserve">  </w:t>
      </w:r>
      <w:r w:rsidRPr="00831E04">
        <w:rPr>
          <w:rStyle w:val="CommentTok"/>
          <w:shd w:val="clear" w:color="auto" w:fill="D9E2F3" w:themeFill="accent1" w:themeFillTint="33"/>
        </w:rPr>
        <w:t>#(3)</w:t>
      </w:r>
      <w:r w:rsidRPr="00831E04">
        <w:rPr>
          <w:rStyle w:val="CommentTok"/>
          <w:shd w:val="clear" w:color="auto" w:fill="D9E2F3" w:themeFill="accent1" w:themeFillTint="33"/>
        </w:rPr>
        <w:t>나이브베이즈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적용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분류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결과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도출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NormalTok"/>
          <w:shd w:val="clear" w:color="auto" w:fill="D9E2F3" w:themeFill="accent1" w:themeFillTint="33"/>
        </w:rPr>
        <w:t xml:space="preserve">  </w:t>
      </w:r>
      <w:r w:rsidRPr="00831E04">
        <w:rPr>
          <w:rStyle w:val="FunctionTok"/>
          <w:shd w:val="clear" w:color="auto" w:fill="D9E2F3" w:themeFill="accent1" w:themeFillTint="33"/>
        </w:rPr>
        <w:t>table</w:t>
      </w:r>
      <w:r w:rsidRPr="00831E04">
        <w:rPr>
          <w:rStyle w:val="NormalTok"/>
          <w:shd w:val="clear" w:color="auto" w:fill="D9E2F3" w:themeFill="accent1" w:themeFillTint="33"/>
        </w:rPr>
        <w:t>(spam_nb_pred_doby, spam_test_doBy</w:t>
      </w:r>
      <w:r w:rsidRPr="00831E04">
        <w:rPr>
          <w:rStyle w:val="SpecialCharTok"/>
          <w:shd w:val="clear" w:color="auto" w:fill="D9E2F3" w:themeFill="accent1" w:themeFillTint="33"/>
        </w:rPr>
        <w:t>$</w:t>
      </w:r>
      <w:r w:rsidRPr="00831E04">
        <w:rPr>
          <w:rStyle w:val="NormalTok"/>
          <w:shd w:val="clear" w:color="auto" w:fill="D9E2F3" w:themeFill="accent1" w:themeFillTint="33"/>
        </w:rPr>
        <w:t>spam)</w:t>
      </w:r>
    </w:p>
    <w:p w14:paraId="094B46DD" w14:textId="5E20657E" w:rsidR="00BB6A77" w:rsidRDefault="00BB6A77" w:rsidP="00831E04">
      <w:pPr>
        <w:pStyle w:val="doBy"/>
        <w:rPr>
          <w:rStyle w:val="VerbatimChar"/>
          <w:shd w:val="clear" w:color="auto" w:fill="D9E2F3" w:themeFill="accent1" w:themeFillTint="33"/>
        </w:rPr>
      </w:pPr>
      <w:r w:rsidRPr="00831E04">
        <w:rPr>
          <w:rStyle w:val="VerbatimChar"/>
          <w:shd w:val="clear" w:color="auto" w:fill="D9E2F3" w:themeFill="accent1" w:themeFillTint="33"/>
        </w:rPr>
        <w:t xml:space="preserve">##        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spam_nb_pred_doby email spam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            spam    358  515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            email   478   29</w:t>
      </w:r>
    </w:p>
    <w:p w14:paraId="1BE28258" w14:textId="77777777" w:rsidR="00B66808" w:rsidRPr="00831E04" w:rsidRDefault="00B66808" w:rsidP="00B66808">
      <w:pPr>
        <w:rPr>
          <w:shd w:val="clear" w:color="auto" w:fill="D9E2F3" w:themeFill="accent1" w:themeFillTint="33"/>
        </w:rPr>
      </w:pPr>
    </w:p>
    <w:p w14:paraId="27EA4C5A" w14:textId="77777777" w:rsidR="00BB6A77" w:rsidRPr="00831E04" w:rsidRDefault="00BB6A77" w:rsidP="00831E04">
      <w:pPr>
        <w:pStyle w:val="doBy"/>
        <w:rPr>
          <w:shd w:val="clear" w:color="auto" w:fill="D9E2F3" w:themeFill="accent1" w:themeFillTint="33"/>
        </w:rPr>
      </w:pPr>
      <w:r w:rsidRPr="00831E04">
        <w:rPr>
          <w:rStyle w:val="NormalTok"/>
          <w:shd w:val="clear" w:color="auto" w:fill="D9E2F3" w:themeFill="accent1" w:themeFillTint="33"/>
        </w:rPr>
        <w:t xml:space="preserve">  </w:t>
      </w:r>
      <w:r w:rsidRPr="00831E04">
        <w:rPr>
          <w:rStyle w:val="CommentTok"/>
          <w:shd w:val="clear" w:color="auto" w:fill="D9E2F3" w:themeFill="accent1" w:themeFillTint="33"/>
        </w:rPr>
        <w:t>#(4)</w:t>
      </w:r>
      <w:r w:rsidRPr="00831E04">
        <w:rPr>
          <w:rStyle w:val="CommentTok"/>
          <w:shd w:val="clear" w:color="auto" w:fill="D9E2F3" w:themeFill="accent1" w:themeFillTint="33"/>
        </w:rPr>
        <w:t>모델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성능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평가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지표</w:t>
      </w:r>
      <w:r w:rsidRPr="00831E04">
        <w:rPr>
          <w:rStyle w:val="CommentTok"/>
          <w:shd w:val="clear" w:color="auto" w:fill="D9E2F3" w:themeFill="accent1" w:themeFillTint="33"/>
        </w:rPr>
        <w:t>(</w:t>
      </w:r>
      <w:r w:rsidRPr="00831E04">
        <w:rPr>
          <w:rStyle w:val="CommentTok"/>
          <w:shd w:val="clear" w:color="auto" w:fill="D9E2F3" w:themeFill="accent1" w:themeFillTint="33"/>
        </w:rPr>
        <w:t>정확도</w:t>
      </w:r>
      <w:r w:rsidRPr="00831E04">
        <w:rPr>
          <w:rStyle w:val="CommentTok"/>
          <w:shd w:val="clear" w:color="auto" w:fill="D9E2F3" w:themeFill="accent1" w:themeFillTint="33"/>
        </w:rPr>
        <w:t xml:space="preserve"> </w:t>
      </w:r>
      <w:r w:rsidRPr="00831E04">
        <w:rPr>
          <w:rStyle w:val="CommentTok"/>
          <w:shd w:val="clear" w:color="auto" w:fill="D9E2F3" w:themeFill="accent1" w:themeFillTint="33"/>
        </w:rPr>
        <w:t>확인</w:t>
      </w:r>
      <w:r w:rsidRPr="00831E04">
        <w:rPr>
          <w:rStyle w:val="CommentTok"/>
          <w:shd w:val="clear" w:color="auto" w:fill="D9E2F3" w:themeFill="accent1" w:themeFillTint="33"/>
        </w:rPr>
        <w:t>)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NormalTok"/>
          <w:shd w:val="clear" w:color="auto" w:fill="D9E2F3" w:themeFill="accent1" w:themeFillTint="33"/>
        </w:rPr>
        <w:t xml:space="preserve">  </w:t>
      </w:r>
      <w:r w:rsidRPr="00831E04">
        <w:rPr>
          <w:rStyle w:val="FunctionTok"/>
          <w:shd w:val="clear" w:color="auto" w:fill="D9E2F3" w:themeFill="accent1" w:themeFillTint="33"/>
        </w:rPr>
        <w:t>confusionMatrix</w:t>
      </w:r>
      <w:r w:rsidRPr="00831E04">
        <w:rPr>
          <w:rStyle w:val="NormalTok"/>
          <w:shd w:val="clear" w:color="auto" w:fill="D9E2F3" w:themeFill="accent1" w:themeFillTint="33"/>
        </w:rPr>
        <w:t xml:space="preserve">(spam_nb_pred_doby, </w:t>
      </w:r>
      <w:r w:rsidRPr="00831E04">
        <w:rPr>
          <w:rStyle w:val="FunctionTok"/>
          <w:shd w:val="clear" w:color="auto" w:fill="D9E2F3" w:themeFill="accent1" w:themeFillTint="33"/>
        </w:rPr>
        <w:t>as.factor</w:t>
      </w:r>
      <w:r w:rsidRPr="00831E04">
        <w:rPr>
          <w:rStyle w:val="NormalTok"/>
          <w:shd w:val="clear" w:color="auto" w:fill="D9E2F3" w:themeFill="accent1" w:themeFillTint="33"/>
        </w:rPr>
        <w:t>(spam_test_doBy</w:t>
      </w:r>
      <w:r w:rsidRPr="00831E04">
        <w:rPr>
          <w:rStyle w:val="SpecialCharTok"/>
          <w:shd w:val="clear" w:color="auto" w:fill="D9E2F3" w:themeFill="accent1" w:themeFillTint="33"/>
        </w:rPr>
        <w:t>$</w:t>
      </w:r>
      <w:r w:rsidRPr="00831E04">
        <w:rPr>
          <w:rStyle w:val="NormalTok"/>
          <w:shd w:val="clear" w:color="auto" w:fill="D9E2F3" w:themeFill="accent1" w:themeFillTint="33"/>
        </w:rPr>
        <w:t>spam))</w:t>
      </w:r>
    </w:p>
    <w:p w14:paraId="627FD7C8" w14:textId="77777777" w:rsidR="00BB6A77" w:rsidRPr="00831E04" w:rsidRDefault="00BB6A77" w:rsidP="00831E04">
      <w:pPr>
        <w:pStyle w:val="doBy"/>
        <w:rPr>
          <w:shd w:val="clear" w:color="auto" w:fill="D9E2F3" w:themeFill="accent1" w:themeFillTint="33"/>
        </w:rPr>
      </w:pPr>
      <w:r w:rsidRPr="00831E04">
        <w:rPr>
          <w:rStyle w:val="VerbatimChar"/>
          <w:shd w:val="clear" w:color="auto" w:fill="D9E2F3" w:themeFill="accent1" w:themeFillTint="33"/>
        </w:rPr>
        <w:t>## Warning in confusionMatrix.default(spam_nb_pred_doby,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as.factor(spam_test_doBy$spam)): Levels are not in the same order for reference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and data. Refactoring data to match.</w:t>
      </w:r>
    </w:p>
    <w:p w14:paraId="5D86119C" w14:textId="3AA2033E" w:rsidR="00BB6A77" w:rsidRPr="00831E04" w:rsidRDefault="00BB6A77" w:rsidP="00831E04">
      <w:pPr>
        <w:pStyle w:val="doBy"/>
        <w:rPr>
          <w:shd w:val="clear" w:color="auto" w:fill="D9E2F3" w:themeFill="accent1" w:themeFillTint="33"/>
        </w:rPr>
      </w:pPr>
      <w:r w:rsidRPr="00831E04">
        <w:rPr>
          <w:rStyle w:val="VerbatimChar"/>
          <w:shd w:val="clear" w:color="auto" w:fill="D9E2F3" w:themeFill="accent1" w:themeFillTint="33"/>
        </w:rPr>
        <w:t>## Confusion Matrix and Statistics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          Reference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Prediction email spam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     email   478   29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     spam    358  515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   Accuracy : 0.7196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>##                  95% CI : (0.6951, 0.7431)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No Information Rate : 0.6058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P-Value [Acc &gt; NIR] : &lt; 2.2e-16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      Kappa : 0.4689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Mcnemar's Test P-Value : &lt; 2.2e-16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Sensitivity : 0.5718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Specificity : 0.9467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Pos Pred Value : 0.9428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Neg Pred Value : 0.5899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 Prevalence : 0.6058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lastRenderedPageBreak/>
        <w:t xml:space="preserve">##          Detection Rate : 0.3464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Detection Prevalence : 0.3674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Balanced Accuracy : 0.7592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31E04">
        <w:rPr>
          <w:shd w:val="clear" w:color="auto" w:fill="D9E2F3" w:themeFill="accent1" w:themeFillTint="33"/>
        </w:rPr>
        <w:br/>
      </w:r>
      <w:r w:rsidRPr="00831E04">
        <w:rPr>
          <w:rStyle w:val="VerbatimChar"/>
          <w:shd w:val="clear" w:color="auto" w:fill="D9E2F3" w:themeFill="accent1" w:themeFillTint="33"/>
        </w:rPr>
        <w:t xml:space="preserve">##        'Positive' Class : email           </w:t>
      </w:r>
    </w:p>
    <w:p w14:paraId="1E6D6A83" w14:textId="7AAEC8AF" w:rsidR="00B66808" w:rsidRPr="004F1172" w:rsidRDefault="00B66808" w:rsidP="002B13B9">
      <w:pPr>
        <w:rPr>
          <w:rStyle w:val="CommentTok"/>
          <w:i w:val="0"/>
          <w:iCs/>
        </w:rPr>
      </w:pPr>
    </w:p>
    <w:p w14:paraId="128B55EB" w14:textId="74633ECE" w:rsidR="00723F20" w:rsidRPr="00B66808" w:rsidRDefault="00723F20" w:rsidP="00B66808">
      <w:pPr>
        <w:pStyle w:val="caret"/>
        <w:rPr>
          <w:rStyle w:val="CommentTok"/>
          <w:shd w:val="clear" w:color="auto" w:fill="E2EFD9" w:themeFill="accent6" w:themeFillTint="33"/>
        </w:rPr>
      </w:pPr>
      <w:r w:rsidRPr="00B66808">
        <w:rPr>
          <w:rStyle w:val="CommentTok"/>
          <w:shd w:val="clear" w:color="auto" w:fill="E2EFD9" w:themeFill="accent6" w:themeFillTint="33"/>
        </w:rPr>
        <w:t># caret</w:t>
      </w:r>
      <w:r w:rsidRPr="00B66808">
        <w:rPr>
          <w:rStyle w:val="CommentTok"/>
          <w:shd w:val="clear" w:color="auto" w:fill="E2EFD9" w:themeFill="accent6" w:themeFillTint="33"/>
        </w:rPr>
        <w:t>패키지</w:t>
      </w:r>
    </w:p>
    <w:p w14:paraId="14F4FB47" w14:textId="77777777" w:rsidR="00B66808" w:rsidRDefault="00800387" w:rsidP="00B66808">
      <w:pPr>
        <w:pStyle w:val="caret"/>
        <w:rPr>
          <w:rStyle w:val="NormalTok"/>
          <w:shd w:val="clear" w:color="auto" w:fill="E2EFD9" w:themeFill="accent6" w:themeFillTint="33"/>
        </w:rPr>
      </w:pPr>
      <w:r w:rsidRPr="00B66808">
        <w:rPr>
          <w:rStyle w:val="CommentTok"/>
          <w:shd w:val="clear" w:color="auto" w:fill="E2EFD9" w:themeFill="accent6" w:themeFillTint="33"/>
        </w:rPr>
        <w:t>#(1)</w:t>
      </w:r>
      <w:r w:rsidRPr="00B66808">
        <w:rPr>
          <w:rStyle w:val="CommentTok"/>
          <w:shd w:val="clear" w:color="auto" w:fill="E2EFD9" w:themeFill="accent6" w:themeFillTint="33"/>
        </w:rPr>
        <w:t>모델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생성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ctrl </w:t>
      </w:r>
      <w:r w:rsidRPr="00B66808">
        <w:rPr>
          <w:rStyle w:val="OtherTok"/>
          <w:shd w:val="clear" w:color="auto" w:fill="E2EFD9" w:themeFill="accent6" w:themeFillTint="33"/>
        </w:rPr>
        <w:t>&lt;-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FunctionTok"/>
          <w:shd w:val="clear" w:color="auto" w:fill="E2EFD9" w:themeFill="accent6" w:themeFillTint="33"/>
        </w:rPr>
        <w:t>trainControl</w:t>
      </w:r>
      <w:r w:rsidRPr="00B66808">
        <w:rPr>
          <w:rStyle w:val="NormalTok"/>
          <w:shd w:val="clear" w:color="auto" w:fill="E2EFD9" w:themeFill="accent6" w:themeFillTint="33"/>
        </w:rPr>
        <w:t>(</w:t>
      </w:r>
      <w:r w:rsidRPr="00B66808">
        <w:rPr>
          <w:rStyle w:val="AttributeTok"/>
          <w:shd w:val="clear" w:color="auto" w:fill="E2EFD9" w:themeFill="accent6" w:themeFillTint="33"/>
        </w:rPr>
        <w:t>method=</w:t>
      </w:r>
      <w:r w:rsidRPr="00B66808">
        <w:rPr>
          <w:rStyle w:val="StringTok"/>
          <w:shd w:val="clear" w:color="auto" w:fill="E2EFD9" w:themeFill="accent6" w:themeFillTint="33"/>
        </w:rPr>
        <w:t>"cv"</w:t>
      </w:r>
      <w:r w:rsidRPr="00B66808">
        <w:rPr>
          <w:rStyle w:val="NormalTok"/>
          <w:shd w:val="clear" w:color="auto" w:fill="E2EFD9" w:themeFill="accent6" w:themeFillTint="33"/>
        </w:rPr>
        <w:t xml:space="preserve">, </w:t>
      </w:r>
      <w:r w:rsidRPr="00B66808">
        <w:rPr>
          <w:rStyle w:val="DecValTok"/>
          <w:shd w:val="clear" w:color="auto" w:fill="E2EFD9" w:themeFill="accent6" w:themeFillTint="33"/>
        </w:rPr>
        <w:t>10</w:t>
      </w:r>
      <w:r w:rsidRPr="00B66808">
        <w:rPr>
          <w:rStyle w:val="NormalTok"/>
          <w:shd w:val="clear" w:color="auto" w:fill="E2EFD9" w:themeFill="accent6" w:themeFillTint="33"/>
        </w:rPr>
        <w:t>)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spam_nb_caret </w:t>
      </w:r>
      <w:r w:rsidRPr="00B66808">
        <w:rPr>
          <w:rStyle w:val="OtherTok"/>
          <w:shd w:val="clear" w:color="auto" w:fill="E2EFD9" w:themeFill="accent6" w:themeFillTint="33"/>
        </w:rPr>
        <w:t>&lt;-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FunctionTok"/>
          <w:shd w:val="clear" w:color="auto" w:fill="E2EFD9" w:themeFill="accent6" w:themeFillTint="33"/>
        </w:rPr>
        <w:t>train</w:t>
      </w:r>
      <w:r w:rsidRPr="00B66808">
        <w:rPr>
          <w:rStyle w:val="NormalTok"/>
          <w:shd w:val="clear" w:color="auto" w:fill="E2EFD9" w:themeFill="accent6" w:themeFillTint="33"/>
        </w:rPr>
        <w:t xml:space="preserve">(spam </w:t>
      </w:r>
      <w:r w:rsidRPr="00B66808">
        <w:rPr>
          <w:rStyle w:val="SpecialCharTok"/>
          <w:shd w:val="clear" w:color="auto" w:fill="E2EFD9" w:themeFill="accent6" w:themeFillTint="33"/>
        </w:rPr>
        <w:t>~</w:t>
      </w:r>
      <w:r w:rsidRPr="00B66808">
        <w:rPr>
          <w:rStyle w:val="NormalTok"/>
          <w:shd w:val="clear" w:color="auto" w:fill="E2EFD9" w:themeFill="accent6" w:themeFillTint="33"/>
        </w:rPr>
        <w:t xml:space="preserve"> ., </w:t>
      </w:r>
      <w:r w:rsidRPr="00B66808">
        <w:rPr>
          <w:rStyle w:val="AttributeTok"/>
          <w:shd w:val="clear" w:color="auto" w:fill="E2EFD9" w:themeFill="accent6" w:themeFillTint="33"/>
        </w:rPr>
        <w:t>data =</w:t>
      </w:r>
      <w:r w:rsidRPr="00B66808">
        <w:rPr>
          <w:rStyle w:val="NormalTok"/>
          <w:shd w:val="clear" w:color="auto" w:fill="E2EFD9" w:themeFill="accent6" w:themeFillTint="33"/>
        </w:rPr>
        <w:t xml:space="preserve"> spam_train_caret,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                       </w:t>
      </w:r>
      <w:r w:rsidRPr="00B66808">
        <w:rPr>
          <w:rStyle w:val="AttributeTok"/>
          <w:shd w:val="clear" w:color="auto" w:fill="E2EFD9" w:themeFill="accent6" w:themeFillTint="33"/>
        </w:rPr>
        <w:t>method =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StringTok"/>
          <w:shd w:val="clear" w:color="auto" w:fill="E2EFD9" w:themeFill="accent6" w:themeFillTint="33"/>
        </w:rPr>
        <w:t>'naive_bayes'</w:t>
      </w:r>
      <w:r w:rsidRPr="00B66808">
        <w:rPr>
          <w:rStyle w:val="NormalTok"/>
          <w:shd w:val="clear" w:color="auto" w:fill="E2EFD9" w:themeFill="accent6" w:themeFillTint="33"/>
        </w:rPr>
        <w:t>,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                       </w:t>
      </w:r>
      <w:r w:rsidRPr="00B66808">
        <w:rPr>
          <w:rStyle w:val="AttributeTok"/>
          <w:shd w:val="clear" w:color="auto" w:fill="E2EFD9" w:themeFill="accent6" w:themeFillTint="33"/>
        </w:rPr>
        <w:t>trControl =</w:t>
      </w:r>
      <w:r w:rsidRPr="00B66808">
        <w:rPr>
          <w:rStyle w:val="NormalTok"/>
          <w:shd w:val="clear" w:color="auto" w:fill="E2EFD9" w:themeFill="accent6" w:themeFillTint="33"/>
        </w:rPr>
        <w:t xml:space="preserve"> ctrl)</w:t>
      </w:r>
    </w:p>
    <w:p w14:paraId="27B280BD" w14:textId="77777777" w:rsidR="00B66808" w:rsidRDefault="00B66808" w:rsidP="00B66808">
      <w:pPr>
        <w:rPr>
          <w:rStyle w:val="NormalTok"/>
          <w:shd w:val="clear" w:color="auto" w:fill="E2EFD9" w:themeFill="accent6" w:themeFillTint="33"/>
        </w:rPr>
      </w:pPr>
    </w:p>
    <w:p w14:paraId="1B737E2A" w14:textId="5B3C3801" w:rsidR="00B66808" w:rsidRDefault="00800387" w:rsidP="00B66808">
      <w:pPr>
        <w:pStyle w:val="caret"/>
        <w:ind w:firstLine="225"/>
        <w:rPr>
          <w:rStyle w:val="NormalTok"/>
          <w:shd w:val="clear" w:color="auto" w:fill="E2EFD9" w:themeFill="accent6" w:themeFillTint="33"/>
        </w:rPr>
      </w:pPr>
      <w:r w:rsidRPr="00B66808">
        <w:rPr>
          <w:rStyle w:val="CommentTok"/>
          <w:shd w:val="clear" w:color="auto" w:fill="E2EFD9" w:themeFill="accent6" w:themeFillTint="33"/>
        </w:rPr>
        <w:t>#(2)</w:t>
      </w:r>
      <w:r w:rsidRPr="00B66808">
        <w:rPr>
          <w:rStyle w:val="CommentTok"/>
          <w:shd w:val="clear" w:color="auto" w:fill="E2EFD9" w:themeFill="accent6" w:themeFillTint="33"/>
        </w:rPr>
        <w:t>예측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분류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결과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생성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spam_nb_pred_caret </w:t>
      </w:r>
      <w:r w:rsidRPr="00B66808">
        <w:rPr>
          <w:rStyle w:val="OtherTok"/>
          <w:shd w:val="clear" w:color="auto" w:fill="E2EFD9" w:themeFill="accent6" w:themeFillTint="33"/>
        </w:rPr>
        <w:t>&lt;-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FunctionTok"/>
          <w:shd w:val="clear" w:color="auto" w:fill="E2EFD9" w:themeFill="accent6" w:themeFillTint="33"/>
        </w:rPr>
        <w:t>predict</w:t>
      </w:r>
      <w:r w:rsidRPr="00B66808">
        <w:rPr>
          <w:rStyle w:val="NormalTok"/>
          <w:shd w:val="clear" w:color="auto" w:fill="E2EFD9" w:themeFill="accent6" w:themeFillTint="33"/>
        </w:rPr>
        <w:t xml:space="preserve">(spam_nb_caret, </w:t>
      </w:r>
      <w:r w:rsidRPr="00B66808">
        <w:rPr>
          <w:rStyle w:val="AttributeTok"/>
          <w:shd w:val="clear" w:color="auto" w:fill="E2EFD9" w:themeFill="accent6" w:themeFillTint="33"/>
        </w:rPr>
        <w:t>newdata =</w:t>
      </w:r>
      <w:r w:rsidRPr="00B66808">
        <w:rPr>
          <w:rStyle w:val="NormalTok"/>
          <w:shd w:val="clear" w:color="auto" w:fill="E2EFD9" w:themeFill="accent6" w:themeFillTint="33"/>
        </w:rPr>
        <w:t xml:space="preserve"> spam_test_caret)</w:t>
      </w:r>
    </w:p>
    <w:p w14:paraId="303D623E" w14:textId="77777777" w:rsidR="00B66808" w:rsidRPr="00B66808" w:rsidRDefault="00B66808" w:rsidP="00B66808"/>
    <w:p w14:paraId="056DBDBC" w14:textId="6B81A6C8" w:rsidR="00800387" w:rsidRPr="00B66808" w:rsidRDefault="00800387" w:rsidP="00B66808">
      <w:pPr>
        <w:pStyle w:val="caret"/>
        <w:ind w:firstLine="225"/>
        <w:rPr>
          <w:shd w:val="clear" w:color="auto" w:fill="E2EFD9" w:themeFill="accent6" w:themeFillTint="33"/>
        </w:rPr>
      </w:pP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#(3)</w:t>
      </w:r>
      <w:r w:rsidRPr="00B66808">
        <w:rPr>
          <w:rStyle w:val="CommentTok"/>
          <w:shd w:val="clear" w:color="auto" w:fill="E2EFD9" w:themeFill="accent6" w:themeFillTint="33"/>
        </w:rPr>
        <w:t>나이브베이즈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적용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분류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결과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도출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</w:t>
      </w:r>
      <w:r w:rsidRPr="00B66808">
        <w:rPr>
          <w:rStyle w:val="FunctionTok"/>
          <w:shd w:val="clear" w:color="auto" w:fill="E2EFD9" w:themeFill="accent6" w:themeFillTint="33"/>
        </w:rPr>
        <w:t>table</w:t>
      </w:r>
      <w:r w:rsidRPr="00B66808">
        <w:rPr>
          <w:rStyle w:val="NormalTok"/>
          <w:shd w:val="clear" w:color="auto" w:fill="E2EFD9" w:themeFill="accent6" w:themeFillTint="33"/>
        </w:rPr>
        <w:t>(spam_nb_pred_caret, spam_test_caret</w:t>
      </w:r>
      <w:r w:rsidRPr="00B66808">
        <w:rPr>
          <w:rStyle w:val="SpecialCharTok"/>
          <w:shd w:val="clear" w:color="auto" w:fill="E2EFD9" w:themeFill="accent6" w:themeFillTint="33"/>
        </w:rPr>
        <w:t>$</w:t>
      </w:r>
      <w:r w:rsidRPr="00B66808">
        <w:rPr>
          <w:rStyle w:val="NormalTok"/>
          <w:shd w:val="clear" w:color="auto" w:fill="E2EFD9" w:themeFill="accent6" w:themeFillTint="33"/>
        </w:rPr>
        <w:t>spam)</w:t>
      </w:r>
    </w:p>
    <w:p w14:paraId="5E1486E6" w14:textId="3E115D06" w:rsidR="00800387" w:rsidRDefault="00800387" w:rsidP="00B66808">
      <w:pPr>
        <w:pStyle w:val="caret"/>
        <w:rPr>
          <w:rStyle w:val="VerbatimChar"/>
          <w:shd w:val="clear" w:color="auto" w:fill="E2EFD9" w:themeFill="accent6" w:themeFillTint="33"/>
        </w:rPr>
      </w:pPr>
      <w:r w:rsidRPr="00B66808">
        <w:rPr>
          <w:rStyle w:val="VerbatimChar"/>
          <w:shd w:val="clear" w:color="auto" w:fill="E2EFD9" w:themeFill="accent6" w:themeFillTint="33"/>
        </w:rPr>
        <w:t xml:space="preserve">##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spam_nb_pred_caret email spam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        email   449   27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        spam    387  516</w:t>
      </w:r>
    </w:p>
    <w:p w14:paraId="3B2A8160" w14:textId="77777777" w:rsidR="00B66808" w:rsidRPr="00B66808" w:rsidRDefault="00B66808" w:rsidP="00B66808"/>
    <w:p w14:paraId="548808D5" w14:textId="77777777" w:rsidR="00800387" w:rsidRPr="00B66808" w:rsidRDefault="00800387" w:rsidP="00B66808">
      <w:pPr>
        <w:pStyle w:val="caret"/>
        <w:rPr>
          <w:shd w:val="clear" w:color="auto" w:fill="E2EFD9" w:themeFill="accent6" w:themeFillTint="33"/>
        </w:rPr>
      </w:pPr>
      <w:r w:rsidRPr="00B66808">
        <w:rPr>
          <w:rStyle w:val="NormalTok"/>
          <w:shd w:val="clear" w:color="auto" w:fill="E2EFD9" w:themeFill="accent6" w:themeFillTint="33"/>
        </w:rPr>
        <w:t xml:space="preserve">  </w:t>
      </w:r>
      <w:r w:rsidRPr="00B66808">
        <w:rPr>
          <w:rStyle w:val="CommentTok"/>
          <w:shd w:val="clear" w:color="auto" w:fill="E2EFD9" w:themeFill="accent6" w:themeFillTint="33"/>
        </w:rPr>
        <w:t>#(4)</w:t>
      </w:r>
      <w:r w:rsidRPr="00B66808">
        <w:rPr>
          <w:rStyle w:val="CommentTok"/>
          <w:shd w:val="clear" w:color="auto" w:fill="E2EFD9" w:themeFill="accent6" w:themeFillTint="33"/>
        </w:rPr>
        <w:t>모델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성능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평가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지표</w:t>
      </w:r>
      <w:r w:rsidRPr="00B66808">
        <w:rPr>
          <w:rStyle w:val="CommentTok"/>
          <w:shd w:val="clear" w:color="auto" w:fill="E2EFD9" w:themeFill="accent6" w:themeFillTint="33"/>
        </w:rPr>
        <w:t>(</w:t>
      </w:r>
      <w:r w:rsidRPr="00B66808">
        <w:rPr>
          <w:rStyle w:val="CommentTok"/>
          <w:shd w:val="clear" w:color="auto" w:fill="E2EFD9" w:themeFill="accent6" w:themeFillTint="33"/>
        </w:rPr>
        <w:t>정확도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확인</w:t>
      </w:r>
      <w:r w:rsidRPr="00B66808">
        <w:rPr>
          <w:rStyle w:val="CommentTok"/>
          <w:shd w:val="clear" w:color="auto" w:fill="E2EFD9" w:themeFill="accent6" w:themeFillTint="33"/>
        </w:rPr>
        <w:t>)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</w:t>
      </w:r>
      <w:r w:rsidRPr="00B66808">
        <w:rPr>
          <w:rStyle w:val="FunctionTok"/>
          <w:shd w:val="clear" w:color="auto" w:fill="E2EFD9" w:themeFill="accent6" w:themeFillTint="33"/>
        </w:rPr>
        <w:t>confusionMatrix</w:t>
      </w:r>
      <w:r w:rsidRPr="00B66808">
        <w:rPr>
          <w:rStyle w:val="NormalTok"/>
          <w:shd w:val="clear" w:color="auto" w:fill="E2EFD9" w:themeFill="accent6" w:themeFillTint="33"/>
        </w:rPr>
        <w:t xml:space="preserve">(spam_nb_pred_caret, </w:t>
      </w:r>
      <w:r w:rsidRPr="00B66808">
        <w:rPr>
          <w:rStyle w:val="FunctionTok"/>
          <w:shd w:val="clear" w:color="auto" w:fill="E2EFD9" w:themeFill="accent6" w:themeFillTint="33"/>
        </w:rPr>
        <w:t>as.factor</w:t>
      </w:r>
      <w:r w:rsidRPr="00B66808">
        <w:rPr>
          <w:rStyle w:val="NormalTok"/>
          <w:shd w:val="clear" w:color="auto" w:fill="E2EFD9" w:themeFill="accent6" w:themeFillTint="33"/>
        </w:rPr>
        <w:t>(spam_test_caret</w:t>
      </w:r>
      <w:r w:rsidRPr="00B66808">
        <w:rPr>
          <w:rStyle w:val="SpecialCharTok"/>
          <w:shd w:val="clear" w:color="auto" w:fill="E2EFD9" w:themeFill="accent6" w:themeFillTint="33"/>
        </w:rPr>
        <w:t>$</w:t>
      </w:r>
      <w:r w:rsidRPr="00B66808">
        <w:rPr>
          <w:rStyle w:val="NormalTok"/>
          <w:shd w:val="clear" w:color="auto" w:fill="E2EFD9" w:themeFill="accent6" w:themeFillTint="33"/>
        </w:rPr>
        <w:t>spam))</w:t>
      </w:r>
    </w:p>
    <w:p w14:paraId="01C7C713" w14:textId="77777777" w:rsidR="00800387" w:rsidRDefault="00800387" w:rsidP="00B66808">
      <w:pPr>
        <w:pStyle w:val="caret"/>
      </w:pPr>
      <w:r w:rsidRPr="00B66808">
        <w:rPr>
          <w:rStyle w:val="VerbatimChar"/>
          <w:shd w:val="clear" w:color="auto" w:fill="E2EFD9" w:themeFill="accent6" w:themeFillTint="33"/>
        </w:rPr>
        <w:t>## Confusion Matrix and Statistics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     Reference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Prediction email spam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email   449   27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spam    387  516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Accuracy : 0.6998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            95% CI : (0.6748, 0.7239)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No Information Rate : 0.6062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P-Value [Acc &gt; NIR] : 2.897e-13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Kappa : 0.4366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Mcnemar's Test P-Value : &lt; 2.2e-16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Sensitivity : 0.5371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Specificity : 0.9503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lastRenderedPageBreak/>
        <w:t xml:space="preserve">##          Pos Pred Value : 0.9433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Neg Pred Value : 0.5714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Prevalence : 0.6062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Detection Rate : 0.3256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Detection Prevalence : 0.3452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Balanced Accuracy : 0.7437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'Positive' Class : email           </w:t>
      </w:r>
      <w:r w:rsidRPr="00B66808">
        <w:rPr>
          <w:shd w:val="clear" w:color="auto" w:fill="E2EFD9" w:themeFill="accent6" w:themeFillTint="33"/>
        </w:rPr>
        <w:br/>
      </w:r>
      <w:r>
        <w:rPr>
          <w:rStyle w:val="VerbatimChar"/>
        </w:rPr>
        <w:t xml:space="preserve">## </w:t>
      </w:r>
    </w:p>
    <w:p w14:paraId="3035EDC3" w14:textId="49291DF1" w:rsidR="002B13B9" w:rsidRDefault="002B13B9" w:rsidP="00BB6A77">
      <w:r>
        <w:rPr>
          <w:rFonts w:hint="eastAsia"/>
        </w:rPr>
        <w:t>결과)</w:t>
      </w:r>
    </w:p>
    <w:p w14:paraId="496E8A21" w14:textId="3464AD5B" w:rsidR="002B13B9" w:rsidRDefault="002B13B9" w:rsidP="00BB6A77">
      <w:r>
        <w:rPr>
          <w:rFonts w:hint="eastAsia"/>
        </w:rPr>
        <w:t xml:space="preserve">나이브 베이즈는 신뢰수준 </w:t>
      </w:r>
      <w:r>
        <w:t>95%</w:t>
      </w:r>
      <w:r>
        <w:rPr>
          <w:rFonts w:hint="eastAsia"/>
        </w:rPr>
        <w:t>에서 신뢰하한:</w:t>
      </w:r>
      <w:r>
        <w:t xml:space="preserve"> 0.67 </w:t>
      </w:r>
      <w:r>
        <w:rPr>
          <w:rFonts w:hint="eastAsia"/>
        </w:rPr>
        <w:t>신뢰상한</w:t>
      </w:r>
      <w:r>
        <w:t>: 0.72</w:t>
      </w:r>
      <w:r>
        <w:rPr>
          <w:rFonts w:hint="eastAsia"/>
        </w:rPr>
        <w:t>로 나왔다.</w:t>
      </w:r>
      <w:r>
        <w:t xml:space="preserve"> </w:t>
      </w:r>
      <w:r>
        <w:rPr>
          <w:rFonts w:hint="eastAsia"/>
        </w:rPr>
        <w:t xml:space="preserve">정확도는 약 </w:t>
      </w:r>
      <w:r>
        <w:t xml:space="preserve">70% </w:t>
      </w:r>
      <w:r>
        <w:rPr>
          <w:rFonts w:hint="eastAsia"/>
        </w:rPr>
        <w:t>수준</w:t>
      </w:r>
      <w:r w:rsidR="00CA2996">
        <w:rPr>
          <w:rFonts w:hint="eastAsia"/>
        </w:rPr>
        <w:t>이었다.</w:t>
      </w:r>
    </w:p>
    <w:p w14:paraId="155B5CB8" w14:textId="2ADE01A6" w:rsidR="00CA2996" w:rsidRDefault="00CA2996" w:rsidP="00BB6A77">
      <w:r w:rsidRPr="00CA2996">
        <w:rPr>
          <w:rFonts w:hint="eastAsia"/>
          <w:b/>
          <w:bCs/>
        </w:rPr>
        <w:t>내장 패키지</w:t>
      </w:r>
      <w:r>
        <w:rPr>
          <w:rFonts w:hint="eastAsia"/>
        </w:rPr>
        <w:t xml:space="preserve">에서는 </w:t>
      </w:r>
      <w:r>
        <w:t xml:space="preserve">laplace </w:t>
      </w:r>
      <w:r>
        <w:rPr>
          <w:rFonts w:hint="eastAsia"/>
        </w:rPr>
        <w:t xml:space="preserve">옵션을 통해 </w:t>
      </w:r>
      <w:r w:rsidRPr="00CA2996">
        <w:rPr>
          <w:rFonts w:hint="eastAsia"/>
          <w:b/>
          <w:bCs/>
          <w:color w:val="C00000"/>
        </w:rPr>
        <w:t>라플라스 변환</w:t>
      </w:r>
      <w:r w:rsidR="00D976CD">
        <w:rPr>
          <w:rFonts w:hint="eastAsia"/>
          <w:b/>
          <w:bCs/>
          <w:color w:val="C00000"/>
        </w:rPr>
        <w:t xml:space="preserve"> </w:t>
      </w:r>
      <w:r w:rsidRPr="00CA2996">
        <w:rPr>
          <w:rFonts w:hint="eastAsia"/>
          <w:b/>
          <w:bCs/>
          <w:color w:val="C00000"/>
        </w:rPr>
        <w:t>여부</w:t>
      </w:r>
      <w:r>
        <w:rPr>
          <w:rFonts w:hint="eastAsia"/>
        </w:rPr>
        <w:t>를 조절할 수 있었다.</w:t>
      </w:r>
    </w:p>
    <w:p w14:paraId="53EFFCE4" w14:textId="55FA33E1" w:rsidR="00D976CD" w:rsidRDefault="00D976CD" w:rsidP="00BB6A77">
      <w:r w:rsidRPr="00D976CD">
        <w:t>- 라플라스 추정량은 빈도표의 각 합계에 작은 숫자를 더하는데, 특징이 각 클래스에 대해 발생할 확률이 0이 되지 않게 보장한다. 보통 라플라스 추정량은 1로 설정해서 데이터에 각 클래스 특징 조합이 최소 한번은 나타나게 보장한다.</w:t>
      </w:r>
    </w:p>
    <w:p w14:paraId="666AC1D8" w14:textId="143FC465" w:rsidR="00CA2996" w:rsidRDefault="00CA2996" w:rsidP="00BB6A77">
      <w:r w:rsidRPr="00CA2996">
        <w:rPr>
          <w:rFonts w:hint="eastAsia"/>
          <w:b/>
          <w:bCs/>
        </w:rPr>
        <w:t>c</w:t>
      </w:r>
      <w:r w:rsidRPr="00CA2996">
        <w:rPr>
          <w:b/>
          <w:bCs/>
        </w:rPr>
        <w:t xml:space="preserve">aret </w:t>
      </w:r>
      <w:r w:rsidRPr="00CA2996">
        <w:rPr>
          <w:rFonts w:hint="eastAsia"/>
          <w:b/>
          <w:bCs/>
        </w:rPr>
        <w:t>패키지</w:t>
      </w:r>
      <w:r>
        <w:rPr>
          <w:rFonts w:hint="eastAsia"/>
        </w:rPr>
        <w:t xml:space="preserve">에서는 </w:t>
      </w:r>
      <w:r>
        <w:t>trControl</w:t>
      </w:r>
      <w:r>
        <w:rPr>
          <w:rFonts w:hint="eastAsia"/>
        </w:rPr>
        <w:t xml:space="preserve">의 </w:t>
      </w:r>
      <w:r>
        <w:t>‘</w:t>
      </w:r>
      <w:r>
        <w:rPr>
          <w:rFonts w:hint="eastAsia"/>
        </w:rPr>
        <w:t>c</w:t>
      </w:r>
      <w:r>
        <w:t>v’</w:t>
      </w:r>
      <w:r>
        <w:rPr>
          <w:rFonts w:hint="eastAsia"/>
        </w:rPr>
        <w:t xml:space="preserve">옵션으로 </w:t>
      </w:r>
      <w:r w:rsidRPr="00CA2996">
        <w:rPr>
          <w:rFonts w:hint="eastAsia"/>
          <w:b/>
          <w:bCs/>
          <w:color w:val="C00000"/>
        </w:rPr>
        <w:t>교차검정 횟수</w:t>
      </w:r>
      <w:r>
        <w:rPr>
          <w:rFonts w:hint="eastAsia"/>
        </w:rPr>
        <w:t>를 조절할 수 있었다.</w:t>
      </w:r>
    </w:p>
    <w:p w14:paraId="2EBAC4ED" w14:textId="77777777" w:rsidR="002B13B9" w:rsidRPr="002B13B9" w:rsidRDefault="002B13B9" w:rsidP="00BB6A77"/>
    <w:p w14:paraId="091CBB66" w14:textId="77777777" w:rsidR="00E84002" w:rsidRDefault="00E84002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>
        <w:br w:type="page"/>
      </w:r>
    </w:p>
    <w:p w14:paraId="014D5179" w14:textId="3DA8A05C" w:rsidR="001B1E5D" w:rsidRDefault="007D23F6" w:rsidP="001B1E5D">
      <w:pPr>
        <w:pStyle w:val="3"/>
        <w:numPr>
          <w:ilvl w:val="1"/>
          <w:numId w:val="8"/>
        </w:numPr>
        <w:ind w:leftChars="0" w:firstLineChars="0"/>
      </w:pPr>
      <w:bookmarkStart w:id="6" w:name="_Toc94750263"/>
      <w:r>
        <w:lastRenderedPageBreak/>
        <w:t>SVM(서포트 벡터 머신)</w:t>
      </w:r>
      <w:bookmarkEnd w:id="6"/>
    </w:p>
    <w:p w14:paraId="38DEBFC8" w14:textId="3C4D2331" w:rsidR="00CA2996" w:rsidRDefault="00813C1E" w:rsidP="00B66808">
      <w:pPr>
        <w:pStyle w:val="doBy"/>
        <w:rPr>
          <w:rStyle w:val="NormalTok"/>
          <w:shd w:val="clear" w:color="auto" w:fill="D9E2F3" w:themeFill="accent1" w:themeFillTint="33"/>
        </w:rPr>
      </w:pPr>
      <w:r w:rsidRPr="00CA2996">
        <w:rPr>
          <w:rStyle w:val="CommentTok"/>
          <w:shd w:val="clear" w:color="auto" w:fill="D9E2F3" w:themeFill="accent1" w:themeFillTint="33"/>
        </w:rPr>
        <w:t xml:space="preserve">#(1)SVM </w:t>
      </w:r>
      <w:r w:rsidRPr="00CA2996">
        <w:rPr>
          <w:rStyle w:val="CommentTok"/>
          <w:shd w:val="clear" w:color="auto" w:fill="D9E2F3" w:themeFill="accent1" w:themeFillTint="33"/>
        </w:rPr>
        <w:t>학습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모델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생성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NormalTok"/>
          <w:shd w:val="clear" w:color="auto" w:fill="D9E2F3" w:themeFill="accent1" w:themeFillTint="33"/>
        </w:rPr>
        <w:t xml:space="preserve">  spam_svm_doBy </w:t>
      </w:r>
      <w:r w:rsidRPr="00CA2996">
        <w:rPr>
          <w:rStyle w:val="OtherTok"/>
          <w:shd w:val="clear" w:color="auto" w:fill="D9E2F3" w:themeFill="accent1" w:themeFillTint="33"/>
        </w:rPr>
        <w:t>&lt;-</w:t>
      </w:r>
      <w:r w:rsidRPr="00CA2996">
        <w:rPr>
          <w:rStyle w:val="NormalTok"/>
          <w:shd w:val="clear" w:color="auto" w:fill="D9E2F3" w:themeFill="accent1" w:themeFillTint="33"/>
        </w:rPr>
        <w:t xml:space="preserve"> </w:t>
      </w:r>
      <w:r w:rsidRPr="00CA2996">
        <w:rPr>
          <w:rStyle w:val="FunctionTok"/>
          <w:shd w:val="clear" w:color="auto" w:fill="D9E2F3" w:themeFill="accent1" w:themeFillTint="33"/>
        </w:rPr>
        <w:t>svm</w:t>
      </w:r>
      <w:r w:rsidRPr="00CA2996">
        <w:rPr>
          <w:rStyle w:val="NormalTok"/>
          <w:shd w:val="clear" w:color="auto" w:fill="D9E2F3" w:themeFill="accent1" w:themeFillTint="33"/>
        </w:rPr>
        <w:t>(</w:t>
      </w:r>
      <w:r w:rsidRPr="00CA2996">
        <w:rPr>
          <w:rStyle w:val="FunctionTok"/>
          <w:shd w:val="clear" w:color="auto" w:fill="D9E2F3" w:themeFill="accent1" w:themeFillTint="33"/>
        </w:rPr>
        <w:t>factor</w:t>
      </w:r>
      <w:r w:rsidRPr="00CA2996">
        <w:rPr>
          <w:rStyle w:val="NormalTok"/>
          <w:shd w:val="clear" w:color="auto" w:fill="D9E2F3" w:themeFill="accent1" w:themeFillTint="33"/>
        </w:rPr>
        <w:t xml:space="preserve">(spam) </w:t>
      </w:r>
      <w:r w:rsidRPr="00CA2996">
        <w:rPr>
          <w:rStyle w:val="SpecialCharTok"/>
          <w:shd w:val="clear" w:color="auto" w:fill="D9E2F3" w:themeFill="accent1" w:themeFillTint="33"/>
        </w:rPr>
        <w:t>~</w:t>
      </w:r>
      <w:r w:rsidRPr="00CA2996">
        <w:rPr>
          <w:rStyle w:val="NormalTok"/>
          <w:shd w:val="clear" w:color="auto" w:fill="D9E2F3" w:themeFill="accent1" w:themeFillTint="33"/>
        </w:rPr>
        <w:t xml:space="preserve"> .,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NormalTok"/>
          <w:shd w:val="clear" w:color="auto" w:fill="D9E2F3" w:themeFill="accent1" w:themeFillTint="33"/>
        </w:rPr>
        <w:t xml:space="preserve">                       </w:t>
      </w:r>
      <w:r w:rsidRPr="00CA2996">
        <w:rPr>
          <w:rStyle w:val="AttributeTok"/>
          <w:shd w:val="clear" w:color="auto" w:fill="D9E2F3" w:themeFill="accent1" w:themeFillTint="33"/>
        </w:rPr>
        <w:t>data =</w:t>
      </w:r>
      <w:r w:rsidRPr="00CA2996">
        <w:rPr>
          <w:rStyle w:val="NormalTok"/>
          <w:shd w:val="clear" w:color="auto" w:fill="D9E2F3" w:themeFill="accent1" w:themeFillTint="33"/>
        </w:rPr>
        <w:t xml:space="preserve"> spam_train_doBy,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NormalTok"/>
          <w:shd w:val="clear" w:color="auto" w:fill="D9E2F3" w:themeFill="accent1" w:themeFillTint="33"/>
        </w:rPr>
        <w:t xml:space="preserve">                       </w:t>
      </w:r>
      <w:r w:rsidRPr="00CA2996">
        <w:rPr>
          <w:rStyle w:val="AttributeTok"/>
          <w:shd w:val="clear" w:color="auto" w:fill="D9E2F3" w:themeFill="accent1" w:themeFillTint="33"/>
        </w:rPr>
        <w:t>gamma =</w:t>
      </w:r>
      <w:r w:rsidRPr="00CA2996">
        <w:rPr>
          <w:rStyle w:val="NormalTok"/>
          <w:shd w:val="clear" w:color="auto" w:fill="D9E2F3" w:themeFill="accent1" w:themeFillTint="33"/>
        </w:rPr>
        <w:t xml:space="preserve"> </w:t>
      </w:r>
      <w:r w:rsidRPr="00CA2996">
        <w:rPr>
          <w:rStyle w:val="FloatTok"/>
          <w:shd w:val="clear" w:color="auto" w:fill="D9E2F3" w:themeFill="accent1" w:themeFillTint="33"/>
        </w:rPr>
        <w:t>0.5</w:t>
      </w:r>
      <w:r w:rsidRPr="00CA2996">
        <w:rPr>
          <w:rStyle w:val="NormalTok"/>
          <w:shd w:val="clear" w:color="auto" w:fill="D9E2F3" w:themeFill="accent1" w:themeFillTint="33"/>
        </w:rPr>
        <w:t>,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NormalTok"/>
          <w:shd w:val="clear" w:color="auto" w:fill="D9E2F3" w:themeFill="accent1" w:themeFillTint="33"/>
        </w:rPr>
        <w:t xml:space="preserve">                       </w:t>
      </w:r>
      <w:r w:rsidRPr="00CA2996">
        <w:rPr>
          <w:rStyle w:val="AttributeTok"/>
          <w:shd w:val="clear" w:color="auto" w:fill="D9E2F3" w:themeFill="accent1" w:themeFillTint="33"/>
        </w:rPr>
        <w:t>cost =</w:t>
      </w:r>
      <w:r w:rsidRPr="00CA2996">
        <w:rPr>
          <w:rStyle w:val="NormalTok"/>
          <w:shd w:val="clear" w:color="auto" w:fill="D9E2F3" w:themeFill="accent1" w:themeFillTint="33"/>
        </w:rPr>
        <w:t xml:space="preserve"> </w:t>
      </w:r>
      <w:r w:rsidRPr="00CA2996">
        <w:rPr>
          <w:rStyle w:val="DecValTok"/>
          <w:shd w:val="clear" w:color="auto" w:fill="D9E2F3" w:themeFill="accent1" w:themeFillTint="33"/>
        </w:rPr>
        <w:t>4</w:t>
      </w:r>
      <w:r w:rsidRPr="00CA2996">
        <w:rPr>
          <w:rStyle w:val="NormalTok"/>
          <w:shd w:val="clear" w:color="auto" w:fill="D9E2F3" w:themeFill="accent1" w:themeFillTint="33"/>
        </w:rPr>
        <w:t>)</w:t>
      </w:r>
    </w:p>
    <w:p w14:paraId="764BE916" w14:textId="77777777" w:rsidR="00CA2996" w:rsidRPr="00CA2996" w:rsidRDefault="00CA2996" w:rsidP="00CA2996"/>
    <w:p w14:paraId="3E7B871D" w14:textId="7B31E644" w:rsidR="00CA2996" w:rsidRDefault="00813C1E" w:rsidP="00CA2996">
      <w:pPr>
        <w:pStyle w:val="doBy"/>
        <w:ind w:firstLine="225"/>
        <w:rPr>
          <w:rStyle w:val="NormalTok"/>
          <w:shd w:val="clear" w:color="auto" w:fill="D9E2F3" w:themeFill="accent1" w:themeFillTint="33"/>
        </w:rPr>
      </w:pPr>
      <w:r w:rsidRPr="00CA2996">
        <w:rPr>
          <w:rStyle w:val="CommentTok"/>
          <w:shd w:val="clear" w:color="auto" w:fill="D9E2F3" w:themeFill="accent1" w:themeFillTint="33"/>
        </w:rPr>
        <w:t>#(2)</w:t>
      </w:r>
      <w:r w:rsidRPr="00CA2996">
        <w:rPr>
          <w:rStyle w:val="CommentTok"/>
          <w:shd w:val="clear" w:color="auto" w:fill="D9E2F3" w:themeFill="accent1" w:themeFillTint="33"/>
        </w:rPr>
        <w:t>예측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분류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결과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생성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NormalTok"/>
          <w:shd w:val="clear" w:color="auto" w:fill="D9E2F3" w:themeFill="accent1" w:themeFillTint="33"/>
        </w:rPr>
        <w:t xml:space="preserve">  spam_svm_pred_doBy </w:t>
      </w:r>
      <w:r w:rsidRPr="00CA2996">
        <w:rPr>
          <w:rStyle w:val="OtherTok"/>
          <w:shd w:val="clear" w:color="auto" w:fill="D9E2F3" w:themeFill="accent1" w:themeFillTint="33"/>
        </w:rPr>
        <w:t>&lt;-</w:t>
      </w:r>
      <w:r w:rsidRPr="00CA2996">
        <w:rPr>
          <w:rStyle w:val="NormalTok"/>
          <w:shd w:val="clear" w:color="auto" w:fill="D9E2F3" w:themeFill="accent1" w:themeFillTint="33"/>
        </w:rPr>
        <w:t xml:space="preserve"> </w:t>
      </w:r>
      <w:r w:rsidRPr="00CA2996">
        <w:rPr>
          <w:rStyle w:val="FunctionTok"/>
          <w:shd w:val="clear" w:color="auto" w:fill="D9E2F3" w:themeFill="accent1" w:themeFillTint="33"/>
        </w:rPr>
        <w:t>predict</w:t>
      </w:r>
      <w:r w:rsidRPr="00CA2996">
        <w:rPr>
          <w:rStyle w:val="NormalTok"/>
          <w:shd w:val="clear" w:color="auto" w:fill="D9E2F3" w:themeFill="accent1" w:themeFillTint="33"/>
        </w:rPr>
        <w:t xml:space="preserve">(spam_svm_doBy, </w:t>
      </w:r>
      <w:r w:rsidRPr="00CA2996">
        <w:rPr>
          <w:rStyle w:val="AttributeTok"/>
          <w:shd w:val="clear" w:color="auto" w:fill="D9E2F3" w:themeFill="accent1" w:themeFillTint="33"/>
        </w:rPr>
        <w:t>newdata =</w:t>
      </w:r>
      <w:r w:rsidRPr="00CA2996">
        <w:rPr>
          <w:rStyle w:val="NormalTok"/>
          <w:shd w:val="clear" w:color="auto" w:fill="D9E2F3" w:themeFill="accent1" w:themeFillTint="33"/>
        </w:rPr>
        <w:t xml:space="preserve"> spam_test_doBy)</w:t>
      </w:r>
    </w:p>
    <w:p w14:paraId="445BB517" w14:textId="77777777" w:rsidR="00CA2996" w:rsidRPr="00CA2996" w:rsidRDefault="00CA2996" w:rsidP="00CA2996"/>
    <w:p w14:paraId="6922D017" w14:textId="6E17C24F" w:rsidR="00813C1E" w:rsidRPr="00CA2996" w:rsidRDefault="00813C1E" w:rsidP="00CA2996">
      <w:pPr>
        <w:pStyle w:val="doBy"/>
        <w:ind w:firstLine="225"/>
        <w:rPr>
          <w:shd w:val="clear" w:color="auto" w:fill="D9E2F3" w:themeFill="accent1" w:themeFillTint="33"/>
        </w:rPr>
      </w:pPr>
      <w:r w:rsidRPr="00CA2996">
        <w:rPr>
          <w:rStyle w:val="CommentTok"/>
          <w:shd w:val="clear" w:color="auto" w:fill="D9E2F3" w:themeFill="accent1" w:themeFillTint="33"/>
        </w:rPr>
        <w:t>#(3)</w:t>
      </w:r>
      <w:r w:rsidRPr="00CA2996">
        <w:rPr>
          <w:rStyle w:val="CommentTok"/>
          <w:shd w:val="clear" w:color="auto" w:fill="D9E2F3" w:themeFill="accent1" w:themeFillTint="33"/>
        </w:rPr>
        <w:t>모델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성능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평가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지표</w:t>
      </w:r>
      <w:r w:rsidRPr="00CA2996">
        <w:rPr>
          <w:rStyle w:val="CommentTok"/>
          <w:shd w:val="clear" w:color="auto" w:fill="D9E2F3" w:themeFill="accent1" w:themeFillTint="33"/>
        </w:rPr>
        <w:t>(</w:t>
      </w:r>
      <w:r w:rsidRPr="00CA2996">
        <w:rPr>
          <w:rStyle w:val="CommentTok"/>
          <w:shd w:val="clear" w:color="auto" w:fill="D9E2F3" w:themeFill="accent1" w:themeFillTint="33"/>
        </w:rPr>
        <w:t>정확도</w:t>
      </w:r>
      <w:r w:rsidRPr="00CA2996">
        <w:rPr>
          <w:rStyle w:val="CommentTok"/>
          <w:shd w:val="clear" w:color="auto" w:fill="D9E2F3" w:themeFill="accent1" w:themeFillTint="33"/>
        </w:rPr>
        <w:t xml:space="preserve"> </w:t>
      </w:r>
      <w:r w:rsidRPr="00CA2996">
        <w:rPr>
          <w:rStyle w:val="CommentTok"/>
          <w:shd w:val="clear" w:color="auto" w:fill="D9E2F3" w:themeFill="accent1" w:themeFillTint="33"/>
        </w:rPr>
        <w:t>확인</w:t>
      </w:r>
      <w:r w:rsidRPr="00CA2996">
        <w:rPr>
          <w:rStyle w:val="CommentTok"/>
          <w:shd w:val="clear" w:color="auto" w:fill="D9E2F3" w:themeFill="accent1" w:themeFillTint="33"/>
        </w:rPr>
        <w:t>)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NormalTok"/>
          <w:shd w:val="clear" w:color="auto" w:fill="D9E2F3" w:themeFill="accent1" w:themeFillTint="33"/>
        </w:rPr>
        <w:t xml:space="preserve">  </w:t>
      </w:r>
      <w:r w:rsidRPr="00CA2996">
        <w:rPr>
          <w:rStyle w:val="FunctionTok"/>
          <w:shd w:val="clear" w:color="auto" w:fill="D9E2F3" w:themeFill="accent1" w:themeFillTint="33"/>
        </w:rPr>
        <w:t>confusionMatrix</w:t>
      </w:r>
      <w:r w:rsidRPr="00CA2996">
        <w:rPr>
          <w:rStyle w:val="NormalTok"/>
          <w:shd w:val="clear" w:color="auto" w:fill="D9E2F3" w:themeFill="accent1" w:themeFillTint="33"/>
        </w:rPr>
        <w:t xml:space="preserve">(spam_svm_pred_doBy, </w:t>
      </w:r>
      <w:r w:rsidRPr="00CA2996">
        <w:rPr>
          <w:rStyle w:val="FunctionTok"/>
          <w:shd w:val="clear" w:color="auto" w:fill="D9E2F3" w:themeFill="accent1" w:themeFillTint="33"/>
        </w:rPr>
        <w:t>factor</w:t>
      </w:r>
      <w:r w:rsidRPr="00CA2996">
        <w:rPr>
          <w:rStyle w:val="NormalTok"/>
          <w:shd w:val="clear" w:color="auto" w:fill="D9E2F3" w:themeFill="accent1" w:themeFillTint="33"/>
        </w:rPr>
        <w:t>(spam_test_doBy</w:t>
      </w:r>
      <w:r w:rsidRPr="00CA2996">
        <w:rPr>
          <w:rStyle w:val="SpecialCharTok"/>
          <w:shd w:val="clear" w:color="auto" w:fill="D9E2F3" w:themeFill="accent1" w:themeFillTint="33"/>
        </w:rPr>
        <w:t>$</w:t>
      </w:r>
      <w:r w:rsidRPr="00CA2996">
        <w:rPr>
          <w:rStyle w:val="NormalTok"/>
          <w:shd w:val="clear" w:color="auto" w:fill="D9E2F3" w:themeFill="accent1" w:themeFillTint="33"/>
        </w:rPr>
        <w:t>spam))</w:t>
      </w:r>
    </w:p>
    <w:p w14:paraId="7795EA5A" w14:textId="77777777" w:rsidR="00813C1E" w:rsidRPr="00CA2996" w:rsidRDefault="00813C1E" w:rsidP="00B66808">
      <w:pPr>
        <w:pStyle w:val="doBy"/>
        <w:rPr>
          <w:shd w:val="clear" w:color="auto" w:fill="D9E2F3" w:themeFill="accent1" w:themeFillTint="33"/>
        </w:rPr>
      </w:pPr>
      <w:r w:rsidRPr="00CA2996">
        <w:rPr>
          <w:rStyle w:val="VerbatimChar"/>
          <w:shd w:val="clear" w:color="auto" w:fill="D9E2F3" w:themeFill="accent1" w:themeFillTint="33"/>
        </w:rPr>
        <w:t>## Warning in confusionMatrix.default(spam_svm_pred_doBy,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>## factor(spam_test_doBy$spam)): Levels are not in the same order for reference and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>## data. Refactoring data to match.</w:t>
      </w:r>
    </w:p>
    <w:p w14:paraId="4D4C8365" w14:textId="25977463" w:rsidR="00813C1E" w:rsidRDefault="00813C1E" w:rsidP="00B66808">
      <w:pPr>
        <w:pStyle w:val="doBy"/>
        <w:rPr>
          <w:rStyle w:val="VerbatimChar"/>
        </w:rPr>
      </w:pPr>
      <w:r w:rsidRPr="00CA2996">
        <w:rPr>
          <w:rStyle w:val="VerbatimChar"/>
          <w:shd w:val="clear" w:color="auto" w:fill="D9E2F3" w:themeFill="accent1" w:themeFillTint="33"/>
        </w:rPr>
        <w:t>## Confusion Matrix and Statistics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>##           Reference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>## Prediction email spam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>##      email   830  256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>##      spam      6  288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   Accuracy : 0.8101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>##                  95% CI : (0.7884, 0.8305)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No Information Rate : 0.6058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P-Value [Acc &gt; NIR] : &lt; 2.2e-16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      Kappa : 0.5678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Mcnemar's Test P-Value : &lt; 2.2e-16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Sensitivity : 0.9928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Specificity : 0.5294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Pos Pred Value : 0.7643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Neg Pred Value : 0.9796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 Prevalence : 0.6058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Detection Rate : 0.6014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Detection Prevalence : 0.7870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Balanced Accuracy : 0.7611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CA2996">
        <w:rPr>
          <w:shd w:val="clear" w:color="auto" w:fill="D9E2F3" w:themeFill="accent1" w:themeFillTint="33"/>
        </w:rPr>
        <w:br/>
      </w:r>
      <w:r w:rsidRPr="00CA2996">
        <w:rPr>
          <w:rStyle w:val="VerbatimChar"/>
          <w:shd w:val="clear" w:color="auto" w:fill="D9E2F3" w:themeFill="accent1" w:themeFillTint="33"/>
        </w:rPr>
        <w:t xml:space="preserve">##        'Positive' Class : email           </w:t>
      </w:r>
      <w:r w:rsidRPr="00CA2996">
        <w:rPr>
          <w:shd w:val="clear" w:color="auto" w:fill="D9E2F3" w:themeFill="accent1" w:themeFillTint="33"/>
        </w:rPr>
        <w:br/>
      </w:r>
      <w:r w:rsidRPr="00D976CD">
        <w:rPr>
          <w:rStyle w:val="VerbatimChar"/>
          <w:shd w:val="clear" w:color="auto" w:fill="D9E2F3" w:themeFill="accent1" w:themeFillTint="33"/>
        </w:rPr>
        <w:t xml:space="preserve">## </w:t>
      </w:r>
    </w:p>
    <w:p w14:paraId="3E58C425" w14:textId="77777777" w:rsidR="00B66808" w:rsidRPr="00B66808" w:rsidRDefault="00B66808" w:rsidP="00B66808"/>
    <w:p w14:paraId="60DB7D05" w14:textId="4379E152" w:rsidR="00D976CD" w:rsidRDefault="00813C1E" w:rsidP="00B66808">
      <w:pPr>
        <w:pStyle w:val="caret"/>
        <w:rPr>
          <w:rStyle w:val="NormalTok"/>
          <w:shd w:val="clear" w:color="auto" w:fill="E2EFD9" w:themeFill="accent6" w:themeFillTint="33"/>
        </w:rPr>
      </w:pPr>
      <w:r w:rsidRPr="00B66808">
        <w:rPr>
          <w:rStyle w:val="CommentTok"/>
          <w:shd w:val="clear" w:color="auto" w:fill="E2EFD9" w:themeFill="accent6" w:themeFillTint="33"/>
        </w:rPr>
        <w:lastRenderedPageBreak/>
        <w:t># caret</w:t>
      </w:r>
      <w:r w:rsidRPr="00B66808">
        <w:rPr>
          <w:rStyle w:val="CommentTok"/>
          <w:shd w:val="clear" w:color="auto" w:fill="E2EFD9" w:themeFill="accent6" w:themeFillTint="33"/>
        </w:rPr>
        <w:t>패키지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</w:t>
      </w:r>
      <w:r w:rsidRPr="00B66808">
        <w:rPr>
          <w:rStyle w:val="CommentTok"/>
          <w:shd w:val="clear" w:color="auto" w:fill="E2EFD9" w:themeFill="accent6" w:themeFillTint="33"/>
        </w:rPr>
        <w:t>#(1)caret</w:t>
      </w:r>
      <w:r w:rsidRPr="00B66808">
        <w:rPr>
          <w:rStyle w:val="CommentTok"/>
          <w:shd w:val="clear" w:color="auto" w:fill="E2EFD9" w:themeFill="accent6" w:themeFillTint="33"/>
        </w:rPr>
        <w:t>패키지</w:t>
      </w:r>
      <w:r w:rsidRPr="00B66808">
        <w:rPr>
          <w:rStyle w:val="CommentTok"/>
          <w:shd w:val="clear" w:color="auto" w:fill="E2EFD9" w:themeFill="accent6" w:themeFillTint="33"/>
        </w:rPr>
        <w:t xml:space="preserve"> SVM</w:t>
      </w:r>
      <w:r w:rsidRPr="00B66808">
        <w:rPr>
          <w:rStyle w:val="CommentTok"/>
          <w:shd w:val="clear" w:color="auto" w:fill="E2EFD9" w:themeFill="accent6" w:themeFillTint="33"/>
        </w:rPr>
        <w:t>훈련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모델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생성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ctrl </w:t>
      </w:r>
      <w:r w:rsidRPr="00B66808">
        <w:rPr>
          <w:rStyle w:val="OtherTok"/>
          <w:shd w:val="clear" w:color="auto" w:fill="E2EFD9" w:themeFill="accent6" w:themeFillTint="33"/>
        </w:rPr>
        <w:t>&lt;-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FunctionTok"/>
          <w:shd w:val="clear" w:color="auto" w:fill="E2EFD9" w:themeFill="accent6" w:themeFillTint="33"/>
        </w:rPr>
        <w:t>trainControl</w:t>
      </w:r>
      <w:r w:rsidRPr="00B66808">
        <w:rPr>
          <w:rStyle w:val="NormalTok"/>
          <w:shd w:val="clear" w:color="auto" w:fill="E2EFD9" w:themeFill="accent6" w:themeFillTint="33"/>
        </w:rPr>
        <w:t>(</w:t>
      </w:r>
      <w:r w:rsidRPr="00B66808">
        <w:rPr>
          <w:rStyle w:val="AttributeTok"/>
          <w:shd w:val="clear" w:color="auto" w:fill="E2EFD9" w:themeFill="accent6" w:themeFillTint="33"/>
        </w:rPr>
        <w:t>method=</w:t>
      </w:r>
      <w:r w:rsidRPr="00B66808">
        <w:rPr>
          <w:rStyle w:val="StringTok"/>
          <w:shd w:val="clear" w:color="auto" w:fill="E2EFD9" w:themeFill="accent6" w:themeFillTint="33"/>
        </w:rPr>
        <w:t>"cv"</w:t>
      </w:r>
      <w:r w:rsidRPr="00B66808">
        <w:rPr>
          <w:rStyle w:val="NormalTok"/>
          <w:shd w:val="clear" w:color="auto" w:fill="E2EFD9" w:themeFill="accent6" w:themeFillTint="33"/>
        </w:rPr>
        <w:t xml:space="preserve">, </w:t>
      </w:r>
      <w:r w:rsidRPr="00B66808">
        <w:rPr>
          <w:rStyle w:val="DecValTok"/>
          <w:shd w:val="clear" w:color="auto" w:fill="E2EFD9" w:themeFill="accent6" w:themeFillTint="33"/>
        </w:rPr>
        <w:t>10</w:t>
      </w:r>
      <w:r w:rsidRPr="00B66808">
        <w:rPr>
          <w:rStyle w:val="NormalTok"/>
          <w:shd w:val="clear" w:color="auto" w:fill="E2EFD9" w:themeFill="accent6" w:themeFillTint="33"/>
        </w:rPr>
        <w:t>)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spam_svm_caret </w:t>
      </w:r>
      <w:r w:rsidRPr="00B66808">
        <w:rPr>
          <w:rStyle w:val="OtherTok"/>
          <w:shd w:val="clear" w:color="auto" w:fill="E2EFD9" w:themeFill="accent6" w:themeFillTint="33"/>
        </w:rPr>
        <w:t>&lt;-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FunctionTok"/>
          <w:shd w:val="clear" w:color="auto" w:fill="E2EFD9" w:themeFill="accent6" w:themeFillTint="33"/>
        </w:rPr>
        <w:t>train</w:t>
      </w:r>
      <w:r w:rsidRPr="00B66808">
        <w:rPr>
          <w:rStyle w:val="NormalTok"/>
          <w:shd w:val="clear" w:color="auto" w:fill="E2EFD9" w:themeFill="accent6" w:themeFillTint="33"/>
        </w:rPr>
        <w:t xml:space="preserve">(spam </w:t>
      </w:r>
      <w:r w:rsidRPr="00B66808">
        <w:rPr>
          <w:rStyle w:val="SpecialCharTok"/>
          <w:shd w:val="clear" w:color="auto" w:fill="E2EFD9" w:themeFill="accent6" w:themeFillTint="33"/>
        </w:rPr>
        <w:t>~</w:t>
      </w:r>
      <w:r w:rsidRPr="00B66808">
        <w:rPr>
          <w:rStyle w:val="NormalTok"/>
          <w:shd w:val="clear" w:color="auto" w:fill="E2EFD9" w:themeFill="accent6" w:themeFillTint="33"/>
        </w:rPr>
        <w:t xml:space="preserve"> .,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B66808">
        <w:rPr>
          <w:rStyle w:val="AttributeTok"/>
          <w:shd w:val="clear" w:color="auto" w:fill="E2EFD9" w:themeFill="accent6" w:themeFillTint="33"/>
        </w:rPr>
        <w:t>data =</w:t>
      </w:r>
      <w:r w:rsidRPr="00B66808">
        <w:rPr>
          <w:rStyle w:val="NormalTok"/>
          <w:shd w:val="clear" w:color="auto" w:fill="E2EFD9" w:themeFill="accent6" w:themeFillTint="33"/>
        </w:rPr>
        <w:t xml:space="preserve"> spam_train_caret,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B66808">
        <w:rPr>
          <w:rStyle w:val="AttributeTok"/>
          <w:shd w:val="clear" w:color="auto" w:fill="E2EFD9" w:themeFill="accent6" w:themeFillTint="33"/>
        </w:rPr>
        <w:t>method =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StringTok"/>
          <w:shd w:val="clear" w:color="auto" w:fill="E2EFD9" w:themeFill="accent6" w:themeFillTint="33"/>
        </w:rPr>
        <w:t>'svmRadial'</w:t>
      </w:r>
      <w:r w:rsidRPr="00B66808">
        <w:rPr>
          <w:rStyle w:val="NormalTok"/>
          <w:shd w:val="clear" w:color="auto" w:fill="E2EFD9" w:themeFill="accent6" w:themeFillTint="33"/>
        </w:rPr>
        <w:t>,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B66808">
        <w:rPr>
          <w:rStyle w:val="AttributeTok"/>
          <w:shd w:val="clear" w:color="auto" w:fill="E2EFD9" w:themeFill="accent6" w:themeFillTint="33"/>
        </w:rPr>
        <w:t>trControl =</w:t>
      </w:r>
      <w:r w:rsidRPr="00B66808">
        <w:rPr>
          <w:rStyle w:val="NormalTok"/>
          <w:shd w:val="clear" w:color="auto" w:fill="E2EFD9" w:themeFill="accent6" w:themeFillTint="33"/>
        </w:rPr>
        <w:t xml:space="preserve"> ctrl,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B66808">
        <w:rPr>
          <w:rStyle w:val="AttributeTok"/>
          <w:shd w:val="clear" w:color="auto" w:fill="E2EFD9" w:themeFill="accent6" w:themeFillTint="33"/>
        </w:rPr>
        <w:t>tuneGrid =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FunctionTok"/>
          <w:shd w:val="clear" w:color="auto" w:fill="E2EFD9" w:themeFill="accent6" w:themeFillTint="33"/>
        </w:rPr>
        <w:t>expand.grid</w:t>
      </w:r>
      <w:r w:rsidRPr="00B66808">
        <w:rPr>
          <w:rStyle w:val="NormalTok"/>
          <w:shd w:val="clear" w:color="auto" w:fill="E2EFD9" w:themeFill="accent6" w:themeFillTint="33"/>
        </w:rPr>
        <w:t>(</w:t>
      </w:r>
      <w:r w:rsidRPr="00B66808">
        <w:rPr>
          <w:rStyle w:val="AttributeTok"/>
          <w:shd w:val="clear" w:color="auto" w:fill="E2EFD9" w:themeFill="accent6" w:themeFillTint="33"/>
        </w:rPr>
        <w:t>sigma=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FloatTok"/>
          <w:shd w:val="clear" w:color="auto" w:fill="E2EFD9" w:themeFill="accent6" w:themeFillTint="33"/>
        </w:rPr>
        <w:t>0.5</w:t>
      </w:r>
      <w:r w:rsidRPr="00B66808">
        <w:rPr>
          <w:rStyle w:val="NormalTok"/>
          <w:shd w:val="clear" w:color="auto" w:fill="E2EFD9" w:themeFill="accent6" w:themeFillTint="33"/>
        </w:rPr>
        <w:t xml:space="preserve"> , </w:t>
      </w:r>
      <w:r w:rsidRPr="00B66808">
        <w:rPr>
          <w:rStyle w:val="AttributeTok"/>
          <w:shd w:val="clear" w:color="auto" w:fill="E2EFD9" w:themeFill="accent6" w:themeFillTint="33"/>
        </w:rPr>
        <w:t>C =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DecValTok"/>
          <w:shd w:val="clear" w:color="auto" w:fill="E2EFD9" w:themeFill="accent6" w:themeFillTint="33"/>
        </w:rPr>
        <w:t>4</w:t>
      </w:r>
      <w:r w:rsidRPr="00B66808">
        <w:rPr>
          <w:rStyle w:val="NormalTok"/>
          <w:shd w:val="clear" w:color="auto" w:fill="E2EFD9" w:themeFill="accent6" w:themeFillTint="33"/>
        </w:rPr>
        <w:t>))</w:t>
      </w:r>
    </w:p>
    <w:p w14:paraId="35C5E713" w14:textId="77777777" w:rsidR="00D976CD" w:rsidRPr="00D976CD" w:rsidRDefault="00D976CD" w:rsidP="00D976CD"/>
    <w:p w14:paraId="5706A6B5" w14:textId="1C281C71" w:rsidR="00D976CD" w:rsidRDefault="00813C1E" w:rsidP="00B66808">
      <w:pPr>
        <w:pStyle w:val="caret"/>
        <w:rPr>
          <w:rStyle w:val="NormalTok"/>
          <w:shd w:val="clear" w:color="auto" w:fill="E2EFD9" w:themeFill="accent6" w:themeFillTint="33"/>
        </w:rPr>
      </w:pPr>
      <w:r w:rsidRPr="00B66808">
        <w:rPr>
          <w:rStyle w:val="CommentTok"/>
          <w:shd w:val="clear" w:color="auto" w:fill="E2EFD9" w:themeFill="accent6" w:themeFillTint="33"/>
        </w:rPr>
        <w:t>#(2)caret</w:t>
      </w:r>
      <w:r w:rsidRPr="00B66808">
        <w:rPr>
          <w:rStyle w:val="CommentTok"/>
          <w:shd w:val="clear" w:color="auto" w:fill="E2EFD9" w:themeFill="accent6" w:themeFillTint="33"/>
        </w:rPr>
        <w:t>패키지</w:t>
      </w:r>
      <w:r w:rsidRPr="00B66808">
        <w:rPr>
          <w:rStyle w:val="CommentTok"/>
          <w:shd w:val="clear" w:color="auto" w:fill="E2EFD9" w:themeFill="accent6" w:themeFillTint="33"/>
        </w:rPr>
        <w:t xml:space="preserve"> SVM</w:t>
      </w:r>
      <w:r w:rsidRPr="00B66808">
        <w:rPr>
          <w:rStyle w:val="CommentTok"/>
          <w:shd w:val="clear" w:color="auto" w:fill="E2EFD9" w:themeFill="accent6" w:themeFillTint="33"/>
        </w:rPr>
        <w:t>학습모델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예측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분류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결과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생성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spam_svm_pred_caret</w:t>
      </w:r>
      <w:r w:rsidRPr="00B66808">
        <w:rPr>
          <w:rStyle w:val="OtherTok"/>
          <w:shd w:val="clear" w:color="auto" w:fill="E2EFD9" w:themeFill="accent6" w:themeFillTint="33"/>
        </w:rPr>
        <w:t>&lt;-</w:t>
      </w:r>
      <w:r w:rsidRPr="00B66808">
        <w:rPr>
          <w:rStyle w:val="NormalTok"/>
          <w:shd w:val="clear" w:color="auto" w:fill="E2EFD9" w:themeFill="accent6" w:themeFillTint="33"/>
        </w:rPr>
        <w:t xml:space="preserve"> </w:t>
      </w:r>
      <w:r w:rsidRPr="00B66808">
        <w:rPr>
          <w:rStyle w:val="FunctionTok"/>
          <w:shd w:val="clear" w:color="auto" w:fill="E2EFD9" w:themeFill="accent6" w:themeFillTint="33"/>
        </w:rPr>
        <w:t>predict</w:t>
      </w:r>
      <w:r w:rsidRPr="00B66808">
        <w:rPr>
          <w:rStyle w:val="NormalTok"/>
          <w:shd w:val="clear" w:color="auto" w:fill="E2EFD9" w:themeFill="accent6" w:themeFillTint="33"/>
        </w:rPr>
        <w:t xml:space="preserve">(spam_svm_caret, </w:t>
      </w:r>
      <w:r w:rsidRPr="00B66808">
        <w:rPr>
          <w:rStyle w:val="AttributeTok"/>
          <w:shd w:val="clear" w:color="auto" w:fill="E2EFD9" w:themeFill="accent6" w:themeFillTint="33"/>
        </w:rPr>
        <w:t>newdata =</w:t>
      </w:r>
      <w:r w:rsidRPr="00B66808">
        <w:rPr>
          <w:rStyle w:val="NormalTok"/>
          <w:shd w:val="clear" w:color="auto" w:fill="E2EFD9" w:themeFill="accent6" w:themeFillTint="33"/>
        </w:rPr>
        <w:t xml:space="preserve"> spam_test_caret)</w:t>
      </w:r>
    </w:p>
    <w:p w14:paraId="49D7CB01" w14:textId="77777777" w:rsidR="00D976CD" w:rsidRPr="00D976CD" w:rsidRDefault="00D976CD" w:rsidP="00D976CD"/>
    <w:p w14:paraId="0B59878C" w14:textId="026AD1FE" w:rsidR="00813C1E" w:rsidRPr="00B66808" w:rsidRDefault="00813C1E" w:rsidP="00B66808">
      <w:pPr>
        <w:pStyle w:val="caret"/>
        <w:rPr>
          <w:shd w:val="clear" w:color="auto" w:fill="E2EFD9" w:themeFill="accent6" w:themeFillTint="33"/>
        </w:rPr>
      </w:pPr>
      <w:r w:rsidRPr="00B66808">
        <w:rPr>
          <w:rStyle w:val="CommentTok"/>
          <w:shd w:val="clear" w:color="auto" w:fill="E2EFD9" w:themeFill="accent6" w:themeFillTint="33"/>
        </w:rPr>
        <w:t>#(3)</w:t>
      </w:r>
      <w:r w:rsidRPr="00B66808">
        <w:rPr>
          <w:rStyle w:val="CommentTok"/>
          <w:shd w:val="clear" w:color="auto" w:fill="E2EFD9" w:themeFill="accent6" w:themeFillTint="33"/>
        </w:rPr>
        <w:t>모델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성능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평가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지표</w:t>
      </w:r>
      <w:r w:rsidRPr="00B66808">
        <w:rPr>
          <w:rStyle w:val="CommentTok"/>
          <w:shd w:val="clear" w:color="auto" w:fill="E2EFD9" w:themeFill="accent6" w:themeFillTint="33"/>
        </w:rPr>
        <w:t>(</w:t>
      </w:r>
      <w:r w:rsidRPr="00B66808">
        <w:rPr>
          <w:rStyle w:val="CommentTok"/>
          <w:shd w:val="clear" w:color="auto" w:fill="E2EFD9" w:themeFill="accent6" w:themeFillTint="33"/>
        </w:rPr>
        <w:t>정확도</w:t>
      </w:r>
      <w:r w:rsidRPr="00B66808">
        <w:rPr>
          <w:rStyle w:val="CommentTok"/>
          <w:shd w:val="clear" w:color="auto" w:fill="E2EFD9" w:themeFill="accent6" w:themeFillTint="33"/>
        </w:rPr>
        <w:t xml:space="preserve"> </w:t>
      </w:r>
      <w:r w:rsidRPr="00B66808">
        <w:rPr>
          <w:rStyle w:val="CommentTok"/>
          <w:shd w:val="clear" w:color="auto" w:fill="E2EFD9" w:themeFill="accent6" w:themeFillTint="33"/>
        </w:rPr>
        <w:t>확인</w:t>
      </w:r>
      <w:r w:rsidRPr="00B66808">
        <w:rPr>
          <w:rStyle w:val="CommentTok"/>
          <w:shd w:val="clear" w:color="auto" w:fill="E2EFD9" w:themeFill="accent6" w:themeFillTint="33"/>
        </w:rPr>
        <w:t>)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NormalTok"/>
          <w:shd w:val="clear" w:color="auto" w:fill="E2EFD9" w:themeFill="accent6" w:themeFillTint="33"/>
        </w:rPr>
        <w:t xml:space="preserve">  </w:t>
      </w:r>
      <w:r w:rsidRPr="00B66808">
        <w:rPr>
          <w:rStyle w:val="FunctionTok"/>
          <w:shd w:val="clear" w:color="auto" w:fill="E2EFD9" w:themeFill="accent6" w:themeFillTint="33"/>
        </w:rPr>
        <w:t>confusionMatrix</w:t>
      </w:r>
      <w:r w:rsidRPr="00B66808">
        <w:rPr>
          <w:rStyle w:val="NormalTok"/>
          <w:shd w:val="clear" w:color="auto" w:fill="E2EFD9" w:themeFill="accent6" w:themeFillTint="33"/>
        </w:rPr>
        <w:t xml:space="preserve">(spam_svm_pred_caret, </w:t>
      </w:r>
      <w:r w:rsidRPr="00B66808">
        <w:rPr>
          <w:rStyle w:val="FunctionTok"/>
          <w:shd w:val="clear" w:color="auto" w:fill="E2EFD9" w:themeFill="accent6" w:themeFillTint="33"/>
        </w:rPr>
        <w:t>factor</w:t>
      </w:r>
      <w:r w:rsidRPr="00B66808">
        <w:rPr>
          <w:rStyle w:val="NormalTok"/>
          <w:shd w:val="clear" w:color="auto" w:fill="E2EFD9" w:themeFill="accent6" w:themeFillTint="33"/>
        </w:rPr>
        <w:t>(spam_test_caret</w:t>
      </w:r>
      <w:r w:rsidRPr="00B66808">
        <w:rPr>
          <w:rStyle w:val="SpecialCharTok"/>
          <w:shd w:val="clear" w:color="auto" w:fill="E2EFD9" w:themeFill="accent6" w:themeFillTint="33"/>
        </w:rPr>
        <w:t>$</w:t>
      </w:r>
      <w:r w:rsidRPr="00B66808">
        <w:rPr>
          <w:rStyle w:val="NormalTok"/>
          <w:shd w:val="clear" w:color="auto" w:fill="E2EFD9" w:themeFill="accent6" w:themeFillTint="33"/>
        </w:rPr>
        <w:t>spam))</w:t>
      </w:r>
    </w:p>
    <w:p w14:paraId="04B1AEC6" w14:textId="77777777" w:rsidR="00813C1E" w:rsidRPr="00B66808" w:rsidRDefault="00813C1E" w:rsidP="00B66808">
      <w:pPr>
        <w:pStyle w:val="caret"/>
        <w:rPr>
          <w:shd w:val="clear" w:color="auto" w:fill="E2EFD9" w:themeFill="accent6" w:themeFillTint="33"/>
        </w:rPr>
      </w:pPr>
      <w:r w:rsidRPr="00B66808">
        <w:rPr>
          <w:rStyle w:val="VerbatimChar"/>
          <w:shd w:val="clear" w:color="auto" w:fill="E2EFD9" w:themeFill="accent6" w:themeFillTint="33"/>
        </w:rPr>
        <w:t>## Confusion Matrix and Statistics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     Reference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Prediction email spam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email   824  224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spam     12  319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Accuracy : 0.8289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>##                  95% CI : (0.8079, 0.8484)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No Information Rate : 0.6062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P-Value [Acc &gt; NIR] : &lt; 2.2e-16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Kappa : 0.6152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Mcnemar's Test P-Value : &lt; 2.2e-16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Sensitivity : 0.9856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Specificity : 0.5875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Pos Pred Value : 0.7863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Neg Pred Value : 0.9637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Prevalence : 0.6062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Detection Rate : 0.5975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Detection Prevalence : 0.7600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Balanced Accuracy : 0.7866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       'Positive' Class : email           </w:t>
      </w:r>
      <w:r w:rsidRPr="00B66808">
        <w:rPr>
          <w:shd w:val="clear" w:color="auto" w:fill="E2EFD9" w:themeFill="accent6" w:themeFillTint="33"/>
        </w:rPr>
        <w:br/>
      </w:r>
      <w:r w:rsidRPr="00B66808">
        <w:rPr>
          <w:rStyle w:val="VerbatimChar"/>
          <w:shd w:val="clear" w:color="auto" w:fill="E2EFD9" w:themeFill="accent6" w:themeFillTint="33"/>
        </w:rPr>
        <w:t xml:space="preserve">## </w:t>
      </w:r>
    </w:p>
    <w:p w14:paraId="4DAC616F" w14:textId="02E53599" w:rsidR="00813C1E" w:rsidRDefault="00D976CD" w:rsidP="00813C1E">
      <w:r>
        <w:rPr>
          <w:rFonts w:hint="eastAsia"/>
        </w:rPr>
        <w:t>결과)</w:t>
      </w:r>
    </w:p>
    <w:p w14:paraId="1CC03ED9" w14:textId="6DB5212E" w:rsidR="001634F8" w:rsidRDefault="00D976CD" w:rsidP="00D976CD">
      <w:r>
        <w:rPr>
          <w:rFonts w:hint="eastAsia"/>
        </w:rPr>
        <w:t>S</w:t>
      </w:r>
      <w:r>
        <w:t>VM</w:t>
      </w:r>
      <w:r>
        <w:rPr>
          <w:rFonts w:hint="eastAsia"/>
        </w:rPr>
        <w:t>의 정확도는 약</w:t>
      </w:r>
      <w:r>
        <w:t xml:space="preserve"> 82%</w:t>
      </w:r>
      <w:r>
        <w:rPr>
          <w:rFonts w:hint="eastAsia"/>
        </w:rPr>
        <w:t>였고,</w:t>
      </w:r>
      <w:r>
        <w:t xml:space="preserve"> </w:t>
      </w:r>
      <w:r>
        <w:rPr>
          <w:rFonts w:hint="eastAsia"/>
        </w:rPr>
        <w:t xml:space="preserve">각각 </w:t>
      </w:r>
      <w:r>
        <w:t>gamma</w:t>
      </w:r>
      <w:r w:rsidR="001634F8">
        <w:t>(sigma)</w:t>
      </w:r>
      <w:r>
        <w:t xml:space="preserve">, cost </w:t>
      </w:r>
      <w:r>
        <w:rPr>
          <w:rFonts w:hint="eastAsia"/>
        </w:rPr>
        <w:t xml:space="preserve">옵션을 조절하여 </w:t>
      </w:r>
      <w:r w:rsidRPr="00BE6074">
        <w:rPr>
          <w:b/>
          <w:bCs/>
          <w:color w:val="C00000"/>
        </w:rPr>
        <w:t>SVM</w:t>
      </w:r>
      <w:r w:rsidRPr="00BE6074">
        <w:rPr>
          <w:rFonts w:hint="eastAsia"/>
          <w:b/>
          <w:bCs/>
          <w:color w:val="C00000"/>
        </w:rPr>
        <w:t xml:space="preserve"> 경계의 기울기</w:t>
      </w:r>
      <w:r>
        <w:rPr>
          <w:rFonts w:hint="eastAsia"/>
        </w:rPr>
        <w:t>를 설정할 수 있었다.</w:t>
      </w:r>
    </w:p>
    <w:p w14:paraId="52529A32" w14:textId="662BBE87" w:rsidR="001634F8" w:rsidRDefault="001634F8" w:rsidP="00D976CD">
      <w:r>
        <w:lastRenderedPageBreak/>
        <w:t>SVM</w:t>
      </w:r>
      <w:r>
        <w:rPr>
          <w:rFonts w:hint="eastAsia"/>
        </w:rPr>
        <w:t xml:space="preserve">의 </w:t>
      </w:r>
      <w:r>
        <w:t>gamma(sigma)</w:t>
      </w:r>
      <w:r>
        <w:rPr>
          <w:rFonts w:hint="eastAsia"/>
        </w:rPr>
        <w:t>와,</w:t>
      </w:r>
      <w:r>
        <w:t xml:space="preserve"> Cost </w:t>
      </w:r>
      <w:r>
        <w:rPr>
          <w:rFonts w:hint="eastAsia"/>
        </w:rPr>
        <w:t>옵션은 아래와 같은 과정으로 도출되었다.</w:t>
      </w:r>
    </w:p>
    <w:tbl>
      <w:tblPr>
        <w:tblStyle w:val="af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0CECE" w:themeFill="background2" w:themeFillShade="E6"/>
        <w:tblLook w:val="04A0" w:firstRow="1" w:lastRow="0" w:firstColumn="1" w:lastColumn="0" w:noHBand="0" w:noVBand="1"/>
      </w:tblPr>
      <w:tblGrid>
        <w:gridCol w:w="9016"/>
      </w:tblGrid>
      <w:tr w:rsidR="001634F8" w:rsidRPr="001634F8" w14:paraId="4AA0BEE8" w14:textId="77777777" w:rsidTr="001634F8">
        <w:tc>
          <w:tcPr>
            <w:tcW w:w="9016" w:type="dxa"/>
            <w:shd w:val="clear" w:color="auto" w:fill="D0CECE" w:themeFill="background2" w:themeFillShade="E6"/>
          </w:tcPr>
          <w:p w14:paraId="28E8FA86" w14:textId="77777777" w:rsidR="001634F8" w:rsidRDefault="001634F8" w:rsidP="00723CB6">
            <w:r w:rsidRPr="001634F8">
              <w:t xml:space="preserve"># tune.svm(factor(spam) ~ ., data = spam, gamma = 2^(-1:1), cost = 2^(1:4)) </w:t>
            </w:r>
          </w:p>
          <w:p w14:paraId="34FF8BBE" w14:textId="0CDF9F41" w:rsidR="001634F8" w:rsidRPr="001634F8" w:rsidRDefault="001634F8" w:rsidP="00723CB6">
            <w:r w:rsidRPr="001634F8">
              <w:t># 시간 오래 걸림, 결과 밑에 작성.</w:t>
            </w:r>
          </w:p>
        </w:tc>
      </w:tr>
      <w:tr w:rsidR="001634F8" w:rsidRPr="001634F8" w14:paraId="1255D60F" w14:textId="77777777" w:rsidTr="001634F8">
        <w:tc>
          <w:tcPr>
            <w:tcW w:w="9016" w:type="dxa"/>
            <w:shd w:val="clear" w:color="auto" w:fill="D0CECE" w:themeFill="background2" w:themeFillShade="E6"/>
          </w:tcPr>
          <w:p w14:paraId="13C89DAE" w14:textId="77777777" w:rsidR="001634F8" w:rsidRPr="001634F8" w:rsidRDefault="001634F8" w:rsidP="00723CB6">
            <w:r w:rsidRPr="001634F8">
              <w:t>#  Parameter tuning of ‘svm’:</w:t>
            </w:r>
          </w:p>
        </w:tc>
      </w:tr>
      <w:tr w:rsidR="001634F8" w:rsidRPr="001634F8" w14:paraId="173AB6C5" w14:textId="77777777" w:rsidTr="001634F8">
        <w:tc>
          <w:tcPr>
            <w:tcW w:w="9016" w:type="dxa"/>
            <w:shd w:val="clear" w:color="auto" w:fill="D0CECE" w:themeFill="background2" w:themeFillShade="E6"/>
          </w:tcPr>
          <w:p w14:paraId="0201B99F" w14:textId="77777777" w:rsidR="001634F8" w:rsidRPr="001634F8" w:rsidRDefault="001634F8" w:rsidP="00723CB6">
            <w:r w:rsidRPr="001634F8">
              <w:t xml:space="preserve">#  - sampling method: 10-fold cross validation </w:t>
            </w:r>
          </w:p>
        </w:tc>
      </w:tr>
      <w:tr w:rsidR="001634F8" w:rsidRPr="001634F8" w14:paraId="205A46C1" w14:textId="77777777" w:rsidTr="001634F8">
        <w:tc>
          <w:tcPr>
            <w:tcW w:w="9016" w:type="dxa"/>
            <w:shd w:val="clear" w:color="auto" w:fill="D0CECE" w:themeFill="background2" w:themeFillShade="E6"/>
          </w:tcPr>
          <w:p w14:paraId="42826B46" w14:textId="77777777" w:rsidR="001634F8" w:rsidRPr="001634F8" w:rsidRDefault="001634F8" w:rsidP="00723CB6">
            <w:r w:rsidRPr="001634F8">
              <w:t>#  - best parameters:</w:t>
            </w:r>
          </w:p>
        </w:tc>
      </w:tr>
      <w:tr w:rsidR="001634F8" w:rsidRPr="001634F8" w14:paraId="71B819FE" w14:textId="77777777" w:rsidTr="001634F8">
        <w:tc>
          <w:tcPr>
            <w:tcW w:w="9016" w:type="dxa"/>
            <w:shd w:val="clear" w:color="auto" w:fill="D0CECE" w:themeFill="background2" w:themeFillShade="E6"/>
          </w:tcPr>
          <w:p w14:paraId="42592A49" w14:textId="77777777" w:rsidR="001634F8" w:rsidRPr="001634F8" w:rsidRDefault="001634F8" w:rsidP="00723CB6">
            <w:r w:rsidRPr="001634F8">
              <w:t>#   gamma cost</w:t>
            </w:r>
          </w:p>
        </w:tc>
      </w:tr>
      <w:tr w:rsidR="001634F8" w:rsidRPr="001634F8" w14:paraId="6B297535" w14:textId="77777777" w:rsidTr="001634F8">
        <w:tc>
          <w:tcPr>
            <w:tcW w:w="9016" w:type="dxa"/>
            <w:shd w:val="clear" w:color="auto" w:fill="D0CECE" w:themeFill="background2" w:themeFillShade="E6"/>
          </w:tcPr>
          <w:p w14:paraId="3ECA1F8F" w14:textId="77777777" w:rsidR="001634F8" w:rsidRPr="001634F8" w:rsidRDefault="001634F8" w:rsidP="00723CB6">
            <w:r w:rsidRPr="001634F8">
              <w:t>#    0.5    4</w:t>
            </w:r>
          </w:p>
        </w:tc>
      </w:tr>
      <w:tr w:rsidR="001634F8" w14:paraId="1468871E" w14:textId="77777777" w:rsidTr="001634F8">
        <w:tc>
          <w:tcPr>
            <w:tcW w:w="9016" w:type="dxa"/>
            <w:shd w:val="clear" w:color="auto" w:fill="D0CECE" w:themeFill="background2" w:themeFillShade="E6"/>
          </w:tcPr>
          <w:p w14:paraId="30825E4D" w14:textId="77777777" w:rsidR="001634F8" w:rsidRDefault="001634F8" w:rsidP="00723CB6">
            <w:pPr>
              <w:rPr>
                <w:rFonts w:asciiTheme="majorHAnsi" w:eastAsiaTheme="majorEastAsia" w:hAnsiTheme="majorHAnsi" w:cstheme="majorBidi"/>
              </w:rPr>
            </w:pPr>
            <w:r w:rsidRPr="001634F8">
              <w:t xml:space="preserve">#  - best performance: 0.16714 </w:t>
            </w:r>
          </w:p>
        </w:tc>
      </w:tr>
    </w:tbl>
    <w:p w14:paraId="5AA44614" w14:textId="524826A6" w:rsidR="003B6AF7" w:rsidRDefault="003B6AF7" w:rsidP="001634F8">
      <w:pPr>
        <w:rPr>
          <w:rFonts w:asciiTheme="majorHAnsi" w:eastAsiaTheme="majorEastAsia" w:hAnsiTheme="majorHAnsi" w:cstheme="majorBidi"/>
        </w:rPr>
      </w:pPr>
      <w:r>
        <w:br w:type="page"/>
      </w:r>
    </w:p>
    <w:p w14:paraId="220C9D34" w14:textId="56A387F9" w:rsidR="006823D6" w:rsidRDefault="007D23F6" w:rsidP="00223BB3">
      <w:pPr>
        <w:pStyle w:val="3"/>
        <w:numPr>
          <w:ilvl w:val="1"/>
          <w:numId w:val="8"/>
        </w:numPr>
        <w:ind w:leftChars="0" w:firstLineChars="0"/>
      </w:pPr>
      <w:bookmarkStart w:id="7" w:name="_Toc94750264"/>
      <w:r>
        <w:lastRenderedPageBreak/>
        <w:t>로지스틱회귀분석</w:t>
      </w:r>
      <w:bookmarkEnd w:id="7"/>
    </w:p>
    <w:p w14:paraId="1D54DC8E" w14:textId="329CABF7" w:rsidR="00633785" w:rsidRDefault="00633785" w:rsidP="00815E94">
      <w:pPr>
        <w:pStyle w:val="doBy"/>
        <w:rPr>
          <w:rStyle w:val="NormalTok"/>
          <w:shd w:val="clear" w:color="auto" w:fill="D9E2F3" w:themeFill="accent1" w:themeFillTint="33"/>
        </w:rPr>
      </w:pPr>
      <w:r w:rsidRPr="00815E94">
        <w:rPr>
          <w:rStyle w:val="CommentTok"/>
          <w:shd w:val="clear" w:color="auto" w:fill="D9E2F3" w:themeFill="accent1" w:themeFillTint="33"/>
        </w:rPr>
        <w:t>#(1)glm</w:t>
      </w:r>
      <w:r w:rsidRPr="00815E94">
        <w:rPr>
          <w:rStyle w:val="CommentTok"/>
          <w:shd w:val="clear" w:color="auto" w:fill="D9E2F3" w:themeFill="accent1" w:themeFillTint="33"/>
        </w:rPr>
        <w:t>함수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로지스틱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회귀분석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훈련모델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생성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NormalTok"/>
          <w:shd w:val="clear" w:color="auto" w:fill="D9E2F3" w:themeFill="accent1" w:themeFillTint="33"/>
        </w:rPr>
        <w:t xml:space="preserve">  spam_glm_doBy </w:t>
      </w:r>
      <w:r w:rsidRPr="00815E94">
        <w:rPr>
          <w:rStyle w:val="OtherTok"/>
          <w:shd w:val="clear" w:color="auto" w:fill="D9E2F3" w:themeFill="accent1" w:themeFillTint="33"/>
        </w:rPr>
        <w:t>&lt;-</w:t>
      </w:r>
      <w:r w:rsidRPr="00815E94">
        <w:rPr>
          <w:rStyle w:val="NormalTok"/>
          <w:shd w:val="clear" w:color="auto" w:fill="D9E2F3" w:themeFill="accent1" w:themeFillTint="33"/>
        </w:rPr>
        <w:t xml:space="preserve"> </w:t>
      </w:r>
      <w:r w:rsidRPr="00815E94">
        <w:rPr>
          <w:rStyle w:val="FunctionTok"/>
          <w:shd w:val="clear" w:color="auto" w:fill="D9E2F3" w:themeFill="accent1" w:themeFillTint="33"/>
        </w:rPr>
        <w:t>glm</w:t>
      </w:r>
      <w:r w:rsidRPr="00815E94">
        <w:rPr>
          <w:rStyle w:val="NormalTok"/>
          <w:shd w:val="clear" w:color="auto" w:fill="D9E2F3" w:themeFill="accent1" w:themeFillTint="33"/>
        </w:rPr>
        <w:t>(</w:t>
      </w:r>
      <w:r w:rsidRPr="00815E94">
        <w:rPr>
          <w:rStyle w:val="FunctionTok"/>
          <w:shd w:val="clear" w:color="auto" w:fill="D9E2F3" w:themeFill="accent1" w:themeFillTint="33"/>
        </w:rPr>
        <w:t>factor</w:t>
      </w:r>
      <w:r w:rsidRPr="00815E94">
        <w:rPr>
          <w:rStyle w:val="NormalTok"/>
          <w:shd w:val="clear" w:color="auto" w:fill="D9E2F3" w:themeFill="accent1" w:themeFillTint="33"/>
        </w:rPr>
        <w:t xml:space="preserve">(spam) </w:t>
      </w:r>
      <w:r w:rsidRPr="00815E94">
        <w:rPr>
          <w:rStyle w:val="SpecialCharTok"/>
          <w:shd w:val="clear" w:color="auto" w:fill="D9E2F3" w:themeFill="accent1" w:themeFillTint="33"/>
        </w:rPr>
        <w:t>~</w:t>
      </w:r>
      <w:r w:rsidRPr="00815E94">
        <w:rPr>
          <w:rStyle w:val="NormalTok"/>
          <w:shd w:val="clear" w:color="auto" w:fill="D9E2F3" w:themeFill="accent1" w:themeFillTint="33"/>
        </w:rPr>
        <w:t xml:space="preserve"> ., </w:t>
      </w:r>
      <w:r w:rsidRPr="00815E94">
        <w:rPr>
          <w:rStyle w:val="AttributeTok"/>
          <w:shd w:val="clear" w:color="auto" w:fill="D9E2F3" w:themeFill="accent1" w:themeFillTint="33"/>
        </w:rPr>
        <w:t>data =</w:t>
      </w:r>
      <w:r w:rsidRPr="00815E94">
        <w:rPr>
          <w:rStyle w:val="NormalTok"/>
          <w:shd w:val="clear" w:color="auto" w:fill="D9E2F3" w:themeFill="accent1" w:themeFillTint="33"/>
        </w:rPr>
        <w:t xml:space="preserve"> spam_train_doBy, </w:t>
      </w:r>
      <w:r w:rsidRPr="00815E94">
        <w:rPr>
          <w:rStyle w:val="AttributeTok"/>
          <w:shd w:val="clear" w:color="auto" w:fill="D9E2F3" w:themeFill="accent1" w:themeFillTint="33"/>
        </w:rPr>
        <w:t>family =</w:t>
      </w:r>
      <w:r w:rsidRPr="00815E94">
        <w:rPr>
          <w:rStyle w:val="NormalTok"/>
          <w:shd w:val="clear" w:color="auto" w:fill="D9E2F3" w:themeFill="accent1" w:themeFillTint="33"/>
        </w:rPr>
        <w:t xml:space="preserve"> </w:t>
      </w:r>
      <w:r w:rsidRPr="00815E94">
        <w:rPr>
          <w:rStyle w:val="StringTok"/>
          <w:shd w:val="clear" w:color="auto" w:fill="D9E2F3" w:themeFill="accent1" w:themeFillTint="33"/>
        </w:rPr>
        <w:t>'binomial'</w:t>
      </w:r>
      <w:r w:rsidRPr="00815E94">
        <w:rPr>
          <w:rStyle w:val="NormalTok"/>
          <w:shd w:val="clear" w:color="auto" w:fill="D9E2F3" w:themeFill="accent1" w:themeFillTint="33"/>
        </w:rPr>
        <w:t>)</w:t>
      </w:r>
    </w:p>
    <w:p w14:paraId="3F7DE677" w14:textId="77777777" w:rsidR="00815E94" w:rsidRPr="00815E94" w:rsidRDefault="00815E94" w:rsidP="00815E94"/>
    <w:p w14:paraId="385ACEA3" w14:textId="1F72FF59" w:rsidR="00815E94" w:rsidRDefault="00633785" w:rsidP="00815E94">
      <w:pPr>
        <w:pStyle w:val="doBy"/>
        <w:rPr>
          <w:rStyle w:val="NormalTok"/>
          <w:shd w:val="clear" w:color="auto" w:fill="D9E2F3" w:themeFill="accent1" w:themeFillTint="33"/>
        </w:rPr>
      </w:pPr>
      <w:r w:rsidRPr="00815E94">
        <w:rPr>
          <w:rStyle w:val="CommentTok"/>
          <w:shd w:val="clear" w:color="auto" w:fill="D9E2F3" w:themeFill="accent1" w:themeFillTint="33"/>
        </w:rPr>
        <w:t>#(2)</w:t>
      </w:r>
      <w:r w:rsidRPr="00815E94">
        <w:rPr>
          <w:rStyle w:val="CommentTok"/>
          <w:shd w:val="clear" w:color="auto" w:fill="D9E2F3" w:themeFill="accent1" w:themeFillTint="33"/>
        </w:rPr>
        <w:t>예측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분류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결과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생성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NormalTok"/>
          <w:shd w:val="clear" w:color="auto" w:fill="D9E2F3" w:themeFill="accent1" w:themeFillTint="33"/>
        </w:rPr>
        <w:t xml:space="preserve">  spam_glm_pred_doBy </w:t>
      </w:r>
      <w:r w:rsidRPr="00815E94">
        <w:rPr>
          <w:rStyle w:val="OtherTok"/>
          <w:shd w:val="clear" w:color="auto" w:fill="D9E2F3" w:themeFill="accent1" w:themeFillTint="33"/>
        </w:rPr>
        <w:t>&lt;-</w:t>
      </w:r>
      <w:r w:rsidRPr="00815E94">
        <w:rPr>
          <w:rStyle w:val="NormalTok"/>
          <w:shd w:val="clear" w:color="auto" w:fill="D9E2F3" w:themeFill="accent1" w:themeFillTint="33"/>
        </w:rPr>
        <w:t xml:space="preserve"> </w:t>
      </w:r>
      <w:r w:rsidRPr="00815E94">
        <w:rPr>
          <w:rStyle w:val="FunctionTok"/>
          <w:shd w:val="clear" w:color="auto" w:fill="D9E2F3" w:themeFill="accent1" w:themeFillTint="33"/>
        </w:rPr>
        <w:t>predict</w:t>
      </w:r>
      <w:r w:rsidRPr="00815E94">
        <w:rPr>
          <w:rStyle w:val="NormalTok"/>
          <w:shd w:val="clear" w:color="auto" w:fill="D9E2F3" w:themeFill="accent1" w:themeFillTint="33"/>
        </w:rPr>
        <w:t xml:space="preserve">(spam_glm_doBy, </w:t>
      </w:r>
      <w:r w:rsidRPr="00815E94">
        <w:rPr>
          <w:rStyle w:val="AttributeTok"/>
          <w:shd w:val="clear" w:color="auto" w:fill="D9E2F3" w:themeFill="accent1" w:themeFillTint="33"/>
        </w:rPr>
        <w:t>newdata =</w:t>
      </w:r>
      <w:r w:rsidRPr="00815E94">
        <w:rPr>
          <w:rStyle w:val="NormalTok"/>
          <w:shd w:val="clear" w:color="auto" w:fill="D9E2F3" w:themeFill="accent1" w:themeFillTint="33"/>
        </w:rPr>
        <w:t xml:space="preserve"> spam_test_doBy, </w:t>
      </w:r>
      <w:r w:rsidRPr="00815E94">
        <w:rPr>
          <w:rStyle w:val="AttributeTok"/>
          <w:shd w:val="clear" w:color="auto" w:fill="D9E2F3" w:themeFill="accent1" w:themeFillTint="33"/>
        </w:rPr>
        <w:t>type =</w:t>
      </w:r>
      <w:r w:rsidRPr="00815E94">
        <w:rPr>
          <w:rStyle w:val="NormalTok"/>
          <w:shd w:val="clear" w:color="auto" w:fill="D9E2F3" w:themeFill="accent1" w:themeFillTint="33"/>
        </w:rPr>
        <w:t xml:space="preserve"> </w:t>
      </w:r>
      <w:r w:rsidRPr="00815E94">
        <w:rPr>
          <w:rStyle w:val="StringTok"/>
          <w:shd w:val="clear" w:color="auto" w:fill="D9E2F3" w:themeFill="accent1" w:themeFillTint="33"/>
        </w:rPr>
        <w:t>'response'</w:t>
      </w:r>
      <w:r w:rsidRPr="00815E94">
        <w:rPr>
          <w:rStyle w:val="NormalTok"/>
          <w:shd w:val="clear" w:color="auto" w:fill="D9E2F3" w:themeFill="accent1" w:themeFillTint="33"/>
        </w:rPr>
        <w:t>)</w:t>
      </w:r>
    </w:p>
    <w:p w14:paraId="19BAB521" w14:textId="77777777" w:rsidR="00815E94" w:rsidRPr="00815E94" w:rsidRDefault="00815E94" w:rsidP="00815E94"/>
    <w:p w14:paraId="534327A8" w14:textId="658E4ED4" w:rsidR="00633785" w:rsidRPr="00815E94" w:rsidRDefault="00633785" w:rsidP="00815E94">
      <w:pPr>
        <w:pStyle w:val="doBy"/>
        <w:rPr>
          <w:shd w:val="clear" w:color="auto" w:fill="D9E2F3" w:themeFill="accent1" w:themeFillTint="33"/>
        </w:rPr>
      </w:pPr>
      <w:r w:rsidRPr="00815E94">
        <w:rPr>
          <w:rStyle w:val="CommentTok"/>
          <w:shd w:val="clear" w:color="auto" w:fill="D9E2F3" w:themeFill="accent1" w:themeFillTint="33"/>
        </w:rPr>
        <w:t>#(3)</w:t>
      </w:r>
      <w:r w:rsidRPr="00815E94">
        <w:rPr>
          <w:rStyle w:val="CommentTok"/>
          <w:shd w:val="clear" w:color="auto" w:fill="D9E2F3" w:themeFill="accent1" w:themeFillTint="33"/>
        </w:rPr>
        <w:t>모델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성능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평가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지표</w:t>
      </w:r>
      <w:r w:rsidRPr="00815E94">
        <w:rPr>
          <w:rStyle w:val="CommentTok"/>
          <w:shd w:val="clear" w:color="auto" w:fill="D9E2F3" w:themeFill="accent1" w:themeFillTint="33"/>
        </w:rPr>
        <w:t>(</w:t>
      </w:r>
      <w:r w:rsidRPr="00815E94">
        <w:rPr>
          <w:rStyle w:val="CommentTok"/>
          <w:shd w:val="clear" w:color="auto" w:fill="D9E2F3" w:themeFill="accent1" w:themeFillTint="33"/>
        </w:rPr>
        <w:t>정확도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확인</w:t>
      </w:r>
      <w:r w:rsidRPr="00815E94">
        <w:rPr>
          <w:rStyle w:val="CommentTok"/>
          <w:shd w:val="clear" w:color="auto" w:fill="D9E2F3" w:themeFill="accent1" w:themeFillTint="33"/>
        </w:rPr>
        <w:t>)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NormalTok"/>
          <w:shd w:val="clear" w:color="auto" w:fill="D9E2F3" w:themeFill="accent1" w:themeFillTint="33"/>
        </w:rPr>
        <w:t xml:space="preserve">  spam_glm_pred_doBy2 </w:t>
      </w:r>
      <w:r w:rsidRPr="00815E94">
        <w:rPr>
          <w:rStyle w:val="OtherTok"/>
          <w:shd w:val="clear" w:color="auto" w:fill="D9E2F3" w:themeFill="accent1" w:themeFillTint="33"/>
        </w:rPr>
        <w:t>&lt;-</w:t>
      </w:r>
      <w:r w:rsidRPr="00815E94">
        <w:rPr>
          <w:rStyle w:val="NormalTok"/>
          <w:shd w:val="clear" w:color="auto" w:fill="D9E2F3" w:themeFill="accent1" w:themeFillTint="33"/>
        </w:rPr>
        <w:t xml:space="preserve"> </w:t>
      </w:r>
      <w:r w:rsidRPr="00815E94">
        <w:rPr>
          <w:rStyle w:val="FunctionTok"/>
          <w:shd w:val="clear" w:color="auto" w:fill="D9E2F3" w:themeFill="accent1" w:themeFillTint="33"/>
        </w:rPr>
        <w:t>ifelse</w:t>
      </w:r>
      <w:r w:rsidRPr="00815E94">
        <w:rPr>
          <w:rStyle w:val="NormalTok"/>
          <w:shd w:val="clear" w:color="auto" w:fill="D9E2F3" w:themeFill="accent1" w:themeFillTint="33"/>
        </w:rPr>
        <w:t xml:space="preserve">(spam_glm_pred_doBy </w:t>
      </w:r>
      <w:r w:rsidRPr="00815E94">
        <w:rPr>
          <w:rStyle w:val="SpecialCharTok"/>
          <w:shd w:val="clear" w:color="auto" w:fill="D9E2F3" w:themeFill="accent1" w:themeFillTint="33"/>
        </w:rPr>
        <w:t>&lt;</w:t>
      </w:r>
      <w:r w:rsidRPr="00815E94">
        <w:rPr>
          <w:rStyle w:val="NormalTok"/>
          <w:shd w:val="clear" w:color="auto" w:fill="D9E2F3" w:themeFill="accent1" w:themeFillTint="33"/>
        </w:rPr>
        <w:t xml:space="preserve"> </w:t>
      </w:r>
      <w:r w:rsidRPr="00815E94">
        <w:rPr>
          <w:rStyle w:val="FloatTok"/>
          <w:shd w:val="clear" w:color="auto" w:fill="D9E2F3" w:themeFill="accent1" w:themeFillTint="33"/>
        </w:rPr>
        <w:t>0.5</w:t>
      </w:r>
      <w:r w:rsidRPr="00815E94">
        <w:rPr>
          <w:rStyle w:val="NormalTok"/>
          <w:shd w:val="clear" w:color="auto" w:fill="D9E2F3" w:themeFill="accent1" w:themeFillTint="33"/>
        </w:rPr>
        <w:t xml:space="preserve">, </w:t>
      </w:r>
      <w:r w:rsidRPr="00815E94">
        <w:rPr>
          <w:rStyle w:val="StringTok"/>
          <w:shd w:val="clear" w:color="auto" w:fill="D9E2F3" w:themeFill="accent1" w:themeFillTint="33"/>
        </w:rPr>
        <w:t>'spam'</w:t>
      </w:r>
      <w:r w:rsidRPr="00815E94">
        <w:rPr>
          <w:rStyle w:val="NormalTok"/>
          <w:shd w:val="clear" w:color="auto" w:fill="D9E2F3" w:themeFill="accent1" w:themeFillTint="33"/>
        </w:rPr>
        <w:t xml:space="preserve">, </w:t>
      </w:r>
      <w:r w:rsidRPr="00815E94">
        <w:rPr>
          <w:rStyle w:val="StringTok"/>
          <w:shd w:val="clear" w:color="auto" w:fill="D9E2F3" w:themeFill="accent1" w:themeFillTint="33"/>
        </w:rPr>
        <w:t>'email'</w:t>
      </w:r>
      <w:r w:rsidRPr="00815E94">
        <w:rPr>
          <w:rStyle w:val="NormalTok"/>
          <w:shd w:val="clear" w:color="auto" w:fill="D9E2F3" w:themeFill="accent1" w:themeFillTint="33"/>
        </w:rPr>
        <w:t xml:space="preserve">)  </w:t>
      </w:r>
      <w:r w:rsidRPr="00815E94">
        <w:rPr>
          <w:rStyle w:val="CommentTok"/>
          <w:shd w:val="clear" w:color="auto" w:fill="D9E2F3" w:themeFill="accent1" w:themeFillTint="33"/>
        </w:rPr>
        <w:t xml:space="preserve"># </w:t>
      </w:r>
      <w:r w:rsidRPr="00815E94">
        <w:rPr>
          <w:rStyle w:val="CommentTok"/>
          <w:shd w:val="clear" w:color="auto" w:fill="D9E2F3" w:themeFill="accent1" w:themeFillTint="33"/>
        </w:rPr>
        <w:t>컷오프</w:t>
      </w:r>
      <w:r w:rsidRPr="00815E94">
        <w:rPr>
          <w:rStyle w:val="CommentTok"/>
          <w:shd w:val="clear" w:color="auto" w:fill="D9E2F3" w:themeFill="accent1" w:themeFillTint="33"/>
        </w:rPr>
        <w:t xml:space="preserve"> 0.5</w:t>
      </w:r>
      <w:r w:rsidRPr="00815E94">
        <w:rPr>
          <w:rStyle w:val="CommentTok"/>
          <w:shd w:val="clear" w:color="auto" w:fill="D9E2F3" w:themeFill="accent1" w:themeFillTint="33"/>
        </w:rPr>
        <w:t>로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설정하여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사후확률이</w:t>
      </w:r>
      <w:r w:rsidRPr="00815E94">
        <w:rPr>
          <w:rStyle w:val="CommentTok"/>
          <w:shd w:val="clear" w:color="auto" w:fill="D9E2F3" w:themeFill="accent1" w:themeFillTint="33"/>
        </w:rPr>
        <w:t xml:space="preserve"> 0.5</w:t>
      </w:r>
      <w:r w:rsidRPr="00815E94">
        <w:rPr>
          <w:rStyle w:val="CommentTok"/>
          <w:shd w:val="clear" w:color="auto" w:fill="D9E2F3" w:themeFill="accent1" w:themeFillTint="33"/>
        </w:rPr>
        <w:t>초과이면</w:t>
      </w:r>
      <w:r w:rsidRPr="00815E94">
        <w:rPr>
          <w:rStyle w:val="CommentTok"/>
          <w:shd w:val="clear" w:color="auto" w:fill="D9E2F3" w:themeFill="accent1" w:themeFillTint="33"/>
        </w:rPr>
        <w:t xml:space="preserve"> spam, 0.5</w:t>
      </w:r>
      <w:r w:rsidRPr="00815E94">
        <w:rPr>
          <w:rStyle w:val="CommentTok"/>
          <w:shd w:val="clear" w:color="auto" w:fill="D9E2F3" w:themeFill="accent1" w:themeFillTint="33"/>
        </w:rPr>
        <w:t>이하이면</w:t>
      </w:r>
      <w:r w:rsidRPr="00815E94">
        <w:rPr>
          <w:rStyle w:val="CommentTok"/>
          <w:shd w:val="clear" w:color="auto" w:fill="D9E2F3" w:themeFill="accent1" w:themeFillTint="33"/>
        </w:rPr>
        <w:t xml:space="preserve"> email</w:t>
      </w:r>
      <w:r w:rsidRPr="00815E94">
        <w:rPr>
          <w:rStyle w:val="CommentTok"/>
          <w:shd w:val="clear" w:color="auto" w:fill="D9E2F3" w:themeFill="accent1" w:themeFillTint="33"/>
        </w:rPr>
        <w:t>로</w:t>
      </w:r>
      <w:r w:rsidRPr="00815E94">
        <w:rPr>
          <w:rStyle w:val="CommentTok"/>
          <w:shd w:val="clear" w:color="auto" w:fill="D9E2F3" w:themeFill="accent1" w:themeFillTint="33"/>
        </w:rPr>
        <w:t xml:space="preserve"> </w:t>
      </w:r>
      <w:r w:rsidRPr="00815E94">
        <w:rPr>
          <w:rStyle w:val="CommentTok"/>
          <w:shd w:val="clear" w:color="auto" w:fill="D9E2F3" w:themeFill="accent1" w:themeFillTint="33"/>
        </w:rPr>
        <w:t>예측한다</w:t>
      </w:r>
      <w:r w:rsidRPr="00815E94">
        <w:rPr>
          <w:rStyle w:val="CommentTok"/>
          <w:shd w:val="clear" w:color="auto" w:fill="D9E2F3" w:themeFill="accent1" w:themeFillTint="33"/>
        </w:rPr>
        <w:t>.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NormalTok"/>
          <w:shd w:val="clear" w:color="auto" w:fill="D9E2F3" w:themeFill="accent1" w:themeFillTint="33"/>
        </w:rPr>
        <w:t xml:space="preserve">  </w:t>
      </w:r>
      <w:r w:rsidRPr="00815E94">
        <w:rPr>
          <w:rStyle w:val="FunctionTok"/>
          <w:shd w:val="clear" w:color="auto" w:fill="D9E2F3" w:themeFill="accent1" w:themeFillTint="33"/>
        </w:rPr>
        <w:t>confusionMatrix</w:t>
      </w:r>
      <w:r w:rsidRPr="00815E94">
        <w:rPr>
          <w:rStyle w:val="NormalTok"/>
          <w:shd w:val="clear" w:color="auto" w:fill="D9E2F3" w:themeFill="accent1" w:themeFillTint="33"/>
        </w:rPr>
        <w:t>(</w:t>
      </w:r>
      <w:r w:rsidRPr="00815E94">
        <w:rPr>
          <w:rStyle w:val="FunctionTok"/>
          <w:shd w:val="clear" w:color="auto" w:fill="D9E2F3" w:themeFill="accent1" w:themeFillTint="33"/>
        </w:rPr>
        <w:t>factor</w:t>
      </w:r>
      <w:r w:rsidRPr="00815E94">
        <w:rPr>
          <w:rStyle w:val="NormalTok"/>
          <w:shd w:val="clear" w:color="auto" w:fill="D9E2F3" w:themeFill="accent1" w:themeFillTint="33"/>
        </w:rPr>
        <w:t xml:space="preserve">(spam_glm_pred_doBy2), </w:t>
      </w:r>
      <w:r w:rsidRPr="00815E94">
        <w:rPr>
          <w:rStyle w:val="FunctionTok"/>
          <w:shd w:val="clear" w:color="auto" w:fill="D9E2F3" w:themeFill="accent1" w:themeFillTint="33"/>
        </w:rPr>
        <w:t>factor</w:t>
      </w:r>
      <w:r w:rsidRPr="00815E94">
        <w:rPr>
          <w:rStyle w:val="NormalTok"/>
          <w:shd w:val="clear" w:color="auto" w:fill="D9E2F3" w:themeFill="accent1" w:themeFillTint="33"/>
        </w:rPr>
        <w:t>(spam_test_doBy</w:t>
      </w:r>
      <w:r w:rsidRPr="00815E94">
        <w:rPr>
          <w:rStyle w:val="SpecialCharTok"/>
          <w:shd w:val="clear" w:color="auto" w:fill="D9E2F3" w:themeFill="accent1" w:themeFillTint="33"/>
        </w:rPr>
        <w:t>$</w:t>
      </w:r>
      <w:r w:rsidRPr="00815E94">
        <w:rPr>
          <w:rStyle w:val="NormalTok"/>
          <w:shd w:val="clear" w:color="auto" w:fill="D9E2F3" w:themeFill="accent1" w:themeFillTint="33"/>
        </w:rPr>
        <w:t>spam))</w:t>
      </w:r>
    </w:p>
    <w:p w14:paraId="52553CCF" w14:textId="2AC36484" w:rsidR="00633785" w:rsidRDefault="00633785" w:rsidP="00815E94">
      <w:pPr>
        <w:pStyle w:val="doBy"/>
        <w:rPr>
          <w:rStyle w:val="VerbatimChar"/>
          <w:shd w:val="clear" w:color="auto" w:fill="D9E2F3" w:themeFill="accent1" w:themeFillTint="33"/>
        </w:rPr>
      </w:pPr>
      <w:r w:rsidRPr="00815E94">
        <w:rPr>
          <w:rStyle w:val="VerbatimChar"/>
          <w:shd w:val="clear" w:color="auto" w:fill="D9E2F3" w:themeFill="accent1" w:themeFillTint="33"/>
        </w:rPr>
        <w:t>## Confusion Matrix and Statistics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>##           Reference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>## Prediction email spam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>##      email   797   66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>##      spam     39  478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   Accuracy : 0.9239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>##                  95% CI : (0.9086, 0.9373)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No Information Rate : 0.6058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P-Value [Acc &gt; NIR] : &lt; 2e-16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      Kappa : 0.8393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Mcnemar's Test P-Value : 0.01117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Sensitivity : 0.9533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Specificity : 0.8787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Pos Pred Value : 0.9235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Neg Pred Value : 0.9246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 Prevalence : 0.6058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Detection Rate : 0.5775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Detection Prevalence : 0.6254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Balanced Accuracy : 0.9160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       'Positive' Class : email           </w:t>
      </w:r>
      <w:r w:rsidRPr="00815E94">
        <w:rPr>
          <w:shd w:val="clear" w:color="auto" w:fill="D9E2F3" w:themeFill="accent1" w:themeFillTint="33"/>
        </w:rPr>
        <w:br/>
      </w:r>
      <w:r w:rsidRPr="00815E94">
        <w:rPr>
          <w:rStyle w:val="VerbatimChar"/>
          <w:shd w:val="clear" w:color="auto" w:fill="D9E2F3" w:themeFill="accent1" w:themeFillTint="33"/>
        </w:rPr>
        <w:t xml:space="preserve">## </w:t>
      </w:r>
    </w:p>
    <w:p w14:paraId="24F3F844" w14:textId="77777777" w:rsidR="00815E94" w:rsidRPr="00815E94" w:rsidRDefault="00815E94" w:rsidP="00815E94"/>
    <w:p w14:paraId="2B0AB6CE" w14:textId="1EA547BC" w:rsidR="00633785" w:rsidRDefault="00633785" w:rsidP="00815E94">
      <w:pPr>
        <w:pStyle w:val="caret"/>
        <w:rPr>
          <w:rStyle w:val="NormalTok"/>
          <w:shd w:val="clear" w:color="auto" w:fill="E2EFD9" w:themeFill="accent6" w:themeFillTint="33"/>
        </w:rPr>
      </w:pPr>
      <w:r w:rsidRPr="00815E94">
        <w:rPr>
          <w:rStyle w:val="CommentTok"/>
          <w:shd w:val="clear" w:color="auto" w:fill="E2EFD9" w:themeFill="accent6" w:themeFillTint="33"/>
        </w:rPr>
        <w:lastRenderedPageBreak/>
        <w:t xml:space="preserve"># caret </w:t>
      </w:r>
      <w:r w:rsidRPr="00815E94">
        <w:rPr>
          <w:rStyle w:val="CommentTok"/>
          <w:shd w:val="clear" w:color="auto" w:fill="E2EFD9" w:themeFill="accent6" w:themeFillTint="33"/>
        </w:rPr>
        <w:t>패키지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NormalTok"/>
          <w:shd w:val="clear" w:color="auto" w:fill="E2EFD9" w:themeFill="accent6" w:themeFillTint="33"/>
        </w:rPr>
        <w:t xml:space="preserve">  </w:t>
      </w:r>
      <w:r w:rsidRPr="00815E94">
        <w:rPr>
          <w:rStyle w:val="CommentTok"/>
          <w:shd w:val="clear" w:color="auto" w:fill="E2EFD9" w:themeFill="accent6" w:themeFillTint="33"/>
        </w:rPr>
        <w:t xml:space="preserve">#(1)caret </w:t>
      </w:r>
      <w:r w:rsidRPr="00815E94">
        <w:rPr>
          <w:rStyle w:val="CommentTok"/>
          <w:shd w:val="clear" w:color="auto" w:fill="E2EFD9" w:themeFill="accent6" w:themeFillTint="33"/>
        </w:rPr>
        <w:t>패키지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로지스틱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회귀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훈련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모델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생성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NormalTok"/>
          <w:shd w:val="clear" w:color="auto" w:fill="E2EFD9" w:themeFill="accent6" w:themeFillTint="33"/>
        </w:rPr>
        <w:t xml:space="preserve">  ctrl </w:t>
      </w:r>
      <w:r w:rsidRPr="00815E94">
        <w:rPr>
          <w:rStyle w:val="OtherTok"/>
          <w:shd w:val="clear" w:color="auto" w:fill="E2EFD9" w:themeFill="accent6" w:themeFillTint="33"/>
        </w:rPr>
        <w:t>&lt;-</w:t>
      </w:r>
      <w:r w:rsidRPr="00815E94">
        <w:rPr>
          <w:rStyle w:val="NormalTok"/>
          <w:shd w:val="clear" w:color="auto" w:fill="E2EFD9" w:themeFill="accent6" w:themeFillTint="33"/>
        </w:rPr>
        <w:t xml:space="preserve"> </w:t>
      </w:r>
      <w:r w:rsidRPr="00815E94">
        <w:rPr>
          <w:rStyle w:val="FunctionTok"/>
          <w:shd w:val="clear" w:color="auto" w:fill="E2EFD9" w:themeFill="accent6" w:themeFillTint="33"/>
        </w:rPr>
        <w:t>trainControl</w:t>
      </w:r>
      <w:r w:rsidRPr="00815E94">
        <w:rPr>
          <w:rStyle w:val="NormalTok"/>
          <w:shd w:val="clear" w:color="auto" w:fill="E2EFD9" w:themeFill="accent6" w:themeFillTint="33"/>
        </w:rPr>
        <w:t>(</w:t>
      </w:r>
      <w:r w:rsidRPr="00815E94">
        <w:rPr>
          <w:rStyle w:val="AttributeTok"/>
          <w:shd w:val="clear" w:color="auto" w:fill="E2EFD9" w:themeFill="accent6" w:themeFillTint="33"/>
        </w:rPr>
        <w:t>method=</w:t>
      </w:r>
      <w:r w:rsidRPr="00815E94">
        <w:rPr>
          <w:rStyle w:val="StringTok"/>
          <w:shd w:val="clear" w:color="auto" w:fill="E2EFD9" w:themeFill="accent6" w:themeFillTint="33"/>
        </w:rPr>
        <w:t>"cv"</w:t>
      </w:r>
      <w:r w:rsidRPr="00815E94">
        <w:rPr>
          <w:rStyle w:val="NormalTok"/>
          <w:shd w:val="clear" w:color="auto" w:fill="E2EFD9" w:themeFill="accent6" w:themeFillTint="33"/>
        </w:rPr>
        <w:t xml:space="preserve">, </w:t>
      </w:r>
      <w:r w:rsidRPr="00815E94">
        <w:rPr>
          <w:rStyle w:val="DecValTok"/>
          <w:shd w:val="clear" w:color="auto" w:fill="E2EFD9" w:themeFill="accent6" w:themeFillTint="33"/>
        </w:rPr>
        <w:t>10</w:t>
      </w:r>
      <w:r w:rsidRPr="00815E94">
        <w:rPr>
          <w:rStyle w:val="NormalTok"/>
          <w:shd w:val="clear" w:color="auto" w:fill="E2EFD9" w:themeFill="accent6" w:themeFillTint="33"/>
        </w:rPr>
        <w:t>)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NormalTok"/>
          <w:shd w:val="clear" w:color="auto" w:fill="E2EFD9" w:themeFill="accent6" w:themeFillTint="33"/>
        </w:rPr>
        <w:t xml:space="preserve">  spam_glm_caret </w:t>
      </w:r>
      <w:r w:rsidRPr="00815E94">
        <w:rPr>
          <w:rStyle w:val="OtherTok"/>
          <w:shd w:val="clear" w:color="auto" w:fill="E2EFD9" w:themeFill="accent6" w:themeFillTint="33"/>
        </w:rPr>
        <w:t>&lt;-</w:t>
      </w:r>
      <w:r w:rsidRPr="00815E94">
        <w:rPr>
          <w:rStyle w:val="NormalTok"/>
          <w:shd w:val="clear" w:color="auto" w:fill="E2EFD9" w:themeFill="accent6" w:themeFillTint="33"/>
        </w:rPr>
        <w:t xml:space="preserve"> </w:t>
      </w:r>
      <w:r w:rsidRPr="00815E94">
        <w:rPr>
          <w:rStyle w:val="FunctionTok"/>
          <w:shd w:val="clear" w:color="auto" w:fill="E2EFD9" w:themeFill="accent6" w:themeFillTint="33"/>
        </w:rPr>
        <w:t>train</w:t>
      </w:r>
      <w:r w:rsidRPr="00815E94">
        <w:rPr>
          <w:rStyle w:val="NormalTok"/>
          <w:shd w:val="clear" w:color="auto" w:fill="E2EFD9" w:themeFill="accent6" w:themeFillTint="33"/>
        </w:rPr>
        <w:t>(</w:t>
      </w:r>
      <w:r w:rsidRPr="00815E94">
        <w:rPr>
          <w:rStyle w:val="FunctionTok"/>
          <w:shd w:val="clear" w:color="auto" w:fill="E2EFD9" w:themeFill="accent6" w:themeFillTint="33"/>
        </w:rPr>
        <w:t>factor</w:t>
      </w:r>
      <w:r w:rsidRPr="00815E94">
        <w:rPr>
          <w:rStyle w:val="NormalTok"/>
          <w:shd w:val="clear" w:color="auto" w:fill="E2EFD9" w:themeFill="accent6" w:themeFillTint="33"/>
        </w:rPr>
        <w:t xml:space="preserve">(spam) </w:t>
      </w:r>
      <w:r w:rsidRPr="00815E94">
        <w:rPr>
          <w:rStyle w:val="SpecialCharTok"/>
          <w:shd w:val="clear" w:color="auto" w:fill="E2EFD9" w:themeFill="accent6" w:themeFillTint="33"/>
        </w:rPr>
        <w:t>~</w:t>
      </w:r>
      <w:r w:rsidRPr="00815E94">
        <w:rPr>
          <w:rStyle w:val="NormalTok"/>
          <w:shd w:val="clear" w:color="auto" w:fill="E2EFD9" w:themeFill="accent6" w:themeFillTint="33"/>
        </w:rPr>
        <w:t xml:space="preserve"> .,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815E94">
        <w:rPr>
          <w:rStyle w:val="AttributeTok"/>
          <w:shd w:val="clear" w:color="auto" w:fill="E2EFD9" w:themeFill="accent6" w:themeFillTint="33"/>
        </w:rPr>
        <w:t>data =</w:t>
      </w:r>
      <w:r w:rsidRPr="00815E94">
        <w:rPr>
          <w:rStyle w:val="NormalTok"/>
          <w:shd w:val="clear" w:color="auto" w:fill="E2EFD9" w:themeFill="accent6" w:themeFillTint="33"/>
        </w:rPr>
        <w:t xml:space="preserve"> spam_train_caret,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815E94">
        <w:rPr>
          <w:rStyle w:val="AttributeTok"/>
          <w:shd w:val="clear" w:color="auto" w:fill="E2EFD9" w:themeFill="accent6" w:themeFillTint="33"/>
        </w:rPr>
        <w:t>method =</w:t>
      </w:r>
      <w:r w:rsidRPr="00815E94">
        <w:rPr>
          <w:rStyle w:val="NormalTok"/>
          <w:shd w:val="clear" w:color="auto" w:fill="E2EFD9" w:themeFill="accent6" w:themeFillTint="33"/>
        </w:rPr>
        <w:t xml:space="preserve"> </w:t>
      </w:r>
      <w:r w:rsidRPr="00815E94">
        <w:rPr>
          <w:rStyle w:val="StringTok"/>
          <w:shd w:val="clear" w:color="auto" w:fill="E2EFD9" w:themeFill="accent6" w:themeFillTint="33"/>
        </w:rPr>
        <w:t>'glm'</w:t>
      </w:r>
      <w:r w:rsidR="00181B64" w:rsidRPr="00181B64">
        <w:rPr>
          <w:rStyle w:val="StringTok"/>
          <w:color w:val="000000" w:themeColor="text1"/>
          <w:shd w:val="clear" w:color="auto" w:fill="E2EFD9" w:themeFill="accent6" w:themeFillTint="33"/>
        </w:rPr>
        <w:t>,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815E94">
        <w:rPr>
          <w:rStyle w:val="AttributeTok"/>
          <w:shd w:val="clear" w:color="auto" w:fill="E2EFD9" w:themeFill="accent6" w:themeFillTint="33"/>
        </w:rPr>
        <w:t>trControl =</w:t>
      </w:r>
      <w:r w:rsidRPr="00815E94">
        <w:rPr>
          <w:rStyle w:val="NormalTok"/>
          <w:shd w:val="clear" w:color="auto" w:fill="E2EFD9" w:themeFill="accent6" w:themeFillTint="33"/>
        </w:rPr>
        <w:t xml:space="preserve"> ctrl)</w:t>
      </w:r>
    </w:p>
    <w:p w14:paraId="06600EA8" w14:textId="77777777" w:rsidR="00815E94" w:rsidRPr="00815E94" w:rsidRDefault="00815E94" w:rsidP="00815E94"/>
    <w:p w14:paraId="1DAEAA50" w14:textId="77C08BFB" w:rsidR="00815E94" w:rsidRDefault="00633785" w:rsidP="00815E94">
      <w:pPr>
        <w:pStyle w:val="caret"/>
        <w:rPr>
          <w:rStyle w:val="NormalTok"/>
          <w:shd w:val="clear" w:color="auto" w:fill="E2EFD9" w:themeFill="accent6" w:themeFillTint="33"/>
        </w:rPr>
      </w:pPr>
      <w:r w:rsidRPr="00815E94">
        <w:rPr>
          <w:rStyle w:val="CommentTok"/>
          <w:shd w:val="clear" w:color="auto" w:fill="E2EFD9" w:themeFill="accent6" w:themeFillTint="33"/>
        </w:rPr>
        <w:t>#(2)caret</w:t>
      </w:r>
      <w:r w:rsidRPr="00815E94">
        <w:rPr>
          <w:rStyle w:val="CommentTok"/>
          <w:shd w:val="clear" w:color="auto" w:fill="E2EFD9" w:themeFill="accent6" w:themeFillTint="33"/>
        </w:rPr>
        <w:t>패키지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로지스틱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회귀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예측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분류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결과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생성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NormalTok"/>
          <w:shd w:val="clear" w:color="auto" w:fill="E2EFD9" w:themeFill="accent6" w:themeFillTint="33"/>
        </w:rPr>
        <w:t xml:space="preserve">  spam_glm_pred_caret </w:t>
      </w:r>
      <w:r w:rsidRPr="00815E94">
        <w:rPr>
          <w:rStyle w:val="OtherTok"/>
          <w:shd w:val="clear" w:color="auto" w:fill="E2EFD9" w:themeFill="accent6" w:themeFillTint="33"/>
        </w:rPr>
        <w:t>&lt;-</w:t>
      </w:r>
      <w:r w:rsidRPr="00815E94">
        <w:rPr>
          <w:rStyle w:val="NormalTok"/>
          <w:shd w:val="clear" w:color="auto" w:fill="E2EFD9" w:themeFill="accent6" w:themeFillTint="33"/>
        </w:rPr>
        <w:t xml:space="preserve"> </w:t>
      </w:r>
      <w:r w:rsidRPr="00815E94">
        <w:rPr>
          <w:rStyle w:val="FunctionTok"/>
          <w:shd w:val="clear" w:color="auto" w:fill="E2EFD9" w:themeFill="accent6" w:themeFillTint="33"/>
        </w:rPr>
        <w:t>predict</w:t>
      </w:r>
      <w:r w:rsidRPr="00815E94">
        <w:rPr>
          <w:rStyle w:val="NormalTok"/>
          <w:shd w:val="clear" w:color="auto" w:fill="E2EFD9" w:themeFill="accent6" w:themeFillTint="33"/>
        </w:rPr>
        <w:t xml:space="preserve">(spam_glm_caret, </w:t>
      </w:r>
      <w:r w:rsidRPr="00815E94">
        <w:rPr>
          <w:rStyle w:val="AttributeTok"/>
          <w:shd w:val="clear" w:color="auto" w:fill="E2EFD9" w:themeFill="accent6" w:themeFillTint="33"/>
        </w:rPr>
        <w:t>newdata =</w:t>
      </w:r>
      <w:r w:rsidRPr="00815E94">
        <w:rPr>
          <w:rStyle w:val="NormalTok"/>
          <w:shd w:val="clear" w:color="auto" w:fill="E2EFD9" w:themeFill="accent6" w:themeFillTint="33"/>
        </w:rPr>
        <w:t xml:space="preserve">spam_test_caret, </w:t>
      </w:r>
      <w:r w:rsidRPr="00815E94">
        <w:rPr>
          <w:rStyle w:val="AttributeTok"/>
          <w:shd w:val="clear" w:color="auto" w:fill="E2EFD9" w:themeFill="accent6" w:themeFillTint="33"/>
        </w:rPr>
        <w:t>type =</w:t>
      </w:r>
      <w:r w:rsidRPr="00815E94">
        <w:rPr>
          <w:rStyle w:val="NormalTok"/>
          <w:shd w:val="clear" w:color="auto" w:fill="E2EFD9" w:themeFill="accent6" w:themeFillTint="33"/>
        </w:rPr>
        <w:t xml:space="preserve"> </w:t>
      </w:r>
      <w:r w:rsidRPr="00815E94">
        <w:rPr>
          <w:rStyle w:val="StringTok"/>
          <w:shd w:val="clear" w:color="auto" w:fill="E2EFD9" w:themeFill="accent6" w:themeFillTint="33"/>
        </w:rPr>
        <w:t>'raw'</w:t>
      </w:r>
      <w:r w:rsidRPr="00815E94">
        <w:rPr>
          <w:rStyle w:val="NormalTok"/>
          <w:shd w:val="clear" w:color="auto" w:fill="E2EFD9" w:themeFill="accent6" w:themeFillTint="33"/>
        </w:rPr>
        <w:t>)</w:t>
      </w:r>
    </w:p>
    <w:p w14:paraId="38CA1CAC" w14:textId="77777777" w:rsidR="00815E94" w:rsidRPr="00815E94" w:rsidRDefault="00815E94" w:rsidP="00815E94"/>
    <w:p w14:paraId="04D94452" w14:textId="3CBAB911" w:rsidR="00633785" w:rsidRPr="00815E94" w:rsidRDefault="00633785" w:rsidP="00815E94">
      <w:pPr>
        <w:pStyle w:val="caret"/>
        <w:rPr>
          <w:shd w:val="clear" w:color="auto" w:fill="E2EFD9" w:themeFill="accent6" w:themeFillTint="33"/>
        </w:rPr>
      </w:pPr>
      <w:r w:rsidRPr="00815E94">
        <w:rPr>
          <w:rStyle w:val="CommentTok"/>
          <w:shd w:val="clear" w:color="auto" w:fill="E2EFD9" w:themeFill="accent6" w:themeFillTint="33"/>
        </w:rPr>
        <w:t>#(3)</w:t>
      </w:r>
      <w:r w:rsidRPr="00815E94">
        <w:rPr>
          <w:rStyle w:val="CommentTok"/>
          <w:shd w:val="clear" w:color="auto" w:fill="E2EFD9" w:themeFill="accent6" w:themeFillTint="33"/>
        </w:rPr>
        <w:t>모델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성능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평가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지표</w:t>
      </w:r>
      <w:r w:rsidRPr="00815E94">
        <w:rPr>
          <w:rStyle w:val="CommentTok"/>
          <w:shd w:val="clear" w:color="auto" w:fill="E2EFD9" w:themeFill="accent6" w:themeFillTint="33"/>
        </w:rPr>
        <w:t>(</w:t>
      </w:r>
      <w:r w:rsidRPr="00815E94">
        <w:rPr>
          <w:rStyle w:val="CommentTok"/>
          <w:shd w:val="clear" w:color="auto" w:fill="E2EFD9" w:themeFill="accent6" w:themeFillTint="33"/>
        </w:rPr>
        <w:t>정확도</w:t>
      </w:r>
      <w:r w:rsidRPr="00815E94">
        <w:rPr>
          <w:rStyle w:val="CommentTok"/>
          <w:shd w:val="clear" w:color="auto" w:fill="E2EFD9" w:themeFill="accent6" w:themeFillTint="33"/>
        </w:rPr>
        <w:t xml:space="preserve"> </w:t>
      </w:r>
      <w:r w:rsidRPr="00815E94">
        <w:rPr>
          <w:rStyle w:val="CommentTok"/>
          <w:shd w:val="clear" w:color="auto" w:fill="E2EFD9" w:themeFill="accent6" w:themeFillTint="33"/>
        </w:rPr>
        <w:t>확인</w:t>
      </w:r>
      <w:r w:rsidRPr="00815E94">
        <w:rPr>
          <w:rStyle w:val="CommentTok"/>
          <w:shd w:val="clear" w:color="auto" w:fill="E2EFD9" w:themeFill="accent6" w:themeFillTint="33"/>
        </w:rPr>
        <w:t>)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NormalTok"/>
          <w:shd w:val="clear" w:color="auto" w:fill="E2EFD9" w:themeFill="accent6" w:themeFillTint="33"/>
        </w:rPr>
        <w:t xml:space="preserve">  </w:t>
      </w:r>
      <w:r w:rsidRPr="00815E94">
        <w:rPr>
          <w:rStyle w:val="FunctionTok"/>
          <w:shd w:val="clear" w:color="auto" w:fill="E2EFD9" w:themeFill="accent6" w:themeFillTint="33"/>
        </w:rPr>
        <w:t>confusionMatrix</w:t>
      </w:r>
      <w:r w:rsidRPr="00815E94">
        <w:rPr>
          <w:rStyle w:val="NormalTok"/>
          <w:shd w:val="clear" w:color="auto" w:fill="E2EFD9" w:themeFill="accent6" w:themeFillTint="33"/>
        </w:rPr>
        <w:t>(</w:t>
      </w:r>
      <w:r w:rsidRPr="00815E94">
        <w:rPr>
          <w:rStyle w:val="FunctionTok"/>
          <w:shd w:val="clear" w:color="auto" w:fill="E2EFD9" w:themeFill="accent6" w:themeFillTint="33"/>
        </w:rPr>
        <w:t>factor</w:t>
      </w:r>
      <w:r w:rsidRPr="00815E94">
        <w:rPr>
          <w:rStyle w:val="NormalTok"/>
          <w:shd w:val="clear" w:color="auto" w:fill="E2EFD9" w:themeFill="accent6" w:themeFillTint="33"/>
        </w:rPr>
        <w:t xml:space="preserve">(spam_glm_pred_caret), </w:t>
      </w:r>
      <w:r w:rsidRPr="00815E94">
        <w:rPr>
          <w:rStyle w:val="FunctionTok"/>
          <w:shd w:val="clear" w:color="auto" w:fill="E2EFD9" w:themeFill="accent6" w:themeFillTint="33"/>
        </w:rPr>
        <w:t>factor</w:t>
      </w:r>
      <w:r w:rsidRPr="00815E94">
        <w:rPr>
          <w:rStyle w:val="NormalTok"/>
          <w:shd w:val="clear" w:color="auto" w:fill="E2EFD9" w:themeFill="accent6" w:themeFillTint="33"/>
        </w:rPr>
        <w:t>(spam_test_caret</w:t>
      </w:r>
      <w:r w:rsidRPr="00815E94">
        <w:rPr>
          <w:rStyle w:val="SpecialCharTok"/>
          <w:shd w:val="clear" w:color="auto" w:fill="E2EFD9" w:themeFill="accent6" w:themeFillTint="33"/>
        </w:rPr>
        <w:t>$</w:t>
      </w:r>
      <w:r w:rsidRPr="00815E94">
        <w:rPr>
          <w:rStyle w:val="NormalTok"/>
          <w:shd w:val="clear" w:color="auto" w:fill="E2EFD9" w:themeFill="accent6" w:themeFillTint="33"/>
        </w:rPr>
        <w:t>spam))</w:t>
      </w:r>
    </w:p>
    <w:p w14:paraId="1E1EA4E7" w14:textId="77777777" w:rsidR="00633785" w:rsidRPr="00815E94" w:rsidRDefault="00633785" w:rsidP="00815E94">
      <w:pPr>
        <w:pStyle w:val="caret"/>
        <w:rPr>
          <w:shd w:val="clear" w:color="auto" w:fill="E2EFD9" w:themeFill="accent6" w:themeFillTint="33"/>
        </w:rPr>
      </w:pPr>
      <w:r w:rsidRPr="00815E94">
        <w:rPr>
          <w:rStyle w:val="VerbatimChar"/>
          <w:shd w:val="clear" w:color="auto" w:fill="E2EFD9" w:themeFill="accent6" w:themeFillTint="33"/>
        </w:rPr>
        <w:t>## Confusion Matrix and Statistics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>##           Reference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>## Prediction email spam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>##      email   792   87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>##      spam     44  456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                    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   Accuracy : 0.905 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>##                  95% CI : (0.8883, 0.92)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No Information Rate : 0.6062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P-Value [Acc &gt; NIR] : &lt; 2.2e-16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                    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      Kappa : 0.7982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                    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Mcnemar's Test P-Value : 0.000243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                    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Sensitivity : 0.9474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Specificity : 0.8398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Pos Pred Value : 0.9010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Neg Pred Value : 0.9120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 Prevalence : 0.6062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Detection Rate : 0.5743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Detection Prevalence : 0.6374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Balanced Accuracy : 0.8936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                         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       'Positive' Class : email         </w:t>
      </w:r>
      <w:r w:rsidRPr="00815E94">
        <w:rPr>
          <w:shd w:val="clear" w:color="auto" w:fill="E2EFD9" w:themeFill="accent6" w:themeFillTint="33"/>
        </w:rPr>
        <w:br/>
      </w:r>
      <w:r w:rsidRPr="00815E94">
        <w:rPr>
          <w:rStyle w:val="VerbatimChar"/>
          <w:shd w:val="clear" w:color="auto" w:fill="E2EFD9" w:themeFill="accent6" w:themeFillTint="33"/>
        </w:rPr>
        <w:t xml:space="preserve">## </w:t>
      </w:r>
    </w:p>
    <w:p w14:paraId="12835130" w14:textId="3951C056" w:rsidR="000167F6" w:rsidRDefault="00181B64" w:rsidP="000167F6">
      <w:r>
        <w:rPr>
          <w:rFonts w:hint="eastAsia"/>
        </w:rPr>
        <w:t>결과)</w:t>
      </w:r>
    </w:p>
    <w:p w14:paraId="796C290D" w14:textId="67C315E9" w:rsidR="003B6AF7" w:rsidRDefault="00181B64" w:rsidP="00181B64">
      <w:pPr>
        <w:rPr>
          <w:rFonts w:asciiTheme="majorHAnsi" w:eastAsiaTheme="majorEastAsia" w:hAnsiTheme="majorHAnsi" w:cstheme="majorBidi"/>
        </w:rPr>
      </w:pPr>
      <w:r>
        <w:rPr>
          <w:rFonts w:hint="eastAsia"/>
        </w:rPr>
        <w:t xml:space="preserve">정확도는 약 </w:t>
      </w:r>
      <w:r>
        <w:t>90%</w:t>
      </w:r>
      <w:r>
        <w:rPr>
          <w:rFonts w:hint="eastAsia"/>
        </w:rPr>
        <w:t>가 나왔다.</w:t>
      </w:r>
      <w:r>
        <w:t xml:space="preserve"> </w:t>
      </w:r>
      <w:r>
        <w:rPr>
          <w:rFonts w:hint="eastAsia"/>
        </w:rPr>
        <w:t>s</w:t>
      </w:r>
      <w:r>
        <w:t>tats</w:t>
      </w:r>
      <w:r>
        <w:rPr>
          <w:rFonts w:hint="eastAsia"/>
        </w:rPr>
        <w:t xml:space="preserve">패키지의 </w:t>
      </w:r>
      <w:r>
        <w:t>glm</w:t>
      </w:r>
      <w:r>
        <w:rPr>
          <w:rFonts w:hint="eastAsia"/>
        </w:rPr>
        <w:t xml:space="preserve">함수는 이분형 로지스틱 분석을 위해서 </w:t>
      </w:r>
      <w:r w:rsidRPr="00BE6074">
        <w:rPr>
          <w:rFonts w:hint="eastAsia"/>
          <w:b/>
          <w:bCs/>
          <w:color w:val="C00000"/>
        </w:rPr>
        <w:t xml:space="preserve">별도로 </w:t>
      </w:r>
      <w:r w:rsidRPr="00BE6074">
        <w:rPr>
          <w:b/>
          <w:bCs/>
          <w:color w:val="C00000"/>
        </w:rPr>
        <w:t>binomial</w:t>
      </w:r>
      <w:r w:rsidRPr="00BE6074">
        <w:rPr>
          <w:rFonts w:hint="eastAsia"/>
          <w:b/>
          <w:bCs/>
          <w:color w:val="C00000"/>
        </w:rPr>
        <w:t>을 지정</w:t>
      </w:r>
      <w:r>
        <w:rPr>
          <w:rFonts w:hint="eastAsia"/>
        </w:rPr>
        <w:t>해야 했지만,</w:t>
      </w:r>
      <w:r>
        <w:t xml:space="preserve"> caret </w:t>
      </w:r>
      <w:r>
        <w:rPr>
          <w:rFonts w:hint="eastAsia"/>
        </w:rPr>
        <w:t xml:space="preserve">패키지는 </w:t>
      </w:r>
      <w:r w:rsidRPr="00181B64">
        <w:rPr>
          <w:rFonts w:hint="eastAsia"/>
          <w:b/>
          <w:bCs/>
        </w:rPr>
        <w:t>자동</w:t>
      </w:r>
      <w:r>
        <w:rPr>
          <w:rFonts w:hint="eastAsia"/>
        </w:rPr>
        <w:t>으로 이항분류를 해주었다.</w:t>
      </w:r>
      <w:r w:rsidR="003B6AF7">
        <w:br w:type="page"/>
      </w:r>
    </w:p>
    <w:p w14:paraId="58F79202" w14:textId="6B21594F" w:rsidR="006823D6" w:rsidRDefault="007D23F6" w:rsidP="00223BB3">
      <w:pPr>
        <w:pStyle w:val="3"/>
        <w:numPr>
          <w:ilvl w:val="1"/>
          <w:numId w:val="8"/>
        </w:numPr>
        <w:ind w:leftChars="0" w:firstLineChars="0"/>
      </w:pPr>
      <w:bookmarkStart w:id="8" w:name="_Toc94750265"/>
      <w:r>
        <w:lastRenderedPageBreak/>
        <w:t>KNN(최근접 이웃 모델)</w:t>
      </w:r>
      <w:bookmarkEnd w:id="8"/>
    </w:p>
    <w:p w14:paraId="6240E09B" w14:textId="6DF57EA3" w:rsidR="00181B64" w:rsidRDefault="009A51F3" w:rsidP="00181B64">
      <w:pPr>
        <w:pStyle w:val="doBy"/>
        <w:rPr>
          <w:rStyle w:val="NormalTok"/>
          <w:shd w:val="clear" w:color="auto" w:fill="D9E2F3" w:themeFill="accent1" w:themeFillTint="33"/>
        </w:rPr>
      </w:pPr>
      <w:r w:rsidRPr="00181B64">
        <w:rPr>
          <w:rStyle w:val="CommentTok"/>
          <w:shd w:val="clear" w:color="auto" w:fill="D9E2F3" w:themeFill="accent1" w:themeFillTint="33"/>
        </w:rPr>
        <w:t xml:space="preserve"># class </w:t>
      </w:r>
      <w:r w:rsidRPr="00181B64">
        <w:rPr>
          <w:rStyle w:val="CommentTok"/>
          <w:shd w:val="clear" w:color="auto" w:fill="D9E2F3" w:themeFill="accent1" w:themeFillTint="33"/>
        </w:rPr>
        <w:t>패키지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</w:t>
      </w:r>
      <w:r w:rsidRPr="00181B64">
        <w:rPr>
          <w:rStyle w:val="CommentTok"/>
          <w:shd w:val="clear" w:color="auto" w:fill="D9E2F3" w:themeFill="accent1" w:themeFillTint="33"/>
        </w:rPr>
        <w:t xml:space="preserve">#(1)doBy </w:t>
      </w:r>
      <w:r w:rsidRPr="00181B64">
        <w:rPr>
          <w:rStyle w:val="CommentTok"/>
          <w:shd w:val="clear" w:color="auto" w:fill="D9E2F3" w:themeFill="accent1" w:themeFillTint="33"/>
        </w:rPr>
        <w:t>데이터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셋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라벨링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spam_train_label_doBy </w:t>
      </w:r>
      <w:r w:rsidRPr="00181B64">
        <w:rPr>
          <w:rStyle w:val="OtherTok"/>
          <w:shd w:val="clear" w:color="auto" w:fill="D9E2F3" w:themeFill="accent1" w:themeFillTint="33"/>
        </w:rPr>
        <w:t>&lt;-</w:t>
      </w:r>
      <w:r w:rsidRPr="00181B64">
        <w:rPr>
          <w:rStyle w:val="NormalTok"/>
          <w:shd w:val="clear" w:color="auto" w:fill="D9E2F3" w:themeFill="accent1" w:themeFillTint="33"/>
        </w:rPr>
        <w:t xml:space="preserve"> spam</w:t>
      </w:r>
      <w:r w:rsidRPr="00181B64">
        <w:rPr>
          <w:rStyle w:val="SpecialCharTok"/>
          <w:shd w:val="clear" w:color="auto" w:fill="D9E2F3" w:themeFill="accent1" w:themeFillTint="33"/>
        </w:rPr>
        <w:t>$</w:t>
      </w:r>
      <w:r w:rsidRPr="00181B64">
        <w:rPr>
          <w:rStyle w:val="NormalTok"/>
          <w:shd w:val="clear" w:color="auto" w:fill="D9E2F3" w:themeFill="accent1" w:themeFillTint="33"/>
        </w:rPr>
        <w:t xml:space="preserve">spam[nurow] 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spam_test_label_doBy </w:t>
      </w:r>
      <w:r w:rsidRPr="00181B64">
        <w:rPr>
          <w:rStyle w:val="OtherTok"/>
          <w:shd w:val="clear" w:color="auto" w:fill="D9E2F3" w:themeFill="accent1" w:themeFillTint="33"/>
        </w:rPr>
        <w:t>&lt;-</w:t>
      </w:r>
      <w:r w:rsidRPr="00181B64">
        <w:rPr>
          <w:rStyle w:val="NormalTok"/>
          <w:shd w:val="clear" w:color="auto" w:fill="D9E2F3" w:themeFill="accent1" w:themeFillTint="33"/>
        </w:rPr>
        <w:t xml:space="preserve"> spam</w:t>
      </w:r>
      <w:r w:rsidRPr="00181B64">
        <w:rPr>
          <w:rStyle w:val="SpecialCharTok"/>
          <w:shd w:val="clear" w:color="auto" w:fill="D9E2F3" w:themeFill="accent1" w:themeFillTint="33"/>
        </w:rPr>
        <w:t>$</w:t>
      </w:r>
      <w:r w:rsidRPr="00181B64">
        <w:rPr>
          <w:rStyle w:val="NormalTok"/>
          <w:shd w:val="clear" w:color="auto" w:fill="D9E2F3" w:themeFill="accent1" w:themeFillTint="33"/>
        </w:rPr>
        <w:t>spam[</w:t>
      </w:r>
      <w:r w:rsidRPr="00181B64">
        <w:rPr>
          <w:rStyle w:val="SpecialCharTok"/>
          <w:shd w:val="clear" w:color="auto" w:fill="D9E2F3" w:themeFill="accent1" w:themeFillTint="33"/>
        </w:rPr>
        <w:t>-</w:t>
      </w:r>
      <w:r w:rsidRPr="00181B64">
        <w:rPr>
          <w:rStyle w:val="NormalTok"/>
          <w:shd w:val="clear" w:color="auto" w:fill="D9E2F3" w:themeFill="accent1" w:themeFillTint="33"/>
        </w:rPr>
        <w:t>nurow]</w:t>
      </w:r>
    </w:p>
    <w:p w14:paraId="7E08155E" w14:textId="77777777" w:rsidR="00181B64" w:rsidRPr="00181B64" w:rsidRDefault="00181B64" w:rsidP="00181B64"/>
    <w:p w14:paraId="6AEA5CF0" w14:textId="315963E8" w:rsidR="00181B64" w:rsidRDefault="009A51F3" w:rsidP="00181B64">
      <w:pPr>
        <w:pStyle w:val="doBy"/>
        <w:ind w:firstLine="225"/>
        <w:rPr>
          <w:rStyle w:val="NormalTok"/>
          <w:shd w:val="clear" w:color="auto" w:fill="D9E2F3" w:themeFill="accent1" w:themeFillTint="33"/>
        </w:rPr>
      </w:pPr>
      <w:r w:rsidRPr="00181B64">
        <w:rPr>
          <w:rStyle w:val="CommentTok"/>
          <w:shd w:val="clear" w:color="auto" w:fill="D9E2F3" w:themeFill="accent1" w:themeFillTint="33"/>
        </w:rPr>
        <w:t>#(2)class</w:t>
      </w:r>
      <w:r w:rsidRPr="00181B64">
        <w:rPr>
          <w:rStyle w:val="CommentTok"/>
          <w:shd w:val="clear" w:color="auto" w:fill="D9E2F3" w:themeFill="accent1" w:themeFillTint="33"/>
        </w:rPr>
        <w:t>패키지</w:t>
      </w:r>
      <w:r w:rsidRPr="00181B64">
        <w:rPr>
          <w:rStyle w:val="CommentTok"/>
          <w:shd w:val="clear" w:color="auto" w:fill="D9E2F3" w:themeFill="accent1" w:themeFillTint="33"/>
        </w:rPr>
        <w:t xml:space="preserve"> knn</w:t>
      </w:r>
      <w:r w:rsidRPr="00181B64">
        <w:rPr>
          <w:rStyle w:val="CommentTok"/>
          <w:shd w:val="clear" w:color="auto" w:fill="D9E2F3" w:themeFill="accent1" w:themeFillTint="33"/>
        </w:rPr>
        <w:t>학습모델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생성</w:t>
      </w:r>
      <w:r w:rsidRPr="00181B64">
        <w:rPr>
          <w:rStyle w:val="CommentTok"/>
          <w:shd w:val="clear" w:color="auto" w:fill="D9E2F3" w:themeFill="accent1" w:themeFillTint="33"/>
        </w:rPr>
        <w:t>(k = 57)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spam_knn_doBy </w:t>
      </w:r>
      <w:r w:rsidRPr="00181B64">
        <w:rPr>
          <w:rStyle w:val="OtherTok"/>
          <w:shd w:val="clear" w:color="auto" w:fill="D9E2F3" w:themeFill="accent1" w:themeFillTint="33"/>
        </w:rPr>
        <w:t>&lt;-</w:t>
      </w:r>
      <w:r w:rsidRPr="00181B64">
        <w:rPr>
          <w:rStyle w:val="NormalTok"/>
          <w:shd w:val="clear" w:color="auto" w:fill="D9E2F3" w:themeFill="accent1" w:themeFillTint="33"/>
        </w:rPr>
        <w:t xml:space="preserve"> </w:t>
      </w:r>
      <w:r w:rsidRPr="00181B64">
        <w:rPr>
          <w:rStyle w:val="FunctionTok"/>
          <w:shd w:val="clear" w:color="auto" w:fill="D9E2F3" w:themeFill="accent1" w:themeFillTint="33"/>
        </w:rPr>
        <w:t>knn</w:t>
      </w:r>
      <w:r w:rsidRPr="00181B64">
        <w:rPr>
          <w:rStyle w:val="NormalTok"/>
          <w:shd w:val="clear" w:color="auto" w:fill="D9E2F3" w:themeFill="accent1" w:themeFillTint="33"/>
        </w:rPr>
        <w:t>(</w:t>
      </w:r>
      <w:r w:rsidRPr="00181B64">
        <w:rPr>
          <w:rStyle w:val="AttributeTok"/>
          <w:shd w:val="clear" w:color="auto" w:fill="D9E2F3" w:themeFill="accent1" w:themeFillTint="33"/>
        </w:rPr>
        <w:t>train =</w:t>
      </w:r>
      <w:r w:rsidRPr="00181B64">
        <w:rPr>
          <w:rStyle w:val="NormalTok"/>
          <w:shd w:val="clear" w:color="auto" w:fill="D9E2F3" w:themeFill="accent1" w:themeFillTint="33"/>
        </w:rPr>
        <w:t xml:space="preserve"> spam_train_doBy[,</w:t>
      </w:r>
      <w:r w:rsidRPr="00181B64">
        <w:rPr>
          <w:rStyle w:val="SpecialCharTok"/>
          <w:shd w:val="clear" w:color="auto" w:fill="D9E2F3" w:themeFill="accent1" w:themeFillTint="33"/>
        </w:rPr>
        <w:t>-</w:t>
      </w:r>
      <w:r w:rsidRPr="00181B64">
        <w:rPr>
          <w:rStyle w:val="DecValTok"/>
          <w:shd w:val="clear" w:color="auto" w:fill="D9E2F3" w:themeFill="accent1" w:themeFillTint="33"/>
        </w:rPr>
        <w:t>58</w:t>
      </w:r>
      <w:r w:rsidRPr="00181B64">
        <w:rPr>
          <w:rStyle w:val="NormalTok"/>
          <w:shd w:val="clear" w:color="auto" w:fill="D9E2F3" w:themeFill="accent1" w:themeFillTint="33"/>
        </w:rPr>
        <w:t>],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                     </w:t>
      </w:r>
      <w:r w:rsidRPr="00181B64">
        <w:rPr>
          <w:rStyle w:val="AttributeTok"/>
          <w:shd w:val="clear" w:color="auto" w:fill="D9E2F3" w:themeFill="accent1" w:themeFillTint="33"/>
        </w:rPr>
        <w:t>test =</w:t>
      </w:r>
      <w:r w:rsidRPr="00181B64">
        <w:rPr>
          <w:rStyle w:val="NormalTok"/>
          <w:shd w:val="clear" w:color="auto" w:fill="D9E2F3" w:themeFill="accent1" w:themeFillTint="33"/>
        </w:rPr>
        <w:t xml:space="preserve"> spam_test_doBy[,</w:t>
      </w:r>
      <w:r w:rsidRPr="00181B64">
        <w:rPr>
          <w:rStyle w:val="SpecialCharTok"/>
          <w:shd w:val="clear" w:color="auto" w:fill="D9E2F3" w:themeFill="accent1" w:themeFillTint="33"/>
        </w:rPr>
        <w:t>-</w:t>
      </w:r>
      <w:r w:rsidRPr="00181B64">
        <w:rPr>
          <w:rStyle w:val="DecValTok"/>
          <w:shd w:val="clear" w:color="auto" w:fill="D9E2F3" w:themeFill="accent1" w:themeFillTint="33"/>
        </w:rPr>
        <w:t>58</w:t>
      </w:r>
      <w:r w:rsidRPr="00181B64">
        <w:rPr>
          <w:rStyle w:val="NormalTok"/>
          <w:shd w:val="clear" w:color="auto" w:fill="D9E2F3" w:themeFill="accent1" w:themeFillTint="33"/>
        </w:rPr>
        <w:t>],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                     </w:t>
      </w:r>
      <w:r w:rsidRPr="00181B64">
        <w:rPr>
          <w:rStyle w:val="AttributeTok"/>
          <w:shd w:val="clear" w:color="auto" w:fill="D9E2F3" w:themeFill="accent1" w:themeFillTint="33"/>
        </w:rPr>
        <w:t>cl =</w:t>
      </w:r>
      <w:r w:rsidRPr="00181B64">
        <w:rPr>
          <w:rStyle w:val="NormalTok"/>
          <w:shd w:val="clear" w:color="auto" w:fill="D9E2F3" w:themeFill="accent1" w:themeFillTint="33"/>
        </w:rPr>
        <w:t xml:space="preserve"> spam_train_label_doBy,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                     </w:t>
      </w:r>
      <w:r w:rsidRPr="00181B64">
        <w:rPr>
          <w:rStyle w:val="AttributeTok"/>
          <w:shd w:val="clear" w:color="auto" w:fill="D9E2F3" w:themeFill="accent1" w:themeFillTint="33"/>
        </w:rPr>
        <w:t>k =</w:t>
      </w:r>
      <w:r w:rsidRPr="00181B64">
        <w:rPr>
          <w:rStyle w:val="NormalTok"/>
          <w:shd w:val="clear" w:color="auto" w:fill="D9E2F3" w:themeFill="accent1" w:themeFillTint="33"/>
        </w:rPr>
        <w:t xml:space="preserve"> </w:t>
      </w:r>
      <w:r w:rsidRPr="00181B64">
        <w:rPr>
          <w:rStyle w:val="DecValTok"/>
          <w:shd w:val="clear" w:color="auto" w:fill="D9E2F3" w:themeFill="accent1" w:themeFillTint="33"/>
        </w:rPr>
        <w:t>57</w:t>
      </w:r>
      <w:r w:rsidRPr="00181B64">
        <w:rPr>
          <w:rStyle w:val="NormalTok"/>
          <w:shd w:val="clear" w:color="auto" w:fill="D9E2F3" w:themeFill="accent1" w:themeFillTint="33"/>
        </w:rPr>
        <w:t>)</w:t>
      </w:r>
    </w:p>
    <w:p w14:paraId="4D5A9532" w14:textId="77777777" w:rsidR="00181B64" w:rsidRPr="00181B64" w:rsidRDefault="00181B64" w:rsidP="00181B64"/>
    <w:p w14:paraId="7B04886D" w14:textId="77F2A6DF" w:rsidR="00181B64" w:rsidRDefault="009A51F3" w:rsidP="00181B64">
      <w:pPr>
        <w:pStyle w:val="doBy"/>
        <w:ind w:firstLine="225"/>
        <w:rPr>
          <w:rStyle w:val="NormalTok"/>
          <w:shd w:val="clear" w:color="auto" w:fill="D9E2F3" w:themeFill="accent1" w:themeFillTint="33"/>
        </w:rPr>
      </w:pPr>
      <w:r w:rsidRPr="00181B64">
        <w:rPr>
          <w:rStyle w:val="CommentTok"/>
          <w:shd w:val="clear" w:color="auto" w:fill="D9E2F3" w:themeFill="accent1" w:themeFillTint="33"/>
        </w:rPr>
        <w:t>#(3)class</w:t>
      </w:r>
      <w:r w:rsidRPr="00181B64">
        <w:rPr>
          <w:rStyle w:val="CommentTok"/>
          <w:shd w:val="clear" w:color="auto" w:fill="D9E2F3" w:themeFill="accent1" w:themeFillTint="33"/>
        </w:rPr>
        <w:t>패키지</w:t>
      </w:r>
      <w:r w:rsidRPr="00181B64">
        <w:rPr>
          <w:rStyle w:val="CommentTok"/>
          <w:shd w:val="clear" w:color="auto" w:fill="D9E2F3" w:themeFill="accent1" w:themeFillTint="33"/>
        </w:rPr>
        <w:t xml:space="preserve"> knn</w:t>
      </w:r>
      <w:r w:rsidRPr="00181B64">
        <w:rPr>
          <w:rStyle w:val="CommentTok"/>
          <w:shd w:val="clear" w:color="auto" w:fill="D9E2F3" w:themeFill="accent1" w:themeFillTint="33"/>
        </w:rPr>
        <w:t>학습모델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분류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결과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도출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tt </w:t>
      </w:r>
      <w:r w:rsidRPr="00181B64">
        <w:rPr>
          <w:rStyle w:val="OtherTok"/>
          <w:shd w:val="clear" w:color="auto" w:fill="D9E2F3" w:themeFill="accent1" w:themeFillTint="33"/>
        </w:rPr>
        <w:t>&lt;-</w:t>
      </w:r>
      <w:r w:rsidRPr="00181B64">
        <w:rPr>
          <w:rStyle w:val="NormalTok"/>
          <w:shd w:val="clear" w:color="auto" w:fill="D9E2F3" w:themeFill="accent1" w:themeFillTint="33"/>
        </w:rPr>
        <w:t xml:space="preserve"> </w:t>
      </w:r>
      <w:r w:rsidRPr="00181B64">
        <w:rPr>
          <w:rStyle w:val="FunctionTok"/>
          <w:shd w:val="clear" w:color="auto" w:fill="D9E2F3" w:themeFill="accent1" w:themeFillTint="33"/>
        </w:rPr>
        <w:t>table</w:t>
      </w:r>
      <w:r w:rsidRPr="00181B64">
        <w:rPr>
          <w:rStyle w:val="NormalTok"/>
          <w:shd w:val="clear" w:color="auto" w:fill="D9E2F3" w:themeFill="accent1" w:themeFillTint="33"/>
        </w:rPr>
        <w:t>(spam_test_label_doBy, spam_knn_doBy)</w:t>
      </w:r>
    </w:p>
    <w:p w14:paraId="32F8B1B9" w14:textId="77777777" w:rsidR="00181B64" w:rsidRPr="00181B64" w:rsidRDefault="00181B64" w:rsidP="00181B64"/>
    <w:p w14:paraId="259B9176" w14:textId="26C0D4E8" w:rsidR="009A51F3" w:rsidRPr="00181B64" w:rsidRDefault="009A51F3" w:rsidP="00181B64">
      <w:pPr>
        <w:pStyle w:val="doBy"/>
        <w:ind w:firstLine="225"/>
        <w:rPr>
          <w:shd w:val="clear" w:color="auto" w:fill="D9E2F3" w:themeFill="accent1" w:themeFillTint="33"/>
        </w:rPr>
      </w:pPr>
      <w:r w:rsidRPr="00181B64">
        <w:rPr>
          <w:rStyle w:val="CommentTok"/>
          <w:shd w:val="clear" w:color="auto" w:fill="D9E2F3" w:themeFill="accent1" w:themeFillTint="33"/>
        </w:rPr>
        <w:t>#(4)</w:t>
      </w:r>
      <w:r w:rsidRPr="00181B64">
        <w:rPr>
          <w:rStyle w:val="CommentTok"/>
          <w:shd w:val="clear" w:color="auto" w:fill="D9E2F3" w:themeFill="accent1" w:themeFillTint="33"/>
        </w:rPr>
        <w:t>모델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성능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평가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지표</w:t>
      </w:r>
      <w:r w:rsidRPr="00181B64">
        <w:rPr>
          <w:rStyle w:val="CommentTok"/>
          <w:shd w:val="clear" w:color="auto" w:fill="D9E2F3" w:themeFill="accent1" w:themeFillTint="33"/>
        </w:rPr>
        <w:t>(</w:t>
      </w:r>
      <w:r w:rsidRPr="00181B64">
        <w:rPr>
          <w:rStyle w:val="CommentTok"/>
          <w:shd w:val="clear" w:color="auto" w:fill="D9E2F3" w:themeFill="accent1" w:themeFillTint="33"/>
        </w:rPr>
        <w:t>정확도</w:t>
      </w:r>
      <w:r w:rsidRPr="00181B64">
        <w:rPr>
          <w:rStyle w:val="CommentTok"/>
          <w:shd w:val="clear" w:color="auto" w:fill="D9E2F3" w:themeFill="accent1" w:themeFillTint="33"/>
        </w:rPr>
        <w:t xml:space="preserve"> </w:t>
      </w:r>
      <w:r w:rsidRPr="00181B64">
        <w:rPr>
          <w:rStyle w:val="CommentTok"/>
          <w:shd w:val="clear" w:color="auto" w:fill="D9E2F3" w:themeFill="accent1" w:themeFillTint="33"/>
        </w:rPr>
        <w:t>확인</w:t>
      </w:r>
      <w:r w:rsidRPr="00181B64">
        <w:rPr>
          <w:rStyle w:val="CommentTok"/>
          <w:shd w:val="clear" w:color="auto" w:fill="D9E2F3" w:themeFill="accent1" w:themeFillTint="33"/>
        </w:rPr>
        <w:t>)</w:t>
      </w:r>
      <w:r w:rsidRPr="00181B64">
        <w:rPr>
          <w:shd w:val="clear" w:color="auto" w:fill="D9E2F3" w:themeFill="accent1" w:themeFillTint="33"/>
        </w:rPr>
        <w:br/>
      </w:r>
      <w:r w:rsidRPr="00181B64">
        <w:rPr>
          <w:rStyle w:val="NormalTok"/>
          <w:shd w:val="clear" w:color="auto" w:fill="D9E2F3" w:themeFill="accent1" w:themeFillTint="33"/>
        </w:rPr>
        <w:t xml:space="preserve">  </w:t>
      </w:r>
      <w:r w:rsidRPr="00181B64">
        <w:rPr>
          <w:rStyle w:val="FunctionTok"/>
          <w:shd w:val="clear" w:color="auto" w:fill="D9E2F3" w:themeFill="accent1" w:themeFillTint="33"/>
        </w:rPr>
        <w:t>sum</w:t>
      </w:r>
      <w:r w:rsidRPr="00181B64">
        <w:rPr>
          <w:rStyle w:val="NormalTok"/>
          <w:shd w:val="clear" w:color="auto" w:fill="D9E2F3" w:themeFill="accent1" w:themeFillTint="33"/>
        </w:rPr>
        <w:t>(tt[</w:t>
      </w:r>
      <w:r w:rsidRPr="00181B64">
        <w:rPr>
          <w:rStyle w:val="FunctionTok"/>
          <w:shd w:val="clear" w:color="auto" w:fill="D9E2F3" w:themeFill="accent1" w:themeFillTint="33"/>
        </w:rPr>
        <w:t>row</w:t>
      </w:r>
      <w:r w:rsidRPr="00181B64">
        <w:rPr>
          <w:rStyle w:val="NormalTok"/>
          <w:shd w:val="clear" w:color="auto" w:fill="D9E2F3" w:themeFill="accent1" w:themeFillTint="33"/>
        </w:rPr>
        <w:t xml:space="preserve">(tt) </w:t>
      </w:r>
      <w:r w:rsidRPr="00181B64">
        <w:rPr>
          <w:rStyle w:val="SpecialCharTok"/>
          <w:shd w:val="clear" w:color="auto" w:fill="D9E2F3" w:themeFill="accent1" w:themeFillTint="33"/>
        </w:rPr>
        <w:t>==</w:t>
      </w:r>
      <w:r w:rsidRPr="00181B64">
        <w:rPr>
          <w:rStyle w:val="NormalTok"/>
          <w:shd w:val="clear" w:color="auto" w:fill="D9E2F3" w:themeFill="accent1" w:themeFillTint="33"/>
        </w:rPr>
        <w:t xml:space="preserve"> </w:t>
      </w:r>
      <w:r w:rsidRPr="00181B64">
        <w:rPr>
          <w:rStyle w:val="FunctionTok"/>
          <w:shd w:val="clear" w:color="auto" w:fill="D9E2F3" w:themeFill="accent1" w:themeFillTint="33"/>
        </w:rPr>
        <w:t>col</w:t>
      </w:r>
      <w:r w:rsidRPr="00181B64">
        <w:rPr>
          <w:rStyle w:val="NormalTok"/>
          <w:shd w:val="clear" w:color="auto" w:fill="D9E2F3" w:themeFill="accent1" w:themeFillTint="33"/>
        </w:rPr>
        <w:t>(tt)])</w:t>
      </w:r>
      <w:r w:rsidRPr="00181B64">
        <w:rPr>
          <w:rStyle w:val="SpecialCharTok"/>
          <w:shd w:val="clear" w:color="auto" w:fill="D9E2F3" w:themeFill="accent1" w:themeFillTint="33"/>
        </w:rPr>
        <w:t>/</w:t>
      </w:r>
      <w:r w:rsidRPr="00181B64">
        <w:rPr>
          <w:rStyle w:val="FunctionTok"/>
          <w:shd w:val="clear" w:color="auto" w:fill="D9E2F3" w:themeFill="accent1" w:themeFillTint="33"/>
        </w:rPr>
        <w:t>sum</w:t>
      </w:r>
      <w:r w:rsidRPr="00181B64">
        <w:rPr>
          <w:rStyle w:val="NormalTok"/>
          <w:shd w:val="clear" w:color="auto" w:fill="D9E2F3" w:themeFill="accent1" w:themeFillTint="33"/>
        </w:rPr>
        <w:t xml:space="preserve">(tt)  </w:t>
      </w:r>
      <w:r w:rsidRPr="00181B64">
        <w:rPr>
          <w:rStyle w:val="CommentTok"/>
          <w:shd w:val="clear" w:color="auto" w:fill="D9E2F3" w:themeFill="accent1" w:themeFillTint="33"/>
        </w:rPr>
        <w:t xml:space="preserve"># </w:t>
      </w:r>
      <w:r w:rsidRPr="00181B64">
        <w:rPr>
          <w:rStyle w:val="CommentTok"/>
          <w:shd w:val="clear" w:color="auto" w:fill="D9E2F3" w:themeFill="accent1" w:themeFillTint="33"/>
        </w:rPr>
        <w:t>정분류율</w:t>
      </w:r>
    </w:p>
    <w:p w14:paraId="5C28187C" w14:textId="77777777" w:rsidR="009A51F3" w:rsidRPr="00181B64" w:rsidRDefault="009A51F3" w:rsidP="00181B64">
      <w:pPr>
        <w:pStyle w:val="doBy"/>
        <w:rPr>
          <w:shd w:val="clear" w:color="auto" w:fill="D9E2F3" w:themeFill="accent1" w:themeFillTint="33"/>
        </w:rPr>
      </w:pPr>
      <w:r w:rsidRPr="00181B64">
        <w:rPr>
          <w:rStyle w:val="VerbatimChar"/>
          <w:shd w:val="clear" w:color="auto" w:fill="D9E2F3" w:themeFill="accent1" w:themeFillTint="33"/>
        </w:rPr>
        <w:t>## [1] 0.884058</w:t>
      </w:r>
    </w:p>
    <w:p w14:paraId="094024DE" w14:textId="77777777" w:rsidR="009A51F3" w:rsidRPr="00181B64" w:rsidRDefault="009A51F3" w:rsidP="00181B64">
      <w:pPr>
        <w:pStyle w:val="doBy"/>
        <w:rPr>
          <w:shd w:val="clear" w:color="auto" w:fill="D9E2F3" w:themeFill="accent1" w:themeFillTint="33"/>
        </w:rPr>
      </w:pPr>
      <w:r w:rsidRPr="00181B64">
        <w:rPr>
          <w:rStyle w:val="NormalTok"/>
          <w:shd w:val="clear" w:color="auto" w:fill="D9E2F3" w:themeFill="accent1" w:themeFillTint="33"/>
        </w:rPr>
        <w:t xml:space="preserve">  </w:t>
      </w:r>
      <w:r w:rsidRPr="00181B64">
        <w:rPr>
          <w:rStyle w:val="DecValTok"/>
          <w:shd w:val="clear" w:color="auto" w:fill="D9E2F3" w:themeFill="accent1" w:themeFillTint="33"/>
        </w:rPr>
        <w:t>1</w:t>
      </w:r>
      <w:r w:rsidRPr="00181B64">
        <w:rPr>
          <w:rStyle w:val="SpecialCharTok"/>
          <w:shd w:val="clear" w:color="auto" w:fill="D9E2F3" w:themeFill="accent1" w:themeFillTint="33"/>
        </w:rPr>
        <w:t>-</w:t>
      </w:r>
      <w:r w:rsidRPr="00181B64">
        <w:rPr>
          <w:rStyle w:val="FunctionTok"/>
          <w:shd w:val="clear" w:color="auto" w:fill="D9E2F3" w:themeFill="accent1" w:themeFillTint="33"/>
        </w:rPr>
        <w:t>sum</w:t>
      </w:r>
      <w:r w:rsidRPr="00181B64">
        <w:rPr>
          <w:rStyle w:val="NormalTok"/>
          <w:shd w:val="clear" w:color="auto" w:fill="D9E2F3" w:themeFill="accent1" w:themeFillTint="33"/>
        </w:rPr>
        <w:t>(tt[</w:t>
      </w:r>
      <w:r w:rsidRPr="00181B64">
        <w:rPr>
          <w:rStyle w:val="FunctionTok"/>
          <w:shd w:val="clear" w:color="auto" w:fill="D9E2F3" w:themeFill="accent1" w:themeFillTint="33"/>
        </w:rPr>
        <w:t>row</w:t>
      </w:r>
      <w:r w:rsidRPr="00181B64">
        <w:rPr>
          <w:rStyle w:val="NormalTok"/>
          <w:shd w:val="clear" w:color="auto" w:fill="D9E2F3" w:themeFill="accent1" w:themeFillTint="33"/>
        </w:rPr>
        <w:t xml:space="preserve">(tt) </w:t>
      </w:r>
      <w:r w:rsidRPr="00181B64">
        <w:rPr>
          <w:rStyle w:val="SpecialCharTok"/>
          <w:shd w:val="clear" w:color="auto" w:fill="D9E2F3" w:themeFill="accent1" w:themeFillTint="33"/>
        </w:rPr>
        <w:t>==</w:t>
      </w:r>
      <w:r w:rsidRPr="00181B64">
        <w:rPr>
          <w:rStyle w:val="NormalTok"/>
          <w:shd w:val="clear" w:color="auto" w:fill="D9E2F3" w:themeFill="accent1" w:themeFillTint="33"/>
        </w:rPr>
        <w:t xml:space="preserve"> </w:t>
      </w:r>
      <w:r w:rsidRPr="00181B64">
        <w:rPr>
          <w:rStyle w:val="FunctionTok"/>
          <w:shd w:val="clear" w:color="auto" w:fill="D9E2F3" w:themeFill="accent1" w:themeFillTint="33"/>
        </w:rPr>
        <w:t>col</w:t>
      </w:r>
      <w:r w:rsidRPr="00181B64">
        <w:rPr>
          <w:rStyle w:val="NormalTok"/>
          <w:shd w:val="clear" w:color="auto" w:fill="D9E2F3" w:themeFill="accent1" w:themeFillTint="33"/>
        </w:rPr>
        <w:t>(tt)])</w:t>
      </w:r>
      <w:r w:rsidRPr="00181B64">
        <w:rPr>
          <w:rStyle w:val="SpecialCharTok"/>
          <w:shd w:val="clear" w:color="auto" w:fill="D9E2F3" w:themeFill="accent1" w:themeFillTint="33"/>
        </w:rPr>
        <w:t>/</w:t>
      </w:r>
      <w:r w:rsidRPr="00181B64">
        <w:rPr>
          <w:rStyle w:val="FunctionTok"/>
          <w:shd w:val="clear" w:color="auto" w:fill="D9E2F3" w:themeFill="accent1" w:themeFillTint="33"/>
        </w:rPr>
        <w:t>sum</w:t>
      </w:r>
      <w:r w:rsidRPr="00181B64">
        <w:rPr>
          <w:rStyle w:val="NormalTok"/>
          <w:shd w:val="clear" w:color="auto" w:fill="D9E2F3" w:themeFill="accent1" w:themeFillTint="33"/>
        </w:rPr>
        <w:t xml:space="preserve">(tt)  </w:t>
      </w:r>
      <w:r w:rsidRPr="00181B64">
        <w:rPr>
          <w:rStyle w:val="CommentTok"/>
          <w:shd w:val="clear" w:color="auto" w:fill="D9E2F3" w:themeFill="accent1" w:themeFillTint="33"/>
        </w:rPr>
        <w:t xml:space="preserve"># </w:t>
      </w:r>
      <w:r w:rsidRPr="00181B64">
        <w:rPr>
          <w:rStyle w:val="CommentTok"/>
          <w:shd w:val="clear" w:color="auto" w:fill="D9E2F3" w:themeFill="accent1" w:themeFillTint="33"/>
        </w:rPr>
        <w:t>오분류율</w:t>
      </w:r>
    </w:p>
    <w:p w14:paraId="7CD307A0" w14:textId="7B22F4D5" w:rsidR="009A51F3" w:rsidRDefault="009A51F3" w:rsidP="00181B64">
      <w:pPr>
        <w:pStyle w:val="doBy"/>
        <w:rPr>
          <w:rStyle w:val="VerbatimChar"/>
          <w:shd w:val="clear" w:color="auto" w:fill="D9E2F3" w:themeFill="accent1" w:themeFillTint="33"/>
        </w:rPr>
      </w:pPr>
      <w:r w:rsidRPr="00181B64">
        <w:rPr>
          <w:rStyle w:val="VerbatimChar"/>
          <w:shd w:val="clear" w:color="auto" w:fill="D9E2F3" w:themeFill="accent1" w:themeFillTint="33"/>
        </w:rPr>
        <w:t>## [1] 0.115942</w:t>
      </w:r>
    </w:p>
    <w:p w14:paraId="071783BF" w14:textId="77777777" w:rsidR="00181B64" w:rsidRPr="00181B64" w:rsidRDefault="00181B64" w:rsidP="00181B64"/>
    <w:p w14:paraId="0EECD4E7" w14:textId="2EB05C97" w:rsidR="00C47C85" w:rsidRDefault="009A51F3" w:rsidP="00181B64">
      <w:pPr>
        <w:pStyle w:val="caret"/>
        <w:rPr>
          <w:rStyle w:val="NormalTok"/>
          <w:shd w:val="clear" w:color="auto" w:fill="E2EFD9" w:themeFill="accent6" w:themeFillTint="33"/>
        </w:rPr>
      </w:pPr>
      <w:r w:rsidRPr="00181B64">
        <w:rPr>
          <w:rStyle w:val="CommentTok"/>
          <w:shd w:val="clear" w:color="auto" w:fill="E2EFD9" w:themeFill="accent6" w:themeFillTint="33"/>
        </w:rPr>
        <w:t xml:space="preserve"># caret </w:t>
      </w:r>
      <w:r w:rsidRPr="00181B64">
        <w:rPr>
          <w:rStyle w:val="CommentTok"/>
          <w:shd w:val="clear" w:color="auto" w:fill="E2EFD9" w:themeFill="accent6" w:themeFillTint="33"/>
        </w:rPr>
        <w:t>패키지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NormalTok"/>
          <w:shd w:val="clear" w:color="auto" w:fill="E2EFD9" w:themeFill="accent6" w:themeFillTint="33"/>
        </w:rPr>
        <w:t xml:space="preserve">  </w:t>
      </w:r>
      <w:r w:rsidRPr="00181B64">
        <w:rPr>
          <w:rStyle w:val="CommentTok"/>
          <w:shd w:val="clear" w:color="auto" w:fill="E2EFD9" w:themeFill="accent6" w:themeFillTint="33"/>
        </w:rPr>
        <w:t>#(1)caret</w:t>
      </w:r>
      <w:r w:rsidRPr="00181B64">
        <w:rPr>
          <w:rStyle w:val="CommentTok"/>
          <w:shd w:val="clear" w:color="auto" w:fill="E2EFD9" w:themeFill="accent6" w:themeFillTint="33"/>
        </w:rPr>
        <w:t>패키지</w:t>
      </w:r>
      <w:r w:rsidRPr="00181B64">
        <w:rPr>
          <w:rStyle w:val="CommentTok"/>
          <w:shd w:val="clear" w:color="auto" w:fill="E2EFD9" w:themeFill="accent6" w:themeFillTint="33"/>
        </w:rPr>
        <w:t xml:space="preserve"> knn</w:t>
      </w:r>
      <w:r w:rsidRPr="00181B64">
        <w:rPr>
          <w:rStyle w:val="CommentTok"/>
          <w:shd w:val="clear" w:color="auto" w:fill="E2EFD9" w:themeFill="accent6" w:themeFillTint="33"/>
        </w:rPr>
        <w:t>학습모델</w:t>
      </w:r>
      <w:r w:rsidRPr="00181B64">
        <w:rPr>
          <w:rStyle w:val="CommentTok"/>
          <w:shd w:val="clear" w:color="auto" w:fill="E2EFD9" w:themeFill="accent6" w:themeFillTint="33"/>
        </w:rPr>
        <w:t xml:space="preserve"> </w:t>
      </w:r>
      <w:r w:rsidRPr="00181B64">
        <w:rPr>
          <w:rStyle w:val="CommentTok"/>
          <w:shd w:val="clear" w:color="auto" w:fill="E2EFD9" w:themeFill="accent6" w:themeFillTint="33"/>
        </w:rPr>
        <w:t>생성</w:t>
      </w:r>
      <w:r w:rsidRPr="00181B64">
        <w:rPr>
          <w:rStyle w:val="CommentTok"/>
          <w:shd w:val="clear" w:color="auto" w:fill="E2EFD9" w:themeFill="accent6" w:themeFillTint="33"/>
        </w:rPr>
        <w:t>(k = 57)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NormalTok"/>
          <w:shd w:val="clear" w:color="auto" w:fill="E2EFD9" w:themeFill="accent6" w:themeFillTint="33"/>
        </w:rPr>
        <w:t xml:space="preserve">  tune </w:t>
      </w:r>
      <w:r w:rsidRPr="00181B64">
        <w:rPr>
          <w:rStyle w:val="OtherTok"/>
          <w:shd w:val="clear" w:color="auto" w:fill="E2EFD9" w:themeFill="accent6" w:themeFillTint="33"/>
        </w:rPr>
        <w:t>&lt;-</w:t>
      </w:r>
      <w:r w:rsidRPr="00181B64">
        <w:rPr>
          <w:rStyle w:val="NormalTok"/>
          <w:shd w:val="clear" w:color="auto" w:fill="E2EFD9" w:themeFill="accent6" w:themeFillTint="33"/>
        </w:rPr>
        <w:t xml:space="preserve"> </w:t>
      </w:r>
      <w:r w:rsidRPr="00181B64">
        <w:rPr>
          <w:rStyle w:val="FunctionTok"/>
          <w:shd w:val="clear" w:color="auto" w:fill="E2EFD9" w:themeFill="accent6" w:themeFillTint="33"/>
        </w:rPr>
        <w:t>trainControl</w:t>
      </w:r>
      <w:r w:rsidRPr="00181B64">
        <w:rPr>
          <w:rStyle w:val="NormalTok"/>
          <w:shd w:val="clear" w:color="auto" w:fill="E2EFD9" w:themeFill="accent6" w:themeFillTint="33"/>
        </w:rPr>
        <w:t>(</w:t>
      </w:r>
      <w:r w:rsidRPr="00181B64">
        <w:rPr>
          <w:rStyle w:val="AttributeTok"/>
          <w:shd w:val="clear" w:color="auto" w:fill="E2EFD9" w:themeFill="accent6" w:themeFillTint="33"/>
        </w:rPr>
        <w:t>method =</w:t>
      </w:r>
      <w:r w:rsidRPr="00181B64">
        <w:rPr>
          <w:rStyle w:val="NormalTok"/>
          <w:shd w:val="clear" w:color="auto" w:fill="E2EFD9" w:themeFill="accent6" w:themeFillTint="33"/>
        </w:rPr>
        <w:t xml:space="preserve"> </w:t>
      </w:r>
      <w:r w:rsidRPr="00181B64">
        <w:rPr>
          <w:rStyle w:val="StringTok"/>
          <w:shd w:val="clear" w:color="auto" w:fill="E2EFD9" w:themeFill="accent6" w:themeFillTint="33"/>
        </w:rPr>
        <w:t>'cv'</w:t>
      </w:r>
      <w:r w:rsidRPr="00181B64">
        <w:rPr>
          <w:rStyle w:val="NormalTok"/>
          <w:shd w:val="clear" w:color="auto" w:fill="E2EFD9" w:themeFill="accent6" w:themeFillTint="33"/>
        </w:rPr>
        <w:t xml:space="preserve">, </w:t>
      </w:r>
      <w:r w:rsidRPr="00181B64">
        <w:rPr>
          <w:rStyle w:val="AttributeTok"/>
          <w:shd w:val="clear" w:color="auto" w:fill="E2EFD9" w:themeFill="accent6" w:themeFillTint="33"/>
        </w:rPr>
        <w:t>number =</w:t>
      </w:r>
      <w:r w:rsidRPr="00181B64">
        <w:rPr>
          <w:rStyle w:val="NormalTok"/>
          <w:shd w:val="clear" w:color="auto" w:fill="E2EFD9" w:themeFill="accent6" w:themeFillTint="33"/>
        </w:rPr>
        <w:t xml:space="preserve"> </w:t>
      </w:r>
      <w:r w:rsidRPr="00181B64">
        <w:rPr>
          <w:rStyle w:val="DecValTok"/>
          <w:shd w:val="clear" w:color="auto" w:fill="E2EFD9" w:themeFill="accent6" w:themeFillTint="33"/>
        </w:rPr>
        <w:t>10</w:t>
      </w:r>
      <w:r w:rsidRPr="00181B64">
        <w:rPr>
          <w:rStyle w:val="NormalTok"/>
          <w:shd w:val="clear" w:color="auto" w:fill="E2EFD9" w:themeFill="accent6" w:themeFillTint="33"/>
        </w:rPr>
        <w:t>)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NormalTok"/>
          <w:shd w:val="clear" w:color="auto" w:fill="E2EFD9" w:themeFill="accent6" w:themeFillTint="33"/>
        </w:rPr>
        <w:t xml:space="preserve">  spam_knn_caret </w:t>
      </w:r>
      <w:r w:rsidRPr="00181B64">
        <w:rPr>
          <w:rStyle w:val="OtherTok"/>
          <w:shd w:val="clear" w:color="auto" w:fill="E2EFD9" w:themeFill="accent6" w:themeFillTint="33"/>
        </w:rPr>
        <w:t>&lt;-</w:t>
      </w:r>
      <w:r w:rsidRPr="00181B64">
        <w:rPr>
          <w:rStyle w:val="NormalTok"/>
          <w:shd w:val="clear" w:color="auto" w:fill="E2EFD9" w:themeFill="accent6" w:themeFillTint="33"/>
        </w:rPr>
        <w:t xml:space="preserve"> </w:t>
      </w:r>
      <w:r w:rsidRPr="00181B64">
        <w:rPr>
          <w:rStyle w:val="FunctionTok"/>
          <w:shd w:val="clear" w:color="auto" w:fill="E2EFD9" w:themeFill="accent6" w:themeFillTint="33"/>
        </w:rPr>
        <w:t>train</w:t>
      </w:r>
      <w:r w:rsidRPr="00181B64">
        <w:rPr>
          <w:rStyle w:val="NormalTok"/>
          <w:shd w:val="clear" w:color="auto" w:fill="E2EFD9" w:themeFill="accent6" w:themeFillTint="33"/>
        </w:rPr>
        <w:t xml:space="preserve">(spam </w:t>
      </w:r>
      <w:r w:rsidRPr="00181B64">
        <w:rPr>
          <w:rStyle w:val="SpecialCharTok"/>
          <w:shd w:val="clear" w:color="auto" w:fill="E2EFD9" w:themeFill="accent6" w:themeFillTint="33"/>
        </w:rPr>
        <w:t>~</w:t>
      </w:r>
      <w:r w:rsidRPr="00181B64">
        <w:rPr>
          <w:rStyle w:val="NormalTok"/>
          <w:shd w:val="clear" w:color="auto" w:fill="E2EFD9" w:themeFill="accent6" w:themeFillTint="33"/>
        </w:rPr>
        <w:t xml:space="preserve"> ., </w:t>
      </w:r>
      <w:r w:rsidRPr="00181B64">
        <w:rPr>
          <w:rStyle w:val="AttributeTok"/>
          <w:shd w:val="clear" w:color="auto" w:fill="E2EFD9" w:themeFill="accent6" w:themeFillTint="33"/>
        </w:rPr>
        <w:t>data =</w:t>
      </w:r>
      <w:r w:rsidRPr="00181B64">
        <w:rPr>
          <w:rStyle w:val="NormalTok"/>
          <w:shd w:val="clear" w:color="auto" w:fill="E2EFD9" w:themeFill="accent6" w:themeFillTint="33"/>
        </w:rPr>
        <w:t xml:space="preserve"> spam_train_caret,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181B64">
        <w:rPr>
          <w:rStyle w:val="AttributeTok"/>
          <w:shd w:val="clear" w:color="auto" w:fill="E2EFD9" w:themeFill="accent6" w:themeFillTint="33"/>
        </w:rPr>
        <w:t>method =</w:t>
      </w:r>
      <w:r w:rsidRPr="00181B64">
        <w:rPr>
          <w:rStyle w:val="NormalTok"/>
          <w:shd w:val="clear" w:color="auto" w:fill="E2EFD9" w:themeFill="accent6" w:themeFillTint="33"/>
        </w:rPr>
        <w:t xml:space="preserve"> </w:t>
      </w:r>
      <w:r w:rsidRPr="00181B64">
        <w:rPr>
          <w:rStyle w:val="StringTok"/>
          <w:shd w:val="clear" w:color="auto" w:fill="E2EFD9" w:themeFill="accent6" w:themeFillTint="33"/>
        </w:rPr>
        <w:t>'knn'</w:t>
      </w:r>
      <w:r w:rsidRPr="00181B64">
        <w:rPr>
          <w:rStyle w:val="NormalTok"/>
          <w:shd w:val="clear" w:color="auto" w:fill="E2EFD9" w:themeFill="accent6" w:themeFillTint="33"/>
        </w:rPr>
        <w:t>,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181B64">
        <w:rPr>
          <w:rStyle w:val="AttributeTok"/>
          <w:shd w:val="clear" w:color="auto" w:fill="E2EFD9" w:themeFill="accent6" w:themeFillTint="33"/>
        </w:rPr>
        <w:t>tuneGrid =</w:t>
      </w:r>
      <w:r w:rsidRPr="00181B64">
        <w:rPr>
          <w:rStyle w:val="NormalTok"/>
          <w:shd w:val="clear" w:color="auto" w:fill="E2EFD9" w:themeFill="accent6" w:themeFillTint="33"/>
        </w:rPr>
        <w:t xml:space="preserve"> </w:t>
      </w:r>
      <w:r w:rsidRPr="00181B64">
        <w:rPr>
          <w:rStyle w:val="FunctionTok"/>
          <w:shd w:val="clear" w:color="auto" w:fill="E2EFD9" w:themeFill="accent6" w:themeFillTint="33"/>
        </w:rPr>
        <w:t>expand.grid</w:t>
      </w:r>
      <w:r w:rsidRPr="00181B64">
        <w:rPr>
          <w:rStyle w:val="NormalTok"/>
          <w:shd w:val="clear" w:color="auto" w:fill="E2EFD9" w:themeFill="accent6" w:themeFillTint="33"/>
        </w:rPr>
        <w:t>(</w:t>
      </w:r>
      <w:r w:rsidRPr="00181B64">
        <w:rPr>
          <w:rStyle w:val="AttributeTok"/>
          <w:shd w:val="clear" w:color="auto" w:fill="E2EFD9" w:themeFill="accent6" w:themeFillTint="33"/>
        </w:rPr>
        <w:t>k=</w:t>
      </w:r>
      <w:r w:rsidRPr="00181B64">
        <w:rPr>
          <w:rStyle w:val="DecValTok"/>
          <w:shd w:val="clear" w:color="auto" w:fill="E2EFD9" w:themeFill="accent6" w:themeFillTint="33"/>
        </w:rPr>
        <w:t>57</w:t>
      </w:r>
      <w:r w:rsidRPr="00181B64">
        <w:rPr>
          <w:rStyle w:val="NormalTok"/>
          <w:shd w:val="clear" w:color="auto" w:fill="E2EFD9" w:themeFill="accent6" w:themeFillTint="33"/>
        </w:rPr>
        <w:t>),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NormalTok"/>
          <w:shd w:val="clear" w:color="auto" w:fill="E2EFD9" w:themeFill="accent6" w:themeFillTint="33"/>
        </w:rPr>
        <w:t xml:space="preserve">                          </w:t>
      </w:r>
      <w:r w:rsidRPr="00181B64">
        <w:rPr>
          <w:rStyle w:val="AttributeTok"/>
          <w:shd w:val="clear" w:color="auto" w:fill="E2EFD9" w:themeFill="accent6" w:themeFillTint="33"/>
        </w:rPr>
        <w:t>trControl =</w:t>
      </w:r>
      <w:r w:rsidRPr="00181B64">
        <w:rPr>
          <w:rStyle w:val="NormalTok"/>
          <w:shd w:val="clear" w:color="auto" w:fill="E2EFD9" w:themeFill="accent6" w:themeFillTint="33"/>
        </w:rPr>
        <w:t xml:space="preserve"> tune)</w:t>
      </w:r>
    </w:p>
    <w:p w14:paraId="3EDCC8F3" w14:textId="77777777" w:rsidR="00C47C85" w:rsidRPr="00C47C85" w:rsidRDefault="00C47C85" w:rsidP="00C47C85"/>
    <w:p w14:paraId="04FD595B" w14:textId="0659AC36" w:rsidR="00C47C85" w:rsidRDefault="009A51F3" w:rsidP="00181B64">
      <w:pPr>
        <w:pStyle w:val="caret"/>
        <w:rPr>
          <w:rStyle w:val="NormalTok"/>
          <w:shd w:val="clear" w:color="auto" w:fill="E2EFD9" w:themeFill="accent6" w:themeFillTint="33"/>
        </w:rPr>
      </w:pPr>
      <w:r w:rsidRPr="00181B64">
        <w:rPr>
          <w:rStyle w:val="CommentTok"/>
          <w:shd w:val="clear" w:color="auto" w:fill="E2EFD9" w:themeFill="accent6" w:themeFillTint="33"/>
        </w:rPr>
        <w:t>#(2)caret</w:t>
      </w:r>
      <w:r w:rsidRPr="00181B64">
        <w:rPr>
          <w:rStyle w:val="CommentTok"/>
          <w:shd w:val="clear" w:color="auto" w:fill="E2EFD9" w:themeFill="accent6" w:themeFillTint="33"/>
        </w:rPr>
        <w:t>패키지</w:t>
      </w:r>
      <w:r w:rsidRPr="00181B64">
        <w:rPr>
          <w:rStyle w:val="CommentTok"/>
          <w:shd w:val="clear" w:color="auto" w:fill="E2EFD9" w:themeFill="accent6" w:themeFillTint="33"/>
        </w:rPr>
        <w:t xml:space="preserve"> knn</w:t>
      </w:r>
      <w:r w:rsidRPr="00181B64">
        <w:rPr>
          <w:rStyle w:val="CommentTok"/>
          <w:shd w:val="clear" w:color="auto" w:fill="E2EFD9" w:themeFill="accent6" w:themeFillTint="33"/>
        </w:rPr>
        <w:t>학습모델</w:t>
      </w:r>
      <w:r w:rsidRPr="00181B64">
        <w:rPr>
          <w:rStyle w:val="CommentTok"/>
          <w:shd w:val="clear" w:color="auto" w:fill="E2EFD9" w:themeFill="accent6" w:themeFillTint="33"/>
        </w:rPr>
        <w:t xml:space="preserve"> </w:t>
      </w:r>
      <w:r w:rsidRPr="00181B64">
        <w:rPr>
          <w:rStyle w:val="CommentTok"/>
          <w:shd w:val="clear" w:color="auto" w:fill="E2EFD9" w:themeFill="accent6" w:themeFillTint="33"/>
        </w:rPr>
        <w:t>분류</w:t>
      </w:r>
      <w:r w:rsidRPr="00181B64">
        <w:rPr>
          <w:rStyle w:val="CommentTok"/>
          <w:shd w:val="clear" w:color="auto" w:fill="E2EFD9" w:themeFill="accent6" w:themeFillTint="33"/>
        </w:rPr>
        <w:t xml:space="preserve"> </w:t>
      </w:r>
      <w:r w:rsidRPr="00181B64">
        <w:rPr>
          <w:rStyle w:val="CommentTok"/>
          <w:shd w:val="clear" w:color="auto" w:fill="E2EFD9" w:themeFill="accent6" w:themeFillTint="33"/>
        </w:rPr>
        <w:t>결과</w:t>
      </w:r>
      <w:r w:rsidRPr="00181B64">
        <w:rPr>
          <w:rStyle w:val="CommentTok"/>
          <w:shd w:val="clear" w:color="auto" w:fill="E2EFD9" w:themeFill="accent6" w:themeFillTint="33"/>
        </w:rPr>
        <w:t xml:space="preserve"> </w:t>
      </w:r>
      <w:r w:rsidRPr="00181B64">
        <w:rPr>
          <w:rStyle w:val="CommentTok"/>
          <w:shd w:val="clear" w:color="auto" w:fill="E2EFD9" w:themeFill="accent6" w:themeFillTint="33"/>
        </w:rPr>
        <w:t>도출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NormalTok"/>
          <w:shd w:val="clear" w:color="auto" w:fill="E2EFD9" w:themeFill="accent6" w:themeFillTint="33"/>
        </w:rPr>
        <w:t xml:space="preserve">  spam_knn_pred_caret</w:t>
      </w:r>
      <w:r w:rsidRPr="00181B64">
        <w:rPr>
          <w:rStyle w:val="OtherTok"/>
          <w:shd w:val="clear" w:color="auto" w:fill="E2EFD9" w:themeFill="accent6" w:themeFillTint="33"/>
        </w:rPr>
        <w:t>&lt;-</w:t>
      </w:r>
      <w:r w:rsidRPr="00181B64">
        <w:rPr>
          <w:rStyle w:val="NormalTok"/>
          <w:shd w:val="clear" w:color="auto" w:fill="E2EFD9" w:themeFill="accent6" w:themeFillTint="33"/>
        </w:rPr>
        <w:t xml:space="preserve"> </w:t>
      </w:r>
      <w:r w:rsidRPr="00181B64">
        <w:rPr>
          <w:rStyle w:val="FunctionTok"/>
          <w:shd w:val="clear" w:color="auto" w:fill="E2EFD9" w:themeFill="accent6" w:themeFillTint="33"/>
        </w:rPr>
        <w:t>predict</w:t>
      </w:r>
      <w:r w:rsidRPr="00181B64">
        <w:rPr>
          <w:rStyle w:val="NormalTok"/>
          <w:shd w:val="clear" w:color="auto" w:fill="E2EFD9" w:themeFill="accent6" w:themeFillTint="33"/>
        </w:rPr>
        <w:t xml:space="preserve">(spam_knn_caret, </w:t>
      </w:r>
      <w:r w:rsidRPr="00181B64">
        <w:rPr>
          <w:rStyle w:val="AttributeTok"/>
          <w:shd w:val="clear" w:color="auto" w:fill="E2EFD9" w:themeFill="accent6" w:themeFillTint="33"/>
        </w:rPr>
        <w:t>newdata =</w:t>
      </w:r>
      <w:r w:rsidRPr="00181B64">
        <w:rPr>
          <w:rStyle w:val="NormalTok"/>
          <w:shd w:val="clear" w:color="auto" w:fill="E2EFD9" w:themeFill="accent6" w:themeFillTint="33"/>
        </w:rPr>
        <w:t xml:space="preserve"> spam_test_caret)</w:t>
      </w:r>
    </w:p>
    <w:p w14:paraId="39305747" w14:textId="77777777" w:rsidR="00C47C85" w:rsidRPr="00C47C85" w:rsidRDefault="00C47C85" w:rsidP="00C47C85"/>
    <w:p w14:paraId="46D8810E" w14:textId="6F8A6F19" w:rsidR="009A51F3" w:rsidRPr="00181B64" w:rsidRDefault="009A51F3" w:rsidP="00181B64">
      <w:pPr>
        <w:pStyle w:val="caret"/>
        <w:rPr>
          <w:shd w:val="clear" w:color="auto" w:fill="E2EFD9" w:themeFill="accent6" w:themeFillTint="33"/>
        </w:rPr>
      </w:pPr>
      <w:r w:rsidRPr="00181B64">
        <w:rPr>
          <w:rStyle w:val="CommentTok"/>
          <w:shd w:val="clear" w:color="auto" w:fill="E2EFD9" w:themeFill="accent6" w:themeFillTint="33"/>
        </w:rPr>
        <w:t>#(3)</w:t>
      </w:r>
      <w:r w:rsidRPr="00181B64">
        <w:rPr>
          <w:rStyle w:val="CommentTok"/>
          <w:shd w:val="clear" w:color="auto" w:fill="E2EFD9" w:themeFill="accent6" w:themeFillTint="33"/>
        </w:rPr>
        <w:t>모델</w:t>
      </w:r>
      <w:r w:rsidRPr="00181B64">
        <w:rPr>
          <w:rStyle w:val="CommentTok"/>
          <w:shd w:val="clear" w:color="auto" w:fill="E2EFD9" w:themeFill="accent6" w:themeFillTint="33"/>
        </w:rPr>
        <w:t xml:space="preserve"> </w:t>
      </w:r>
      <w:r w:rsidRPr="00181B64">
        <w:rPr>
          <w:rStyle w:val="CommentTok"/>
          <w:shd w:val="clear" w:color="auto" w:fill="E2EFD9" w:themeFill="accent6" w:themeFillTint="33"/>
        </w:rPr>
        <w:t>성능</w:t>
      </w:r>
      <w:r w:rsidRPr="00181B64">
        <w:rPr>
          <w:rStyle w:val="CommentTok"/>
          <w:shd w:val="clear" w:color="auto" w:fill="E2EFD9" w:themeFill="accent6" w:themeFillTint="33"/>
        </w:rPr>
        <w:t xml:space="preserve"> </w:t>
      </w:r>
      <w:r w:rsidRPr="00181B64">
        <w:rPr>
          <w:rStyle w:val="CommentTok"/>
          <w:shd w:val="clear" w:color="auto" w:fill="E2EFD9" w:themeFill="accent6" w:themeFillTint="33"/>
        </w:rPr>
        <w:t>평가</w:t>
      </w:r>
      <w:r w:rsidRPr="00181B64">
        <w:rPr>
          <w:rStyle w:val="CommentTok"/>
          <w:shd w:val="clear" w:color="auto" w:fill="E2EFD9" w:themeFill="accent6" w:themeFillTint="33"/>
        </w:rPr>
        <w:t xml:space="preserve"> </w:t>
      </w:r>
      <w:r w:rsidRPr="00181B64">
        <w:rPr>
          <w:rStyle w:val="CommentTok"/>
          <w:shd w:val="clear" w:color="auto" w:fill="E2EFD9" w:themeFill="accent6" w:themeFillTint="33"/>
        </w:rPr>
        <w:t>지표</w:t>
      </w:r>
      <w:r w:rsidRPr="00181B64">
        <w:rPr>
          <w:rStyle w:val="CommentTok"/>
          <w:shd w:val="clear" w:color="auto" w:fill="E2EFD9" w:themeFill="accent6" w:themeFillTint="33"/>
        </w:rPr>
        <w:t>(</w:t>
      </w:r>
      <w:r w:rsidRPr="00181B64">
        <w:rPr>
          <w:rStyle w:val="CommentTok"/>
          <w:shd w:val="clear" w:color="auto" w:fill="E2EFD9" w:themeFill="accent6" w:themeFillTint="33"/>
        </w:rPr>
        <w:t>정확도</w:t>
      </w:r>
      <w:r w:rsidRPr="00181B64">
        <w:rPr>
          <w:rStyle w:val="CommentTok"/>
          <w:shd w:val="clear" w:color="auto" w:fill="E2EFD9" w:themeFill="accent6" w:themeFillTint="33"/>
        </w:rPr>
        <w:t xml:space="preserve"> </w:t>
      </w:r>
      <w:r w:rsidRPr="00181B64">
        <w:rPr>
          <w:rStyle w:val="CommentTok"/>
          <w:shd w:val="clear" w:color="auto" w:fill="E2EFD9" w:themeFill="accent6" w:themeFillTint="33"/>
        </w:rPr>
        <w:t>확인</w:t>
      </w:r>
      <w:r w:rsidRPr="00181B64">
        <w:rPr>
          <w:rStyle w:val="CommentTok"/>
          <w:shd w:val="clear" w:color="auto" w:fill="E2EFD9" w:themeFill="accent6" w:themeFillTint="33"/>
        </w:rPr>
        <w:t>)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NormalTok"/>
          <w:shd w:val="clear" w:color="auto" w:fill="E2EFD9" w:themeFill="accent6" w:themeFillTint="33"/>
        </w:rPr>
        <w:t xml:space="preserve">  </w:t>
      </w:r>
      <w:r w:rsidRPr="00181B64">
        <w:rPr>
          <w:rStyle w:val="FunctionTok"/>
          <w:shd w:val="clear" w:color="auto" w:fill="E2EFD9" w:themeFill="accent6" w:themeFillTint="33"/>
        </w:rPr>
        <w:t>confusionMatrix</w:t>
      </w:r>
      <w:r w:rsidRPr="00181B64">
        <w:rPr>
          <w:rStyle w:val="NormalTok"/>
          <w:shd w:val="clear" w:color="auto" w:fill="E2EFD9" w:themeFill="accent6" w:themeFillTint="33"/>
        </w:rPr>
        <w:t xml:space="preserve">(spam_knn_pred_caret, </w:t>
      </w:r>
      <w:r w:rsidRPr="00181B64">
        <w:rPr>
          <w:rStyle w:val="FunctionTok"/>
          <w:shd w:val="clear" w:color="auto" w:fill="E2EFD9" w:themeFill="accent6" w:themeFillTint="33"/>
        </w:rPr>
        <w:t>as.factor</w:t>
      </w:r>
      <w:r w:rsidRPr="00181B64">
        <w:rPr>
          <w:rStyle w:val="NormalTok"/>
          <w:shd w:val="clear" w:color="auto" w:fill="E2EFD9" w:themeFill="accent6" w:themeFillTint="33"/>
        </w:rPr>
        <w:t>(spam_test_caret</w:t>
      </w:r>
      <w:r w:rsidRPr="00181B64">
        <w:rPr>
          <w:rStyle w:val="SpecialCharTok"/>
          <w:shd w:val="clear" w:color="auto" w:fill="E2EFD9" w:themeFill="accent6" w:themeFillTint="33"/>
        </w:rPr>
        <w:t>$</w:t>
      </w:r>
      <w:r w:rsidRPr="00181B64">
        <w:rPr>
          <w:rStyle w:val="NormalTok"/>
          <w:shd w:val="clear" w:color="auto" w:fill="E2EFD9" w:themeFill="accent6" w:themeFillTint="33"/>
        </w:rPr>
        <w:t>spam))</w:t>
      </w:r>
    </w:p>
    <w:p w14:paraId="7ADBE0B5" w14:textId="77777777" w:rsidR="009A51F3" w:rsidRPr="00181B64" w:rsidRDefault="009A51F3" w:rsidP="00181B64">
      <w:pPr>
        <w:pStyle w:val="caret"/>
        <w:rPr>
          <w:shd w:val="clear" w:color="auto" w:fill="E2EFD9" w:themeFill="accent6" w:themeFillTint="33"/>
        </w:rPr>
      </w:pPr>
      <w:r w:rsidRPr="00181B64">
        <w:rPr>
          <w:rStyle w:val="VerbatimChar"/>
          <w:shd w:val="clear" w:color="auto" w:fill="E2EFD9" w:themeFill="accent6" w:themeFillTint="33"/>
        </w:rPr>
        <w:lastRenderedPageBreak/>
        <w:t>## Confusion Matrix and Statistics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>##           Reference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>## Prediction email spam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>##      email   745   80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>##      spam     91  463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   Accuracy : 0.876 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>##                  95% CI : (0.8574, 0.8929)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No Information Rate : 0.6062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P-Value [Acc &gt; NIR] : &lt;2e-16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      Kappa : 0.7412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Mcnemar's Test P-Value : 0.4444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Sensitivity : 0.8911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Specificity : 0.8527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Pos Pred Value : 0.9030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Neg Pred Value : 0.8357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 Prevalence : 0.6062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Detection Rate : 0.5402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Detection Prevalence : 0.5983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Balanced Accuracy : 0.8719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       'Positive' Class : email           </w:t>
      </w:r>
      <w:r w:rsidRPr="00181B64">
        <w:rPr>
          <w:shd w:val="clear" w:color="auto" w:fill="E2EFD9" w:themeFill="accent6" w:themeFillTint="33"/>
        </w:rPr>
        <w:br/>
      </w:r>
      <w:r w:rsidRPr="00181B64">
        <w:rPr>
          <w:rStyle w:val="VerbatimChar"/>
          <w:shd w:val="clear" w:color="auto" w:fill="E2EFD9" w:themeFill="accent6" w:themeFillTint="33"/>
        </w:rPr>
        <w:t xml:space="preserve">## </w:t>
      </w:r>
    </w:p>
    <w:p w14:paraId="25CF87DB" w14:textId="7C532087" w:rsidR="009A51F3" w:rsidRDefault="00C47C85" w:rsidP="009A51F3">
      <w:r>
        <w:rPr>
          <w:rFonts w:hint="eastAsia"/>
        </w:rPr>
        <w:t>결과)</w:t>
      </w:r>
    </w:p>
    <w:p w14:paraId="1C13E2D1" w14:textId="0FEF72F9" w:rsidR="00C47C85" w:rsidRDefault="00C47C85" w:rsidP="009A51F3">
      <w:r>
        <w:rPr>
          <w:rFonts w:hint="eastAsia"/>
        </w:rPr>
        <w:t>K</w:t>
      </w:r>
      <w:r>
        <w:t xml:space="preserve">NN </w:t>
      </w:r>
      <w:r>
        <w:rPr>
          <w:rFonts w:hint="eastAsia"/>
        </w:rPr>
        <w:t>분석을 위해서는 별도의 라벨링이 필요하다.</w:t>
      </w:r>
      <w:r w:rsidR="00265DAC">
        <w:t xml:space="preserve"> </w:t>
      </w:r>
      <w:r w:rsidR="00265DAC">
        <w:rPr>
          <w:rFonts w:hint="eastAsia"/>
        </w:rPr>
        <w:t xml:space="preserve">정확도는 약 </w:t>
      </w:r>
      <w:r w:rsidR="00265DAC">
        <w:t>88%</w:t>
      </w:r>
      <w:r w:rsidR="00265DAC">
        <w:rPr>
          <w:rFonts w:hint="eastAsia"/>
        </w:rPr>
        <w:t>가 나왔다.</w:t>
      </w:r>
    </w:p>
    <w:p w14:paraId="250A51BD" w14:textId="2DC9C6D4" w:rsidR="00265DAC" w:rsidRPr="00BE6074" w:rsidRDefault="00265DAC" w:rsidP="00C47C85">
      <w:pPr>
        <w:rPr>
          <w:b/>
          <w:bCs/>
          <w:color w:val="C00000"/>
        </w:rPr>
      </w:pPr>
      <w:r w:rsidRPr="00BE6074">
        <w:rPr>
          <w:rFonts w:hint="eastAsia"/>
          <w:b/>
          <w:bCs/>
          <w:color w:val="C00000"/>
        </w:rPr>
        <w:t>옵션 설명</w:t>
      </w:r>
    </w:p>
    <w:p w14:paraId="53FE2CE1" w14:textId="30DD6CC9" w:rsidR="00C47C85" w:rsidRDefault="00C47C85" w:rsidP="00C47C85">
      <w:r>
        <w:t># k=57 설정 이유, k의 제곱이 nrow(data)값과 비슷하게 나오는 k를 설정</w:t>
      </w:r>
    </w:p>
    <w:p w14:paraId="7DF3C73F" w14:textId="590C8C61" w:rsidR="00C47C85" w:rsidRDefault="00C47C85" w:rsidP="00C47C85">
      <w:r>
        <w:t># k는 홀수로 설정, k를 짝수로 설정하지 않는 이유는</w:t>
      </w:r>
    </w:p>
    <w:p w14:paraId="73BEC236" w14:textId="77777777" w:rsidR="00C47C85" w:rsidRDefault="00C47C85" w:rsidP="00C47C85">
      <w:r>
        <w:t># 만일 근처 데이터에 상반된 유형이 반으로 나뉘게 된다면,</w:t>
      </w:r>
    </w:p>
    <w:p w14:paraId="782D8EAB" w14:textId="77777777" w:rsidR="00C47C85" w:rsidRPr="009A51F3" w:rsidRDefault="00C47C85" w:rsidP="00C47C85">
      <w:r>
        <w:t># 해당 데이터를 무엇으로 분류해야 할지에 대한 교착 상태가 일어나기 때문</w:t>
      </w:r>
    </w:p>
    <w:p w14:paraId="6E14B858" w14:textId="77777777" w:rsidR="003B6AF7" w:rsidRDefault="003B6AF7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>
        <w:br w:type="page"/>
      </w:r>
    </w:p>
    <w:p w14:paraId="2CA92ED8" w14:textId="456FD394" w:rsidR="006823D6" w:rsidRDefault="007D23F6" w:rsidP="00223BB3">
      <w:pPr>
        <w:pStyle w:val="3"/>
        <w:numPr>
          <w:ilvl w:val="1"/>
          <w:numId w:val="8"/>
        </w:numPr>
        <w:ind w:leftChars="0" w:firstLineChars="0"/>
      </w:pPr>
      <w:bookmarkStart w:id="9" w:name="_Toc94750266"/>
      <w:r>
        <w:lastRenderedPageBreak/>
        <w:t>인공신경망</w:t>
      </w:r>
      <w:bookmarkEnd w:id="9"/>
    </w:p>
    <w:p w14:paraId="222B619C" w14:textId="77777777" w:rsidR="009E1657" w:rsidRPr="00265DAC" w:rsidRDefault="009E1657" w:rsidP="00265DAC">
      <w:pPr>
        <w:pStyle w:val="doBy"/>
        <w:rPr>
          <w:shd w:val="clear" w:color="auto" w:fill="D9E2F3" w:themeFill="accent1" w:themeFillTint="33"/>
        </w:rPr>
      </w:pPr>
      <w:bookmarkStart w:id="10" w:name="_Toc1643725125"/>
      <w:r w:rsidRPr="00265DAC">
        <w:rPr>
          <w:rStyle w:val="CommentTok"/>
          <w:shd w:val="clear" w:color="auto" w:fill="D9E2F3" w:themeFill="accent1" w:themeFillTint="33"/>
        </w:rPr>
        <w:t xml:space="preserve">#nnet </w:t>
      </w:r>
      <w:r w:rsidRPr="00265DAC">
        <w:rPr>
          <w:rStyle w:val="CommentTok"/>
          <w:shd w:val="clear" w:color="auto" w:fill="D9E2F3" w:themeFill="accent1" w:themeFillTint="33"/>
        </w:rPr>
        <w:t>패키지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rStyle w:val="CommentTok"/>
          <w:shd w:val="clear" w:color="auto" w:fill="D9E2F3" w:themeFill="accent1" w:themeFillTint="33"/>
        </w:rPr>
        <w:t>#(1)nnet</w:t>
      </w:r>
      <w:r w:rsidRPr="00265DAC">
        <w:rPr>
          <w:rStyle w:val="CommentTok"/>
          <w:shd w:val="clear" w:color="auto" w:fill="D9E2F3" w:themeFill="accent1" w:themeFillTint="33"/>
        </w:rPr>
        <w:t>패키지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인공신경망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학습모델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생성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spam_nnet_doBy </w:t>
      </w:r>
      <w:r w:rsidRPr="00265DAC">
        <w:rPr>
          <w:rStyle w:val="OtherTok"/>
          <w:shd w:val="clear" w:color="auto" w:fill="D9E2F3" w:themeFill="accent1" w:themeFillTint="33"/>
        </w:rPr>
        <w:t>&lt;-</w:t>
      </w:r>
      <w:r w:rsidRPr="00265DAC">
        <w:rPr>
          <w:rStyle w:val="NormalTok"/>
          <w:shd w:val="clear" w:color="auto" w:fill="D9E2F3" w:themeFill="accent1" w:themeFillTint="33"/>
        </w:rPr>
        <w:t xml:space="preserve"> </w:t>
      </w:r>
      <w:r w:rsidRPr="00265DAC">
        <w:rPr>
          <w:rStyle w:val="FunctionTok"/>
          <w:shd w:val="clear" w:color="auto" w:fill="D9E2F3" w:themeFill="accent1" w:themeFillTint="33"/>
        </w:rPr>
        <w:t>nnet</w:t>
      </w:r>
      <w:r w:rsidRPr="00265DAC">
        <w:rPr>
          <w:rStyle w:val="NormalTok"/>
          <w:shd w:val="clear" w:color="auto" w:fill="D9E2F3" w:themeFill="accent1" w:themeFillTint="33"/>
        </w:rPr>
        <w:t>(</w:t>
      </w:r>
      <w:r w:rsidRPr="00265DAC">
        <w:rPr>
          <w:rStyle w:val="FunctionTok"/>
          <w:shd w:val="clear" w:color="auto" w:fill="D9E2F3" w:themeFill="accent1" w:themeFillTint="33"/>
        </w:rPr>
        <w:t>factor</w:t>
      </w:r>
      <w:r w:rsidRPr="00265DAC">
        <w:rPr>
          <w:rStyle w:val="NormalTok"/>
          <w:shd w:val="clear" w:color="auto" w:fill="D9E2F3" w:themeFill="accent1" w:themeFillTint="33"/>
        </w:rPr>
        <w:t xml:space="preserve">(spam) </w:t>
      </w:r>
      <w:r w:rsidRPr="00265DAC">
        <w:rPr>
          <w:rStyle w:val="SpecialCharTok"/>
          <w:shd w:val="clear" w:color="auto" w:fill="D9E2F3" w:themeFill="accent1" w:themeFillTint="33"/>
        </w:rPr>
        <w:t>~</w:t>
      </w:r>
      <w:r w:rsidRPr="00265DAC">
        <w:rPr>
          <w:rStyle w:val="NormalTok"/>
          <w:shd w:val="clear" w:color="auto" w:fill="D9E2F3" w:themeFill="accent1" w:themeFillTint="33"/>
        </w:rPr>
        <w:t xml:space="preserve"> .,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                       </w:t>
      </w:r>
      <w:r w:rsidRPr="00265DAC">
        <w:rPr>
          <w:rStyle w:val="AttributeTok"/>
          <w:shd w:val="clear" w:color="auto" w:fill="D9E2F3" w:themeFill="accent1" w:themeFillTint="33"/>
        </w:rPr>
        <w:t>data =</w:t>
      </w:r>
      <w:r w:rsidRPr="00265DAC">
        <w:rPr>
          <w:rStyle w:val="NormalTok"/>
          <w:shd w:val="clear" w:color="auto" w:fill="D9E2F3" w:themeFill="accent1" w:themeFillTint="33"/>
        </w:rPr>
        <w:t xml:space="preserve"> spam_train_doBy,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                       </w:t>
      </w:r>
      <w:r w:rsidRPr="00265DAC">
        <w:rPr>
          <w:rStyle w:val="AttributeTok"/>
          <w:shd w:val="clear" w:color="auto" w:fill="D9E2F3" w:themeFill="accent1" w:themeFillTint="33"/>
        </w:rPr>
        <w:t>size =</w:t>
      </w:r>
      <w:r w:rsidRPr="00265DAC">
        <w:rPr>
          <w:rStyle w:val="NormalTok"/>
          <w:shd w:val="clear" w:color="auto" w:fill="D9E2F3" w:themeFill="accent1" w:themeFillTint="33"/>
        </w:rPr>
        <w:t xml:space="preserve"> </w:t>
      </w:r>
      <w:r w:rsidRPr="00265DAC">
        <w:rPr>
          <w:rStyle w:val="DecValTok"/>
          <w:shd w:val="clear" w:color="auto" w:fill="D9E2F3" w:themeFill="accent1" w:themeFillTint="33"/>
        </w:rPr>
        <w:t>4</w:t>
      </w:r>
      <w:r w:rsidRPr="00265DAC">
        <w:rPr>
          <w:rStyle w:val="NormalTok"/>
          <w:shd w:val="clear" w:color="auto" w:fill="D9E2F3" w:themeFill="accent1" w:themeFillTint="33"/>
        </w:rPr>
        <w:t>,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                       </w:t>
      </w:r>
      <w:r w:rsidRPr="00265DAC">
        <w:rPr>
          <w:rStyle w:val="AttributeTok"/>
          <w:shd w:val="clear" w:color="auto" w:fill="D9E2F3" w:themeFill="accent1" w:themeFillTint="33"/>
        </w:rPr>
        <w:t>decay =</w:t>
      </w:r>
      <w:r w:rsidRPr="00265DAC">
        <w:rPr>
          <w:rStyle w:val="NormalTok"/>
          <w:shd w:val="clear" w:color="auto" w:fill="D9E2F3" w:themeFill="accent1" w:themeFillTint="33"/>
        </w:rPr>
        <w:t xml:space="preserve"> </w:t>
      </w:r>
      <w:r w:rsidRPr="00265DAC">
        <w:rPr>
          <w:rStyle w:val="FloatTok"/>
          <w:shd w:val="clear" w:color="auto" w:fill="D9E2F3" w:themeFill="accent1" w:themeFillTint="33"/>
        </w:rPr>
        <w:t>5e-04</w:t>
      </w:r>
      <w:r w:rsidRPr="00265DAC">
        <w:rPr>
          <w:rStyle w:val="NormalTok"/>
          <w:shd w:val="clear" w:color="auto" w:fill="D9E2F3" w:themeFill="accent1" w:themeFillTint="33"/>
        </w:rPr>
        <w:t xml:space="preserve">)  </w:t>
      </w:r>
      <w:r w:rsidRPr="00265DAC">
        <w:rPr>
          <w:rStyle w:val="CommentTok"/>
          <w:shd w:val="clear" w:color="auto" w:fill="D9E2F3" w:themeFill="accent1" w:themeFillTint="33"/>
        </w:rPr>
        <w:t xml:space="preserve"># </w:t>
      </w:r>
      <w:r w:rsidRPr="00265DAC">
        <w:rPr>
          <w:rStyle w:val="CommentTok"/>
          <w:shd w:val="clear" w:color="auto" w:fill="D9E2F3" w:themeFill="accent1" w:themeFillTint="33"/>
        </w:rPr>
        <w:t>가장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정확하다는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옵션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선택</w:t>
      </w:r>
      <w:r w:rsidRPr="00265DAC">
        <w:rPr>
          <w:rStyle w:val="CommentTok"/>
          <w:shd w:val="clear" w:color="auto" w:fill="D9E2F3" w:themeFill="accent1" w:themeFillTint="33"/>
        </w:rPr>
        <w:t xml:space="preserve">. </w:t>
      </w:r>
    </w:p>
    <w:p w14:paraId="0BC0B142" w14:textId="21559199" w:rsidR="009E1657" w:rsidRPr="00265DAC" w:rsidRDefault="009E1657" w:rsidP="00265DAC">
      <w:pPr>
        <w:pStyle w:val="doBy"/>
        <w:rPr>
          <w:shd w:val="clear" w:color="auto" w:fill="D9E2F3" w:themeFill="accent1" w:themeFillTint="33"/>
        </w:rPr>
      </w:pPr>
      <w:r w:rsidRPr="00265DAC">
        <w:rPr>
          <w:rStyle w:val="CommentTok"/>
          <w:shd w:val="clear" w:color="auto" w:fill="D9E2F3" w:themeFill="accent1" w:themeFillTint="33"/>
        </w:rPr>
        <w:t>#(2)nnet</w:t>
      </w:r>
      <w:r w:rsidRPr="00265DAC">
        <w:rPr>
          <w:rStyle w:val="CommentTok"/>
          <w:shd w:val="clear" w:color="auto" w:fill="D9E2F3" w:themeFill="accent1" w:themeFillTint="33"/>
        </w:rPr>
        <w:t>패키지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인공신경망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학습모델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분류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결과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도출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spam_nnet_pred_doBy </w:t>
      </w:r>
      <w:r w:rsidRPr="00265DAC">
        <w:rPr>
          <w:rStyle w:val="OtherTok"/>
          <w:shd w:val="clear" w:color="auto" w:fill="D9E2F3" w:themeFill="accent1" w:themeFillTint="33"/>
        </w:rPr>
        <w:t>&lt;-</w:t>
      </w:r>
      <w:r w:rsidRPr="00265DAC">
        <w:rPr>
          <w:rStyle w:val="NormalTok"/>
          <w:shd w:val="clear" w:color="auto" w:fill="D9E2F3" w:themeFill="accent1" w:themeFillTint="33"/>
        </w:rPr>
        <w:t xml:space="preserve"> </w:t>
      </w:r>
      <w:r w:rsidRPr="00265DAC">
        <w:rPr>
          <w:rStyle w:val="FunctionTok"/>
          <w:shd w:val="clear" w:color="auto" w:fill="D9E2F3" w:themeFill="accent1" w:themeFillTint="33"/>
        </w:rPr>
        <w:t>predict</w:t>
      </w:r>
      <w:r w:rsidRPr="00265DAC">
        <w:rPr>
          <w:rStyle w:val="NormalTok"/>
          <w:shd w:val="clear" w:color="auto" w:fill="D9E2F3" w:themeFill="accent1" w:themeFillTint="33"/>
        </w:rPr>
        <w:t xml:space="preserve">(spam_nnet_doBy, </w:t>
      </w:r>
      <w:r w:rsidRPr="00265DAC">
        <w:rPr>
          <w:rStyle w:val="AttributeTok"/>
          <w:shd w:val="clear" w:color="auto" w:fill="D9E2F3" w:themeFill="accent1" w:themeFillTint="33"/>
        </w:rPr>
        <w:t>newdata =</w:t>
      </w:r>
      <w:r w:rsidRPr="00265DAC">
        <w:rPr>
          <w:rStyle w:val="NormalTok"/>
          <w:shd w:val="clear" w:color="auto" w:fill="D9E2F3" w:themeFill="accent1" w:themeFillTint="33"/>
        </w:rPr>
        <w:t xml:space="preserve"> spam_test_doBy, </w:t>
      </w:r>
      <w:r w:rsidRPr="00265DAC">
        <w:rPr>
          <w:rStyle w:val="AttributeTok"/>
          <w:shd w:val="clear" w:color="auto" w:fill="D9E2F3" w:themeFill="accent1" w:themeFillTint="33"/>
        </w:rPr>
        <w:t>type =</w:t>
      </w:r>
      <w:r w:rsidRPr="00265DAC">
        <w:rPr>
          <w:rStyle w:val="NormalTok"/>
          <w:shd w:val="clear" w:color="auto" w:fill="D9E2F3" w:themeFill="accent1" w:themeFillTint="33"/>
        </w:rPr>
        <w:t xml:space="preserve"> </w:t>
      </w:r>
      <w:r w:rsidRPr="00265DAC">
        <w:rPr>
          <w:rStyle w:val="StringTok"/>
          <w:shd w:val="clear" w:color="auto" w:fill="D9E2F3" w:themeFill="accent1" w:themeFillTint="33"/>
        </w:rPr>
        <w:t>'class'</w:t>
      </w:r>
      <w:r w:rsidRPr="00265DAC">
        <w:rPr>
          <w:rStyle w:val="NormalTok"/>
          <w:shd w:val="clear" w:color="auto" w:fill="D9E2F3" w:themeFill="accent1" w:themeFillTint="33"/>
        </w:rPr>
        <w:t>)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rStyle w:val="CommentTok"/>
          <w:shd w:val="clear" w:color="auto" w:fill="D9E2F3" w:themeFill="accent1" w:themeFillTint="33"/>
        </w:rPr>
        <w:t>#(3)</w:t>
      </w:r>
      <w:r w:rsidRPr="00265DAC">
        <w:rPr>
          <w:rStyle w:val="CommentTok"/>
          <w:shd w:val="clear" w:color="auto" w:fill="D9E2F3" w:themeFill="accent1" w:themeFillTint="33"/>
        </w:rPr>
        <w:t>모델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성능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평가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지표</w:t>
      </w:r>
      <w:r w:rsidRPr="00265DAC">
        <w:rPr>
          <w:rStyle w:val="CommentTok"/>
          <w:shd w:val="clear" w:color="auto" w:fill="D9E2F3" w:themeFill="accent1" w:themeFillTint="33"/>
        </w:rPr>
        <w:t>(</w:t>
      </w:r>
      <w:r w:rsidRPr="00265DAC">
        <w:rPr>
          <w:rStyle w:val="CommentTok"/>
          <w:shd w:val="clear" w:color="auto" w:fill="D9E2F3" w:themeFill="accent1" w:themeFillTint="33"/>
        </w:rPr>
        <w:t>정확도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확인</w:t>
      </w:r>
      <w:r w:rsidRPr="00265DAC">
        <w:rPr>
          <w:rStyle w:val="CommentTok"/>
          <w:shd w:val="clear" w:color="auto" w:fill="D9E2F3" w:themeFill="accent1" w:themeFillTint="33"/>
        </w:rPr>
        <w:t>)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rStyle w:val="FunctionTok"/>
          <w:shd w:val="clear" w:color="auto" w:fill="D9E2F3" w:themeFill="accent1" w:themeFillTint="33"/>
        </w:rPr>
        <w:t>confusionMatrix</w:t>
      </w:r>
      <w:r w:rsidRPr="00265DAC">
        <w:rPr>
          <w:rStyle w:val="NormalTok"/>
          <w:shd w:val="clear" w:color="auto" w:fill="D9E2F3" w:themeFill="accent1" w:themeFillTint="33"/>
        </w:rPr>
        <w:t>(</w:t>
      </w:r>
      <w:r w:rsidRPr="00265DAC">
        <w:rPr>
          <w:rStyle w:val="FunctionTok"/>
          <w:shd w:val="clear" w:color="auto" w:fill="D9E2F3" w:themeFill="accent1" w:themeFillTint="33"/>
        </w:rPr>
        <w:t>factor</w:t>
      </w:r>
      <w:r w:rsidRPr="00265DAC">
        <w:rPr>
          <w:rStyle w:val="NormalTok"/>
          <w:shd w:val="clear" w:color="auto" w:fill="D9E2F3" w:themeFill="accent1" w:themeFillTint="33"/>
        </w:rPr>
        <w:t xml:space="preserve">(spam_nnet_pred_doBy), </w:t>
      </w:r>
      <w:r w:rsidRPr="00265DAC">
        <w:rPr>
          <w:rStyle w:val="FunctionTok"/>
          <w:shd w:val="clear" w:color="auto" w:fill="D9E2F3" w:themeFill="accent1" w:themeFillTint="33"/>
        </w:rPr>
        <w:t>factor</w:t>
      </w:r>
      <w:r w:rsidRPr="00265DAC">
        <w:rPr>
          <w:rStyle w:val="NormalTok"/>
          <w:shd w:val="clear" w:color="auto" w:fill="D9E2F3" w:themeFill="accent1" w:themeFillTint="33"/>
        </w:rPr>
        <w:t>(spam_test_doBy</w:t>
      </w:r>
      <w:r w:rsidRPr="00265DAC">
        <w:rPr>
          <w:rStyle w:val="SpecialCharTok"/>
          <w:shd w:val="clear" w:color="auto" w:fill="D9E2F3" w:themeFill="accent1" w:themeFillTint="33"/>
        </w:rPr>
        <w:t>$</w:t>
      </w:r>
      <w:r w:rsidRPr="00265DAC">
        <w:rPr>
          <w:rStyle w:val="NormalTok"/>
          <w:shd w:val="clear" w:color="auto" w:fill="D9E2F3" w:themeFill="accent1" w:themeFillTint="33"/>
        </w:rPr>
        <w:t>spam))</w:t>
      </w:r>
    </w:p>
    <w:p w14:paraId="7A5CD65D" w14:textId="6BEA8304" w:rsidR="009E1657" w:rsidRDefault="009E1657" w:rsidP="00265DAC">
      <w:pPr>
        <w:pStyle w:val="doBy"/>
        <w:rPr>
          <w:rStyle w:val="VerbatimChar"/>
          <w:shd w:val="clear" w:color="auto" w:fill="D9E2F3" w:themeFill="accent1" w:themeFillTint="33"/>
        </w:rPr>
      </w:pPr>
      <w:r w:rsidRPr="00265DAC">
        <w:rPr>
          <w:rStyle w:val="VerbatimChar"/>
          <w:shd w:val="clear" w:color="auto" w:fill="D9E2F3" w:themeFill="accent1" w:themeFillTint="33"/>
        </w:rPr>
        <w:t>## Confusion Matrix and Statistics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     Reference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Prediction email spam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email   796   56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spam     40  488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Accuracy : 0.9304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            95% CI : (0.9157, 0.9433)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No Information Rate : 0.6058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P-Value [Acc &gt; NIR] : &lt;2e-16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Kappa : 0.8536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Mcnemar's Test P-Value : 0.1258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Sensitivity : 0.9522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Specificity : 0.8971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Pos Pred Value : 0.9343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Neg Pred Value : 0.9242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Prevalence : 0.6058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Detection Rate : 0.5768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Detection Prevalence : 0.6174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Balanced Accuracy : 0.9246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'Positive' Class : email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</w:t>
      </w:r>
    </w:p>
    <w:p w14:paraId="1EB12CD6" w14:textId="77777777" w:rsidR="00265DAC" w:rsidRPr="00265DAC" w:rsidRDefault="00265DAC" w:rsidP="00265DAC"/>
    <w:p w14:paraId="5698A020" w14:textId="77777777" w:rsidR="009E1657" w:rsidRPr="00265DAC" w:rsidRDefault="009E1657" w:rsidP="00265DAC">
      <w:pPr>
        <w:pStyle w:val="caret"/>
        <w:rPr>
          <w:shd w:val="clear" w:color="auto" w:fill="E2EFD9" w:themeFill="accent6" w:themeFillTint="33"/>
        </w:rPr>
      </w:pPr>
      <w:r w:rsidRPr="00265DAC">
        <w:rPr>
          <w:rStyle w:val="CommentTok"/>
          <w:shd w:val="clear" w:color="auto" w:fill="E2EFD9" w:themeFill="accent6" w:themeFillTint="33"/>
        </w:rPr>
        <w:t>#caret</w:t>
      </w:r>
      <w:r w:rsidRPr="00265DAC">
        <w:rPr>
          <w:rStyle w:val="CommentTok"/>
          <w:shd w:val="clear" w:color="auto" w:fill="E2EFD9" w:themeFill="accent6" w:themeFillTint="33"/>
        </w:rPr>
        <w:t>패키지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rStyle w:val="CommentTok"/>
          <w:shd w:val="clear" w:color="auto" w:fill="E2EFD9" w:themeFill="accent6" w:themeFillTint="33"/>
        </w:rPr>
        <w:t>#(1)caret</w:t>
      </w:r>
      <w:r w:rsidRPr="00265DAC">
        <w:rPr>
          <w:rStyle w:val="CommentTok"/>
          <w:shd w:val="clear" w:color="auto" w:fill="E2EFD9" w:themeFill="accent6" w:themeFillTint="33"/>
        </w:rPr>
        <w:t>패키지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인공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신경망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학습모델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생성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spma_nnet_caret </w:t>
      </w:r>
      <w:r w:rsidRPr="00265DAC">
        <w:rPr>
          <w:rStyle w:val="OtherTok"/>
          <w:shd w:val="clear" w:color="auto" w:fill="E2EFD9" w:themeFill="accent6" w:themeFillTint="33"/>
        </w:rPr>
        <w:t>&lt;-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FunctionTok"/>
          <w:shd w:val="clear" w:color="auto" w:fill="E2EFD9" w:themeFill="accent6" w:themeFillTint="33"/>
        </w:rPr>
        <w:t>train</w:t>
      </w:r>
      <w:r w:rsidRPr="00265DAC">
        <w:rPr>
          <w:rStyle w:val="NormalTok"/>
          <w:shd w:val="clear" w:color="auto" w:fill="E2EFD9" w:themeFill="accent6" w:themeFillTint="33"/>
        </w:rPr>
        <w:t xml:space="preserve">(spam </w:t>
      </w:r>
      <w:r w:rsidRPr="00265DAC">
        <w:rPr>
          <w:rStyle w:val="SpecialCharTok"/>
          <w:shd w:val="clear" w:color="auto" w:fill="E2EFD9" w:themeFill="accent6" w:themeFillTint="33"/>
        </w:rPr>
        <w:t>~</w:t>
      </w:r>
      <w:r w:rsidRPr="00265DAC">
        <w:rPr>
          <w:rStyle w:val="NormalTok"/>
          <w:shd w:val="clear" w:color="auto" w:fill="E2EFD9" w:themeFill="accent6" w:themeFillTint="33"/>
        </w:rPr>
        <w:t xml:space="preserve"> .,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                         </w:t>
      </w:r>
      <w:r w:rsidRPr="00265DAC">
        <w:rPr>
          <w:rStyle w:val="AttributeTok"/>
          <w:shd w:val="clear" w:color="auto" w:fill="E2EFD9" w:themeFill="accent6" w:themeFillTint="33"/>
        </w:rPr>
        <w:t>data =</w:t>
      </w:r>
      <w:r w:rsidRPr="00265DAC">
        <w:rPr>
          <w:rStyle w:val="NormalTok"/>
          <w:shd w:val="clear" w:color="auto" w:fill="E2EFD9" w:themeFill="accent6" w:themeFillTint="33"/>
        </w:rPr>
        <w:t xml:space="preserve"> spam_train_caret,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lastRenderedPageBreak/>
        <w:t xml:space="preserve">                           </w:t>
      </w:r>
      <w:r w:rsidRPr="00265DAC">
        <w:rPr>
          <w:rStyle w:val="AttributeTok"/>
          <w:shd w:val="clear" w:color="auto" w:fill="E2EFD9" w:themeFill="accent6" w:themeFillTint="33"/>
        </w:rPr>
        <w:t>method =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StringTok"/>
          <w:shd w:val="clear" w:color="auto" w:fill="E2EFD9" w:themeFill="accent6" w:themeFillTint="33"/>
        </w:rPr>
        <w:t>'nnet'</w:t>
      </w:r>
      <w:r w:rsidRPr="00265DAC">
        <w:rPr>
          <w:rStyle w:val="NormalTok"/>
          <w:shd w:val="clear" w:color="auto" w:fill="E2EFD9" w:themeFill="accent6" w:themeFillTint="33"/>
        </w:rPr>
        <w:t>,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                         </w:t>
      </w:r>
      <w:r w:rsidRPr="00265DAC">
        <w:rPr>
          <w:rStyle w:val="AttributeTok"/>
          <w:shd w:val="clear" w:color="auto" w:fill="E2EFD9" w:themeFill="accent6" w:themeFillTint="33"/>
        </w:rPr>
        <w:t>trace =</w:t>
      </w:r>
      <w:r w:rsidRPr="00265DAC">
        <w:rPr>
          <w:rStyle w:val="NormalTok"/>
          <w:shd w:val="clear" w:color="auto" w:fill="E2EFD9" w:themeFill="accent6" w:themeFillTint="33"/>
        </w:rPr>
        <w:t xml:space="preserve"> F,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                         </w:t>
      </w:r>
      <w:r w:rsidRPr="00265DAC">
        <w:rPr>
          <w:rStyle w:val="AttributeTok"/>
          <w:shd w:val="clear" w:color="auto" w:fill="E2EFD9" w:themeFill="accent6" w:themeFillTint="33"/>
        </w:rPr>
        <w:t>tuneGrid =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FunctionTok"/>
          <w:shd w:val="clear" w:color="auto" w:fill="E2EFD9" w:themeFill="accent6" w:themeFillTint="33"/>
        </w:rPr>
        <w:t>expand.grid</w:t>
      </w:r>
      <w:r w:rsidRPr="00265DAC">
        <w:rPr>
          <w:rStyle w:val="NormalTok"/>
          <w:shd w:val="clear" w:color="auto" w:fill="E2EFD9" w:themeFill="accent6" w:themeFillTint="33"/>
        </w:rPr>
        <w:t>(</w:t>
      </w:r>
      <w:r w:rsidRPr="00265DAC">
        <w:rPr>
          <w:rStyle w:val="AttributeTok"/>
          <w:shd w:val="clear" w:color="auto" w:fill="E2EFD9" w:themeFill="accent6" w:themeFillTint="33"/>
        </w:rPr>
        <w:t>.size=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DecValTok"/>
          <w:shd w:val="clear" w:color="auto" w:fill="E2EFD9" w:themeFill="accent6" w:themeFillTint="33"/>
        </w:rPr>
        <w:t>4</w:t>
      </w:r>
      <w:r w:rsidRPr="00265DAC">
        <w:rPr>
          <w:rStyle w:val="NormalTok"/>
          <w:shd w:val="clear" w:color="auto" w:fill="E2EFD9" w:themeFill="accent6" w:themeFillTint="33"/>
        </w:rPr>
        <w:t xml:space="preserve">, </w:t>
      </w:r>
      <w:r w:rsidRPr="00265DAC">
        <w:rPr>
          <w:rStyle w:val="AttributeTok"/>
          <w:shd w:val="clear" w:color="auto" w:fill="E2EFD9" w:themeFill="accent6" w:themeFillTint="33"/>
        </w:rPr>
        <w:t>.decay =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FloatTok"/>
          <w:shd w:val="clear" w:color="auto" w:fill="E2EFD9" w:themeFill="accent6" w:themeFillTint="33"/>
        </w:rPr>
        <w:t>5e-04</w:t>
      </w:r>
      <w:r w:rsidRPr="00265DAC">
        <w:rPr>
          <w:rStyle w:val="NormalTok"/>
          <w:shd w:val="clear" w:color="auto" w:fill="E2EFD9" w:themeFill="accent6" w:themeFillTint="33"/>
        </w:rPr>
        <w:t>))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rStyle w:val="CommentTok"/>
          <w:shd w:val="clear" w:color="auto" w:fill="E2EFD9" w:themeFill="accent6" w:themeFillTint="33"/>
        </w:rPr>
        <w:t>#(2)caret</w:t>
      </w:r>
      <w:r w:rsidRPr="00265DAC">
        <w:rPr>
          <w:rStyle w:val="CommentTok"/>
          <w:shd w:val="clear" w:color="auto" w:fill="E2EFD9" w:themeFill="accent6" w:themeFillTint="33"/>
        </w:rPr>
        <w:t>패키지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인공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신경망학습모델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분류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결과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도출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spam_nnet_pred_caret</w:t>
      </w:r>
      <w:r w:rsidRPr="00265DAC">
        <w:rPr>
          <w:rStyle w:val="OtherTok"/>
          <w:shd w:val="clear" w:color="auto" w:fill="E2EFD9" w:themeFill="accent6" w:themeFillTint="33"/>
        </w:rPr>
        <w:t>&lt;-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FunctionTok"/>
          <w:shd w:val="clear" w:color="auto" w:fill="E2EFD9" w:themeFill="accent6" w:themeFillTint="33"/>
        </w:rPr>
        <w:t>predict</w:t>
      </w:r>
      <w:r w:rsidRPr="00265DAC">
        <w:rPr>
          <w:rStyle w:val="NormalTok"/>
          <w:shd w:val="clear" w:color="auto" w:fill="E2EFD9" w:themeFill="accent6" w:themeFillTint="33"/>
        </w:rPr>
        <w:t xml:space="preserve">(spma_nnet_caret, </w:t>
      </w:r>
      <w:r w:rsidRPr="00265DAC">
        <w:rPr>
          <w:rStyle w:val="AttributeTok"/>
          <w:shd w:val="clear" w:color="auto" w:fill="E2EFD9" w:themeFill="accent6" w:themeFillTint="33"/>
        </w:rPr>
        <w:t>newdata =</w:t>
      </w:r>
      <w:r w:rsidRPr="00265DAC">
        <w:rPr>
          <w:rStyle w:val="NormalTok"/>
          <w:shd w:val="clear" w:color="auto" w:fill="E2EFD9" w:themeFill="accent6" w:themeFillTint="33"/>
        </w:rPr>
        <w:t xml:space="preserve"> spam_test_caret)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rStyle w:val="CommentTok"/>
          <w:shd w:val="clear" w:color="auto" w:fill="E2EFD9" w:themeFill="accent6" w:themeFillTint="33"/>
        </w:rPr>
        <w:t>#(3)</w:t>
      </w:r>
      <w:r w:rsidRPr="00265DAC">
        <w:rPr>
          <w:rStyle w:val="CommentTok"/>
          <w:shd w:val="clear" w:color="auto" w:fill="E2EFD9" w:themeFill="accent6" w:themeFillTint="33"/>
        </w:rPr>
        <w:t>모델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성능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평가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지표</w:t>
      </w:r>
      <w:r w:rsidRPr="00265DAC">
        <w:rPr>
          <w:rStyle w:val="CommentTok"/>
          <w:shd w:val="clear" w:color="auto" w:fill="E2EFD9" w:themeFill="accent6" w:themeFillTint="33"/>
        </w:rPr>
        <w:t>(</w:t>
      </w:r>
      <w:r w:rsidRPr="00265DAC">
        <w:rPr>
          <w:rStyle w:val="CommentTok"/>
          <w:shd w:val="clear" w:color="auto" w:fill="E2EFD9" w:themeFill="accent6" w:themeFillTint="33"/>
        </w:rPr>
        <w:t>정확도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확인</w:t>
      </w:r>
      <w:r w:rsidRPr="00265DAC">
        <w:rPr>
          <w:rStyle w:val="CommentTok"/>
          <w:shd w:val="clear" w:color="auto" w:fill="E2EFD9" w:themeFill="accent6" w:themeFillTint="33"/>
        </w:rPr>
        <w:t>)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rStyle w:val="FunctionTok"/>
          <w:shd w:val="clear" w:color="auto" w:fill="E2EFD9" w:themeFill="accent6" w:themeFillTint="33"/>
        </w:rPr>
        <w:t>confusionMatrix</w:t>
      </w:r>
      <w:r w:rsidRPr="00265DAC">
        <w:rPr>
          <w:rStyle w:val="NormalTok"/>
          <w:shd w:val="clear" w:color="auto" w:fill="E2EFD9" w:themeFill="accent6" w:themeFillTint="33"/>
        </w:rPr>
        <w:t xml:space="preserve">(spam_nnet_pred_caret, </w:t>
      </w:r>
      <w:r w:rsidRPr="00265DAC">
        <w:rPr>
          <w:rStyle w:val="FunctionTok"/>
          <w:shd w:val="clear" w:color="auto" w:fill="E2EFD9" w:themeFill="accent6" w:themeFillTint="33"/>
        </w:rPr>
        <w:t>as.factor</w:t>
      </w:r>
      <w:r w:rsidRPr="00265DAC">
        <w:rPr>
          <w:rStyle w:val="NormalTok"/>
          <w:shd w:val="clear" w:color="auto" w:fill="E2EFD9" w:themeFill="accent6" w:themeFillTint="33"/>
        </w:rPr>
        <w:t>(spam_test_caret</w:t>
      </w:r>
      <w:r w:rsidRPr="00265DAC">
        <w:rPr>
          <w:rStyle w:val="SpecialCharTok"/>
          <w:shd w:val="clear" w:color="auto" w:fill="E2EFD9" w:themeFill="accent6" w:themeFillTint="33"/>
        </w:rPr>
        <w:t>$</w:t>
      </w:r>
      <w:r w:rsidRPr="00265DAC">
        <w:rPr>
          <w:rStyle w:val="NormalTok"/>
          <w:shd w:val="clear" w:color="auto" w:fill="E2EFD9" w:themeFill="accent6" w:themeFillTint="33"/>
        </w:rPr>
        <w:t>spam))</w:t>
      </w:r>
    </w:p>
    <w:p w14:paraId="3843CCA8" w14:textId="77777777" w:rsidR="009E1657" w:rsidRPr="00265DAC" w:rsidRDefault="009E1657" w:rsidP="00265DAC">
      <w:pPr>
        <w:pStyle w:val="caret"/>
        <w:rPr>
          <w:shd w:val="clear" w:color="auto" w:fill="E2EFD9" w:themeFill="accent6" w:themeFillTint="33"/>
        </w:rPr>
      </w:pPr>
      <w:r w:rsidRPr="00265DAC">
        <w:rPr>
          <w:rStyle w:val="VerbatimChar"/>
          <w:shd w:val="clear" w:color="auto" w:fill="E2EFD9" w:themeFill="accent6" w:themeFillTint="33"/>
        </w:rPr>
        <w:t>## Confusion Matrix and Statistics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          Reference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Prediction email spam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     email   803   40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     spam     33  503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Accuracy : 0.9471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                 95% CI : (0.9339, 0.9583)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No Information Rate : 0.6062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P-Value [Acc &gt; NIR] : &lt;2e-16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Kappa : 0.8889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Mcnemar's Test P-Value : 0.4825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Sensitivity : 0.9605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Specificity : 0.9263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Pos Pred Value : 0.9526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Neg Pred Value : 0.9384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Prevalence : 0.6062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Detection Rate : 0.5823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Detection Prevalence : 0.6113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Balanced Accuracy : 0.9434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'Positive' Class : email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</w:t>
      </w:r>
    </w:p>
    <w:p w14:paraId="2A2BB855" w14:textId="07D728F5" w:rsidR="00DF2C6F" w:rsidRDefault="00265DAC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 w:hint="eastAsia"/>
        </w:rPr>
        <w:t>결과)</w:t>
      </w:r>
    </w:p>
    <w:p w14:paraId="644AFD6B" w14:textId="5F227953" w:rsidR="00265DAC" w:rsidRDefault="00265DAC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>
        <w:rPr>
          <w:rFonts w:asciiTheme="majorHAnsi" w:eastAsiaTheme="majorEastAsia" w:hAnsiTheme="majorHAnsi" w:cstheme="majorBidi" w:hint="eastAsia"/>
        </w:rPr>
        <w:t xml:space="preserve">정확도는 약 </w:t>
      </w:r>
      <w:r>
        <w:rPr>
          <w:rFonts w:asciiTheme="majorHAnsi" w:eastAsiaTheme="majorEastAsia" w:hAnsiTheme="majorHAnsi" w:cstheme="majorBidi"/>
        </w:rPr>
        <w:t>94%</w:t>
      </w:r>
      <w:r>
        <w:rPr>
          <w:rFonts w:asciiTheme="majorHAnsi" w:eastAsiaTheme="majorEastAsia" w:hAnsiTheme="majorHAnsi" w:cstheme="majorBidi" w:hint="eastAsia"/>
        </w:rPr>
        <w:t>가 나왔다.</w:t>
      </w:r>
    </w:p>
    <w:p w14:paraId="489556AB" w14:textId="30ADD1D6" w:rsidR="00265DAC" w:rsidRPr="009E1657" w:rsidRDefault="00265DAC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 w:rsidRPr="00BE6074">
        <w:rPr>
          <w:rFonts w:asciiTheme="majorHAnsi" w:eastAsiaTheme="majorEastAsia" w:hAnsiTheme="majorHAnsi" w:cstheme="majorBidi" w:hint="eastAsia"/>
          <w:b/>
          <w:bCs/>
          <w:color w:val="C00000"/>
        </w:rPr>
        <w:t xml:space="preserve">은닉층의 개수는 </w:t>
      </w:r>
      <w:r w:rsidRPr="00BE6074">
        <w:rPr>
          <w:rFonts w:asciiTheme="majorHAnsi" w:eastAsiaTheme="majorEastAsia" w:hAnsiTheme="majorHAnsi" w:cstheme="majorBidi"/>
          <w:b/>
          <w:bCs/>
          <w:color w:val="C00000"/>
        </w:rPr>
        <w:t>4</w:t>
      </w:r>
      <w:r w:rsidRPr="00BE6074">
        <w:rPr>
          <w:rFonts w:asciiTheme="majorHAnsi" w:eastAsiaTheme="majorEastAsia" w:hAnsiTheme="majorHAnsi" w:cstheme="majorBidi" w:hint="eastAsia"/>
          <w:b/>
          <w:bCs/>
          <w:color w:val="C00000"/>
        </w:rPr>
        <w:t>개로 설정</w:t>
      </w:r>
      <w:r w:rsidR="00BE6074">
        <w:rPr>
          <w:rFonts w:asciiTheme="majorHAnsi" w:eastAsiaTheme="majorEastAsia" w:hAnsiTheme="majorHAnsi" w:cstheme="majorBidi" w:hint="eastAsia"/>
        </w:rPr>
        <w:t>했을 때 가장 좋은 결과값을 보였다.</w:t>
      </w:r>
    </w:p>
    <w:p w14:paraId="43CFB21B" w14:textId="77777777" w:rsidR="00C12BAC" w:rsidRDefault="00C12BAC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>
        <w:br w:type="page"/>
      </w:r>
    </w:p>
    <w:p w14:paraId="7176DF52" w14:textId="4A5F4465" w:rsidR="006823D6" w:rsidRDefault="007D23F6" w:rsidP="00223BB3">
      <w:pPr>
        <w:pStyle w:val="2"/>
        <w:numPr>
          <w:ilvl w:val="0"/>
          <w:numId w:val="8"/>
        </w:numPr>
      </w:pPr>
      <w:r>
        <w:rPr>
          <w:rFonts w:hint="eastAsia"/>
        </w:rPr>
        <w:lastRenderedPageBreak/>
        <w:t xml:space="preserve"> </w:t>
      </w:r>
      <w:bookmarkStart w:id="11" w:name="_Toc94750267"/>
      <w:bookmarkEnd w:id="10"/>
      <w:r>
        <w:rPr>
          <w:rFonts w:hint="eastAsia"/>
        </w:rPr>
        <w:t>Abalone DATA SET</w:t>
      </w:r>
      <w:bookmarkEnd w:id="11"/>
    </w:p>
    <w:p w14:paraId="1A3102E9" w14:textId="77777777" w:rsidR="007A6EA2" w:rsidRDefault="007A6EA2" w:rsidP="00BD7AC9">
      <w:pPr>
        <w:pStyle w:val="a9"/>
        <w:ind w:leftChars="0" w:left="0"/>
      </w:pPr>
      <w:r>
        <w:rPr>
          <w:rFonts w:hint="eastAsia"/>
        </w:rPr>
        <w:t>사용 데이터(</w:t>
      </w:r>
      <w:r>
        <w:t>Abalon</w:t>
      </w:r>
      <w:r>
        <w:rPr>
          <w:rFonts w:hint="eastAsia"/>
        </w:rPr>
        <w:t>e)</w:t>
      </w:r>
    </w:p>
    <w:p w14:paraId="654964DB" w14:textId="77777777" w:rsidR="007A6EA2" w:rsidRDefault="007A6EA2" w:rsidP="00BD7AC9">
      <w:pPr>
        <w:pStyle w:val="a9"/>
        <w:ind w:leftChars="0" w:left="0"/>
      </w:pPr>
      <w:r>
        <w:rPr>
          <w:rFonts w:hint="eastAsia"/>
        </w:rPr>
        <w:t xml:space="preserve"># </w:t>
      </w:r>
      <w:r>
        <w:t>Abalone</w:t>
      </w:r>
      <w:r>
        <w:rPr>
          <w:rFonts w:hint="eastAsia"/>
        </w:rPr>
        <w:t>데이터 설명</w:t>
      </w:r>
    </w:p>
    <w:p w14:paraId="4BAF18F3" w14:textId="77777777" w:rsidR="007A6EA2" w:rsidRDefault="007A6EA2" w:rsidP="00BD7AC9">
      <w:pPr>
        <w:pStyle w:val="a9"/>
        <w:ind w:leftChars="0" w:left="0"/>
      </w:pPr>
      <w:r>
        <w:rPr>
          <w:rFonts w:hint="eastAsia"/>
        </w:rPr>
        <w:t xml:space="preserve"># 불러온 </w:t>
      </w:r>
      <w:r>
        <w:t>Abalone</w:t>
      </w:r>
      <w:r>
        <w:rPr>
          <w:rFonts w:hint="eastAsia"/>
        </w:rPr>
        <w:t xml:space="preserve"> 데이터는 4</w:t>
      </w:r>
      <w:r>
        <w:t>177</w:t>
      </w:r>
      <w:r>
        <w:rPr>
          <w:rFonts w:hint="eastAsia"/>
        </w:rPr>
        <w:t xml:space="preserve">개의 전복에서 관측된 </w:t>
      </w:r>
      <w:r>
        <w:t>9</w:t>
      </w:r>
      <w:r>
        <w:rPr>
          <w:rFonts w:hint="eastAsia"/>
        </w:rPr>
        <w:t xml:space="preserve">개의 변수로 구성되어 있다. </w:t>
      </w:r>
    </w:p>
    <w:p w14:paraId="175CF1A1" w14:textId="77777777" w:rsidR="007A6EA2" w:rsidRDefault="007A6EA2" w:rsidP="00BD7AC9">
      <w:pPr>
        <w:pStyle w:val="a9"/>
        <w:ind w:leftChars="0" w:left="0"/>
      </w:pPr>
      <w:r>
        <w:rPr>
          <w:rFonts w:hint="eastAsia"/>
        </w:rPr>
        <w:t xml:space="preserve"># </w:t>
      </w:r>
      <w:r>
        <w:t>9</w:t>
      </w:r>
      <w:r>
        <w:rPr>
          <w:rFonts w:hint="eastAsia"/>
        </w:rPr>
        <w:t>개의 변수 중 첫번째 컬럼은 범주형 변수에 속하며,</w:t>
      </w:r>
      <w:r>
        <w:t xml:space="preserve"> </w:t>
      </w:r>
      <w:r>
        <w:rPr>
          <w:rFonts w:hint="eastAsia"/>
        </w:rPr>
        <w:t>8개의 컬럼이 연속형 변수이다.</w:t>
      </w:r>
    </w:p>
    <w:p w14:paraId="63AE6EAD" w14:textId="77777777" w:rsidR="007A6EA2" w:rsidRDefault="007A6EA2" w:rsidP="00BD7AC9">
      <w:pPr>
        <w:pStyle w:val="a9"/>
        <w:ind w:leftChars="0" w:left="0"/>
      </w:pPr>
      <w:r>
        <w:rPr>
          <w:rFonts w:hint="eastAsia"/>
        </w:rPr>
        <w:t>#</w:t>
      </w:r>
      <w:r>
        <w:t xml:space="preserve"> </w:t>
      </w:r>
      <w:r w:rsidRPr="00A94873">
        <w:t xml:space="preserve">각 변수에 대한 설명 </w:t>
      </w:r>
    </w:p>
    <w:p w14:paraId="35D8BDBD" w14:textId="77777777" w:rsidR="007A6EA2" w:rsidRDefault="007A6EA2" w:rsidP="00BD7AC9">
      <w:pPr>
        <w:pStyle w:val="a9"/>
        <w:ind w:leftChars="0" w:left="0"/>
      </w:pPr>
      <w:r w:rsidRPr="00A94873">
        <w:t xml:space="preserve">Sex 성별 Length 길이 Diameter 직경 Height 높이 Whole weight 전체 무게 Shucked weight 축소된 무게 Viscera weight 내장 무게 Shell weight 껍질 무게 Rings </w:t>
      </w:r>
      <w:r>
        <w:t>+1.5</w:t>
      </w:r>
      <w:r>
        <w:rPr>
          <w:rFonts w:hint="eastAsia"/>
        </w:rPr>
        <w:t>를 한 전복의 나이</w:t>
      </w:r>
    </w:p>
    <w:p w14:paraId="56F3BBCC" w14:textId="77777777" w:rsidR="007A6EA2" w:rsidRDefault="007A6EA2" w:rsidP="00BD7AC9">
      <w:pPr>
        <w:pStyle w:val="a9"/>
        <w:ind w:leftChars="0" w:left="0"/>
      </w:pPr>
      <w:r>
        <w:rPr>
          <w:rFonts w:hint="eastAsia"/>
        </w:rPr>
        <w:t>(표2</w:t>
      </w:r>
      <w: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66"/>
        <w:gridCol w:w="1004"/>
        <w:gridCol w:w="1028"/>
        <w:gridCol w:w="1001"/>
        <w:gridCol w:w="1003"/>
        <w:gridCol w:w="1019"/>
        <w:gridCol w:w="1004"/>
        <w:gridCol w:w="1003"/>
        <w:gridCol w:w="988"/>
      </w:tblGrid>
      <w:tr w:rsidR="007A6EA2" w:rsidRPr="00420552" w14:paraId="38821B4E" w14:textId="77777777" w:rsidTr="00FF2298">
        <w:trPr>
          <w:trHeight w:val="328"/>
        </w:trPr>
        <w:tc>
          <w:tcPr>
            <w:tcW w:w="536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786D87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ex</w:t>
            </w:r>
          </w:p>
        </w:tc>
        <w:tc>
          <w:tcPr>
            <w:tcW w:w="557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0ECDE1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Length</w:t>
            </w:r>
          </w:p>
        </w:tc>
        <w:tc>
          <w:tcPr>
            <w:tcW w:w="570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FCF18E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Diameter</w:t>
            </w:r>
          </w:p>
        </w:tc>
        <w:tc>
          <w:tcPr>
            <w:tcW w:w="555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CB8CA2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Height</w:t>
            </w:r>
          </w:p>
        </w:tc>
        <w:tc>
          <w:tcPr>
            <w:tcW w:w="556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DEF799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Whole weight</w:t>
            </w:r>
          </w:p>
        </w:tc>
        <w:tc>
          <w:tcPr>
            <w:tcW w:w="565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CD6CC4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hucked weight</w:t>
            </w:r>
          </w:p>
        </w:tc>
        <w:tc>
          <w:tcPr>
            <w:tcW w:w="557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D28047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Viscera weight</w:t>
            </w:r>
          </w:p>
        </w:tc>
        <w:tc>
          <w:tcPr>
            <w:tcW w:w="556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902544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hell weight</w:t>
            </w:r>
          </w:p>
        </w:tc>
        <w:tc>
          <w:tcPr>
            <w:tcW w:w="548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F29D1D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Rings</w:t>
            </w:r>
          </w:p>
        </w:tc>
      </w:tr>
      <w:tr w:rsidR="007A6EA2" w:rsidRPr="00420552" w14:paraId="513943E9" w14:textId="77777777" w:rsidTr="009B73DF">
        <w:trPr>
          <w:trHeight w:val="328"/>
        </w:trPr>
        <w:tc>
          <w:tcPr>
            <w:tcW w:w="53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5E5AE5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M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D2020C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455</w:t>
            </w:r>
          </w:p>
        </w:tc>
        <w:tc>
          <w:tcPr>
            <w:tcW w:w="570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A54DC5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365</w:t>
            </w:r>
          </w:p>
        </w:tc>
        <w:tc>
          <w:tcPr>
            <w:tcW w:w="55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A53604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95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15FAD0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514</w:t>
            </w:r>
          </w:p>
        </w:tc>
        <w:tc>
          <w:tcPr>
            <w:tcW w:w="56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43E2B8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245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5D68B6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01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86ECFA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5</w:t>
            </w:r>
          </w:p>
        </w:tc>
        <w:tc>
          <w:tcPr>
            <w:tcW w:w="5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3E0B02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5</w:t>
            </w:r>
          </w:p>
        </w:tc>
      </w:tr>
      <w:tr w:rsidR="007A6EA2" w:rsidRPr="00420552" w14:paraId="6BB0FD2A" w14:textId="77777777" w:rsidTr="009B73DF">
        <w:trPr>
          <w:trHeight w:val="328"/>
        </w:trPr>
        <w:tc>
          <w:tcPr>
            <w:tcW w:w="53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EF28F9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M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039E71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35</w:t>
            </w:r>
          </w:p>
        </w:tc>
        <w:tc>
          <w:tcPr>
            <w:tcW w:w="570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E2218E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65</w:t>
            </w:r>
          </w:p>
        </w:tc>
        <w:tc>
          <w:tcPr>
            <w:tcW w:w="55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2E0984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9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A301159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255</w:t>
            </w:r>
          </w:p>
        </w:tc>
        <w:tc>
          <w:tcPr>
            <w:tcW w:w="56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168209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995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877307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485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54B2A0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7</w:t>
            </w:r>
          </w:p>
        </w:tc>
        <w:tc>
          <w:tcPr>
            <w:tcW w:w="5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559139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7</w:t>
            </w:r>
          </w:p>
        </w:tc>
      </w:tr>
      <w:tr w:rsidR="007A6EA2" w:rsidRPr="00420552" w14:paraId="7046482E" w14:textId="77777777" w:rsidTr="009B73DF">
        <w:trPr>
          <w:trHeight w:val="328"/>
        </w:trPr>
        <w:tc>
          <w:tcPr>
            <w:tcW w:w="53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ED1CB4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F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732DAF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53</w:t>
            </w:r>
          </w:p>
        </w:tc>
        <w:tc>
          <w:tcPr>
            <w:tcW w:w="570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AC7BFF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42</w:t>
            </w:r>
          </w:p>
        </w:tc>
        <w:tc>
          <w:tcPr>
            <w:tcW w:w="55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1DD548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35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8BF75C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677</w:t>
            </w:r>
          </w:p>
        </w:tc>
        <w:tc>
          <w:tcPr>
            <w:tcW w:w="56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9D53DA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565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A673FD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415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8BC87AD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1</w:t>
            </w:r>
          </w:p>
        </w:tc>
        <w:tc>
          <w:tcPr>
            <w:tcW w:w="5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ADDEB9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9</w:t>
            </w:r>
          </w:p>
        </w:tc>
      </w:tr>
      <w:tr w:rsidR="007A6EA2" w:rsidRPr="00420552" w14:paraId="2C359119" w14:textId="77777777" w:rsidTr="009B73DF">
        <w:trPr>
          <w:trHeight w:val="328"/>
        </w:trPr>
        <w:tc>
          <w:tcPr>
            <w:tcW w:w="53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4BF8FB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M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9BA128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44</w:t>
            </w:r>
          </w:p>
        </w:tc>
        <w:tc>
          <w:tcPr>
            <w:tcW w:w="570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824B8F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365</w:t>
            </w:r>
          </w:p>
        </w:tc>
        <w:tc>
          <w:tcPr>
            <w:tcW w:w="55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99601F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25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0987C9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516</w:t>
            </w:r>
          </w:p>
        </w:tc>
        <w:tc>
          <w:tcPr>
            <w:tcW w:w="56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AB1F6E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155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E1B101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14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50385F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55</w:t>
            </w:r>
          </w:p>
        </w:tc>
        <w:tc>
          <w:tcPr>
            <w:tcW w:w="5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8F7984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0</w:t>
            </w:r>
          </w:p>
        </w:tc>
      </w:tr>
      <w:tr w:rsidR="007A6EA2" w:rsidRPr="00420552" w14:paraId="5F0A68A1" w14:textId="77777777" w:rsidTr="009B73DF">
        <w:trPr>
          <w:trHeight w:val="328"/>
        </w:trPr>
        <w:tc>
          <w:tcPr>
            <w:tcW w:w="53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0C4540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I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C96192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33</w:t>
            </w:r>
          </w:p>
        </w:tc>
        <w:tc>
          <w:tcPr>
            <w:tcW w:w="570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B0F627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55</w:t>
            </w:r>
          </w:p>
        </w:tc>
        <w:tc>
          <w:tcPr>
            <w:tcW w:w="55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E02763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8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53C60D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05</w:t>
            </w:r>
          </w:p>
        </w:tc>
        <w:tc>
          <w:tcPr>
            <w:tcW w:w="565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E1A655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895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B6DAE8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395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F8A975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055</w:t>
            </w:r>
          </w:p>
        </w:tc>
        <w:tc>
          <w:tcPr>
            <w:tcW w:w="5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89C9AB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20552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7</w:t>
            </w:r>
          </w:p>
        </w:tc>
      </w:tr>
      <w:tr w:rsidR="007A6EA2" w:rsidRPr="00420552" w14:paraId="68BF43E7" w14:textId="77777777" w:rsidTr="009B73DF">
        <w:trPr>
          <w:trHeight w:val="328"/>
        </w:trPr>
        <w:tc>
          <w:tcPr>
            <w:tcW w:w="536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D5CDB94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E60969A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  <w:tc>
          <w:tcPr>
            <w:tcW w:w="570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7E89FB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  <w:tc>
          <w:tcPr>
            <w:tcW w:w="555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803B93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97A44A2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  <w:tc>
          <w:tcPr>
            <w:tcW w:w="565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2A7A03E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  <w:tc>
          <w:tcPr>
            <w:tcW w:w="557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BB3680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  <w:tc>
          <w:tcPr>
            <w:tcW w:w="556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026AD62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  <w:tc>
          <w:tcPr>
            <w:tcW w:w="548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6D65D20" w14:textId="77777777" w:rsidR="007A6EA2" w:rsidRPr="00420552" w:rsidRDefault="007A6EA2" w:rsidP="009B73DF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07D6B">
              <w:t>…(</w:t>
            </w:r>
            <w:r w:rsidRPr="00407D6B">
              <w:rPr>
                <w:rFonts w:hint="eastAsia"/>
              </w:rPr>
              <w:t>생략)</w:t>
            </w:r>
          </w:p>
        </w:tc>
      </w:tr>
    </w:tbl>
    <w:p w14:paraId="4910F535" w14:textId="77777777" w:rsidR="00564E01" w:rsidRDefault="00564E01" w:rsidP="00564E01"/>
    <w:p w14:paraId="76A09BDC" w14:textId="0AFAAFFF" w:rsidR="00564E01" w:rsidRDefault="00564E01" w:rsidP="00564E01">
      <w:pPr>
        <w:rPr>
          <w:b/>
          <w:bCs/>
        </w:rPr>
      </w:pPr>
      <w:r w:rsidRPr="00564E01">
        <w:rPr>
          <w:b/>
          <w:bCs/>
        </w:rPr>
        <w:t># 종속변수가 범주형이고 설명변수가 연속형의 자료이므로,</w:t>
      </w:r>
      <w:r>
        <w:rPr>
          <w:b/>
          <w:bCs/>
        </w:rPr>
        <w:t xml:space="preserve"> </w:t>
      </w:r>
    </w:p>
    <w:p w14:paraId="4E3E8607" w14:textId="27CBB438" w:rsidR="00564E01" w:rsidRPr="00564E01" w:rsidRDefault="00564E01" w:rsidP="00564E01">
      <w:pPr>
        <w:rPr>
          <w:b/>
          <w:bCs/>
        </w:rPr>
      </w:pPr>
      <w:r>
        <w:rPr>
          <w:rFonts w:hint="eastAsia"/>
          <w:b/>
          <w:bCs/>
        </w:rPr>
        <w:t>#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>통계기반 분석기법에서는 다중회귀분석을 실시할 수 있고,</w:t>
      </w:r>
    </w:p>
    <w:p w14:paraId="5F5EECE2" w14:textId="261C668C" w:rsidR="00BD7AC9" w:rsidRPr="00564E01" w:rsidRDefault="00564E01" w:rsidP="00564E01">
      <w:pPr>
        <w:rPr>
          <w:b/>
          <w:bCs/>
        </w:rPr>
      </w:pPr>
      <w:r w:rsidRPr="00564E01">
        <w:rPr>
          <w:b/>
          <w:bCs/>
        </w:rPr>
        <w:t xml:space="preserve"># </w:t>
      </w:r>
      <w:r>
        <w:rPr>
          <w:b/>
          <w:bCs/>
        </w:rPr>
        <w:t>ML</w:t>
      </w:r>
      <w:r>
        <w:rPr>
          <w:rFonts w:hint="eastAsia"/>
          <w:b/>
          <w:bCs/>
        </w:rPr>
        <w:t xml:space="preserve">기반 분석기법은 </w:t>
      </w:r>
      <w:r w:rsidRPr="00564E01">
        <w:rPr>
          <w:b/>
          <w:bCs/>
        </w:rPr>
        <w:t>의사결정나무</w:t>
      </w:r>
      <w:r>
        <w:rPr>
          <w:rFonts w:hint="eastAsia"/>
          <w:b/>
          <w:bCs/>
        </w:rPr>
        <w:t>를 활용했다.</w:t>
      </w:r>
    </w:p>
    <w:p w14:paraId="24DB96D3" w14:textId="607074AC" w:rsidR="007A6EA2" w:rsidRPr="007A6EA2" w:rsidRDefault="00BD7AC9" w:rsidP="00BD7AC9">
      <w:pPr>
        <w:widowControl/>
        <w:wordWrap/>
        <w:autoSpaceDE/>
        <w:autoSpaceDN/>
      </w:pPr>
      <w:r>
        <w:br w:type="page"/>
      </w:r>
    </w:p>
    <w:p w14:paraId="7862383C" w14:textId="40BB3A6C" w:rsidR="006823D6" w:rsidRDefault="007D23F6" w:rsidP="00223BB3">
      <w:pPr>
        <w:pStyle w:val="3"/>
        <w:numPr>
          <w:ilvl w:val="1"/>
          <w:numId w:val="8"/>
        </w:numPr>
        <w:ind w:leftChars="0" w:firstLineChars="0"/>
      </w:pPr>
      <w:bookmarkStart w:id="12" w:name="_Toc94750268"/>
      <w:r>
        <w:lastRenderedPageBreak/>
        <w:t>의사결정나무</w:t>
      </w:r>
      <w:bookmarkEnd w:id="12"/>
    </w:p>
    <w:p w14:paraId="28E2567E" w14:textId="77777777" w:rsidR="00FB178C" w:rsidRDefault="00FB178C" w:rsidP="00FB178C">
      <w:pPr>
        <w:pStyle w:val="a9"/>
        <w:ind w:leftChars="0" w:left="0"/>
      </w:pPr>
      <w:r>
        <w:t>#귀무가설: 각종 전복의 수치로 성별을 오차범위 5%내로 구분할 수 없다.</w:t>
      </w:r>
    </w:p>
    <w:p w14:paraId="0E1CEBAE" w14:textId="77777777" w:rsidR="00FB178C" w:rsidRDefault="00FB178C" w:rsidP="00FB178C">
      <w:pPr>
        <w:pStyle w:val="a9"/>
        <w:ind w:leftChars="0" w:left="0"/>
      </w:pPr>
      <w:r>
        <w:t>#대립가설: 각종 전복의 수치로 성별을 오차범위 5%내로 구분할 수 있다.</w:t>
      </w:r>
    </w:p>
    <w:p w14:paraId="6F49CC4C" w14:textId="4F5FD25C" w:rsidR="00A80E81" w:rsidRPr="00265DAC" w:rsidRDefault="00A80E81" w:rsidP="00265DAC">
      <w:pPr>
        <w:pStyle w:val="doBy"/>
        <w:rPr>
          <w:shd w:val="clear" w:color="auto" w:fill="D9E2F3" w:themeFill="accent1" w:themeFillTint="33"/>
        </w:rPr>
      </w:pPr>
      <w:r w:rsidRPr="00265DAC">
        <w:rPr>
          <w:rStyle w:val="CommentTok"/>
          <w:shd w:val="clear" w:color="auto" w:fill="D9E2F3" w:themeFill="accent1" w:themeFillTint="33"/>
        </w:rPr>
        <w:t xml:space="preserve"># party </w:t>
      </w:r>
      <w:r w:rsidRPr="00265DAC">
        <w:rPr>
          <w:rStyle w:val="CommentTok"/>
          <w:shd w:val="clear" w:color="auto" w:fill="D9E2F3" w:themeFill="accent1" w:themeFillTint="33"/>
        </w:rPr>
        <w:t>패키지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rStyle w:val="CommentTok"/>
          <w:shd w:val="clear" w:color="auto" w:fill="D9E2F3" w:themeFill="accent1" w:themeFillTint="33"/>
        </w:rPr>
        <w:t>#(1)</w:t>
      </w:r>
      <w:r w:rsidRPr="00265DAC">
        <w:rPr>
          <w:rStyle w:val="CommentTok"/>
          <w:shd w:val="clear" w:color="auto" w:fill="D9E2F3" w:themeFill="accent1" w:themeFillTint="33"/>
        </w:rPr>
        <w:t>학습모델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생성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treeOption1 </w:t>
      </w:r>
      <w:r w:rsidRPr="00265DAC">
        <w:rPr>
          <w:rStyle w:val="OtherTok"/>
          <w:shd w:val="clear" w:color="auto" w:fill="D9E2F3" w:themeFill="accent1" w:themeFillTint="33"/>
        </w:rPr>
        <w:t>&lt;-</w:t>
      </w:r>
      <w:r w:rsidRPr="00265DAC">
        <w:rPr>
          <w:rStyle w:val="NormalTok"/>
          <w:shd w:val="clear" w:color="auto" w:fill="D9E2F3" w:themeFill="accent1" w:themeFillTint="33"/>
        </w:rPr>
        <w:t xml:space="preserve"> </w:t>
      </w:r>
      <w:r w:rsidRPr="00265DAC">
        <w:rPr>
          <w:rStyle w:val="FunctionTok"/>
          <w:shd w:val="clear" w:color="auto" w:fill="D9E2F3" w:themeFill="accent1" w:themeFillTint="33"/>
        </w:rPr>
        <w:t>ctree_control</w:t>
      </w:r>
      <w:r w:rsidRPr="00265DAC">
        <w:rPr>
          <w:rStyle w:val="NormalTok"/>
          <w:shd w:val="clear" w:color="auto" w:fill="D9E2F3" w:themeFill="accent1" w:themeFillTint="33"/>
        </w:rPr>
        <w:t>(</w:t>
      </w:r>
      <w:r w:rsidRPr="00265DAC">
        <w:rPr>
          <w:rStyle w:val="AttributeTok"/>
          <w:shd w:val="clear" w:color="auto" w:fill="D9E2F3" w:themeFill="accent1" w:themeFillTint="33"/>
        </w:rPr>
        <w:t>maxdepth =</w:t>
      </w:r>
      <w:r w:rsidRPr="00265DAC">
        <w:rPr>
          <w:rStyle w:val="NormalTok"/>
          <w:shd w:val="clear" w:color="auto" w:fill="D9E2F3" w:themeFill="accent1" w:themeFillTint="33"/>
        </w:rPr>
        <w:t xml:space="preserve"> </w:t>
      </w:r>
      <w:r w:rsidRPr="00265DAC">
        <w:rPr>
          <w:rStyle w:val="DecValTok"/>
          <w:shd w:val="clear" w:color="auto" w:fill="D9E2F3" w:themeFill="accent1" w:themeFillTint="33"/>
        </w:rPr>
        <w:t>10</w:t>
      </w:r>
      <w:r w:rsidRPr="00265DAC">
        <w:rPr>
          <w:rStyle w:val="NormalTok"/>
          <w:shd w:val="clear" w:color="auto" w:fill="D9E2F3" w:themeFill="accent1" w:themeFillTint="33"/>
        </w:rPr>
        <w:t>)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abalone_tree1 </w:t>
      </w:r>
      <w:r w:rsidRPr="00265DAC">
        <w:rPr>
          <w:rStyle w:val="OtherTok"/>
          <w:shd w:val="clear" w:color="auto" w:fill="D9E2F3" w:themeFill="accent1" w:themeFillTint="33"/>
        </w:rPr>
        <w:t>&lt;-</w:t>
      </w:r>
      <w:r w:rsidRPr="00265DAC">
        <w:rPr>
          <w:rStyle w:val="NormalTok"/>
          <w:shd w:val="clear" w:color="auto" w:fill="D9E2F3" w:themeFill="accent1" w:themeFillTint="33"/>
        </w:rPr>
        <w:t xml:space="preserve"> </w:t>
      </w:r>
      <w:r w:rsidRPr="00265DAC">
        <w:rPr>
          <w:rStyle w:val="FunctionTok"/>
          <w:shd w:val="clear" w:color="auto" w:fill="D9E2F3" w:themeFill="accent1" w:themeFillTint="33"/>
        </w:rPr>
        <w:t>ctree</w:t>
      </w:r>
      <w:r w:rsidRPr="00265DAC">
        <w:rPr>
          <w:rStyle w:val="NormalTok"/>
          <w:shd w:val="clear" w:color="auto" w:fill="D9E2F3" w:themeFill="accent1" w:themeFillTint="33"/>
        </w:rPr>
        <w:t>(Sex</w:t>
      </w:r>
      <w:r w:rsidRPr="00265DAC">
        <w:rPr>
          <w:rStyle w:val="SpecialCharTok"/>
          <w:shd w:val="clear" w:color="auto" w:fill="D9E2F3" w:themeFill="accent1" w:themeFillTint="33"/>
        </w:rPr>
        <w:t>~</w:t>
      </w:r>
      <w:r w:rsidRPr="00265DAC">
        <w:rPr>
          <w:rStyle w:val="NormalTok"/>
          <w:shd w:val="clear" w:color="auto" w:fill="D9E2F3" w:themeFill="accent1" w:themeFillTint="33"/>
        </w:rPr>
        <w:t>.,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                       </w:t>
      </w:r>
      <w:r w:rsidRPr="00265DAC">
        <w:rPr>
          <w:rStyle w:val="AttributeTok"/>
          <w:shd w:val="clear" w:color="auto" w:fill="D9E2F3" w:themeFill="accent1" w:themeFillTint="33"/>
        </w:rPr>
        <w:t>data =</w:t>
      </w:r>
      <w:r w:rsidRPr="00265DAC">
        <w:rPr>
          <w:rStyle w:val="NormalTok"/>
          <w:shd w:val="clear" w:color="auto" w:fill="D9E2F3" w:themeFill="accent1" w:themeFillTint="33"/>
        </w:rPr>
        <w:t xml:space="preserve"> abalone_doBy_train,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                       </w:t>
      </w:r>
      <w:r w:rsidRPr="00265DAC">
        <w:rPr>
          <w:rStyle w:val="AttributeTok"/>
          <w:shd w:val="clear" w:color="auto" w:fill="D9E2F3" w:themeFill="accent1" w:themeFillTint="33"/>
        </w:rPr>
        <w:t>controls =</w:t>
      </w:r>
      <w:r w:rsidRPr="00265DAC">
        <w:rPr>
          <w:rStyle w:val="NormalTok"/>
          <w:shd w:val="clear" w:color="auto" w:fill="D9E2F3" w:themeFill="accent1" w:themeFillTint="33"/>
        </w:rPr>
        <w:t xml:space="preserve"> treeOption1)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rStyle w:val="CommentTok"/>
          <w:shd w:val="clear" w:color="auto" w:fill="D9E2F3" w:themeFill="accent1" w:themeFillTint="33"/>
        </w:rPr>
        <w:t>#(2)</w:t>
      </w:r>
      <w:r w:rsidRPr="00265DAC">
        <w:rPr>
          <w:rStyle w:val="CommentTok"/>
          <w:shd w:val="clear" w:color="auto" w:fill="D9E2F3" w:themeFill="accent1" w:themeFillTint="33"/>
        </w:rPr>
        <w:t>예측치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생성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rStyle w:val="FunctionTok"/>
          <w:shd w:val="clear" w:color="auto" w:fill="D9E2F3" w:themeFill="accent1" w:themeFillTint="33"/>
        </w:rPr>
        <w:t>table</w:t>
      </w:r>
      <w:r w:rsidRPr="00265DAC">
        <w:rPr>
          <w:rStyle w:val="NormalTok"/>
          <w:shd w:val="clear" w:color="auto" w:fill="D9E2F3" w:themeFill="accent1" w:themeFillTint="33"/>
        </w:rPr>
        <w:t>(abalone_doBy_train</w:t>
      </w:r>
      <w:r w:rsidRPr="00265DAC">
        <w:rPr>
          <w:rStyle w:val="SpecialCharTok"/>
          <w:shd w:val="clear" w:color="auto" w:fill="D9E2F3" w:themeFill="accent1" w:themeFillTint="33"/>
        </w:rPr>
        <w:t>$</w:t>
      </w:r>
      <w:r w:rsidRPr="00265DAC">
        <w:rPr>
          <w:rStyle w:val="NormalTok"/>
          <w:shd w:val="clear" w:color="auto" w:fill="D9E2F3" w:themeFill="accent1" w:themeFillTint="33"/>
        </w:rPr>
        <w:t xml:space="preserve">Sex, </w:t>
      </w:r>
      <w:r w:rsidRPr="00265DAC">
        <w:rPr>
          <w:rStyle w:val="FunctionTok"/>
          <w:shd w:val="clear" w:color="auto" w:fill="D9E2F3" w:themeFill="accent1" w:themeFillTint="33"/>
        </w:rPr>
        <w:t>predict</w:t>
      </w:r>
      <w:r w:rsidRPr="00265DAC">
        <w:rPr>
          <w:rStyle w:val="NormalTok"/>
          <w:shd w:val="clear" w:color="auto" w:fill="D9E2F3" w:themeFill="accent1" w:themeFillTint="33"/>
        </w:rPr>
        <w:t>(abalone_tree1,</w:t>
      </w:r>
      <w:r w:rsidRPr="00265DAC">
        <w:rPr>
          <w:rStyle w:val="AttributeTok"/>
          <w:shd w:val="clear" w:color="auto" w:fill="D9E2F3" w:themeFill="accent1" w:themeFillTint="33"/>
        </w:rPr>
        <w:t>data=</w:t>
      </w:r>
      <w:r w:rsidRPr="00265DAC">
        <w:rPr>
          <w:rStyle w:val="NormalTok"/>
          <w:shd w:val="clear" w:color="auto" w:fill="D9E2F3" w:themeFill="accent1" w:themeFillTint="33"/>
        </w:rPr>
        <w:t>abalone_doBy_train),</w:t>
      </w:r>
      <w:r w:rsidRPr="00265DAC">
        <w:rPr>
          <w:rStyle w:val="AttributeTok"/>
          <w:shd w:val="clear" w:color="auto" w:fill="D9E2F3" w:themeFill="accent1" w:themeFillTint="33"/>
        </w:rPr>
        <w:t>dnn=</w:t>
      </w:r>
      <w:r w:rsidRPr="00265DAC">
        <w:rPr>
          <w:rStyle w:val="FunctionTok"/>
          <w:shd w:val="clear" w:color="auto" w:fill="D9E2F3" w:themeFill="accent1" w:themeFillTint="33"/>
        </w:rPr>
        <w:t>c</w:t>
      </w:r>
      <w:r w:rsidRPr="00265DAC">
        <w:rPr>
          <w:rStyle w:val="NormalTok"/>
          <w:shd w:val="clear" w:color="auto" w:fill="D9E2F3" w:themeFill="accent1" w:themeFillTint="33"/>
        </w:rPr>
        <w:t>(</w:t>
      </w:r>
      <w:r w:rsidRPr="00265DAC">
        <w:rPr>
          <w:rStyle w:val="StringTok"/>
          <w:shd w:val="clear" w:color="auto" w:fill="D9E2F3" w:themeFill="accent1" w:themeFillTint="33"/>
        </w:rPr>
        <w:t>'Actual'</w:t>
      </w:r>
      <w:r w:rsidRPr="00265DAC">
        <w:rPr>
          <w:rStyle w:val="NormalTok"/>
          <w:shd w:val="clear" w:color="auto" w:fill="D9E2F3" w:themeFill="accent1" w:themeFillTint="33"/>
        </w:rPr>
        <w:t>,</w:t>
      </w:r>
      <w:r w:rsidRPr="00265DAC">
        <w:rPr>
          <w:rStyle w:val="StringTok"/>
          <w:shd w:val="clear" w:color="auto" w:fill="D9E2F3" w:themeFill="accent1" w:themeFillTint="33"/>
        </w:rPr>
        <w:t>'Predicted'</w:t>
      </w:r>
      <w:r w:rsidRPr="00265DAC">
        <w:rPr>
          <w:rStyle w:val="NormalTok"/>
          <w:shd w:val="clear" w:color="auto" w:fill="D9E2F3" w:themeFill="accent1" w:themeFillTint="33"/>
        </w:rPr>
        <w:t>))</w:t>
      </w:r>
    </w:p>
    <w:p w14:paraId="7D2F5F70" w14:textId="77777777" w:rsidR="00A80E81" w:rsidRPr="00265DAC" w:rsidRDefault="00A80E81" w:rsidP="00265DAC">
      <w:pPr>
        <w:pStyle w:val="doBy"/>
        <w:rPr>
          <w:shd w:val="clear" w:color="auto" w:fill="D9E2F3" w:themeFill="accent1" w:themeFillTint="33"/>
        </w:rPr>
      </w:pPr>
      <w:r w:rsidRPr="00265DAC">
        <w:rPr>
          <w:rStyle w:val="VerbatimChar"/>
          <w:shd w:val="clear" w:color="auto" w:fill="D9E2F3" w:themeFill="accent1" w:themeFillTint="33"/>
        </w:rPr>
        <w:t>##       Predicted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Actual    M    F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M 1070    0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F  915    0</w:t>
      </w:r>
    </w:p>
    <w:p w14:paraId="59E72CD4" w14:textId="158FD795" w:rsidR="00A80E81" w:rsidRPr="00265DAC" w:rsidRDefault="00A80E81" w:rsidP="00265DAC">
      <w:pPr>
        <w:pStyle w:val="doBy"/>
        <w:rPr>
          <w:shd w:val="clear" w:color="auto" w:fill="D9E2F3" w:themeFill="accent1" w:themeFillTint="33"/>
        </w:rPr>
      </w:pPr>
      <w:r w:rsidRPr="00265DAC">
        <w:rPr>
          <w:rStyle w:val="CommentTok"/>
          <w:shd w:val="clear" w:color="auto" w:fill="D9E2F3" w:themeFill="accent1" w:themeFillTint="33"/>
        </w:rPr>
        <w:t>#(3)</w:t>
      </w:r>
      <w:r w:rsidRPr="00265DAC">
        <w:rPr>
          <w:rStyle w:val="CommentTok"/>
          <w:shd w:val="clear" w:color="auto" w:fill="D9E2F3" w:themeFill="accent1" w:themeFillTint="33"/>
        </w:rPr>
        <w:t>모형의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정확성</w:t>
      </w:r>
      <w:r w:rsidRPr="00265DAC">
        <w:rPr>
          <w:rStyle w:val="CommentTok"/>
          <w:shd w:val="clear" w:color="auto" w:fill="D9E2F3" w:themeFill="accent1" w:themeFillTint="33"/>
        </w:rPr>
        <w:t xml:space="preserve"> </w:t>
      </w:r>
      <w:r w:rsidRPr="00265DAC">
        <w:rPr>
          <w:rStyle w:val="CommentTok"/>
          <w:shd w:val="clear" w:color="auto" w:fill="D9E2F3" w:themeFill="accent1" w:themeFillTint="33"/>
        </w:rPr>
        <w:t>검정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NormalTok"/>
          <w:shd w:val="clear" w:color="auto" w:fill="D9E2F3" w:themeFill="accent1" w:themeFillTint="33"/>
        </w:rPr>
        <w:t xml:space="preserve">  </w:t>
      </w:r>
      <w:r w:rsidRPr="00265DAC">
        <w:rPr>
          <w:rStyle w:val="FunctionTok"/>
          <w:shd w:val="clear" w:color="auto" w:fill="D9E2F3" w:themeFill="accent1" w:themeFillTint="33"/>
        </w:rPr>
        <w:t>confusionMatrix</w:t>
      </w:r>
      <w:r w:rsidRPr="00265DAC">
        <w:rPr>
          <w:rStyle w:val="NormalTok"/>
          <w:shd w:val="clear" w:color="auto" w:fill="D9E2F3" w:themeFill="accent1" w:themeFillTint="33"/>
        </w:rPr>
        <w:t>(</w:t>
      </w:r>
      <w:r w:rsidRPr="00265DAC">
        <w:rPr>
          <w:rStyle w:val="AttributeTok"/>
          <w:shd w:val="clear" w:color="auto" w:fill="D9E2F3" w:themeFill="accent1" w:themeFillTint="33"/>
        </w:rPr>
        <w:t>data=</w:t>
      </w:r>
      <w:r w:rsidRPr="00265DAC">
        <w:rPr>
          <w:rStyle w:val="NormalTok"/>
          <w:shd w:val="clear" w:color="auto" w:fill="D9E2F3" w:themeFill="accent1" w:themeFillTint="33"/>
        </w:rPr>
        <w:t>abalone_doBy_test</w:t>
      </w:r>
      <w:r w:rsidRPr="00265DAC">
        <w:rPr>
          <w:rStyle w:val="SpecialCharTok"/>
          <w:shd w:val="clear" w:color="auto" w:fill="D9E2F3" w:themeFill="accent1" w:themeFillTint="33"/>
        </w:rPr>
        <w:t>$</w:t>
      </w:r>
      <w:r w:rsidRPr="00265DAC">
        <w:rPr>
          <w:rStyle w:val="NormalTok"/>
          <w:shd w:val="clear" w:color="auto" w:fill="D9E2F3" w:themeFill="accent1" w:themeFillTint="33"/>
        </w:rPr>
        <w:t>Sex,</w:t>
      </w:r>
      <w:r w:rsidRPr="00265DAC">
        <w:rPr>
          <w:rStyle w:val="FunctionTok"/>
          <w:shd w:val="clear" w:color="auto" w:fill="D9E2F3" w:themeFill="accent1" w:themeFillTint="33"/>
        </w:rPr>
        <w:t>predict</w:t>
      </w:r>
      <w:r w:rsidRPr="00265DAC">
        <w:rPr>
          <w:rStyle w:val="NormalTok"/>
          <w:shd w:val="clear" w:color="auto" w:fill="D9E2F3" w:themeFill="accent1" w:themeFillTint="33"/>
        </w:rPr>
        <w:t>(abalone_tree1,abalone_doBy_test))</w:t>
      </w:r>
    </w:p>
    <w:p w14:paraId="14AFA233" w14:textId="0652D2FF" w:rsidR="00A80E81" w:rsidRDefault="00A80E81" w:rsidP="00265DAC">
      <w:pPr>
        <w:pStyle w:val="doBy"/>
        <w:rPr>
          <w:rStyle w:val="VerbatimChar"/>
          <w:shd w:val="clear" w:color="auto" w:fill="D9E2F3" w:themeFill="accent1" w:themeFillTint="33"/>
        </w:rPr>
      </w:pPr>
      <w:r w:rsidRPr="00265DAC">
        <w:rPr>
          <w:rStyle w:val="VerbatimChar"/>
          <w:shd w:val="clear" w:color="auto" w:fill="D9E2F3" w:themeFill="accent1" w:themeFillTint="33"/>
        </w:rPr>
        <w:t>## Confusion Matrix and Statistics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     Reference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Prediction   M   F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    M 458   0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    F 392   0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Accuracy : 0.5388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>##                  95% CI : (0.5046, 0.5727)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No Information Rate : 1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P-Value [Acc &gt; NIR] : 1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Kappa : 0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Mcnemar's Test P-Value : &lt;2e-16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Sensitivity : 0.5388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Specificity :     NA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Pos Pred Value :     NA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Neg Pred Value :     NA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    Prevalence : 1.0000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  Detection Rate : 0.5388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Detection Prevalence : 0.5388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Balanced Accuracy :     NA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lastRenderedPageBreak/>
        <w:t xml:space="preserve">##                            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       'Positive' Class : M               </w:t>
      </w:r>
      <w:r w:rsidRPr="00265DAC">
        <w:rPr>
          <w:shd w:val="clear" w:color="auto" w:fill="D9E2F3" w:themeFill="accent1" w:themeFillTint="33"/>
        </w:rPr>
        <w:br/>
      </w:r>
      <w:r w:rsidRPr="00265DAC">
        <w:rPr>
          <w:rStyle w:val="VerbatimChar"/>
          <w:shd w:val="clear" w:color="auto" w:fill="D9E2F3" w:themeFill="accent1" w:themeFillTint="33"/>
        </w:rPr>
        <w:t xml:space="preserve">## </w:t>
      </w:r>
    </w:p>
    <w:p w14:paraId="32753936" w14:textId="77777777" w:rsidR="00FB178C" w:rsidRPr="00FB178C" w:rsidRDefault="00FB178C" w:rsidP="00FB178C"/>
    <w:p w14:paraId="30EE488F" w14:textId="77777777" w:rsidR="00A80E81" w:rsidRPr="00265DAC" w:rsidRDefault="00A80E81" w:rsidP="00265DAC">
      <w:pPr>
        <w:pStyle w:val="caret"/>
        <w:rPr>
          <w:shd w:val="clear" w:color="auto" w:fill="E2EFD9" w:themeFill="accent6" w:themeFillTint="33"/>
        </w:rPr>
      </w:pPr>
      <w:r w:rsidRPr="00265DAC">
        <w:rPr>
          <w:rStyle w:val="CommentTok"/>
          <w:shd w:val="clear" w:color="auto" w:fill="E2EFD9" w:themeFill="accent6" w:themeFillTint="33"/>
        </w:rPr>
        <w:t xml:space="preserve"># caret </w:t>
      </w:r>
      <w:r w:rsidRPr="00265DAC">
        <w:rPr>
          <w:rStyle w:val="CommentTok"/>
          <w:shd w:val="clear" w:color="auto" w:fill="E2EFD9" w:themeFill="accent6" w:themeFillTint="33"/>
        </w:rPr>
        <w:t>패키지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rStyle w:val="CommentTok"/>
          <w:shd w:val="clear" w:color="auto" w:fill="E2EFD9" w:themeFill="accent6" w:themeFillTint="33"/>
        </w:rPr>
        <w:t>#(1)</w:t>
      </w:r>
      <w:r w:rsidRPr="00265DAC">
        <w:rPr>
          <w:rStyle w:val="CommentTok"/>
          <w:shd w:val="clear" w:color="auto" w:fill="E2EFD9" w:themeFill="accent6" w:themeFillTint="33"/>
        </w:rPr>
        <w:t>모델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생성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및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시각화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treemod </w:t>
      </w:r>
      <w:r w:rsidRPr="00265DAC">
        <w:rPr>
          <w:rStyle w:val="OtherTok"/>
          <w:shd w:val="clear" w:color="auto" w:fill="E2EFD9" w:themeFill="accent6" w:themeFillTint="33"/>
        </w:rPr>
        <w:t>&lt;-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FunctionTok"/>
          <w:shd w:val="clear" w:color="auto" w:fill="E2EFD9" w:themeFill="accent6" w:themeFillTint="33"/>
        </w:rPr>
        <w:t>train</w:t>
      </w:r>
      <w:r w:rsidRPr="00265DAC">
        <w:rPr>
          <w:rStyle w:val="NormalTok"/>
          <w:shd w:val="clear" w:color="auto" w:fill="E2EFD9" w:themeFill="accent6" w:themeFillTint="33"/>
        </w:rPr>
        <w:t xml:space="preserve">(Sex </w:t>
      </w:r>
      <w:r w:rsidRPr="00265DAC">
        <w:rPr>
          <w:rStyle w:val="SpecialCharTok"/>
          <w:shd w:val="clear" w:color="auto" w:fill="E2EFD9" w:themeFill="accent6" w:themeFillTint="33"/>
        </w:rPr>
        <w:t>~</w:t>
      </w:r>
      <w:r w:rsidRPr="00265DAC">
        <w:rPr>
          <w:rStyle w:val="NormalTok"/>
          <w:shd w:val="clear" w:color="auto" w:fill="E2EFD9" w:themeFill="accent6" w:themeFillTint="33"/>
        </w:rPr>
        <w:t xml:space="preserve">., </w:t>
      </w:r>
      <w:r w:rsidRPr="00265DAC">
        <w:rPr>
          <w:rStyle w:val="AttributeTok"/>
          <w:shd w:val="clear" w:color="auto" w:fill="E2EFD9" w:themeFill="accent6" w:themeFillTint="33"/>
        </w:rPr>
        <w:t>method =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StringTok"/>
          <w:shd w:val="clear" w:color="auto" w:fill="E2EFD9" w:themeFill="accent6" w:themeFillTint="33"/>
        </w:rPr>
        <w:t>"ctree"</w:t>
      </w:r>
      <w:r w:rsidRPr="00265DAC">
        <w:rPr>
          <w:rStyle w:val="NormalTok"/>
          <w:shd w:val="clear" w:color="auto" w:fill="E2EFD9" w:themeFill="accent6" w:themeFillTint="33"/>
        </w:rPr>
        <w:t xml:space="preserve">, </w:t>
      </w:r>
      <w:r w:rsidRPr="00265DAC">
        <w:rPr>
          <w:rStyle w:val="AttributeTok"/>
          <w:shd w:val="clear" w:color="auto" w:fill="E2EFD9" w:themeFill="accent6" w:themeFillTint="33"/>
        </w:rPr>
        <w:t>data=</w:t>
      </w:r>
      <w:r w:rsidRPr="00265DAC">
        <w:rPr>
          <w:rStyle w:val="NormalTok"/>
          <w:shd w:val="clear" w:color="auto" w:fill="E2EFD9" w:themeFill="accent6" w:themeFillTint="33"/>
        </w:rPr>
        <w:t>abalone_caret_train)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rStyle w:val="CommentTok"/>
          <w:shd w:val="clear" w:color="auto" w:fill="E2EFD9" w:themeFill="accent6" w:themeFillTint="33"/>
        </w:rPr>
        <w:t>#(2)</w:t>
      </w:r>
      <w:r w:rsidRPr="00265DAC">
        <w:rPr>
          <w:rStyle w:val="CommentTok"/>
          <w:shd w:val="clear" w:color="auto" w:fill="E2EFD9" w:themeFill="accent6" w:themeFillTint="33"/>
        </w:rPr>
        <w:t>예측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및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모델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평가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pred </w:t>
      </w:r>
      <w:r w:rsidRPr="00265DAC">
        <w:rPr>
          <w:rStyle w:val="OtherTok"/>
          <w:shd w:val="clear" w:color="auto" w:fill="E2EFD9" w:themeFill="accent6" w:themeFillTint="33"/>
        </w:rPr>
        <w:t>=</w:t>
      </w:r>
      <w:r w:rsidRPr="00265DAC">
        <w:rPr>
          <w:rStyle w:val="NormalTok"/>
          <w:shd w:val="clear" w:color="auto" w:fill="E2EFD9" w:themeFill="accent6" w:themeFillTint="33"/>
        </w:rPr>
        <w:t xml:space="preserve"> </w:t>
      </w:r>
      <w:r w:rsidRPr="00265DAC">
        <w:rPr>
          <w:rStyle w:val="FunctionTok"/>
          <w:shd w:val="clear" w:color="auto" w:fill="E2EFD9" w:themeFill="accent6" w:themeFillTint="33"/>
        </w:rPr>
        <w:t>predict</w:t>
      </w:r>
      <w:r w:rsidRPr="00265DAC">
        <w:rPr>
          <w:rStyle w:val="NormalTok"/>
          <w:shd w:val="clear" w:color="auto" w:fill="E2EFD9" w:themeFill="accent6" w:themeFillTint="33"/>
        </w:rPr>
        <w:t>(</w:t>
      </w:r>
      <w:r w:rsidRPr="00265DAC">
        <w:rPr>
          <w:rStyle w:val="AttributeTok"/>
          <w:shd w:val="clear" w:color="auto" w:fill="E2EFD9" w:themeFill="accent6" w:themeFillTint="33"/>
        </w:rPr>
        <w:t>newdata=</w:t>
      </w:r>
      <w:r w:rsidRPr="00265DAC">
        <w:rPr>
          <w:rStyle w:val="NormalTok"/>
          <w:shd w:val="clear" w:color="auto" w:fill="E2EFD9" w:themeFill="accent6" w:themeFillTint="33"/>
        </w:rPr>
        <w:t>abalone_caret_test,treemod)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rStyle w:val="CommentTok"/>
          <w:shd w:val="clear" w:color="auto" w:fill="E2EFD9" w:themeFill="accent6" w:themeFillTint="33"/>
        </w:rPr>
        <w:t>#(3)</w:t>
      </w:r>
      <w:r w:rsidRPr="00265DAC">
        <w:rPr>
          <w:rStyle w:val="CommentTok"/>
          <w:shd w:val="clear" w:color="auto" w:fill="E2EFD9" w:themeFill="accent6" w:themeFillTint="33"/>
        </w:rPr>
        <w:t>모델</w:t>
      </w:r>
      <w:r w:rsidRPr="00265DAC">
        <w:rPr>
          <w:rStyle w:val="CommentTok"/>
          <w:shd w:val="clear" w:color="auto" w:fill="E2EFD9" w:themeFill="accent6" w:themeFillTint="33"/>
        </w:rPr>
        <w:t xml:space="preserve"> </w:t>
      </w:r>
      <w:r w:rsidRPr="00265DAC">
        <w:rPr>
          <w:rStyle w:val="CommentTok"/>
          <w:shd w:val="clear" w:color="auto" w:fill="E2EFD9" w:themeFill="accent6" w:themeFillTint="33"/>
        </w:rPr>
        <w:t>평가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NormalTok"/>
          <w:shd w:val="clear" w:color="auto" w:fill="E2EFD9" w:themeFill="accent6" w:themeFillTint="33"/>
        </w:rPr>
        <w:t xml:space="preserve">  </w:t>
      </w:r>
      <w:r w:rsidRPr="00265DAC">
        <w:rPr>
          <w:rStyle w:val="FunctionTok"/>
          <w:shd w:val="clear" w:color="auto" w:fill="E2EFD9" w:themeFill="accent6" w:themeFillTint="33"/>
        </w:rPr>
        <w:t>confusionMatrix</w:t>
      </w:r>
      <w:r w:rsidRPr="00265DAC">
        <w:rPr>
          <w:rStyle w:val="NormalTok"/>
          <w:shd w:val="clear" w:color="auto" w:fill="E2EFD9" w:themeFill="accent6" w:themeFillTint="33"/>
        </w:rPr>
        <w:t>(pred, abalone_caret_test</w:t>
      </w:r>
      <w:r w:rsidRPr="00265DAC">
        <w:rPr>
          <w:rStyle w:val="SpecialCharTok"/>
          <w:shd w:val="clear" w:color="auto" w:fill="E2EFD9" w:themeFill="accent6" w:themeFillTint="33"/>
        </w:rPr>
        <w:t>$</w:t>
      </w:r>
      <w:r w:rsidRPr="00265DAC">
        <w:rPr>
          <w:rStyle w:val="NormalTok"/>
          <w:shd w:val="clear" w:color="auto" w:fill="E2EFD9" w:themeFill="accent6" w:themeFillTint="33"/>
        </w:rPr>
        <w:t>Sex)</w:t>
      </w:r>
    </w:p>
    <w:p w14:paraId="40625B1C" w14:textId="77777777" w:rsidR="00A80E81" w:rsidRPr="00265DAC" w:rsidRDefault="00A80E81" w:rsidP="00265DAC">
      <w:pPr>
        <w:pStyle w:val="caret"/>
        <w:rPr>
          <w:shd w:val="clear" w:color="auto" w:fill="E2EFD9" w:themeFill="accent6" w:themeFillTint="33"/>
        </w:rPr>
      </w:pPr>
      <w:r w:rsidRPr="00265DAC">
        <w:rPr>
          <w:rStyle w:val="VerbatimChar"/>
          <w:shd w:val="clear" w:color="auto" w:fill="E2EFD9" w:themeFill="accent6" w:themeFillTint="33"/>
        </w:rPr>
        <w:t>## Confusion Matrix and Statistics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          Reference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Prediction   F   M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         F   0   0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         M 392 458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Accuracy : 0.5388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>##                  95% CI : (0.5046, 0.5727)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No Information Rate : 0.5388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P-Value [Acc &gt; NIR] : 0.5141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Kappa : 0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Mcnemar's Test P-Value : &lt;2e-16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Sensitivity : 0.0000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Specificity : 1.0000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Pos Pred Value :    NaN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Neg Pred Value : 0.5388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Prevalence : 0.4612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Detection Rate : 0.0000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Detection Prevalence : 0.0000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Balanced Accuracy : 0.5000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                    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       'Positive' Class : F               </w:t>
      </w:r>
      <w:r w:rsidRPr="00265DAC">
        <w:rPr>
          <w:shd w:val="clear" w:color="auto" w:fill="E2EFD9" w:themeFill="accent6" w:themeFillTint="33"/>
        </w:rPr>
        <w:br/>
      </w:r>
      <w:r w:rsidRPr="00265DAC">
        <w:rPr>
          <w:rStyle w:val="VerbatimChar"/>
          <w:shd w:val="clear" w:color="auto" w:fill="E2EFD9" w:themeFill="accent6" w:themeFillTint="33"/>
        </w:rPr>
        <w:t xml:space="preserve">## </w:t>
      </w:r>
    </w:p>
    <w:p w14:paraId="396EEB68" w14:textId="1298BB6C" w:rsidR="00A80E81" w:rsidRDefault="00265DAC" w:rsidP="00A80E81">
      <w:r>
        <w:rPr>
          <w:rFonts w:hint="eastAsia"/>
        </w:rPr>
        <w:t>결과)</w:t>
      </w:r>
    </w:p>
    <w:p w14:paraId="4402C12C" w14:textId="33BCE71E" w:rsidR="00FB178C" w:rsidRPr="00A80E81" w:rsidRDefault="00FB178C" w:rsidP="00FB178C">
      <w:r>
        <w:rPr>
          <w:rFonts w:hint="eastAsia"/>
        </w:rPr>
        <w:t xml:space="preserve">정확도는 약 </w:t>
      </w:r>
      <w:r>
        <w:t>54%</w:t>
      </w:r>
      <w:r>
        <w:rPr>
          <w:rFonts w:hint="eastAsia"/>
        </w:rPr>
        <w:t>가 나왔다.</w:t>
      </w:r>
      <w:r>
        <w:t xml:space="preserve"> </w:t>
      </w:r>
      <w:r>
        <w:rPr>
          <w:rFonts w:hint="eastAsia"/>
        </w:rPr>
        <w:t xml:space="preserve">여기서 </w:t>
      </w:r>
      <w:r>
        <w:t>p-value</w:t>
      </w:r>
      <w:r>
        <w:rPr>
          <w:rFonts w:hint="eastAsia"/>
        </w:rPr>
        <w:t>값이 유의수준 9</w:t>
      </w:r>
      <w:r>
        <w:t>5%</w:t>
      </w:r>
      <w:r>
        <w:rPr>
          <w:rFonts w:hint="eastAsia"/>
        </w:rPr>
        <w:t xml:space="preserve">하에서 </w:t>
      </w:r>
      <w:r>
        <w:t>0.05</w:t>
      </w:r>
      <w:r>
        <w:rPr>
          <w:rFonts w:hint="eastAsia"/>
        </w:rPr>
        <w:t>보다 크므로,</w:t>
      </w:r>
      <w:r>
        <w:t xml:space="preserve"> </w:t>
      </w:r>
      <w:r w:rsidRPr="00BE6074">
        <w:rPr>
          <w:rFonts w:hint="eastAsia"/>
          <w:b/>
          <w:bCs/>
          <w:color w:val="C00000"/>
        </w:rPr>
        <w:t>대립가설을 기각</w:t>
      </w:r>
      <w:r>
        <w:rPr>
          <w:rFonts w:hint="eastAsia"/>
        </w:rPr>
        <w:t>한다.</w:t>
      </w:r>
      <w:r>
        <w:t xml:space="preserve"> </w:t>
      </w:r>
      <w:r>
        <w:rPr>
          <w:rFonts w:hint="eastAsia"/>
        </w:rPr>
        <w:t>따라서,</w:t>
      </w:r>
      <w:r>
        <w:t xml:space="preserve"> </w:t>
      </w:r>
      <w:r w:rsidRPr="00FB178C">
        <w:rPr>
          <w:rFonts w:hint="eastAsia"/>
        </w:rPr>
        <w:t>전복의</w:t>
      </w:r>
      <w:r w:rsidRPr="00FB178C">
        <w:t xml:space="preserve"> 성별은 전복의 각종 수치로는 구별이 불가능</w:t>
      </w:r>
      <w:r>
        <w:rPr>
          <w:rFonts w:hint="eastAsia"/>
        </w:rPr>
        <w:t>하다.</w:t>
      </w:r>
    </w:p>
    <w:p w14:paraId="1F0055C0" w14:textId="77777777" w:rsidR="003A7DBD" w:rsidRDefault="003A7DBD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>
        <w:br w:type="page"/>
      </w:r>
    </w:p>
    <w:p w14:paraId="601054BF" w14:textId="148DCD0E" w:rsidR="00E51C2E" w:rsidRDefault="007D23F6" w:rsidP="00532661">
      <w:pPr>
        <w:pStyle w:val="3"/>
        <w:numPr>
          <w:ilvl w:val="1"/>
          <w:numId w:val="8"/>
        </w:numPr>
        <w:ind w:leftChars="0" w:firstLineChars="0"/>
      </w:pPr>
      <w:bookmarkStart w:id="13" w:name="_Toc94750269"/>
      <w:r>
        <w:lastRenderedPageBreak/>
        <w:t>다중회귀분석</w:t>
      </w:r>
      <w:bookmarkEnd w:id="13"/>
    </w:p>
    <w:p w14:paraId="7A5F354B" w14:textId="77777777" w:rsidR="00551D75" w:rsidRPr="00FB178C" w:rsidRDefault="00551D75" w:rsidP="00FB178C">
      <w:pPr>
        <w:pStyle w:val="doBy"/>
        <w:rPr>
          <w:shd w:val="clear" w:color="auto" w:fill="D9E2F3" w:themeFill="accent1" w:themeFillTint="33"/>
        </w:rPr>
      </w:pPr>
      <w:r w:rsidRPr="00FB178C">
        <w:rPr>
          <w:rStyle w:val="CommentTok"/>
          <w:shd w:val="clear" w:color="auto" w:fill="D9E2F3" w:themeFill="accent1" w:themeFillTint="33"/>
        </w:rPr>
        <w:t xml:space="preserve">#stats </w:t>
      </w:r>
      <w:r w:rsidRPr="00FB178C">
        <w:rPr>
          <w:rStyle w:val="CommentTok"/>
          <w:shd w:val="clear" w:color="auto" w:fill="D9E2F3" w:themeFill="accent1" w:themeFillTint="33"/>
        </w:rPr>
        <w:t>패키지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NormalTok"/>
          <w:shd w:val="clear" w:color="auto" w:fill="D9E2F3" w:themeFill="accent1" w:themeFillTint="33"/>
        </w:rPr>
        <w:t xml:space="preserve">  </w:t>
      </w:r>
      <w:r w:rsidRPr="00FB178C">
        <w:rPr>
          <w:rStyle w:val="CommentTok"/>
          <w:shd w:val="clear" w:color="auto" w:fill="D9E2F3" w:themeFill="accent1" w:themeFillTint="33"/>
        </w:rPr>
        <w:t>#(1)</w:t>
      </w:r>
      <w:r w:rsidRPr="00FB178C">
        <w:rPr>
          <w:rStyle w:val="CommentTok"/>
          <w:shd w:val="clear" w:color="auto" w:fill="D9E2F3" w:themeFill="accent1" w:themeFillTint="33"/>
        </w:rPr>
        <w:t>학습모델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생성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NormalTok"/>
          <w:shd w:val="clear" w:color="auto" w:fill="D9E2F3" w:themeFill="accent1" w:themeFillTint="33"/>
        </w:rPr>
        <w:t xml:space="preserve">  abalone_lm_model </w:t>
      </w:r>
      <w:r w:rsidRPr="00FB178C">
        <w:rPr>
          <w:rStyle w:val="OtherTok"/>
          <w:shd w:val="clear" w:color="auto" w:fill="D9E2F3" w:themeFill="accent1" w:themeFillTint="33"/>
        </w:rPr>
        <w:t>&lt;-</w:t>
      </w:r>
      <w:r w:rsidRPr="00FB178C">
        <w:rPr>
          <w:rStyle w:val="NormalTok"/>
          <w:shd w:val="clear" w:color="auto" w:fill="D9E2F3" w:themeFill="accent1" w:themeFillTint="33"/>
        </w:rPr>
        <w:t xml:space="preserve"> </w:t>
      </w:r>
      <w:r w:rsidRPr="00FB178C">
        <w:rPr>
          <w:rStyle w:val="FunctionTok"/>
          <w:shd w:val="clear" w:color="auto" w:fill="D9E2F3" w:themeFill="accent1" w:themeFillTint="33"/>
        </w:rPr>
        <w:t>lm</w:t>
      </w:r>
      <w:r w:rsidRPr="00FB178C">
        <w:rPr>
          <w:rStyle w:val="NormalTok"/>
          <w:shd w:val="clear" w:color="auto" w:fill="D9E2F3" w:themeFill="accent1" w:themeFillTint="33"/>
        </w:rPr>
        <w:t xml:space="preserve">(Rings </w:t>
      </w:r>
      <w:r w:rsidRPr="00FB178C">
        <w:rPr>
          <w:rStyle w:val="SpecialCharTok"/>
          <w:shd w:val="clear" w:color="auto" w:fill="D9E2F3" w:themeFill="accent1" w:themeFillTint="33"/>
        </w:rPr>
        <w:t>~</w:t>
      </w:r>
      <w:r w:rsidRPr="00FB178C">
        <w:rPr>
          <w:rStyle w:val="NormalTok"/>
          <w:shd w:val="clear" w:color="auto" w:fill="D9E2F3" w:themeFill="accent1" w:themeFillTint="33"/>
        </w:rPr>
        <w:t xml:space="preserve">., </w:t>
      </w:r>
      <w:r w:rsidRPr="00FB178C">
        <w:rPr>
          <w:rStyle w:val="AttributeTok"/>
          <w:shd w:val="clear" w:color="auto" w:fill="D9E2F3" w:themeFill="accent1" w:themeFillTint="33"/>
        </w:rPr>
        <w:t>data=</w:t>
      </w:r>
      <w:r w:rsidRPr="00FB178C">
        <w:rPr>
          <w:rStyle w:val="NormalTok"/>
          <w:shd w:val="clear" w:color="auto" w:fill="D9E2F3" w:themeFill="accent1" w:themeFillTint="33"/>
        </w:rPr>
        <w:t>abalone_doBy_train)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NormalTok"/>
          <w:shd w:val="clear" w:color="auto" w:fill="D9E2F3" w:themeFill="accent1" w:themeFillTint="33"/>
        </w:rPr>
        <w:t xml:space="preserve">  </w:t>
      </w:r>
      <w:r w:rsidRPr="00FB178C">
        <w:rPr>
          <w:rStyle w:val="FunctionTok"/>
          <w:shd w:val="clear" w:color="auto" w:fill="D9E2F3" w:themeFill="accent1" w:themeFillTint="33"/>
        </w:rPr>
        <w:t>summary</w:t>
      </w:r>
      <w:r w:rsidRPr="00FB178C">
        <w:rPr>
          <w:rStyle w:val="NormalTok"/>
          <w:shd w:val="clear" w:color="auto" w:fill="D9E2F3" w:themeFill="accent1" w:themeFillTint="33"/>
        </w:rPr>
        <w:t xml:space="preserve">(abalone_lm_model) </w:t>
      </w:r>
      <w:r w:rsidRPr="00FB178C">
        <w:rPr>
          <w:rStyle w:val="CommentTok"/>
          <w:shd w:val="clear" w:color="auto" w:fill="D9E2F3" w:themeFill="accent1" w:themeFillTint="33"/>
        </w:rPr>
        <w:t>#p-</w:t>
      </w:r>
      <w:r w:rsidRPr="00FB178C">
        <w:rPr>
          <w:rStyle w:val="CommentTok"/>
          <w:shd w:val="clear" w:color="auto" w:fill="D9E2F3" w:themeFill="accent1" w:themeFillTint="33"/>
        </w:rPr>
        <w:t>값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확인</w:t>
      </w:r>
      <w:r w:rsidRPr="00FB178C">
        <w:rPr>
          <w:rStyle w:val="CommentTok"/>
          <w:shd w:val="clear" w:color="auto" w:fill="D9E2F3" w:themeFill="accent1" w:themeFillTint="33"/>
        </w:rPr>
        <w:t>: 0.05</w:t>
      </w:r>
      <w:r w:rsidRPr="00FB178C">
        <w:rPr>
          <w:rStyle w:val="CommentTok"/>
          <w:shd w:val="clear" w:color="auto" w:fill="D9E2F3" w:themeFill="accent1" w:themeFillTint="33"/>
        </w:rPr>
        <w:t>이하이므로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독립변수들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간의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모형은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유의하다</w:t>
      </w:r>
      <w:r w:rsidRPr="00FB178C">
        <w:rPr>
          <w:rStyle w:val="CommentTok"/>
          <w:shd w:val="clear" w:color="auto" w:fill="D9E2F3" w:themeFill="accent1" w:themeFillTint="33"/>
        </w:rPr>
        <w:t>.</w:t>
      </w:r>
    </w:p>
    <w:p w14:paraId="318C86FE" w14:textId="1E73CE72" w:rsidR="00551D75" w:rsidRDefault="00551D75" w:rsidP="00FB178C">
      <w:pPr>
        <w:pStyle w:val="doBy"/>
        <w:rPr>
          <w:rStyle w:val="VerbatimChar"/>
          <w:shd w:val="clear" w:color="auto" w:fill="D9E2F3" w:themeFill="accent1" w:themeFillTint="33"/>
        </w:rPr>
      </w:pPr>
      <w:r w:rsidRPr="00FB178C">
        <w:rPr>
          <w:rStyle w:val="VerbatimChar"/>
          <w:shd w:val="clear" w:color="auto" w:fill="D9E2F3" w:themeFill="accent1" w:themeFillTint="33"/>
        </w:rPr>
        <w:t xml:space="preserve">##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Call: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lm(formula = Rings ~ ., data = abalone_doBy_train)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Residuals: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    Min      1Q  Median      3Q     Max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-8.1433 -1.5427 -0.3353  1.0634 14.1013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Coefficients: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               Estimate Std. Error t value Pr(&gt;|t|)   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(Intercept)     6.39722    0.57106  11.202  &lt; 2e-16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SexF           -0.04994    0.10706  -0.466 0.640970   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Length         -4.80674    2.82705  -1.700 0.089237 . 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Diameter       10.17192    3.36076   3.027 0.002505 **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Height          6.27662    1.87442   3.349 0.000828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WholeWeight     9.66846    1.01999   9.479  &lt; 2e-16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ShuckedWeight -19.70785    1.14724 -17.179  &lt; 2e-16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VisceraWeight  -8.07370    1.73508  -4.653 3.48e-06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ShellWeight     8.05941    1.56909   5.136 3.08e-07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---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Signif. codes:  0 '***' 0.001 '**' 0.01 '*' 0.05 '.' 0.1 ' ' 1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Residual standard error: 2.35 on 1976 degrees of freedom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Multiple R-squared:  0.388,  Adjusted R-squared:  0.3855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F-statistic: 156.6 on 8 and 1976 DF,  p-value: &lt; 2.2e-16</w:t>
      </w:r>
    </w:p>
    <w:p w14:paraId="5BC3BB70" w14:textId="77777777" w:rsidR="009F4E39" w:rsidRPr="009F4E39" w:rsidRDefault="009F4E39" w:rsidP="009F4E39"/>
    <w:p w14:paraId="70BEA82F" w14:textId="10F0F44D" w:rsidR="009F4E39" w:rsidRDefault="009F4E39" w:rsidP="009F4E39">
      <w:pPr>
        <w:pStyle w:val="doBy"/>
        <w:ind w:firstLineChars="100" w:firstLine="220"/>
        <w:rPr>
          <w:rStyle w:val="NormalTok"/>
          <w:shd w:val="clear" w:color="auto" w:fill="D9E2F3" w:themeFill="accent1" w:themeFillTint="33"/>
        </w:rPr>
      </w:pPr>
      <w:r w:rsidRPr="00FB178C">
        <w:rPr>
          <w:rStyle w:val="CommentTok"/>
          <w:shd w:val="clear" w:color="auto" w:fill="D9E2F3" w:themeFill="accent1" w:themeFillTint="33"/>
        </w:rPr>
        <w:t>#</w:t>
      </w:r>
      <w:r>
        <w:rPr>
          <w:rStyle w:val="CommentTok"/>
          <w:shd w:val="clear" w:color="auto" w:fill="D9E2F3" w:themeFill="accent1" w:themeFillTint="33"/>
        </w:rPr>
        <w:t>(2)</w:t>
      </w:r>
      <w:r w:rsidRPr="00FB178C">
        <w:rPr>
          <w:rStyle w:val="CommentTok"/>
          <w:shd w:val="clear" w:color="auto" w:fill="D9E2F3" w:themeFill="accent1" w:themeFillTint="33"/>
        </w:rPr>
        <w:t>다중공선성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>
        <w:rPr>
          <w:rStyle w:val="CommentTok"/>
          <w:rFonts w:hint="eastAsia"/>
          <w:shd w:val="clear" w:color="auto" w:fill="D9E2F3" w:themeFill="accent1" w:themeFillTint="33"/>
        </w:rPr>
        <w:t>확인</w:t>
      </w:r>
    </w:p>
    <w:p w14:paraId="772384C7" w14:textId="65184FEA" w:rsidR="00551D75" w:rsidRPr="00FB178C" w:rsidRDefault="00551D75" w:rsidP="009F4E39">
      <w:pPr>
        <w:pStyle w:val="doBy"/>
        <w:ind w:firstLineChars="100" w:firstLine="220"/>
        <w:rPr>
          <w:shd w:val="clear" w:color="auto" w:fill="D9E2F3" w:themeFill="accent1" w:themeFillTint="33"/>
        </w:rPr>
      </w:pPr>
      <w:r w:rsidRPr="00FB178C">
        <w:rPr>
          <w:rStyle w:val="FunctionTok"/>
          <w:shd w:val="clear" w:color="auto" w:fill="D9E2F3" w:themeFill="accent1" w:themeFillTint="33"/>
        </w:rPr>
        <w:t>vif</w:t>
      </w:r>
      <w:r w:rsidRPr="00FB178C">
        <w:rPr>
          <w:rStyle w:val="NormalTok"/>
          <w:shd w:val="clear" w:color="auto" w:fill="D9E2F3" w:themeFill="accent1" w:themeFillTint="33"/>
        </w:rPr>
        <w:t>(abalone_lm_model)</w:t>
      </w:r>
    </w:p>
    <w:p w14:paraId="28A9C393" w14:textId="5567C9CF" w:rsidR="00551D75" w:rsidRDefault="00551D75" w:rsidP="00FB178C">
      <w:pPr>
        <w:pStyle w:val="doBy"/>
        <w:rPr>
          <w:rStyle w:val="VerbatimChar"/>
          <w:shd w:val="clear" w:color="auto" w:fill="D9E2F3" w:themeFill="accent1" w:themeFillTint="33"/>
        </w:rPr>
      </w:pPr>
      <w:r w:rsidRPr="00FB178C">
        <w:rPr>
          <w:rStyle w:val="VerbatimChar"/>
          <w:shd w:val="clear" w:color="auto" w:fill="D9E2F3" w:themeFill="accent1" w:themeFillTint="33"/>
        </w:rPr>
        <w:t xml:space="preserve">##           Sex        Length      Diameter        Height   WholeWeight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     1.024155     25.601069     24.450132      1.926609     74.467523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ShuckedWeight VisceraWeight   ShellWeight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    20.856707     11.018083     14.174415</w:t>
      </w:r>
    </w:p>
    <w:p w14:paraId="09B5EF48" w14:textId="77777777" w:rsidR="009F4E39" w:rsidRPr="009F4E39" w:rsidRDefault="009F4E39" w:rsidP="009F4E39"/>
    <w:p w14:paraId="13C0ACDB" w14:textId="79DEC516" w:rsidR="00551D75" w:rsidRPr="00FB178C" w:rsidRDefault="00551D75" w:rsidP="00FB178C">
      <w:pPr>
        <w:pStyle w:val="doBy"/>
        <w:rPr>
          <w:shd w:val="clear" w:color="auto" w:fill="D9E2F3" w:themeFill="accent1" w:themeFillTint="33"/>
        </w:rPr>
      </w:pPr>
      <w:r w:rsidRPr="00FB178C">
        <w:rPr>
          <w:rStyle w:val="NormalTok"/>
          <w:shd w:val="clear" w:color="auto" w:fill="D9E2F3" w:themeFill="accent1" w:themeFillTint="33"/>
        </w:rPr>
        <w:t xml:space="preserve">  </w:t>
      </w:r>
      <w:r w:rsidRPr="00FB178C">
        <w:rPr>
          <w:rStyle w:val="CommentTok"/>
          <w:shd w:val="clear" w:color="auto" w:fill="D9E2F3" w:themeFill="accent1" w:themeFillTint="33"/>
        </w:rPr>
        <w:t>#</w:t>
      </w:r>
      <w:r w:rsidR="009F4E39">
        <w:rPr>
          <w:rStyle w:val="CommentTok"/>
          <w:shd w:val="clear" w:color="auto" w:fill="D9E2F3" w:themeFill="accent1" w:themeFillTint="33"/>
        </w:rPr>
        <w:t>(3)</w:t>
      </w:r>
      <w:r w:rsidRPr="00FB178C">
        <w:rPr>
          <w:rStyle w:val="CommentTok"/>
          <w:shd w:val="clear" w:color="auto" w:fill="D9E2F3" w:themeFill="accent1" w:themeFillTint="33"/>
        </w:rPr>
        <w:t>다중공선성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문제가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가장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심각한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변수를</w:t>
      </w:r>
      <w:r w:rsidRPr="00FB178C">
        <w:rPr>
          <w:rStyle w:val="CommentTok"/>
          <w:shd w:val="clear" w:color="auto" w:fill="D9E2F3" w:themeFill="accent1" w:themeFillTint="33"/>
        </w:rPr>
        <w:t xml:space="preserve"> </w:t>
      </w:r>
      <w:r w:rsidRPr="00FB178C">
        <w:rPr>
          <w:rStyle w:val="CommentTok"/>
          <w:shd w:val="clear" w:color="auto" w:fill="D9E2F3" w:themeFill="accent1" w:themeFillTint="33"/>
        </w:rPr>
        <w:t>제외한다</w:t>
      </w:r>
      <w:r w:rsidRPr="00FB178C">
        <w:rPr>
          <w:rStyle w:val="CommentTok"/>
          <w:shd w:val="clear" w:color="auto" w:fill="D9E2F3" w:themeFill="accent1" w:themeFillTint="33"/>
        </w:rPr>
        <w:t>.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NormalTok"/>
          <w:shd w:val="clear" w:color="auto" w:fill="D9E2F3" w:themeFill="accent1" w:themeFillTint="33"/>
        </w:rPr>
        <w:t xml:space="preserve">  abalone_lm_model2 </w:t>
      </w:r>
      <w:r w:rsidRPr="00FB178C">
        <w:rPr>
          <w:rStyle w:val="OtherTok"/>
          <w:shd w:val="clear" w:color="auto" w:fill="D9E2F3" w:themeFill="accent1" w:themeFillTint="33"/>
        </w:rPr>
        <w:t>&lt;-</w:t>
      </w:r>
      <w:r w:rsidRPr="00FB178C">
        <w:rPr>
          <w:rStyle w:val="NormalTok"/>
          <w:shd w:val="clear" w:color="auto" w:fill="D9E2F3" w:themeFill="accent1" w:themeFillTint="33"/>
        </w:rPr>
        <w:t xml:space="preserve"> </w:t>
      </w:r>
      <w:r w:rsidRPr="00FB178C">
        <w:rPr>
          <w:rStyle w:val="FunctionTok"/>
          <w:shd w:val="clear" w:color="auto" w:fill="D9E2F3" w:themeFill="accent1" w:themeFillTint="33"/>
        </w:rPr>
        <w:t>lm</w:t>
      </w:r>
      <w:r w:rsidRPr="00FB178C">
        <w:rPr>
          <w:rStyle w:val="NormalTok"/>
          <w:shd w:val="clear" w:color="auto" w:fill="D9E2F3" w:themeFill="accent1" w:themeFillTint="33"/>
        </w:rPr>
        <w:t xml:space="preserve">(Rings </w:t>
      </w:r>
      <w:r w:rsidRPr="00FB178C">
        <w:rPr>
          <w:rStyle w:val="SpecialCharTok"/>
          <w:shd w:val="clear" w:color="auto" w:fill="D9E2F3" w:themeFill="accent1" w:themeFillTint="33"/>
        </w:rPr>
        <w:t>~</w:t>
      </w:r>
      <w:r w:rsidRPr="00FB178C">
        <w:rPr>
          <w:rStyle w:val="NormalTok"/>
          <w:shd w:val="clear" w:color="auto" w:fill="D9E2F3" w:themeFill="accent1" w:themeFillTint="33"/>
        </w:rPr>
        <w:t xml:space="preserve"> ., </w:t>
      </w:r>
      <w:r w:rsidRPr="00FB178C">
        <w:rPr>
          <w:rStyle w:val="AttributeTok"/>
          <w:shd w:val="clear" w:color="auto" w:fill="D9E2F3" w:themeFill="accent1" w:themeFillTint="33"/>
        </w:rPr>
        <w:t>data =</w:t>
      </w:r>
      <w:r w:rsidRPr="00FB178C">
        <w:rPr>
          <w:rStyle w:val="NormalTok"/>
          <w:shd w:val="clear" w:color="auto" w:fill="D9E2F3" w:themeFill="accent1" w:themeFillTint="33"/>
        </w:rPr>
        <w:t xml:space="preserve"> abalone_doBy_train[,</w:t>
      </w:r>
      <w:r w:rsidRPr="00FB178C">
        <w:rPr>
          <w:rStyle w:val="SpecialCharTok"/>
          <w:shd w:val="clear" w:color="auto" w:fill="D9E2F3" w:themeFill="accent1" w:themeFillTint="33"/>
        </w:rPr>
        <w:t>-</w:t>
      </w:r>
      <w:r w:rsidRPr="00FB178C">
        <w:rPr>
          <w:rStyle w:val="DecValTok"/>
          <w:shd w:val="clear" w:color="auto" w:fill="D9E2F3" w:themeFill="accent1" w:themeFillTint="33"/>
        </w:rPr>
        <w:t>5</w:t>
      </w:r>
      <w:r w:rsidRPr="00FB178C">
        <w:rPr>
          <w:rStyle w:val="NormalTok"/>
          <w:shd w:val="clear" w:color="auto" w:fill="D9E2F3" w:themeFill="accent1" w:themeFillTint="33"/>
        </w:rPr>
        <w:t>])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NormalTok"/>
          <w:shd w:val="clear" w:color="auto" w:fill="D9E2F3" w:themeFill="accent1" w:themeFillTint="33"/>
        </w:rPr>
        <w:t xml:space="preserve">  </w:t>
      </w:r>
      <w:r w:rsidRPr="00FB178C">
        <w:rPr>
          <w:rStyle w:val="FunctionTok"/>
          <w:shd w:val="clear" w:color="auto" w:fill="D9E2F3" w:themeFill="accent1" w:themeFillTint="33"/>
        </w:rPr>
        <w:t>summary</w:t>
      </w:r>
      <w:r w:rsidRPr="00FB178C">
        <w:rPr>
          <w:rStyle w:val="NormalTok"/>
          <w:shd w:val="clear" w:color="auto" w:fill="D9E2F3" w:themeFill="accent1" w:themeFillTint="33"/>
        </w:rPr>
        <w:t>(abalone_lm_model2)</w:t>
      </w:r>
    </w:p>
    <w:p w14:paraId="61B407DA" w14:textId="77777777" w:rsidR="00551D75" w:rsidRPr="00FB178C" w:rsidRDefault="00551D75" w:rsidP="00FB178C">
      <w:pPr>
        <w:pStyle w:val="doBy"/>
        <w:rPr>
          <w:shd w:val="clear" w:color="auto" w:fill="D9E2F3" w:themeFill="accent1" w:themeFillTint="33"/>
        </w:rPr>
      </w:pPr>
      <w:r w:rsidRPr="00FB178C">
        <w:rPr>
          <w:rStyle w:val="VerbatimChar"/>
          <w:shd w:val="clear" w:color="auto" w:fill="D9E2F3" w:themeFill="accent1" w:themeFillTint="33"/>
        </w:rPr>
        <w:lastRenderedPageBreak/>
        <w:t xml:space="preserve">##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Call: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lm(formula = Rings ~ ., data = abalone_doBy_train[, -5])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Residuals: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    Min      1Q  Median      3Q     Max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-7.8495 -1.5804 -0.3865  1.0531 15.9758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Coefficients: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               Estimate Std. Error t value Pr(&gt;|t|)   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(Intercept)     5.98245    0.58203  10.279  &lt; 2e-16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SexF           -0.03332    0.10943  -0.304 0.760820   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Length         -4.98590    2.88981  -1.725 0.084623 . 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Diameter       11.75263    3.43122   3.425 0.000627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Height          6.07713    1.91596   3.172 0.001538 **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ShuckedWeight -10.62379    0.64468 -16.479  &lt; 2e-16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VisceraWeight   1.89333    1.41085   1.342 0.179757   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ShellWeight    19.89890    0.97082  20.497  &lt; 2e-16 ***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---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Signif. codes:  0 '***' 0.001 '**' 0.01 '*' 0.05 '.' 0.1 ' ' 1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Residual standard error: 2.402 on 1977 degrees of freedom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 xml:space="preserve">## Multiple R-squared:  0.3601, Adjusted R-squared:  0.3579 </w:t>
      </w:r>
      <w:r w:rsidRPr="00FB178C">
        <w:rPr>
          <w:shd w:val="clear" w:color="auto" w:fill="D9E2F3" w:themeFill="accent1" w:themeFillTint="33"/>
        </w:rPr>
        <w:br/>
      </w:r>
      <w:r w:rsidRPr="00FB178C">
        <w:rPr>
          <w:rStyle w:val="VerbatimChar"/>
          <w:shd w:val="clear" w:color="auto" w:fill="D9E2F3" w:themeFill="accent1" w:themeFillTint="33"/>
        </w:rPr>
        <w:t>## F-statistic:   159 on 7 and 1977 DF,  p-value: &lt; 2.2e-16</w:t>
      </w:r>
    </w:p>
    <w:p w14:paraId="57FBFA22" w14:textId="1511B237" w:rsidR="00FB178C" w:rsidRPr="009F4E39" w:rsidRDefault="00551D75" w:rsidP="009F4E39">
      <w:pPr>
        <w:rPr>
          <w:rStyle w:val="CommentTok"/>
          <w:shd w:val="clear" w:color="auto" w:fill="auto"/>
        </w:rPr>
      </w:pPr>
      <w:r w:rsidRPr="009F4E39">
        <w:rPr>
          <w:rStyle w:val="CommentTok"/>
          <w:shd w:val="clear" w:color="auto" w:fill="auto"/>
        </w:rPr>
        <w:t>#</w:t>
      </w:r>
      <w:r w:rsidRPr="009F4E39">
        <w:rPr>
          <w:rStyle w:val="CommentTok"/>
          <w:shd w:val="clear" w:color="auto" w:fill="auto"/>
        </w:rPr>
        <w:t>결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해석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성별의</w:t>
      </w:r>
      <w:r w:rsidRPr="009F4E39">
        <w:rPr>
          <w:rStyle w:val="CommentTok"/>
          <w:shd w:val="clear" w:color="auto" w:fill="auto"/>
        </w:rPr>
        <w:t xml:space="preserve"> p-</w:t>
      </w:r>
      <w:r w:rsidRPr="009F4E39">
        <w:rPr>
          <w:rStyle w:val="CommentTok"/>
          <w:shd w:val="clear" w:color="auto" w:fill="auto"/>
        </w:rPr>
        <w:t>값이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다소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높지만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큰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영향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주는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변수는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아니기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때문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무시하기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한다</w:t>
      </w:r>
      <w:r w:rsidRPr="009F4E39">
        <w:rPr>
          <w:rStyle w:val="CommentTok"/>
          <w:shd w:val="clear" w:color="auto" w:fill="auto"/>
        </w:rPr>
        <w:t>.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외에</w:t>
      </w:r>
      <w:r w:rsidRPr="009F4E39">
        <w:rPr>
          <w:rStyle w:val="CommentTok"/>
          <w:shd w:val="clear" w:color="auto" w:fill="auto"/>
        </w:rPr>
        <w:t xml:space="preserve"> Rings</w:t>
      </w:r>
      <w:r w:rsidRPr="009F4E39">
        <w:rPr>
          <w:rStyle w:val="CommentTok"/>
          <w:shd w:val="clear" w:color="auto" w:fill="auto"/>
        </w:rPr>
        <w:t>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가장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큰영향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미치는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변수는</w:t>
      </w:r>
      <w:r w:rsidRPr="009F4E39">
        <w:rPr>
          <w:rStyle w:val="CommentTok"/>
          <w:shd w:val="clear" w:color="auto" w:fill="auto"/>
        </w:rPr>
        <w:t xml:space="preserve"> Shellweight, Diameter, shuckedWeight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순서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영향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미쳤다</w:t>
      </w:r>
      <w:r w:rsidRPr="009F4E39">
        <w:rPr>
          <w:rStyle w:val="CommentTok"/>
          <w:shd w:val="clear" w:color="auto" w:fill="auto"/>
        </w:rPr>
        <w:t>.</w:t>
      </w:r>
    </w:p>
    <w:p w14:paraId="42076FD2" w14:textId="77777777" w:rsidR="00FB178C" w:rsidRPr="00FB178C" w:rsidRDefault="00FB178C" w:rsidP="00FB178C"/>
    <w:p w14:paraId="529E1C2C" w14:textId="5A8268D1" w:rsidR="00551D75" w:rsidRPr="00FB178C" w:rsidRDefault="00551D75" w:rsidP="00FB178C">
      <w:pPr>
        <w:pStyle w:val="caret"/>
      </w:pPr>
      <w:r w:rsidRPr="00FB178C">
        <w:rPr>
          <w:rStyle w:val="CommentTok"/>
          <w:shd w:val="clear" w:color="auto" w:fill="auto"/>
        </w:rPr>
        <w:t xml:space="preserve">#caret </w:t>
      </w:r>
      <w:r w:rsidRPr="00FB178C">
        <w:rPr>
          <w:rStyle w:val="CommentTok"/>
          <w:shd w:val="clear" w:color="auto" w:fill="auto"/>
        </w:rPr>
        <w:t>패키지</w:t>
      </w:r>
      <w:r w:rsidRPr="00FB178C">
        <w:br/>
      </w:r>
      <w:r w:rsidRPr="00FB178C">
        <w:rPr>
          <w:rStyle w:val="NormalTok"/>
          <w:shd w:val="clear" w:color="auto" w:fill="auto"/>
        </w:rPr>
        <w:t xml:space="preserve">  </w:t>
      </w:r>
      <w:r w:rsidRPr="00FB178C">
        <w:rPr>
          <w:rStyle w:val="CommentTok"/>
          <w:shd w:val="clear" w:color="auto" w:fill="auto"/>
        </w:rPr>
        <w:t xml:space="preserve">#(1) </w:t>
      </w:r>
      <w:r w:rsidRPr="00FB178C">
        <w:rPr>
          <w:rStyle w:val="CommentTok"/>
          <w:shd w:val="clear" w:color="auto" w:fill="auto"/>
        </w:rPr>
        <w:t>학습모델</w:t>
      </w:r>
      <w:r w:rsidRPr="00FB178C">
        <w:rPr>
          <w:rStyle w:val="CommentTok"/>
          <w:shd w:val="clear" w:color="auto" w:fill="auto"/>
        </w:rPr>
        <w:t xml:space="preserve"> </w:t>
      </w:r>
      <w:r w:rsidRPr="00FB178C">
        <w:rPr>
          <w:rStyle w:val="CommentTok"/>
          <w:shd w:val="clear" w:color="auto" w:fill="auto"/>
        </w:rPr>
        <w:t>생성</w:t>
      </w:r>
      <w:r w:rsidRPr="00FB178C">
        <w:br/>
      </w:r>
      <w:r w:rsidRPr="00FB178C">
        <w:rPr>
          <w:rStyle w:val="NormalTok"/>
          <w:shd w:val="clear" w:color="auto" w:fill="auto"/>
        </w:rPr>
        <w:t xml:space="preserve">  ctrl </w:t>
      </w:r>
      <w:r w:rsidRPr="00FB178C">
        <w:rPr>
          <w:rStyle w:val="OtherTok"/>
          <w:shd w:val="clear" w:color="auto" w:fill="auto"/>
        </w:rPr>
        <w:t>&lt;-</w:t>
      </w:r>
      <w:r w:rsidRPr="00FB178C">
        <w:rPr>
          <w:rStyle w:val="NormalTok"/>
          <w:shd w:val="clear" w:color="auto" w:fill="auto"/>
        </w:rPr>
        <w:t xml:space="preserve"> </w:t>
      </w:r>
      <w:r w:rsidRPr="00FB178C">
        <w:rPr>
          <w:rStyle w:val="FunctionTok"/>
          <w:shd w:val="clear" w:color="auto" w:fill="auto"/>
        </w:rPr>
        <w:t>trainControl</w:t>
      </w:r>
      <w:r w:rsidRPr="00FB178C">
        <w:rPr>
          <w:rStyle w:val="NormalTok"/>
          <w:shd w:val="clear" w:color="auto" w:fill="auto"/>
        </w:rPr>
        <w:t>(</w:t>
      </w:r>
      <w:r w:rsidRPr="00FB178C">
        <w:rPr>
          <w:rStyle w:val="AttributeTok"/>
          <w:shd w:val="clear" w:color="auto" w:fill="auto"/>
        </w:rPr>
        <w:t>method=</w:t>
      </w:r>
      <w:r w:rsidRPr="00FB178C">
        <w:rPr>
          <w:rStyle w:val="StringTok"/>
          <w:shd w:val="clear" w:color="auto" w:fill="auto"/>
        </w:rPr>
        <w:t>"cv"</w:t>
      </w:r>
      <w:r w:rsidRPr="00FB178C">
        <w:rPr>
          <w:rStyle w:val="NormalTok"/>
          <w:shd w:val="clear" w:color="auto" w:fill="auto"/>
        </w:rPr>
        <w:t xml:space="preserve">, </w:t>
      </w:r>
      <w:r w:rsidRPr="00FB178C">
        <w:rPr>
          <w:rStyle w:val="DecValTok"/>
          <w:shd w:val="clear" w:color="auto" w:fill="auto"/>
        </w:rPr>
        <w:t>10</w:t>
      </w:r>
      <w:r w:rsidRPr="00FB178C">
        <w:rPr>
          <w:rStyle w:val="NormalTok"/>
          <w:shd w:val="clear" w:color="auto" w:fill="auto"/>
        </w:rPr>
        <w:t>)</w:t>
      </w:r>
      <w:r w:rsidRPr="00FB178C">
        <w:br/>
      </w:r>
      <w:r w:rsidRPr="00FB178C">
        <w:rPr>
          <w:rStyle w:val="NormalTok"/>
          <w:shd w:val="clear" w:color="auto" w:fill="auto"/>
        </w:rPr>
        <w:t xml:space="preserve">  abalone_lm_caret </w:t>
      </w:r>
      <w:r w:rsidRPr="00FB178C">
        <w:rPr>
          <w:rStyle w:val="OtherTok"/>
          <w:shd w:val="clear" w:color="auto" w:fill="auto"/>
        </w:rPr>
        <w:t>&lt;-</w:t>
      </w:r>
      <w:r w:rsidRPr="00FB178C">
        <w:rPr>
          <w:rStyle w:val="NormalTok"/>
          <w:shd w:val="clear" w:color="auto" w:fill="auto"/>
        </w:rPr>
        <w:t xml:space="preserve"> </w:t>
      </w:r>
      <w:r w:rsidRPr="00FB178C">
        <w:rPr>
          <w:rStyle w:val="FunctionTok"/>
          <w:shd w:val="clear" w:color="auto" w:fill="auto"/>
        </w:rPr>
        <w:t>train</w:t>
      </w:r>
      <w:r w:rsidRPr="00FB178C">
        <w:rPr>
          <w:rStyle w:val="NormalTok"/>
          <w:shd w:val="clear" w:color="auto" w:fill="auto"/>
        </w:rPr>
        <w:t xml:space="preserve">(Rings </w:t>
      </w:r>
      <w:r w:rsidRPr="00FB178C">
        <w:rPr>
          <w:rStyle w:val="SpecialCharTok"/>
          <w:shd w:val="clear" w:color="auto" w:fill="auto"/>
        </w:rPr>
        <w:t>~</w:t>
      </w:r>
      <w:r w:rsidRPr="00FB178C">
        <w:rPr>
          <w:rStyle w:val="NormalTok"/>
          <w:shd w:val="clear" w:color="auto" w:fill="auto"/>
        </w:rPr>
        <w:t xml:space="preserve"> .,</w:t>
      </w:r>
      <w:r w:rsidRPr="00FB178C">
        <w:br/>
      </w:r>
      <w:r w:rsidRPr="00FB178C">
        <w:rPr>
          <w:rStyle w:val="NormalTok"/>
          <w:shd w:val="clear" w:color="auto" w:fill="auto"/>
        </w:rPr>
        <w:t xml:space="preserve">                            </w:t>
      </w:r>
      <w:r w:rsidRPr="00FB178C">
        <w:rPr>
          <w:rStyle w:val="AttributeTok"/>
          <w:shd w:val="clear" w:color="auto" w:fill="auto"/>
        </w:rPr>
        <w:t>data =</w:t>
      </w:r>
      <w:r w:rsidRPr="00FB178C">
        <w:rPr>
          <w:rStyle w:val="NormalTok"/>
          <w:shd w:val="clear" w:color="auto" w:fill="auto"/>
        </w:rPr>
        <w:t xml:space="preserve"> abalone_caret_train[,</w:t>
      </w:r>
      <w:r w:rsidRPr="00FB178C">
        <w:rPr>
          <w:rStyle w:val="SpecialCharTok"/>
          <w:shd w:val="clear" w:color="auto" w:fill="auto"/>
        </w:rPr>
        <w:t>-</w:t>
      </w:r>
      <w:r w:rsidRPr="00FB178C">
        <w:rPr>
          <w:rStyle w:val="DecValTok"/>
          <w:shd w:val="clear" w:color="auto" w:fill="auto"/>
        </w:rPr>
        <w:t>5</w:t>
      </w:r>
      <w:r w:rsidRPr="00FB178C">
        <w:rPr>
          <w:rStyle w:val="NormalTok"/>
          <w:shd w:val="clear" w:color="auto" w:fill="auto"/>
        </w:rPr>
        <w:t>],</w:t>
      </w:r>
      <w:r w:rsidRPr="00FB178C">
        <w:br/>
      </w:r>
      <w:r w:rsidRPr="00FB178C">
        <w:rPr>
          <w:rStyle w:val="NormalTok"/>
          <w:shd w:val="clear" w:color="auto" w:fill="auto"/>
        </w:rPr>
        <w:t xml:space="preserve">                            </w:t>
      </w:r>
      <w:r w:rsidRPr="00FB178C">
        <w:rPr>
          <w:rStyle w:val="AttributeTok"/>
          <w:shd w:val="clear" w:color="auto" w:fill="auto"/>
        </w:rPr>
        <w:t>na.action =</w:t>
      </w:r>
      <w:r w:rsidRPr="00FB178C">
        <w:rPr>
          <w:rStyle w:val="NormalTok"/>
          <w:shd w:val="clear" w:color="auto" w:fill="auto"/>
        </w:rPr>
        <w:t xml:space="preserve"> na.omit,</w:t>
      </w:r>
      <w:r w:rsidRPr="00FB178C">
        <w:br/>
      </w:r>
      <w:r w:rsidRPr="00FB178C">
        <w:rPr>
          <w:rStyle w:val="NormalTok"/>
          <w:shd w:val="clear" w:color="auto" w:fill="auto"/>
        </w:rPr>
        <w:t xml:space="preserve">                            </w:t>
      </w:r>
      <w:r w:rsidRPr="00FB178C">
        <w:rPr>
          <w:rStyle w:val="AttributeTok"/>
          <w:shd w:val="clear" w:color="auto" w:fill="auto"/>
        </w:rPr>
        <w:t>method =</w:t>
      </w:r>
      <w:r w:rsidRPr="00FB178C">
        <w:rPr>
          <w:rStyle w:val="NormalTok"/>
          <w:shd w:val="clear" w:color="auto" w:fill="auto"/>
        </w:rPr>
        <w:t xml:space="preserve"> </w:t>
      </w:r>
      <w:r w:rsidRPr="00FB178C">
        <w:rPr>
          <w:rStyle w:val="StringTok"/>
          <w:shd w:val="clear" w:color="auto" w:fill="auto"/>
        </w:rPr>
        <w:t>'lm'</w:t>
      </w:r>
      <w:r w:rsidRPr="00FB178C">
        <w:rPr>
          <w:rStyle w:val="NormalTok"/>
          <w:shd w:val="clear" w:color="auto" w:fill="auto"/>
        </w:rPr>
        <w:t>,</w:t>
      </w:r>
      <w:r w:rsidRPr="00FB178C">
        <w:br/>
      </w:r>
      <w:r w:rsidRPr="00FB178C">
        <w:rPr>
          <w:rStyle w:val="NormalTok"/>
          <w:shd w:val="clear" w:color="auto" w:fill="auto"/>
        </w:rPr>
        <w:t xml:space="preserve">                            </w:t>
      </w:r>
      <w:r w:rsidRPr="00FB178C">
        <w:rPr>
          <w:rStyle w:val="AttributeTok"/>
          <w:shd w:val="clear" w:color="auto" w:fill="auto"/>
        </w:rPr>
        <w:t>trControl =</w:t>
      </w:r>
      <w:r w:rsidRPr="00FB178C">
        <w:rPr>
          <w:rStyle w:val="NormalTok"/>
          <w:shd w:val="clear" w:color="auto" w:fill="auto"/>
        </w:rPr>
        <w:t xml:space="preserve"> ctrl)</w:t>
      </w:r>
      <w:r w:rsidRPr="00FB178C">
        <w:br/>
      </w:r>
      <w:r w:rsidRPr="00FB178C">
        <w:rPr>
          <w:rStyle w:val="NormalTok"/>
          <w:shd w:val="clear" w:color="auto" w:fill="auto"/>
        </w:rPr>
        <w:t xml:space="preserve">  </w:t>
      </w:r>
      <w:r w:rsidRPr="00FB178C">
        <w:rPr>
          <w:rStyle w:val="FunctionTok"/>
          <w:shd w:val="clear" w:color="auto" w:fill="auto"/>
        </w:rPr>
        <w:t>summary</w:t>
      </w:r>
      <w:r w:rsidRPr="00FB178C">
        <w:rPr>
          <w:rStyle w:val="NormalTok"/>
          <w:shd w:val="clear" w:color="auto" w:fill="auto"/>
        </w:rPr>
        <w:t>(abalone_lm_caret)</w:t>
      </w:r>
    </w:p>
    <w:p w14:paraId="16ABA5FE" w14:textId="77777777" w:rsidR="00551D75" w:rsidRPr="00FB178C" w:rsidRDefault="00551D75" w:rsidP="00FB178C">
      <w:pPr>
        <w:pStyle w:val="caret"/>
      </w:pPr>
      <w:r w:rsidRPr="00FB178C">
        <w:rPr>
          <w:rStyle w:val="VerbatimChar"/>
          <w:shd w:val="clear" w:color="auto" w:fill="auto"/>
        </w:rPr>
        <w:t xml:space="preserve">## </w:t>
      </w:r>
      <w:r w:rsidRPr="00FB178C">
        <w:br/>
      </w:r>
      <w:r w:rsidRPr="00FB178C">
        <w:rPr>
          <w:rStyle w:val="VerbatimChar"/>
          <w:shd w:val="clear" w:color="auto" w:fill="auto"/>
        </w:rPr>
        <w:t>## Call:</w:t>
      </w:r>
      <w:r w:rsidRPr="00FB178C">
        <w:br/>
      </w:r>
      <w:r w:rsidRPr="00FB178C">
        <w:rPr>
          <w:rStyle w:val="VerbatimChar"/>
          <w:shd w:val="clear" w:color="auto" w:fill="auto"/>
        </w:rPr>
        <w:t>## lm(formula = .outcome ~ ., data = dat)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</w:t>
      </w:r>
      <w:r w:rsidRPr="00FB178C">
        <w:br/>
      </w:r>
      <w:r w:rsidRPr="00FB178C">
        <w:rPr>
          <w:rStyle w:val="VerbatimChar"/>
          <w:shd w:val="clear" w:color="auto" w:fill="auto"/>
        </w:rPr>
        <w:t>## Residuals: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    Min      1Q  Median      3Q     Max 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-8.0582 -1.5746 -0.3984  1.0633 16.0481 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</w:t>
      </w:r>
      <w:r w:rsidRPr="00FB178C">
        <w:br/>
      </w:r>
      <w:r w:rsidRPr="00FB178C">
        <w:rPr>
          <w:rStyle w:val="VerbatimChar"/>
          <w:shd w:val="clear" w:color="auto" w:fill="auto"/>
        </w:rPr>
        <w:lastRenderedPageBreak/>
        <w:t>## Coefficients: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               Estimate Std. Error t value Pr(&gt;|t|)    </w:t>
      </w:r>
      <w:r w:rsidRPr="00FB178C">
        <w:br/>
      </w:r>
      <w:r w:rsidRPr="00FB178C">
        <w:rPr>
          <w:rStyle w:val="VerbatimChar"/>
          <w:shd w:val="clear" w:color="auto" w:fill="auto"/>
        </w:rPr>
        <w:t>## (Intercept)     5.09354    0.61048   8.343  &lt; 2e-16 ***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SexM           -0.07135    0.11187  -0.638   0.5237    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Length         -1.38573    3.01179  -0.460   0.6455    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Diameter        8.00091    3.59880   2.223   0.0263 *  </w:t>
      </w:r>
      <w:r w:rsidRPr="00FB178C">
        <w:br/>
      </w:r>
      <w:r w:rsidRPr="00FB178C">
        <w:rPr>
          <w:rStyle w:val="VerbatimChar"/>
          <w:shd w:val="clear" w:color="auto" w:fill="auto"/>
        </w:rPr>
        <w:t>## Height         15.11430    3.21720   4.698 2.81e-06 ***</w:t>
      </w:r>
      <w:r w:rsidRPr="00FB178C">
        <w:br/>
      </w:r>
      <w:r w:rsidRPr="00FB178C">
        <w:rPr>
          <w:rStyle w:val="VerbatimChar"/>
          <w:shd w:val="clear" w:color="auto" w:fill="auto"/>
        </w:rPr>
        <w:t>## ShuckedWeight -10.64442    0.66911 -15.908  &lt; 2e-16 ***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VisceraWeight  -1.19942    1.48258  -0.809   0.4186    </w:t>
      </w:r>
      <w:r w:rsidRPr="00FB178C">
        <w:br/>
      </w:r>
      <w:r w:rsidRPr="00FB178C">
        <w:rPr>
          <w:rStyle w:val="VerbatimChar"/>
          <w:shd w:val="clear" w:color="auto" w:fill="auto"/>
        </w:rPr>
        <w:t>## ShellWeight    19.46719    1.00007  19.466  &lt; 2e-16 ***</w:t>
      </w:r>
      <w:r w:rsidRPr="00FB178C">
        <w:br/>
      </w:r>
      <w:r w:rsidRPr="00FB178C">
        <w:rPr>
          <w:rStyle w:val="VerbatimChar"/>
          <w:shd w:val="clear" w:color="auto" w:fill="auto"/>
        </w:rPr>
        <w:t>## ---</w:t>
      </w:r>
      <w:r w:rsidRPr="00FB178C">
        <w:br/>
      </w:r>
      <w:r w:rsidRPr="00FB178C">
        <w:rPr>
          <w:rStyle w:val="VerbatimChar"/>
          <w:shd w:val="clear" w:color="auto" w:fill="auto"/>
        </w:rPr>
        <w:t>## Signif. codes:  0 '***' 0.001 '**' 0.01 '*' 0.05 '.' 0.1 ' ' 1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</w:t>
      </w:r>
      <w:r w:rsidRPr="00FB178C">
        <w:br/>
      </w:r>
      <w:r w:rsidRPr="00FB178C">
        <w:rPr>
          <w:rStyle w:val="VerbatimChar"/>
          <w:shd w:val="clear" w:color="auto" w:fill="auto"/>
        </w:rPr>
        <w:t>## Residual standard error: 2.459 on 1977 degrees of freedom</w:t>
      </w:r>
      <w:r w:rsidRPr="00FB178C">
        <w:br/>
      </w:r>
      <w:r w:rsidRPr="00FB178C">
        <w:rPr>
          <w:rStyle w:val="VerbatimChar"/>
          <w:shd w:val="clear" w:color="auto" w:fill="auto"/>
        </w:rPr>
        <w:t xml:space="preserve">## Multiple R-squared:  0.3714, Adjusted R-squared:  0.3692 </w:t>
      </w:r>
      <w:r w:rsidRPr="00FB178C">
        <w:br/>
      </w:r>
      <w:r w:rsidRPr="00FB178C">
        <w:rPr>
          <w:rStyle w:val="VerbatimChar"/>
          <w:shd w:val="clear" w:color="auto" w:fill="auto"/>
        </w:rPr>
        <w:t>## F-statistic: 166.9 on 7 and 1977 DF,  p-value: &lt; 2.2e-16</w:t>
      </w:r>
    </w:p>
    <w:p w14:paraId="520BCB3A" w14:textId="77777777" w:rsidR="00551D75" w:rsidRPr="009F4E39" w:rsidRDefault="00551D75" w:rsidP="009F4E39">
      <w:pPr>
        <w:rPr>
          <w:iCs/>
        </w:rPr>
      </w:pPr>
      <w:r w:rsidRPr="009F4E39">
        <w:rPr>
          <w:rStyle w:val="NormalTok"/>
          <w:iCs/>
          <w:shd w:val="clear" w:color="auto" w:fill="auto"/>
        </w:rPr>
        <w:t xml:space="preserve">  </w:t>
      </w:r>
      <w:r w:rsidRPr="009F4E39">
        <w:rPr>
          <w:rStyle w:val="CommentTok"/>
          <w:iCs/>
          <w:shd w:val="clear" w:color="auto" w:fill="auto"/>
        </w:rPr>
        <w:t>#</w:t>
      </w:r>
      <w:r w:rsidRPr="009F4E39">
        <w:rPr>
          <w:rStyle w:val="CommentTok"/>
          <w:iCs/>
          <w:shd w:val="clear" w:color="auto" w:fill="auto"/>
        </w:rPr>
        <w:t>결과</w:t>
      </w:r>
      <w:r w:rsidRPr="009F4E39">
        <w:rPr>
          <w:rStyle w:val="CommentTok"/>
          <w:iCs/>
          <w:shd w:val="clear" w:color="auto" w:fill="auto"/>
        </w:rPr>
        <w:t xml:space="preserve"> </w:t>
      </w:r>
      <w:r w:rsidRPr="009F4E39">
        <w:rPr>
          <w:rStyle w:val="CommentTok"/>
          <w:iCs/>
          <w:shd w:val="clear" w:color="auto" w:fill="auto"/>
        </w:rPr>
        <w:t>해석</w:t>
      </w:r>
      <w:r w:rsidRPr="009F4E39">
        <w:rPr>
          <w:iCs/>
        </w:rPr>
        <w:br/>
      </w:r>
      <w:r w:rsidRPr="009F4E39">
        <w:rPr>
          <w:rStyle w:val="NormalTok"/>
          <w:iCs/>
          <w:shd w:val="clear" w:color="auto" w:fill="auto"/>
        </w:rPr>
        <w:t xml:space="preserve">  </w:t>
      </w:r>
      <w:r w:rsidRPr="009F4E39">
        <w:rPr>
          <w:rStyle w:val="CommentTok"/>
          <w:iCs/>
          <w:shd w:val="clear" w:color="auto" w:fill="auto"/>
        </w:rPr>
        <w:t xml:space="preserve"># </w:t>
      </w:r>
      <w:r w:rsidRPr="009F4E39">
        <w:rPr>
          <w:rStyle w:val="CommentTok"/>
          <w:iCs/>
          <w:shd w:val="clear" w:color="auto" w:fill="auto"/>
        </w:rPr>
        <w:t>그</w:t>
      </w:r>
      <w:r w:rsidRPr="009F4E39">
        <w:rPr>
          <w:rStyle w:val="CommentTok"/>
          <w:iCs/>
          <w:shd w:val="clear" w:color="auto" w:fill="auto"/>
        </w:rPr>
        <w:t xml:space="preserve"> </w:t>
      </w:r>
      <w:r w:rsidRPr="009F4E39">
        <w:rPr>
          <w:rStyle w:val="CommentTok"/>
          <w:iCs/>
          <w:shd w:val="clear" w:color="auto" w:fill="auto"/>
        </w:rPr>
        <w:t>외에</w:t>
      </w:r>
      <w:r w:rsidRPr="009F4E39">
        <w:rPr>
          <w:rStyle w:val="CommentTok"/>
          <w:iCs/>
          <w:shd w:val="clear" w:color="auto" w:fill="auto"/>
        </w:rPr>
        <w:t xml:space="preserve"> Rings</w:t>
      </w:r>
      <w:r w:rsidRPr="009F4E39">
        <w:rPr>
          <w:rStyle w:val="CommentTok"/>
          <w:iCs/>
          <w:shd w:val="clear" w:color="auto" w:fill="auto"/>
        </w:rPr>
        <w:t>에</w:t>
      </w:r>
      <w:r w:rsidRPr="009F4E39">
        <w:rPr>
          <w:rStyle w:val="CommentTok"/>
          <w:iCs/>
          <w:shd w:val="clear" w:color="auto" w:fill="auto"/>
        </w:rPr>
        <w:t xml:space="preserve"> </w:t>
      </w:r>
      <w:r w:rsidRPr="009F4E39">
        <w:rPr>
          <w:rStyle w:val="CommentTok"/>
          <w:iCs/>
          <w:shd w:val="clear" w:color="auto" w:fill="auto"/>
        </w:rPr>
        <w:t>가장</w:t>
      </w:r>
      <w:r w:rsidRPr="009F4E39">
        <w:rPr>
          <w:rStyle w:val="CommentTok"/>
          <w:iCs/>
          <w:shd w:val="clear" w:color="auto" w:fill="auto"/>
        </w:rPr>
        <w:t xml:space="preserve"> </w:t>
      </w:r>
      <w:r w:rsidRPr="009F4E39">
        <w:rPr>
          <w:rStyle w:val="CommentTok"/>
          <w:iCs/>
          <w:shd w:val="clear" w:color="auto" w:fill="auto"/>
        </w:rPr>
        <w:t>큰영향을</w:t>
      </w:r>
      <w:r w:rsidRPr="009F4E39">
        <w:rPr>
          <w:rStyle w:val="CommentTok"/>
          <w:iCs/>
          <w:shd w:val="clear" w:color="auto" w:fill="auto"/>
        </w:rPr>
        <w:t xml:space="preserve"> </w:t>
      </w:r>
      <w:r w:rsidRPr="009F4E39">
        <w:rPr>
          <w:rStyle w:val="CommentTok"/>
          <w:iCs/>
          <w:shd w:val="clear" w:color="auto" w:fill="auto"/>
        </w:rPr>
        <w:t>미치는</w:t>
      </w:r>
      <w:r w:rsidRPr="009F4E39">
        <w:rPr>
          <w:rStyle w:val="CommentTok"/>
          <w:iCs/>
          <w:shd w:val="clear" w:color="auto" w:fill="auto"/>
        </w:rPr>
        <w:t xml:space="preserve"> </w:t>
      </w:r>
      <w:r w:rsidRPr="009F4E39">
        <w:rPr>
          <w:rStyle w:val="CommentTok"/>
          <w:iCs/>
          <w:shd w:val="clear" w:color="auto" w:fill="auto"/>
        </w:rPr>
        <w:t>변수는</w:t>
      </w:r>
      <w:r w:rsidRPr="009F4E39">
        <w:rPr>
          <w:rStyle w:val="CommentTok"/>
          <w:iCs/>
          <w:shd w:val="clear" w:color="auto" w:fill="auto"/>
        </w:rPr>
        <w:t xml:space="preserve"> Shellweight, Height, shuckedWeight</w:t>
      </w:r>
      <w:r w:rsidRPr="009F4E39">
        <w:rPr>
          <w:iCs/>
        </w:rPr>
        <w:br/>
      </w:r>
      <w:r w:rsidRPr="009F4E39">
        <w:rPr>
          <w:rStyle w:val="NormalTok"/>
          <w:iCs/>
          <w:shd w:val="clear" w:color="auto" w:fill="auto"/>
        </w:rPr>
        <w:t xml:space="preserve">  </w:t>
      </w:r>
      <w:r w:rsidRPr="009F4E39">
        <w:rPr>
          <w:rStyle w:val="CommentTok"/>
          <w:iCs/>
          <w:shd w:val="clear" w:color="auto" w:fill="auto"/>
        </w:rPr>
        <w:t xml:space="preserve"># </w:t>
      </w:r>
      <w:r w:rsidRPr="009F4E39">
        <w:rPr>
          <w:rStyle w:val="CommentTok"/>
          <w:iCs/>
          <w:shd w:val="clear" w:color="auto" w:fill="auto"/>
        </w:rPr>
        <w:t>순으로</w:t>
      </w:r>
      <w:r w:rsidRPr="009F4E39">
        <w:rPr>
          <w:rStyle w:val="CommentTok"/>
          <w:iCs/>
          <w:shd w:val="clear" w:color="auto" w:fill="auto"/>
        </w:rPr>
        <w:t xml:space="preserve"> </w:t>
      </w:r>
      <w:r w:rsidRPr="009F4E39">
        <w:rPr>
          <w:rStyle w:val="CommentTok"/>
          <w:iCs/>
          <w:shd w:val="clear" w:color="auto" w:fill="auto"/>
        </w:rPr>
        <w:t>파악됐다</w:t>
      </w:r>
      <w:r w:rsidRPr="009F4E39">
        <w:rPr>
          <w:rStyle w:val="CommentTok"/>
          <w:iCs/>
          <w:shd w:val="clear" w:color="auto" w:fill="auto"/>
        </w:rPr>
        <w:t>.</w:t>
      </w:r>
    </w:p>
    <w:p w14:paraId="139AD521" w14:textId="77777777" w:rsidR="00551D75" w:rsidRPr="00551D75" w:rsidRDefault="00551D75" w:rsidP="00551D75"/>
    <w:p w14:paraId="3A2666B4" w14:textId="77777777" w:rsidR="00DF2C6F" w:rsidRDefault="00DF2C6F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>
        <w:br w:type="page"/>
      </w:r>
    </w:p>
    <w:p w14:paraId="6011E79B" w14:textId="2724DAE8" w:rsidR="00532661" w:rsidRDefault="00DF2C6F" w:rsidP="00532661">
      <w:pPr>
        <w:pStyle w:val="2"/>
        <w:numPr>
          <w:ilvl w:val="0"/>
          <w:numId w:val="8"/>
        </w:numPr>
      </w:pPr>
      <w:r>
        <w:rPr>
          <w:rFonts w:hint="eastAsia"/>
        </w:rPr>
        <w:lastRenderedPageBreak/>
        <w:t xml:space="preserve"> </w:t>
      </w:r>
      <w:bookmarkStart w:id="14" w:name="_Toc94750270"/>
      <w:r w:rsidR="00E623AB">
        <w:rPr>
          <w:rFonts w:hint="eastAsia"/>
        </w:rPr>
        <w:t>T</w:t>
      </w:r>
      <w:r w:rsidR="00E623AB">
        <w:t>itanic</w:t>
      </w:r>
      <w:r w:rsidR="00532661">
        <w:rPr>
          <w:rFonts w:hint="eastAsia"/>
        </w:rPr>
        <w:t xml:space="preserve"> DATA SET</w:t>
      </w:r>
      <w:bookmarkEnd w:id="14"/>
    </w:p>
    <w:p w14:paraId="228AF442" w14:textId="3174C30F" w:rsidR="0010288B" w:rsidRDefault="0010288B" w:rsidP="0010288B">
      <w:r>
        <w:rPr>
          <w:rFonts w:hint="eastAsia"/>
        </w:rPr>
        <w:t>사용 데이터(T</w:t>
      </w:r>
      <w:r>
        <w:t>itanic</w:t>
      </w:r>
      <w:r>
        <w:rPr>
          <w:rFonts w:hint="eastAsia"/>
        </w:rPr>
        <w:t>)</w:t>
      </w:r>
    </w:p>
    <w:p w14:paraId="47C93D7A" w14:textId="1EBC09E1" w:rsidR="0010288B" w:rsidRDefault="0010288B" w:rsidP="0010288B">
      <w:r>
        <w:rPr>
          <w:rFonts w:hint="eastAsia"/>
        </w:rPr>
        <w:t># T</w:t>
      </w:r>
      <w:r>
        <w:t>itanic</w:t>
      </w:r>
      <w:r>
        <w:rPr>
          <w:rFonts w:hint="eastAsia"/>
        </w:rPr>
        <w:t xml:space="preserve"> 데이터 설명</w:t>
      </w:r>
    </w:p>
    <w:p w14:paraId="0E483F53" w14:textId="761D0605" w:rsidR="0010288B" w:rsidRDefault="0010288B" w:rsidP="0010288B">
      <w:r>
        <w:rPr>
          <w:rFonts w:hint="eastAsia"/>
        </w:rPr>
        <w:t># 불러온 T</w:t>
      </w:r>
      <w:r>
        <w:t>itanic</w:t>
      </w:r>
      <w:r>
        <w:rPr>
          <w:rFonts w:hint="eastAsia"/>
        </w:rPr>
        <w:t xml:space="preserve"> 데이터는 타이타닉 호 사고 사건에 관련</w:t>
      </w:r>
      <w:r w:rsidR="000676EF">
        <w:rPr>
          <w:rFonts w:hint="eastAsia"/>
        </w:rPr>
        <w:t xml:space="preserve">한 </w:t>
      </w:r>
      <w:r w:rsidR="000676EF">
        <w:t>1309</w:t>
      </w:r>
      <w:r w:rsidR="000676EF">
        <w:rPr>
          <w:rFonts w:hint="eastAsia"/>
        </w:rPr>
        <w:t>명 승객 정보</w:t>
      </w:r>
      <w:r w:rsidR="00330731">
        <w:rPr>
          <w:rFonts w:hint="eastAsia"/>
        </w:rPr>
        <w:t>와</w:t>
      </w:r>
      <w:r w:rsidR="000676EF">
        <w:t xml:space="preserve"> </w:t>
      </w:r>
      <w:r>
        <w:t>1</w:t>
      </w:r>
      <w:r w:rsidR="000A1809">
        <w:t>4</w:t>
      </w:r>
      <w:r>
        <w:rPr>
          <w:rFonts w:hint="eastAsia"/>
        </w:rPr>
        <w:t xml:space="preserve">개의 변수로 구성 되어있다. </w:t>
      </w:r>
    </w:p>
    <w:p w14:paraId="04B20A01" w14:textId="1B73995B" w:rsidR="0010288B" w:rsidRDefault="0010288B" w:rsidP="0010288B">
      <w:r>
        <w:rPr>
          <w:rFonts w:hint="eastAsia"/>
        </w:rPr>
        <w:t xml:space="preserve"># </w:t>
      </w:r>
      <w:r>
        <w:t>1</w:t>
      </w:r>
      <w:r w:rsidR="000A1809">
        <w:t>4</w:t>
      </w:r>
      <w:r>
        <w:rPr>
          <w:rFonts w:hint="eastAsia"/>
        </w:rPr>
        <w:t>개의 변수 구성</w:t>
      </w:r>
    </w:p>
    <w:p w14:paraId="13B63381" w14:textId="176191DD" w:rsidR="0010288B" w:rsidRDefault="0010288B" w:rsidP="0010288B"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>범주형</w:t>
      </w:r>
      <w:r w:rsidR="000A1809">
        <w:t xml:space="preserve"> </w:t>
      </w:r>
      <w:r w:rsidR="000A1809">
        <w:rPr>
          <w:rFonts w:hint="eastAsia"/>
        </w:rPr>
        <w:t>변수</w:t>
      </w:r>
      <w:r>
        <w:rPr>
          <w:rFonts w:hint="eastAsia"/>
        </w:rPr>
        <w:t xml:space="preserve"> </w:t>
      </w:r>
      <w:r>
        <w:t>:</w:t>
      </w:r>
      <w:r w:rsidR="000A1809">
        <w:t xml:space="preserve"> </w:t>
      </w:r>
      <w:r w:rsidR="000A1809">
        <w:rPr>
          <w:rFonts w:hint="eastAsia"/>
        </w:rPr>
        <w:t>p</w:t>
      </w:r>
      <w:r w:rsidR="000A1809">
        <w:t>class, survived, name, sex, embarked</w:t>
      </w:r>
      <w:r>
        <w:t xml:space="preserve"> </w:t>
      </w:r>
    </w:p>
    <w:p w14:paraId="656BF9D8" w14:textId="75267302" w:rsidR="0010288B" w:rsidRDefault="0010288B" w:rsidP="0010288B"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 xml:space="preserve">연속형 </w:t>
      </w:r>
      <w:r w:rsidR="000A1809">
        <w:rPr>
          <w:rFonts w:hint="eastAsia"/>
        </w:rPr>
        <w:t xml:space="preserve">변수 </w:t>
      </w:r>
      <w:r>
        <w:t xml:space="preserve">: </w:t>
      </w:r>
      <w:r w:rsidR="000A1809">
        <w:t>age, sibsp, parch, fare</w:t>
      </w:r>
    </w:p>
    <w:p w14:paraId="350F5F12" w14:textId="681F3D67" w:rsidR="0010288B" w:rsidRDefault="0010288B" w:rsidP="0010288B">
      <w:r>
        <w:rPr>
          <w:rFonts w:hint="eastAsia"/>
        </w:rPr>
        <w:t>#</w:t>
      </w:r>
      <w:r>
        <w:t xml:space="preserve"> </w:t>
      </w:r>
      <w:r>
        <w:rPr>
          <w:rFonts w:hint="eastAsia"/>
        </w:rPr>
        <w:t xml:space="preserve">제외 </w:t>
      </w:r>
      <w:r w:rsidR="000A1809">
        <w:rPr>
          <w:rFonts w:hint="eastAsia"/>
        </w:rPr>
        <w:t xml:space="preserve">변수 </w:t>
      </w:r>
      <w:r>
        <w:t xml:space="preserve">: </w:t>
      </w:r>
      <w:r w:rsidR="000A1809">
        <w:t>ticket, cabin, boat, body, home.dest</w:t>
      </w:r>
    </w:p>
    <w:p w14:paraId="3D367A57" w14:textId="77777777" w:rsidR="0010288B" w:rsidRDefault="0010288B" w:rsidP="0010288B">
      <w:r>
        <w:rPr>
          <w:rFonts w:hint="eastAsia"/>
        </w:rPr>
        <w:t>#</w:t>
      </w:r>
      <w:r>
        <w:t xml:space="preserve"> </w:t>
      </w:r>
      <w:r w:rsidRPr="00A94873">
        <w:t xml:space="preserve">각 변수에 대한 설명 </w:t>
      </w:r>
    </w:p>
    <w:tbl>
      <w:tblPr>
        <w:tblW w:w="9203" w:type="dxa"/>
        <w:tblBorders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tblBorders>
        <w:shd w:val="clear" w:color="auto" w:fill="FFFFFF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530"/>
        <w:gridCol w:w="7673"/>
      </w:tblGrid>
      <w:tr w:rsidR="00221100" w:rsidRPr="00221100" w14:paraId="3623C5EC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09EB3ABA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pclass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203897C9" w14:textId="77777777" w:rsidR="00221100" w:rsidRPr="00221100" w:rsidRDefault="00221100" w:rsidP="00221100">
            <w:r w:rsidRPr="00221100">
              <w:t>1, 2, 3등석 정보를 각각 1, 2, 3으로 저장</w:t>
            </w:r>
          </w:p>
        </w:tc>
      </w:tr>
      <w:tr w:rsidR="00221100" w:rsidRPr="00221100" w14:paraId="6B45F92E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156CC8A7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survived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095A60F3" w14:textId="77777777" w:rsidR="00221100" w:rsidRPr="00221100" w:rsidRDefault="00221100" w:rsidP="00221100">
            <w:r w:rsidRPr="00221100">
              <w:t>생존 여부. survived(생존), dead(사망)</w:t>
            </w:r>
          </w:p>
        </w:tc>
      </w:tr>
      <w:tr w:rsidR="00221100" w:rsidRPr="00221100" w14:paraId="05B0BBF3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76754EAC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name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0D580B28" w14:textId="77777777" w:rsidR="00221100" w:rsidRPr="00221100" w:rsidRDefault="00221100" w:rsidP="00221100">
            <w:r w:rsidRPr="00221100">
              <w:t>이름</w:t>
            </w:r>
          </w:p>
        </w:tc>
      </w:tr>
      <w:tr w:rsidR="00221100" w:rsidRPr="00221100" w14:paraId="5B15FE3E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68271884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sex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3EE4657B" w14:textId="77777777" w:rsidR="00221100" w:rsidRPr="00221100" w:rsidRDefault="00221100" w:rsidP="00221100">
            <w:r w:rsidRPr="00221100">
              <w:t>성별. female(여성), male(남성)</w:t>
            </w:r>
          </w:p>
        </w:tc>
      </w:tr>
      <w:tr w:rsidR="00221100" w:rsidRPr="00221100" w14:paraId="09C587FF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75C77333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age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7F9B7431" w14:textId="77777777" w:rsidR="00221100" w:rsidRPr="00221100" w:rsidRDefault="00221100" w:rsidP="00221100">
            <w:r w:rsidRPr="00221100">
              <w:t>나이</w:t>
            </w:r>
          </w:p>
        </w:tc>
      </w:tr>
      <w:tr w:rsidR="00221100" w:rsidRPr="00221100" w14:paraId="0EB4FA1B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79FEEF6A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sibsp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4433B509" w14:textId="77777777" w:rsidR="00221100" w:rsidRPr="00221100" w:rsidRDefault="00221100" w:rsidP="00221100">
            <w:r w:rsidRPr="00221100">
              <w:t>함께 탑승한 형제 또는 배우자의 수</w:t>
            </w:r>
          </w:p>
        </w:tc>
      </w:tr>
      <w:tr w:rsidR="00221100" w:rsidRPr="00221100" w14:paraId="0958F05F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4FEB9D7F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parch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1D05FA1D" w14:textId="77777777" w:rsidR="00221100" w:rsidRPr="00221100" w:rsidRDefault="00221100" w:rsidP="00221100">
            <w:r w:rsidRPr="00221100">
              <w:t>함께 탑승한 부모 또는 자녀의 수</w:t>
            </w:r>
          </w:p>
        </w:tc>
      </w:tr>
      <w:tr w:rsidR="00221100" w:rsidRPr="00221100" w14:paraId="3ADDAB56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340A2B14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ticket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05236B72" w14:textId="29F64433" w:rsidR="00221100" w:rsidRPr="00221100" w:rsidRDefault="00221100" w:rsidP="00221100">
            <w:r w:rsidRPr="00221100">
              <w:t>티켓 번호</w:t>
            </w:r>
            <w:r w:rsidR="00454AF4">
              <w:rPr>
                <w:rFonts w:hint="eastAsia"/>
              </w:rPr>
              <w:t>(제외)</w:t>
            </w:r>
          </w:p>
        </w:tc>
      </w:tr>
      <w:tr w:rsidR="00221100" w:rsidRPr="00221100" w14:paraId="504E0C61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6502E18D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fare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3A93B9DC" w14:textId="77777777" w:rsidR="00221100" w:rsidRPr="00221100" w:rsidRDefault="00221100" w:rsidP="00221100">
            <w:r w:rsidRPr="00221100">
              <w:t>티켓 요금</w:t>
            </w:r>
          </w:p>
        </w:tc>
      </w:tr>
      <w:tr w:rsidR="00221100" w:rsidRPr="00221100" w14:paraId="0B10349F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5D3DCED0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cabin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2733D8C8" w14:textId="238A0E4E" w:rsidR="00221100" w:rsidRPr="00221100" w:rsidRDefault="00221100" w:rsidP="00221100">
            <w:r w:rsidRPr="00221100">
              <w:t>선실 번호</w:t>
            </w:r>
            <w:r w:rsidR="00454AF4">
              <w:rPr>
                <w:rFonts w:hint="eastAsia"/>
              </w:rPr>
              <w:t>(제외)</w:t>
            </w:r>
          </w:p>
        </w:tc>
      </w:tr>
      <w:tr w:rsidR="00221100" w:rsidRPr="00221100" w14:paraId="5F536CDF" w14:textId="77777777" w:rsidTr="00615A85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9C7C7"/>
            <w:vAlign w:val="center"/>
            <w:hideMark/>
          </w:tcPr>
          <w:p w14:paraId="07BF6193" w14:textId="77777777" w:rsidR="00221100" w:rsidRPr="00615A85" w:rsidRDefault="00221100" w:rsidP="00221100">
            <w:pPr>
              <w:rPr>
                <w:b/>
                <w:bCs/>
              </w:rPr>
            </w:pPr>
            <w:r w:rsidRPr="00615A85">
              <w:rPr>
                <w:b/>
                <w:bCs/>
              </w:rPr>
              <w:t>embarked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540F0584" w14:textId="77777777" w:rsidR="00221100" w:rsidRPr="00221100" w:rsidRDefault="00221100" w:rsidP="00221100">
            <w:r w:rsidRPr="00221100">
              <w:t>탑승한 곳. C(Cherbourg), Q(Queenstown), S(Southampton)</w:t>
            </w:r>
          </w:p>
        </w:tc>
      </w:tr>
    </w:tbl>
    <w:p w14:paraId="319897C3" w14:textId="18D93FEA" w:rsidR="00221100" w:rsidRDefault="00221100" w:rsidP="0010288B"/>
    <w:p w14:paraId="6175BD5C" w14:textId="07030CA1" w:rsidR="00221100" w:rsidRDefault="00221100" w:rsidP="0010288B"/>
    <w:p w14:paraId="1B0843BF" w14:textId="2351904C" w:rsidR="00CC528F" w:rsidRDefault="00CC528F" w:rsidP="0010288B">
      <w:r>
        <w:rPr>
          <w:rFonts w:hint="eastAsia"/>
        </w:rPr>
        <w:t>(표3</w:t>
      </w:r>
      <w:r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07"/>
        <w:gridCol w:w="1114"/>
        <w:gridCol w:w="1367"/>
        <w:gridCol w:w="905"/>
        <w:gridCol w:w="747"/>
        <w:gridCol w:w="747"/>
        <w:gridCol w:w="754"/>
        <w:gridCol w:w="1221"/>
        <w:gridCol w:w="1354"/>
      </w:tblGrid>
      <w:tr w:rsidR="00454AF4" w:rsidRPr="00221100" w14:paraId="5697223D" w14:textId="77777777" w:rsidTr="00FF2298">
        <w:trPr>
          <w:trHeight w:val="328"/>
        </w:trPr>
        <w:tc>
          <w:tcPr>
            <w:tcW w:w="448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8AC87F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pclass</w:t>
            </w:r>
          </w:p>
        </w:tc>
        <w:tc>
          <w:tcPr>
            <w:tcW w:w="618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3A6CFB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urvived</w:t>
            </w:r>
          </w:p>
        </w:tc>
        <w:tc>
          <w:tcPr>
            <w:tcW w:w="758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739F8B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name</w:t>
            </w:r>
          </w:p>
        </w:tc>
        <w:tc>
          <w:tcPr>
            <w:tcW w:w="50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BC6079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ex</w:t>
            </w:r>
          </w:p>
        </w:tc>
        <w:tc>
          <w:tcPr>
            <w:tcW w:w="414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CDFF03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age</w:t>
            </w:r>
          </w:p>
        </w:tc>
        <w:tc>
          <w:tcPr>
            <w:tcW w:w="414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BCF613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ibsp</w:t>
            </w:r>
          </w:p>
        </w:tc>
        <w:tc>
          <w:tcPr>
            <w:tcW w:w="418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390487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parch</w:t>
            </w:r>
          </w:p>
        </w:tc>
        <w:tc>
          <w:tcPr>
            <w:tcW w:w="677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EB8BDF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fare</w:t>
            </w:r>
          </w:p>
        </w:tc>
        <w:tc>
          <w:tcPr>
            <w:tcW w:w="751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FE4ABE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embarked</w:t>
            </w:r>
          </w:p>
        </w:tc>
      </w:tr>
      <w:tr w:rsidR="00454AF4" w:rsidRPr="00221100" w14:paraId="005840D6" w14:textId="77777777" w:rsidTr="00564E01">
        <w:trPr>
          <w:trHeight w:val="328"/>
        </w:trPr>
        <w:tc>
          <w:tcPr>
            <w:tcW w:w="4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0962EF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6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2576CB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75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4B08EA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Allen, Miss. Elisabeth Walton</w:t>
            </w:r>
          </w:p>
        </w:tc>
        <w:tc>
          <w:tcPr>
            <w:tcW w:w="5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A1B135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female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17FA92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F49558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4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1236CD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67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290AC7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11.3375</w:t>
            </w:r>
          </w:p>
        </w:tc>
        <w:tc>
          <w:tcPr>
            <w:tcW w:w="75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9B35AD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</w:t>
            </w:r>
          </w:p>
        </w:tc>
      </w:tr>
      <w:tr w:rsidR="00454AF4" w:rsidRPr="00221100" w14:paraId="75C69574" w14:textId="77777777" w:rsidTr="00564E01">
        <w:trPr>
          <w:trHeight w:val="328"/>
        </w:trPr>
        <w:tc>
          <w:tcPr>
            <w:tcW w:w="4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BC00F2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lastRenderedPageBreak/>
              <w:t>1</w:t>
            </w:r>
          </w:p>
        </w:tc>
        <w:tc>
          <w:tcPr>
            <w:tcW w:w="6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7D2E63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75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697877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Allison, Master. Hudson Trevor</w:t>
            </w:r>
          </w:p>
        </w:tc>
        <w:tc>
          <w:tcPr>
            <w:tcW w:w="5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3F214F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male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ED9064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92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C92B1E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4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87C8C3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67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0A56D3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51.55</w:t>
            </w:r>
          </w:p>
        </w:tc>
        <w:tc>
          <w:tcPr>
            <w:tcW w:w="75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A6FAF2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</w:t>
            </w:r>
          </w:p>
        </w:tc>
      </w:tr>
      <w:tr w:rsidR="00454AF4" w:rsidRPr="00221100" w14:paraId="7E605FF4" w14:textId="77777777" w:rsidTr="00564E01">
        <w:trPr>
          <w:trHeight w:val="328"/>
        </w:trPr>
        <w:tc>
          <w:tcPr>
            <w:tcW w:w="4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608896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6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64CFAA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75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7F7930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Allison, Miss. Helen Loraine</w:t>
            </w:r>
          </w:p>
        </w:tc>
        <w:tc>
          <w:tcPr>
            <w:tcW w:w="5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58E467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female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3F2593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91504C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4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C2298F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67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D9E2189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51.55</w:t>
            </w:r>
          </w:p>
        </w:tc>
        <w:tc>
          <w:tcPr>
            <w:tcW w:w="75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0BD4E8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</w:t>
            </w:r>
          </w:p>
        </w:tc>
      </w:tr>
      <w:tr w:rsidR="00454AF4" w:rsidRPr="00221100" w14:paraId="40F84BC5" w14:textId="77777777" w:rsidTr="00564E01">
        <w:trPr>
          <w:trHeight w:val="328"/>
        </w:trPr>
        <w:tc>
          <w:tcPr>
            <w:tcW w:w="4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4E1903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6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226E38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75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EB23EC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Allison, Mr. Hudson Joshua Creighton</w:t>
            </w:r>
          </w:p>
        </w:tc>
        <w:tc>
          <w:tcPr>
            <w:tcW w:w="5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CDFCCF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male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687681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0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96FC85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4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6242FF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67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056F52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51.55</w:t>
            </w:r>
          </w:p>
        </w:tc>
        <w:tc>
          <w:tcPr>
            <w:tcW w:w="75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9673DA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</w:t>
            </w:r>
          </w:p>
        </w:tc>
      </w:tr>
      <w:tr w:rsidR="00454AF4" w:rsidRPr="00221100" w14:paraId="12C7814B" w14:textId="77777777" w:rsidTr="00564E01">
        <w:trPr>
          <w:trHeight w:val="328"/>
        </w:trPr>
        <w:tc>
          <w:tcPr>
            <w:tcW w:w="4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7F938B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6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4C0036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</w:t>
            </w:r>
          </w:p>
        </w:tc>
        <w:tc>
          <w:tcPr>
            <w:tcW w:w="75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B0BA62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Allison, Mrs. Hudson J C (Bessie Waldo Daniels)</w:t>
            </w:r>
          </w:p>
        </w:tc>
        <w:tc>
          <w:tcPr>
            <w:tcW w:w="5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EB263A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female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267D19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5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9A1600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41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4AE9D2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67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60E563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51.55</w:t>
            </w:r>
          </w:p>
        </w:tc>
        <w:tc>
          <w:tcPr>
            <w:tcW w:w="75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02A8E0" w14:textId="77777777" w:rsidR="00454AF4" w:rsidRPr="00221100" w:rsidRDefault="00454AF4" w:rsidP="00A12EB3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221100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</w:t>
            </w:r>
          </w:p>
        </w:tc>
      </w:tr>
      <w:tr w:rsidR="00454AF4" w:rsidRPr="00221100" w14:paraId="5EBF32C5" w14:textId="77777777" w:rsidTr="00564E01">
        <w:trPr>
          <w:trHeight w:val="328"/>
        </w:trPr>
        <w:tc>
          <w:tcPr>
            <w:tcW w:w="44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B7CD0D" w14:textId="5ACAC1F7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618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42250B" w14:textId="2E5264EB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E0D2F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4E0D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758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C93EF1D" w14:textId="6984DD98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E0D2F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4E0D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502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248F664" w14:textId="162FDE4D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E0D2F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4E0D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211F6A" w14:textId="7471F689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E0D2F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4E0D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414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BEEB1F" w14:textId="09AABCD5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E0D2F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4E0D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418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84EADED" w14:textId="01F2C243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E0D2F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4E0D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677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2442997" w14:textId="4E8DFE6A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E0D2F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4E0D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751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5725A9" w14:textId="3C890119" w:rsidR="00454AF4" w:rsidRPr="00221100" w:rsidRDefault="00454AF4" w:rsidP="00454AF4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lef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4E0D2F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4E0D2F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</w:tr>
    </w:tbl>
    <w:p w14:paraId="2575192C" w14:textId="77777777" w:rsidR="00564E01" w:rsidRDefault="00564E01" w:rsidP="00564E01">
      <w:pPr>
        <w:widowControl/>
        <w:wordWrap/>
        <w:autoSpaceDE/>
        <w:autoSpaceDN/>
        <w:rPr>
          <w:b/>
          <w:bCs/>
        </w:rPr>
      </w:pPr>
    </w:p>
    <w:p w14:paraId="587AAF17" w14:textId="18536542" w:rsidR="00564E01" w:rsidRDefault="00564E01" w:rsidP="00564E01">
      <w:pPr>
        <w:widowControl/>
        <w:wordWrap/>
        <w:autoSpaceDE/>
        <w:autoSpaceDN/>
        <w:rPr>
          <w:b/>
          <w:bCs/>
        </w:rPr>
      </w:pPr>
      <w:r w:rsidRPr="00564E01">
        <w:rPr>
          <w:b/>
          <w:bCs/>
        </w:rPr>
        <w:t># 종속변수가 범주형이고 설명변수가 혼합형의 자료이므로,</w:t>
      </w:r>
    </w:p>
    <w:p w14:paraId="52605843" w14:textId="4D7E8654" w:rsidR="00564E01" w:rsidRPr="00564E01" w:rsidRDefault="00564E01" w:rsidP="00564E01">
      <w:pPr>
        <w:widowControl/>
        <w:wordWrap/>
        <w:autoSpaceDE/>
        <w:autoSpaceDN/>
        <w:rPr>
          <w:b/>
          <w:bCs/>
        </w:rPr>
      </w:pPr>
      <w:r>
        <w:rPr>
          <w:rFonts w:hint="eastAsia"/>
          <w:b/>
          <w:bCs/>
        </w:rPr>
        <w:t>#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통계기반 분석기법에서는 </w:t>
      </w:r>
      <w:r>
        <w:rPr>
          <w:b/>
          <w:bCs/>
        </w:rPr>
        <w:t xml:space="preserve">Two sample T-test </w:t>
      </w:r>
      <w:r>
        <w:rPr>
          <w:rFonts w:hint="eastAsia"/>
          <w:b/>
          <w:bCs/>
        </w:rPr>
        <w:t>기법을 적용했고,</w:t>
      </w:r>
    </w:p>
    <w:p w14:paraId="3AE01916" w14:textId="3C1EB821" w:rsidR="00221100" w:rsidRPr="0010288B" w:rsidRDefault="00564E01" w:rsidP="00564E01">
      <w:pPr>
        <w:widowControl/>
        <w:wordWrap/>
        <w:autoSpaceDE/>
        <w:autoSpaceDN/>
      </w:pPr>
      <w:r w:rsidRPr="00564E01">
        <w:rPr>
          <w:b/>
          <w:bCs/>
        </w:rPr>
        <w:t># ML기반</w:t>
      </w:r>
      <w:r>
        <w:rPr>
          <w:rFonts w:hint="eastAsia"/>
          <w:b/>
          <w:bCs/>
        </w:rPr>
        <w:t xml:space="preserve"> 분석기법에서는</w:t>
      </w:r>
      <w:r w:rsidRPr="00564E01">
        <w:rPr>
          <w:b/>
          <w:bCs/>
        </w:rPr>
        <w:t xml:space="preserve"> randomForest 기법</w:t>
      </w:r>
      <w:r>
        <w:rPr>
          <w:rFonts w:hint="eastAsia"/>
          <w:b/>
          <w:bCs/>
        </w:rPr>
        <w:t>을 적용했다</w:t>
      </w:r>
      <w:r w:rsidRPr="00564E01">
        <w:rPr>
          <w:b/>
          <w:bCs/>
        </w:rPr>
        <w:t>.</w:t>
      </w:r>
      <w:r w:rsidR="00C11D97">
        <w:br w:type="page"/>
      </w:r>
    </w:p>
    <w:p w14:paraId="0331B269" w14:textId="58BFA5A8" w:rsidR="006823D6" w:rsidRDefault="007D23F6" w:rsidP="00223BB3">
      <w:pPr>
        <w:pStyle w:val="3"/>
        <w:numPr>
          <w:ilvl w:val="1"/>
          <w:numId w:val="8"/>
        </w:numPr>
        <w:ind w:leftChars="0" w:firstLineChars="0"/>
      </w:pPr>
      <w:bookmarkStart w:id="15" w:name="_Toc1643725128"/>
      <w:bookmarkStart w:id="16" w:name="_Toc94750271"/>
      <w:r>
        <w:rPr>
          <w:rFonts w:hint="eastAsia"/>
        </w:rPr>
        <w:lastRenderedPageBreak/>
        <w:t>two sample T-test</w:t>
      </w:r>
      <w:bookmarkEnd w:id="15"/>
      <w:bookmarkEnd w:id="16"/>
    </w:p>
    <w:p w14:paraId="4B326A6B" w14:textId="77777777" w:rsidR="00B963CF" w:rsidRPr="009F4E39" w:rsidRDefault="00B963CF" w:rsidP="00615A85">
      <w:pPr>
        <w:pStyle w:val="doBy"/>
      </w:pPr>
      <w:r w:rsidRPr="009F4E39">
        <w:rPr>
          <w:rStyle w:val="CommentTok"/>
          <w:shd w:val="clear" w:color="auto" w:fill="auto"/>
        </w:rPr>
        <w:t xml:space="preserve"># stats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1)</w:t>
      </w:r>
      <w:r w:rsidRPr="009F4E39">
        <w:rPr>
          <w:rStyle w:val="CommentTok"/>
          <w:shd w:val="clear" w:color="auto" w:fill="auto"/>
        </w:rPr>
        <w:t>대응하는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집단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dead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subset</w:t>
      </w:r>
      <w:r w:rsidRPr="009F4E39">
        <w:rPr>
          <w:rStyle w:val="NormalTok"/>
          <w:shd w:val="clear" w:color="auto" w:fill="auto"/>
        </w:rPr>
        <w:t>(titanic_doBy_train,titanic_doBy_train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survived </w:t>
      </w:r>
      <w:r w:rsidRPr="009F4E39">
        <w:rPr>
          <w:rStyle w:val="SpecialCharTok"/>
          <w:shd w:val="clear" w:color="auto" w:fill="auto"/>
        </w:rPr>
        <w:t>=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0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2)</w:t>
      </w:r>
      <w:r w:rsidRPr="009F4E39">
        <w:rPr>
          <w:rStyle w:val="CommentTok"/>
          <w:shd w:val="clear" w:color="auto" w:fill="auto"/>
        </w:rPr>
        <w:t>양측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검정</w:t>
      </w:r>
      <w:r w:rsidRPr="009F4E39">
        <w:rPr>
          <w:rStyle w:val="CommentTok"/>
          <w:shd w:val="clear" w:color="auto" w:fill="auto"/>
        </w:rPr>
        <w:t xml:space="preserve"> - titanic</w:t>
      </w:r>
      <w:r w:rsidRPr="009F4E39">
        <w:rPr>
          <w:rStyle w:val="CommentTok"/>
          <w:shd w:val="clear" w:color="auto" w:fill="auto"/>
        </w:rPr>
        <w:t>객체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기존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모집단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평균</w:t>
      </w:r>
      <w:r w:rsidRPr="009F4E39">
        <w:rPr>
          <w:rStyle w:val="CommentTok"/>
          <w:shd w:val="clear" w:color="auto" w:fill="auto"/>
        </w:rPr>
        <w:t xml:space="preserve"> 28.92</w:t>
      </w:r>
      <w:r w:rsidRPr="009F4E39">
        <w:rPr>
          <w:rStyle w:val="CommentTok"/>
          <w:shd w:val="clear" w:color="auto" w:fill="auto"/>
        </w:rPr>
        <w:t>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비교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.test</w:t>
      </w:r>
      <w:r w:rsidRPr="009F4E39">
        <w:rPr>
          <w:rStyle w:val="NormalTok"/>
          <w:shd w:val="clear" w:color="auto" w:fill="auto"/>
        </w:rPr>
        <w:t>(dea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ge, </w:t>
      </w:r>
      <w:r w:rsidRPr="009F4E39">
        <w:rPr>
          <w:rStyle w:val="AttributeTok"/>
          <w:shd w:val="clear" w:color="auto" w:fill="auto"/>
        </w:rPr>
        <w:t>mu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28.92</w:t>
      </w:r>
      <w:r w:rsidRPr="009F4E39">
        <w:rPr>
          <w:rStyle w:val="NormalTok"/>
          <w:shd w:val="clear" w:color="auto" w:fill="auto"/>
        </w:rPr>
        <w:t>)</w:t>
      </w:r>
    </w:p>
    <w:p w14:paraId="68296A41" w14:textId="77777777" w:rsidR="00B963CF" w:rsidRPr="009F4E39" w:rsidRDefault="00B963CF" w:rsidP="00615A85">
      <w:pPr>
        <w:pStyle w:val="doBy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One Sample t-test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data:  dead$age</w:t>
      </w:r>
      <w:r w:rsidRPr="009F4E39">
        <w:br/>
      </w:r>
      <w:r w:rsidRPr="009F4E39">
        <w:rPr>
          <w:rStyle w:val="VerbatimChar"/>
          <w:shd w:val="clear" w:color="auto" w:fill="auto"/>
        </w:rPr>
        <w:t>## t = 2.0755, df = 427, p-value = 0.03854</w:t>
      </w:r>
      <w:r w:rsidRPr="009F4E39">
        <w:br/>
      </w:r>
      <w:r w:rsidRPr="009F4E39">
        <w:rPr>
          <w:rStyle w:val="VerbatimChar"/>
          <w:shd w:val="clear" w:color="auto" w:fill="auto"/>
        </w:rPr>
        <w:t>## alternative hypothesis: true mean is not equal to 28.92</w:t>
      </w:r>
      <w:r w:rsidRPr="009F4E39">
        <w:br/>
      </w:r>
      <w:r w:rsidRPr="009F4E39">
        <w:rPr>
          <w:rStyle w:val="VerbatimChar"/>
          <w:shd w:val="clear" w:color="auto" w:fill="auto"/>
        </w:rPr>
        <w:t>## 95 percent confidence interval:</w:t>
      </w:r>
      <w:r w:rsidRPr="009F4E39">
        <w:br/>
      </w:r>
      <w:r w:rsidRPr="009F4E39">
        <w:rPr>
          <w:rStyle w:val="VerbatimChar"/>
          <w:shd w:val="clear" w:color="auto" w:fill="auto"/>
        </w:rPr>
        <w:t>##  28.99576 31.70438</w:t>
      </w:r>
      <w:r w:rsidRPr="009F4E39">
        <w:br/>
      </w:r>
      <w:r w:rsidRPr="009F4E39">
        <w:rPr>
          <w:rStyle w:val="VerbatimChar"/>
          <w:shd w:val="clear" w:color="auto" w:fill="auto"/>
        </w:rPr>
        <w:t>## sample estimate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ean of x </w:t>
      </w:r>
      <w:r w:rsidRPr="009F4E39">
        <w:br/>
      </w:r>
      <w:r w:rsidRPr="009F4E39">
        <w:rPr>
          <w:rStyle w:val="VerbatimChar"/>
          <w:shd w:val="clear" w:color="auto" w:fill="auto"/>
        </w:rPr>
        <w:t>##  30.35007</w:t>
      </w:r>
    </w:p>
    <w:p w14:paraId="17DE2239" w14:textId="77777777" w:rsidR="00B963CF" w:rsidRPr="009F4E39" w:rsidRDefault="00B963CF" w:rsidP="00615A85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qqnorm</w:t>
      </w:r>
      <w:r w:rsidRPr="009F4E39">
        <w:rPr>
          <w:rStyle w:val="NormalTok"/>
          <w:shd w:val="clear" w:color="auto" w:fill="auto"/>
        </w:rPr>
        <w:t>(dea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age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qqline</w:t>
      </w:r>
      <w:r w:rsidRPr="009F4E39">
        <w:rPr>
          <w:rStyle w:val="NormalTok"/>
          <w:shd w:val="clear" w:color="auto" w:fill="auto"/>
        </w:rPr>
        <w:t>(dea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ge, </w:t>
      </w:r>
      <w:r w:rsidRPr="009F4E39">
        <w:rPr>
          <w:rStyle w:val="AttributeTok"/>
          <w:shd w:val="clear" w:color="auto" w:fill="auto"/>
        </w:rPr>
        <w:t>lty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col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blue"</w:t>
      </w:r>
      <w:r w:rsidRPr="009F4E39">
        <w:rPr>
          <w:rStyle w:val="NormalTok"/>
          <w:shd w:val="clear" w:color="auto" w:fill="auto"/>
        </w:rPr>
        <w:t>)</w:t>
      </w:r>
    </w:p>
    <w:p w14:paraId="3FD399AF" w14:textId="77777777" w:rsidR="00B963CF" w:rsidRPr="009F4E39" w:rsidRDefault="00B963CF" w:rsidP="00615A85">
      <w:pPr>
        <w:pStyle w:val="doBy"/>
      </w:pPr>
      <w:r w:rsidRPr="009F4E39">
        <w:rPr>
          <w:noProof/>
        </w:rPr>
        <w:drawing>
          <wp:inline distT="0" distB="0" distL="0" distR="0" wp14:anchorId="68E3843F" wp14:editId="7B55431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B9229" w14:textId="77777777" w:rsidR="00B963CF" w:rsidRPr="009F4E39" w:rsidRDefault="00B963CF" w:rsidP="00615A85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.test</w:t>
      </w:r>
      <w:r w:rsidRPr="009F4E39">
        <w:rPr>
          <w:rStyle w:val="NormalTok"/>
          <w:shd w:val="clear" w:color="auto" w:fill="auto"/>
        </w:rPr>
        <w:t>(dea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ge, </w:t>
      </w:r>
      <w:r w:rsidRPr="009F4E39">
        <w:rPr>
          <w:rStyle w:val="AttributeTok"/>
          <w:shd w:val="clear" w:color="auto" w:fill="auto"/>
        </w:rPr>
        <w:t>mu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28.92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alter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two.side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conf.level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0.95</w:t>
      </w:r>
      <w:r w:rsidRPr="009F4E39">
        <w:rPr>
          <w:rStyle w:val="NormalTok"/>
          <w:shd w:val="clear" w:color="auto" w:fill="auto"/>
        </w:rPr>
        <w:t>)</w:t>
      </w:r>
    </w:p>
    <w:p w14:paraId="3DE30297" w14:textId="77777777" w:rsidR="00B963CF" w:rsidRPr="009F4E39" w:rsidRDefault="00B963CF" w:rsidP="00615A85">
      <w:pPr>
        <w:pStyle w:val="doBy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One Sample t-test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lastRenderedPageBreak/>
        <w:t>## data:  dead$age</w:t>
      </w:r>
      <w:r w:rsidRPr="009F4E39">
        <w:br/>
      </w:r>
      <w:r w:rsidRPr="009F4E39">
        <w:rPr>
          <w:rStyle w:val="VerbatimChar"/>
          <w:shd w:val="clear" w:color="auto" w:fill="auto"/>
        </w:rPr>
        <w:t>## t = 2.0755, df = 427, p-value = 0.03854</w:t>
      </w:r>
      <w:r w:rsidRPr="009F4E39">
        <w:br/>
      </w:r>
      <w:r w:rsidRPr="009F4E39">
        <w:rPr>
          <w:rStyle w:val="VerbatimChar"/>
          <w:shd w:val="clear" w:color="auto" w:fill="auto"/>
        </w:rPr>
        <w:t>## alternative hypothesis: true mean is not equal to 28.92</w:t>
      </w:r>
      <w:r w:rsidRPr="009F4E39">
        <w:br/>
      </w:r>
      <w:r w:rsidRPr="009F4E39">
        <w:rPr>
          <w:rStyle w:val="VerbatimChar"/>
          <w:shd w:val="clear" w:color="auto" w:fill="auto"/>
        </w:rPr>
        <w:t>## 95 percent confidence interval:</w:t>
      </w:r>
      <w:r w:rsidRPr="009F4E39">
        <w:br/>
      </w:r>
      <w:r w:rsidRPr="009F4E39">
        <w:rPr>
          <w:rStyle w:val="VerbatimChar"/>
          <w:shd w:val="clear" w:color="auto" w:fill="auto"/>
        </w:rPr>
        <w:t>##  28.99576 31.70438</w:t>
      </w:r>
      <w:r w:rsidRPr="009F4E39">
        <w:br/>
      </w:r>
      <w:r w:rsidRPr="009F4E39">
        <w:rPr>
          <w:rStyle w:val="VerbatimChar"/>
          <w:shd w:val="clear" w:color="auto" w:fill="auto"/>
        </w:rPr>
        <w:t>## sample estimate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ean of x </w:t>
      </w:r>
      <w:r w:rsidRPr="009F4E39">
        <w:br/>
      </w:r>
      <w:r w:rsidRPr="009F4E39">
        <w:rPr>
          <w:rStyle w:val="VerbatimChar"/>
          <w:shd w:val="clear" w:color="auto" w:fill="auto"/>
        </w:rPr>
        <w:t>##  30.35007</w:t>
      </w:r>
    </w:p>
    <w:p w14:paraId="48E73093" w14:textId="77777777" w:rsidR="00B963CF" w:rsidRPr="009F4E39" w:rsidRDefault="00B963CF" w:rsidP="00615A85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p-</w:t>
      </w:r>
      <w:r w:rsidRPr="009F4E39">
        <w:rPr>
          <w:rStyle w:val="CommentTok"/>
          <w:shd w:val="clear" w:color="auto" w:fill="auto"/>
        </w:rPr>
        <w:t>값이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유의수준</w:t>
      </w:r>
      <w:r w:rsidRPr="009F4E39">
        <w:rPr>
          <w:rStyle w:val="CommentTok"/>
          <w:shd w:val="clear" w:color="auto" w:fill="auto"/>
        </w:rPr>
        <w:t xml:space="preserve"> 0.05</w:t>
      </w:r>
      <w:r w:rsidRPr="009F4E39">
        <w:rPr>
          <w:rStyle w:val="CommentTok"/>
          <w:shd w:val="clear" w:color="auto" w:fill="auto"/>
        </w:rPr>
        <w:t>보다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낮기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때문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평균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수명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차이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있다고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있다</w:t>
      </w:r>
      <w:r w:rsidRPr="009F4E39">
        <w:rPr>
          <w:rStyle w:val="CommentTok"/>
          <w:shd w:val="clear" w:color="auto" w:fill="auto"/>
        </w:rPr>
        <w:t>.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3)</w:t>
      </w:r>
      <w:r w:rsidRPr="009F4E39">
        <w:rPr>
          <w:rStyle w:val="CommentTok"/>
          <w:shd w:val="clear" w:color="auto" w:fill="auto"/>
        </w:rPr>
        <w:t>단측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검정</w:t>
      </w:r>
      <w:r w:rsidRPr="009F4E39">
        <w:rPr>
          <w:rStyle w:val="CommentTok"/>
          <w:shd w:val="clear" w:color="auto" w:fill="auto"/>
        </w:rPr>
        <w:t xml:space="preserve"> - </w:t>
      </w:r>
      <w:r w:rsidRPr="009F4E39">
        <w:rPr>
          <w:rStyle w:val="CommentTok"/>
          <w:shd w:val="clear" w:color="auto" w:fill="auto"/>
        </w:rPr>
        <w:t>방향성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가짐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.test</w:t>
      </w:r>
      <w:r w:rsidRPr="009F4E39">
        <w:rPr>
          <w:rStyle w:val="NormalTok"/>
          <w:shd w:val="clear" w:color="auto" w:fill="auto"/>
        </w:rPr>
        <w:t>(dea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ge, </w:t>
      </w:r>
      <w:r w:rsidRPr="009F4E39">
        <w:rPr>
          <w:rStyle w:val="AttributeTok"/>
          <w:shd w:val="clear" w:color="auto" w:fill="auto"/>
        </w:rPr>
        <w:t>mu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28.92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alter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greater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conf.level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0.95</w:t>
      </w:r>
      <w:r w:rsidRPr="009F4E39">
        <w:rPr>
          <w:rStyle w:val="NormalTok"/>
          <w:shd w:val="clear" w:color="auto" w:fill="auto"/>
        </w:rPr>
        <w:t>)</w:t>
      </w:r>
    </w:p>
    <w:p w14:paraId="683F4972" w14:textId="77777777" w:rsidR="00B963CF" w:rsidRPr="009F4E39" w:rsidRDefault="00B963CF" w:rsidP="00615A85">
      <w:pPr>
        <w:pStyle w:val="doBy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One Sample t-test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data:  dead$age</w:t>
      </w:r>
      <w:r w:rsidRPr="009F4E39">
        <w:br/>
      </w:r>
      <w:r w:rsidRPr="009F4E39">
        <w:rPr>
          <w:rStyle w:val="VerbatimChar"/>
          <w:shd w:val="clear" w:color="auto" w:fill="auto"/>
        </w:rPr>
        <w:t>## t = 2.0755, df = 427, p-value = 0.01927</w:t>
      </w:r>
      <w:r w:rsidRPr="009F4E39">
        <w:br/>
      </w:r>
      <w:r w:rsidRPr="009F4E39">
        <w:rPr>
          <w:rStyle w:val="VerbatimChar"/>
          <w:shd w:val="clear" w:color="auto" w:fill="auto"/>
        </w:rPr>
        <w:t>## alternative hypothesis: true mean is greater than 28.92</w:t>
      </w:r>
      <w:r w:rsidRPr="009F4E39">
        <w:br/>
      </w:r>
      <w:r w:rsidRPr="009F4E39">
        <w:rPr>
          <w:rStyle w:val="VerbatimChar"/>
          <w:shd w:val="clear" w:color="auto" w:fill="auto"/>
        </w:rPr>
        <w:t>## 95 percent confidence interval:</w:t>
      </w:r>
      <w:r w:rsidRPr="009F4E39">
        <w:br/>
      </w:r>
      <w:r w:rsidRPr="009F4E39">
        <w:rPr>
          <w:rStyle w:val="VerbatimChar"/>
          <w:shd w:val="clear" w:color="auto" w:fill="auto"/>
        </w:rPr>
        <w:t>##  29.21425      Inf</w:t>
      </w:r>
      <w:r w:rsidRPr="009F4E39">
        <w:br/>
      </w:r>
      <w:r w:rsidRPr="009F4E39">
        <w:rPr>
          <w:rStyle w:val="VerbatimChar"/>
          <w:shd w:val="clear" w:color="auto" w:fill="auto"/>
        </w:rPr>
        <w:t>## sample estimate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ean of x </w:t>
      </w:r>
      <w:r w:rsidRPr="009F4E39">
        <w:br/>
      </w:r>
      <w:r w:rsidRPr="009F4E39">
        <w:rPr>
          <w:rStyle w:val="VerbatimChar"/>
          <w:shd w:val="clear" w:color="auto" w:fill="auto"/>
        </w:rPr>
        <w:t>##  30.35007</w:t>
      </w:r>
    </w:p>
    <w:p w14:paraId="5EF196A5" w14:textId="77777777" w:rsidR="00B963CF" w:rsidRPr="009F4E39" w:rsidRDefault="00B963CF" w:rsidP="00615A85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4)</w:t>
      </w:r>
      <w:r w:rsidRPr="009F4E39">
        <w:rPr>
          <w:rStyle w:val="CommentTok"/>
          <w:shd w:val="clear" w:color="auto" w:fill="auto"/>
        </w:rPr>
        <w:t>귀무가설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임계값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계산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qt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FloatTok"/>
          <w:shd w:val="clear" w:color="auto" w:fill="auto"/>
        </w:rPr>
        <w:t>0.05</w:t>
      </w:r>
      <w:r w:rsidRPr="009F4E39">
        <w:rPr>
          <w:rStyle w:val="NormalTok"/>
          <w:shd w:val="clear" w:color="auto" w:fill="auto"/>
        </w:rPr>
        <w:t>,</w:t>
      </w:r>
      <w:r w:rsidRPr="009F4E39">
        <w:rPr>
          <w:rStyle w:val="DecValTok"/>
          <w:shd w:val="clear" w:color="auto" w:fill="auto"/>
        </w:rPr>
        <w:t>427</w:t>
      </w:r>
      <w:r w:rsidRPr="009F4E39">
        <w:rPr>
          <w:rStyle w:val="NormalTok"/>
          <w:shd w:val="clear" w:color="auto" w:fill="auto"/>
        </w:rPr>
        <w:t>,</w:t>
      </w:r>
      <w:r w:rsidRPr="009F4E39">
        <w:rPr>
          <w:rStyle w:val="AttributeTok"/>
          <w:shd w:val="clear" w:color="auto" w:fill="auto"/>
        </w:rPr>
        <w:t>lower.tail =</w:t>
      </w:r>
      <w:r w:rsidRPr="009F4E39">
        <w:rPr>
          <w:rStyle w:val="NormalTok"/>
          <w:shd w:val="clear" w:color="auto" w:fill="auto"/>
        </w:rPr>
        <w:t xml:space="preserve"> F)</w:t>
      </w:r>
    </w:p>
    <w:p w14:paraId="752D17EC" w14:textId="77777777" w:rsidR="00B963CF" w:rsidRPr="009F4E39" w:rsidRDefault="00B963CF" w:rsidP="00615A85">
      <w:pPr>
        <w:pStyle w:val="doBy"/>
      </w:pPr>
      <w:r w:rsidRPr="009F4E39">
        <w:rPr>
          <w:rStyle w:val="VerbatimChar"/>
          <w:shd w:val="clear" w:color="auto" w:fill="auto"/>
        </w:rPr>
        <w:t>## [1] 1.64843</w:t>
      </w:r>
    </w:p>
    <w:p w14:paraId="61DCE0F8" w14:textId="726584CD" w:rsidR="00615A85" w:rsidRPr="00EF5EC0" w:rsidRDefault="00B963CF" w:rsidP="00EF5EC0">
      <w:pPr>
        <w:rPr>
          <w:rStyle w:val="CommentTok"/>
          <w:i w:val="0"/>
          <w:iCs/>
          <w:shd w:val="clear" w:color="auto" w:fill="auto"/>
        </w:rPr>
      </w:pPr>
      <w:r w:rsidRPr="00EF5EC0">
        <w:rPr>
          <w:rStyle w:val="CommentTok"/>
          <w:i w:val="0"/>
          <w:iCs/>
          <w:shd w:val="clear" w:color="auto" w:fill="auto"/>
        </w:rPr>
        <w:t>#</w:t>
      </w:r>
      <w:r w:rsidRPr="00EF5EC0">
        <w:rPr>
          <w:rStyle w:val="CommentTok"/>
          <w:i w:val="0"/>
          <w:iCs/>
          <w:shd w:val="clear" w:color="auto" w:fill="auto"/>
        </w:rPr>
        <w:t>귀무가설을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기각할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수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있는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임계값</w:t>
      </w:r>
      <w:r w:rsidRPr="00EF5EC0">
        <w:rPr>
          <w:rStyle w:val="CommentTok"/>
          <w:i w:val="0"/>
          <w:iCs/>
          <w:shd w:val="clear" w:color="auto" w:fill="auto"/>
        </w:rPr>
        <w:t xml:space="preserve"> = 1.64843</w:t>
      </w:r>
      <w:r w:rsidRPr="00EF5EC0">
        <w:rPr>
          <w:i/>
          <w:iCs/>
        </w:rPr>
        <w:br/>
      </w:r>
      <w:r w:rsidRPr="00EF5EC0">
        <w:rPr>
          <w:rStyle w:val="NormalTok"/>
          <w:i/>
          <w:iCs/>
          <w:shd w:val="clear" w:color="auto" w:fill="auto"/>
        </w:rPr>
        <w:t xml:space="preserve">  </w:t>
      </w:r>
      <w:r w:rsidRPr="00EF5EC0">
        <w:rPr>
          <w:rStyle w:val="CommentTok"/>
          <w:i w:val="0"/>
          <w:iCs/>
          <w:shd w:val="clear" w:color="auto" w:fill="auto"/>
        </w:rPr>
        <w:t>#</w:t>
      </w:r>
      <w:r w:rsidRPr="00EF5EC0">
        <w:rPr>
          <w:rStyle w:val="CommentTok"/>
          <w:i w:val="0"/>
          <w:iCs/>
          <w:shd w:val="clear" w:color="auto" w:fill="auto"/>
        </w:rPr>
        <w:t>검정통계량</w:t>
      </w:r>
      <w:r w:rsidRPr="00EF5EC0">
        <w:rPr>
          <w:rStyle w:val="CommentTok"/>
          <w:i w:val="0"/>
          <w:iCs/>
          <w:shd w:val="clear" w:color="auto" w:fill="auto"/>
        </w:rPr>
        <w:t xml:space="preserve"> t=2.0755, </w:t>
      </w:r>
      <w:r w:rsidRPr="00EF5EC0">
        <w:rPr>
          <w:rStyle w:val="CommentTok"/>
          <w:i w:val="0"/>
          <w:iCs/>
          <w:shd w:val="clear" w:color="auto" w:fill="auto"/>
        </w:rPr>
        <w:t>유의확률</w:t>
      </w:r>
      <w:r w:rsidRPr="00EF5EC0">
        <w:rPr>
          <w:rStyle w:val="CommentTok"/>
          <w:i w:val="0"/>
          <w:iCs/>
          <w:shd w:val="clear" w:color="auto" w:fill="auto"/>
        </w:rPr>
        <w:t>P=0.01927</w:t>
      </w:r>
    </w:p>
    <w:p w14:paraId="3BA4A52F" w14:textId="77777777" w:rsidR="00615A85" w:rsidRPr="00615A85" w:rsidRDefault="00615A85" w:rsidP="00615A85"/>
    <w:p w14:paraId="5DFBACB9" w14:textId="3661C787" w:rsidR="00B963CF" w:rsidRPr="009F4E39" w:rsidRDefault="00B963CF" w:rsidP="00615A85">
      <w:pPr>
        <w:pStyle w:val="caret"/>
      </w:pPr>
      <w:r w:rsidRPr="009F4E39">
        <w:rPr>
          <w:rStyle w:val="CommentTok"/>
          <w:shd w:val="clear" w:color="auto" w:fill="auto"/>
        </w:rPr>
        <w:t xml:space="preserve"># caret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1)</w:t>
      </w:r>
      <w:r w:rsidRPr="009F4E39">
        <w:rPr>
          <w:rStyle w:val="CommentTok"/>
          <w:shd w:val="clear" w:color="auto" w:fill="auto"/>
        </w:rPr>
        <w:t>대응하는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집단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dead2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subset</w:t>
      </w:r>
      <w:r w:rsidRPr="009F4E39">
        <w:rPr>
          <w:rStyle w:val="NormalTok"/>
          <w:shd w:val="clear" w:color="auto" w:fill="auto"/>
        </w:rPr>
        <w:t>(titanic_caret_train,titanic_caret_train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survived </w:t>
      </w:r>
      <w:r w:rsidRPr="009F4E39">
        <w:rPr>
          <w:rStyle w:val="SpecialCharTok"/>
          <w:shd w:val="clear" w:color="auto" w:fill="auto"/>
        </w:rPr>
        <w:t>=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0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2)</w:t>
      </w:r>
      <w:r w:rsidRPr="009F4E39">
        <w:rPr>
          <w:rStyle w:val="CommentTok"/>
          <w:shd w:val="clear" w:color="auto" w:fill="auto"/>
        </w:rPr>
        <w:t>양측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검정</w:t>
      </w:r>
      <w:r w:rsidRPr="009F4E39">
        <w:rPr>
          <w:rStyle w:val="CommentTok"/>
          <w:shd w:val="clear" w:color="auto" w:fill="auto"/>
        </w:rPr>
        <w:t xml:space="preserve"> - titanic</w:t>
      </w:r>
      <w:r w:rsidRPr="009F4E39">
        <w:rPr>
          <w:rStyle w:val="CommentTok"/>
          <w:shd w:val="clear" w:color="auto" w:fill="auto"/>
        </w:rPr>
        <w:t>객체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기존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모집단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평균</w:t>
      </w:r>
      <w:r w:rsidRPr="009F4E39">
        <w:rPr>
          <w:rStyle w:val="CommentTok"/>
          <w:shd w:val="clear" w:color="auto" w:fill="auto"/>
        </w:rPr>
        <w:t xml:space="preserve"> 28.92</w:t>
      </w:r>
      <w:r w:rsidRPr="009F4E39">
        <w:rPr>
          <w:rStyle w:val="CommentTok"/>
          <w:shd w:val="clear" w:color="auto" w:fill="auto"/>
        </w:rPr>
        <w:t>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비교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.test</w:t>
      </w:r>
      <w:r w:rsidRPr="009F4E39">
        <w:rPr>
          <w:rStyle w:val="NormalTok"/>
          <w:shd w:val="clear" w:color="auto" w:fill="auto"/>
        </w:rPr>
        <w:t>(dead2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ge, </w:t>
      </w:r>
      <w:r w:rsidRPr="009F4E39">
        <w:rPr>
          <w:rStyle w:val="AttributeTok"/>
          <w:shd w:val="clear" w:color="auto" w:fill="auto"/>
        </w:rPr>
        <w:t>mu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28.92</w:t>
      </w:r>
      <w:r w:rsidRPr="009F4E39">
        <w:rPr>
          <w:rStyle w:val="NormalTok"/>
          <w:shd w:val="clear" w:color="auto" w:fill="auto"/>
        </w:rPr>
        <w:t>)</w:t>
      </w:r>
    </w:p>
    <w:p w14:paraId="1B1E15F1" w14:textId="77777777" w:rsidR="00B963CF" w:rsidRPr="009F4E39" w:rsidRDefault="00B963CF" w:rsidP="00615A85">
      <w:pPr>
        <w:pStyle w:val="caret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One Sample t-test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data:  dead2$age</w:t>
      </w:r>
      <w:r w:rsidRPr="009F4E39">
        <w:br/>
      </w:r>
      <w:r w:rsidRPr="009F4E39">
        <w:rPr>
          <w:rStyle w:val="VerbatimChar"/>
          <w:shd w:val="clear" w:color="auto" w:fill="auto"/>
        </w:rPr>
        <w:t>## t = 2.4023, df = 434, p-value = 0.01671</w:t>
      </w:r>
      <w:r w:rsidRPr="009F4E39">
        <w:br/>
      </w:r>
      <w:r w:rsidRPr="009F4E39">
        <w:rPr>
          <w:rStyle w:val="VerbatimChar"/>
          <w:shd w:val="clear" w:color="auto" w:fill="auto"/>
        </w:rPr>
        <w:t>## alternative hypothesis: true mean is not equal to 28.92</w:t>
      </w:r>
      <w:r w:rsidRPr="009F4E39">
        <w:br/>
      </w:r>
      <w:r w:rsidRPr="009F4E39">
        <w:rPr>
          <w:rStyle w:val="VerbatimChar"/>
          <w:shd w:val="clear" w:color="auto" w:fill="auto"/>
        </w:rPr>
        <w:t>## 95 percent confidence interval:</w:t>
      </w:r>
      <w:r w:rsidRPr="009F4E39">
        <w:br/>
      </w:r>
      <w:r w:rsidRPr="009F4E39">
        <w:rPr>
          <w:rStyle w:val="VerbatimChar"/>
          <w:shd w:val="clear" w:color="auto" w:fill="auto"/>
        </w:rPr>
        <w:t>##  29.20715 31.79091</w:t>
      </w:r>
      <w:r w:rsidRPr="009F4E39">
        <w:br/>
      </w:r>
      <w:r w:rsidRPr="009F4E39">
        <w:rPr>
          <w:rStyle w:val="VerbatimChar"/>
          <w:shd w:val="clear" w:color="auto" w:fill="auto"/>
        </w:rPr>
        <w:lastRenderedPageBreak/>
        <w:t>## sample estimate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ean of x </w:t>
      </w:r>
      <w:r w:rsidRPr="009F4E39">
        <w:br/>
      </w:r>
      <w:r w:rsidRPr="009F4E39">
        <w:rPr>
          <w:rStyle w:val="VerbatimChar"/>
          <w:shd w:val="clear" w:color="auto" w:fill="auto"/>
        </w:rPr>
        <w:t>##  30.49903</w:t>
      </w:r>
    </w:p>
    <w:p w14:paraId="6C3C8522" w14:textId="77777777" w:rsidR="00B963CF" w:rsidRPr="009F4E39" w:rsidRDefault="00B963CF" w:rsidP="00615A85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qqnorm</w:t>
      </w:r>
      <w:r w:rsidRPr="009F4E39">
        <w:rPr>
          <w:rStyle w:val="NormalTok"/>
          <w:shd w:val="clear" w:color="auto" w:fill="auto"/>
        </w:rPr>
        <w:t>(dead2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age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qqline</w:t>
      </w:r>
      <w:r w:rsidRPr="009F4E39">
        <w:rPr>
          <w:rStyle w:val="NormalTok"/>
          <w:shd w:val="clear" w:color="auto" w:fill="auto"/>
        </w:rPr>
        <w:t>(dead2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ge, </w:t>
      </w:r>
      <w:r w:rsidRPr="009F4E39">
        <w:rPr>
          <w:rStyle w:val="AttributeTok"/>
          <w:shd w:val="clear" w:color="auto" w:fill="auto"/>
        </w:rPr>
        <w:t>lty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col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blue"</w:t>
      </w:r>
      <w:r w:rsidRPr="009F4E39">
        <w:rPr>
          <w:rStyle w:val="NormalTok"/>
          <w:shd w:val="clear" w:color="auto" w:fill="auto"/>
        </w:rPr>
        <w:t>)</w:t>
      </w:r>
    </w:p>
    <w:p w14:paraId="68CC473C" w14:textId="77777777" w:rsidR="00B963CF" w:rsidRPr="009F4E39" w:rsidRDefault="00B963CF" w:rsidP="00615A85">
      <w:pPr>
        <w:pStyle w:val="caret"/>
      </w:pPr>
      <w:r w:rsidRPr="009F4E39">
        <w:rPr>
          <w:noProof/>
        </w:rPr>
        <w:drawing>
          <wp:inline distT="0" distB="0" distL="0" distR="0" wp14:anchorId="10FAEFBF" wp14:editId="05CC1C9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5B98F" w14:textId="77777777" w:rsidR="00B963CF" w:rsidRPr="009F4E39" w:rsidRDefault="00B963CF" w:rsidP="00615A85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.test</w:t>
      </w:r>
      <w:r w:rsidRPr="009F4E39">
        <w:rPr>
          <w:rStyle w:val="NormalTok"/>
          <w:shd w:val="clear" w:color="auto" w:fill="auto"/>
        </w:rPr>
        <w:t>(dead2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ge, </w:t>
      </w:r>
      <w:r w:rsidRPr="009F4E39">
        <w:rPr>
          <w:rStyle w:val="AttributeTok"/>
          <w:shd w:val="clear" w:color="auto" w:fill="auto"/>
        </w:rPr>
        <w:t>mu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28.92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alter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two.side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conf.level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0.95</w:t>
      </w:r>
      <w:r w:rsidRPr="009F4E39">
        <w:rPr>
          <w:rStyle w:val="NormalTok"/>
          <w:shd w:val="clear" w:color="auto" w:fill="auto"/>
        </w:rPr>
        <w:t>)</w:t>
      </w:r>
    </w:p>
    <w:p w14:paraId="453CB150" w14:textId="77777777" w:rsidR="00B963CF" w:rsidRPr="009F4E39" w:rsidRDefault="00B963CF" w:rsidP="00615A85">
      <w:pPr>
        <w:pStyle w:val="caret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One Sample t-test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data:  dead2$age</w:t>
      </w:r>
      <w:r w:rsidRPr="009F4E39">
        <w:br/>
      </w:r>
      <w:r w:rsidRPr="009F4E39">
        <w:rPr>
          <w:rStyle w:val="VerbatimChar"/>
          <w:shd w:val="clear" w:color="auto" w:fill="auto"/>
        </w:rPr>
        <w:t>## t = 2.4023, df = 434, p-value = 0.01671</w:t>
      </w:r>
      <w:r w:rsidRPr="009F4E39">
        <w:br/>
      </w:r>
      <w:r w:rsidRPr="009F4E39">
        <w:rPr>
          <w:rStyle w:val="VerbatimChar"/>
          <w:shd w:val="clear" w:color="auto" w:fill="auto"/>
        </w:rPr>
        <w:t>## alternative hypothesis: true mean is not equal to 28.92</w:t>
      </w:r>
      <w:r w:rsidRPr="009F4E39">
        <w:br/>
      </w:r>
      <w:r w:rsidRPr="009F4E39">
        <w:rPr>
          <w:rStyle w:val="VerbatimChar"/>
          <w:shd w:val="clear" w:color="auto" w:fill="auto"/>
        </w:rPr>
        <w:t>## 95 percent confidence interval:</w:t>
      </w:r>
      <w:r w:rsidRPr="009F4E39">
        <w:br/>
      </w:r>
      <w:r w:rsidRPr="009F4E39">
        <w:rPr>
          <w:rStyle w:val="VerbatimChar"/>
          <w:shd w:val="clear" w:color="auto" w:fill="auto"/>
        </w:rPr>
        <w:t>##  29.20715 31.79091</w:t>
      </w:r>
      <w:r w:rsidRPr="009F4E39">
        <w:br/>
      </w:r>
      <w:r w:rsidRPr="009F4E39">
        <w:rPr>
          <w:rStyle w:val="VerbatimChar"/>
          <w:shd w:val="clear" w:color="auto" w:fill="auto"/>
        </w:rPr>
        <w:t>## sample estimate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ean of x </w:t>
      </w:r>
      <w:r w:rsidRPr="009F4E39">
        <w:br/>
      </w:r>
      <w:r w:rsidRPr="009F4E39">
        <w:rPr>
          <w:rStyle w:val="VerbatimChar"/>
          <w:shd w:val="clear" w:color="auto" w:fill="auto"/>
        </w:rPr>
        <w:t>##  30.49903</w:t>
      </w:r>
    </w:p>
    <w:p w14:paraId="446B2866" w14:textId="77777777" w:rsidR="00B963CF" w:rsidRPr="009F4E39" w:rsidRDefault="00B963CF" w:rsidP="00615A85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3)</w:t>
      </w:r>
      <w:r w:rsidRPr="009F4E39">
        <w:rPr>
          <w:rStyle w:val="CommentTok"/>
          <w:shd w:val="clear" w:color="auto" w:fill="auto"/>
        </w:rPr>
        <w:t>단측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검정</w:t>
      </w:r>
      <w:r w:rsidRPr="009F4E39">
        <w:rPr>
          <w:rStyle w:val="CommentTok"/>
          <w:shd w:val="clear" w:color="auto" w:fill="auto"/>
        </w:rPr>
        <w:t xml:space="preserve"> - </w:t>
      </w:r>
      <w:r w:rsidRPr="009F4E39">
        <w:rPr>
          <w:rStyle w:val="CommentTok"/>
          <w:shd w:val="clear" w:color="auto" w:fill="auto"/>
        </w:rPr>
        <w:t>방향성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가짐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.test</w:t>
      </w:r>
      <w:r w:rsidRPr="009F4E39">
        <w:rPr>
          <w:rStyle w:val="NormalTok"/>
          <w:shd w:val="clear" w:color="auto" w:fill="auto"/>
        </w:rPr>
        <w:t>(dead2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ge, </w:t>
      </w:r>
      <w:r w:rsidRPr="009F4E39">
        <w:rPr>
          <w:rStyle w:val="AttributeTok"/>
          <w:shd w:val="clear" w:color="auto" w:fill="auto"/>
        </w:rPr>
        <w:t>mu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28.92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alter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greater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conf.level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loatTok"/>
          <w:shd w:val="clear" w:color="auto" w:fill="auto"/>
        </w:rPr>
        <w:t>0.95</w:t>
      </w:r>
      <w:r w:rsidRPr="009F4E39">
        <w:rPr>
          <w:rStyle w:val="NormalTok"/>
          <w:shd w:val="clear" w:color="auto" w:fill="auto"/>
        </w:rPr>
        <w:t>)</w:t>
      </w:r>
    </w:p>
    <w:p w14:paraId="5DF99ED4" w14:textId="77777777" w:rsidR="00B963CF" w:rsidRPr="009F4E39" w:rsidRDefault="00B963CF" w:rsidP="00615A85">
      <w:pPr>
        <w:pStyle w:val="caret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One Sample t-test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data:  dead2$age</w:t>
      </w:r>
      <w:r w:rsidRPr="009F4E39">
        <w:br/>
      </w:r>
      <w:r w:rsidRPr="009F4E39">
        <w:rPr>
          <w:rStyle w:val="VerbatimChar"/>
          <w:shd w:val="clear" w:color="auto" w:fill="auto"/>
        </w:rPr>
        <w:t>## t = 2.4023, df = 434, p-value = 0.008355</w:t>
      </w:r>
      <w:r w:rsidRPr="009F4E39">
        <w:br/>
      </w:r>
      <w:r w:rsidRPr="009F4E39">
        <w:rPr>
          <w:rStyle w:val="VerbatimChar"/>
          <w:shd w:val="clear" w:color="auto" w:fill="auto"/>
        </w:rPr>
        <w:t>## alternative hypothesis: true mean is greater than 28.92</w:t>
      </w:r>
      <w:r w:rsidRPr="009F4E39">
        <w:br/>
      </w:r>
      <w:r w:rsidRPr="009F4E39">
        <w:rPr>
          <w:rStyle w:val="VerbatimChar"/>
          <w:shd w:val="clear" w:color="auto" w:fill="auto"/>
        </w:rPr>
        <w:lastRenderedPageBreak/>
        <w:t>## 95 percent confidence interval:</w:t>
      </w:r>
      <w:r w:rsidRPr="009F4E39">
        <w:br/>
      </w:r>
      <w:r w:rsidRPr="009F4E39">
        <w:rPr>
          <w:rStyle w:val="VerbatimChar"/>
          <w:shd w:val="clear" w:color="auto" w:fill="auto"/>
        </w:rPr>
        <w:t>##  29.41557      Inf</w:t>
      </w:r>
      <w:r w:rsidRPr="009F4E39">
        <w:br/>
      </w:r>
      <w:r w:rsidRPr="009F4E39">
        <w:rPr>
          <w:rStyle w:val="VerbatimChar"/>
          <w:shd w:val="clear" w:color="auto" w:fill="auto"/>
        </w:rPr>
        <w:t>## sample estimate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ean of x </w:t>
      </w:r>
      <w:r w:rsidRPr="009F4E39">
        <w:br/>
      </w:r>
      <w:r w:rsidRPr="009F4E39">
        <w:rPr>
          <w:rStyle w:val="VerbatimChar"/>
          <w:shd w:val="clear" w:color="auto" w:fill="auto"/>
        </w:rPr>
        <w:t>##  30.49903</w:t>
      </w:r>
    </w:p>
    <w:p w14:paraId="4C4F19AF" w14:textId="77777777" w:rsidR="00B963CF" w:rsidRPr="009F4E39" w:rsidRDefault="00B963CF" w:rsidP="00615A85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4)</w:t>
      </w:r>
      <w:r w:rsidRPr="009F4E39">
        <w:rPr>
          <w:rStyle w:val="CommentTok"/>
          <w:shd w:val="clear" w:color="auto" w:fill="auto"/>
        </w:rPr>
        <w:t>귀무가설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임계값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계산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qt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FloatTok"/>
          <w:shd w:val="clear" w:color="auto" w:fill="auto"/>
        </w:rPr>
        <w:t>0.05</w:t>
      </w:r>
      <w:r w:rsidRPr="009F4E39">
        <w:rPr>
          <w:rStyle w:val="NormalTok"/>
          <w:shd w:val="clear" w:color="auto" w:fill="auto"/>
        </w:rPr>
        <w:t>,</w:t>
      </w:r>
      <w:r w:rsidRPr="009F4E39">
        <w:rPr>
          <w:rStyle w:val="DecValTok"/>
          <w:shd w:val="clear" w:color="auto" w:fill="auto"/>
        </w:rPr>
        <w:t>434</w:t>
      </w:r>
      <w:r w:rsidRPr="009F4E39">
        <w:rPr>
          <w:rStyle w:val="NormalTok"/>
          <w:shd w:val="clear" w:color="auto" w:fill="auto"/>
        </w:rPr>
        <w:t>,</w:t>
      </w:r>
      <w:r w:rsidRPr="009F4E39">
        <w:rPr>
          <w:rStyle w:val="AttributeTok"/>
          <w:shd w:val="clear" w:color="auto" w:fill="auto"/>
        </w:rPr>
        <w:t>lower.tail =</w:t>
      </w:r>
      <w:r w:rsidRPr="009F4E39">
        <w:rPr>
          <w:rStyle w:val="NormalTok"/>
          <w:shd w:val="clear" w:color="auto" w:fill="auto"/>
        </w:rPr>
        <w:t xml:space="preserve"> F)</w:t>
      </w:r>
    </w:p>
    <w:p w14:paraId="11993348" w14:textId="77777777" w:rsidR="00B963CF" w:rsidRPr="009F4E39" w:rsidRDefault="00B963CF" w:rsidP="00615A85">
      <w:pPr>
        <w:pStyle w:val="caret"/>
        <w:rPr>
          <w:rStyle w:val="VerbatimChar"/>
          <w:shd w:val="clear" w:color="auto" w:fill="auto"/>
        </w:rPr>
      </w:pPr>
      <w:r w:rsidRPr="009F4E39">
        <w:rPr>
          <w:rStyle w:val="VerbatimChar"/>
          <w:shd w:val="clear" w:color="auto" w:fill="auto"/>
        </w:rPr>
        <w:t>## [1] 1.648372</w:t>
      </w:r>
    </w:p>
    <w:p w14:paraId="5622D2C6" w14:textId="38299BE9" w:rsidR="00EF1482" w:rsidRPr="00EF5EC0" w:rsidRDefault="00EF1482" w:rsidP="00EF1482">
      <w:pPr>
        <w:rPr>
          <w:i/>
          <w:iCs/>
        </w:rPr>
      </w:pPr>
      <w:r w:rsidRPr="00EF5EC0">
        <w:rPr>
          <w:rStyle w:val="CommentTok"/>
          <w:i w:val="0"/>
          <w:iCs/>
          <w:shd w:val="clear" w:color="auto" w:fill="auto"/>
        </w:rPr>
        <w:t>#</w:t>
      </w:r>
      <w:r w:rsidRPr="00EF5EC0">
        <w:rPr>
          <w:rStyle w:val="CommentTok"/>
          <w:i w:val="0"/>
          <w:iCs/>
          <w:shd w:val="clear" w:color="auto" w:fill="auto"/>
        </w:rPr>
        <w:t>귀무가설을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기각할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수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있는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임계값</w:t>
      </w:r>
      <w:r w:rsidRPr="00EF5EC0">
        <w:rPr>
          <w:rStyle w:val="CommentTok"/>
          <w:i w:val="0"/>
          <w:iCs/>
          <w:shd w:val="clear" w:color="auto" w:fill="auto"/>
        </w:rPr>
        <w:t xml:space="preserve"> = 1.64837</w:t>
      </w:r>
      <w:r w:rsidRPr="00EF5EC0">
        <w:rPr>
          <w:i/>
          <w:iCs/>
        </w:rPr>
        <w:br/>
      </w:r>
      <w:r w:rsidRPr="00EF5EC0">
        <w:rPr>
          <w:rStyle w:val="NormalTok"/>
          <w:i/>
          <w:iCs/>
          <w:shd w:val="clear" w:color="auto" w:fill="auto"/>
        </w:rPr>
        <w:t xml:space="preserve">  </w:t>
      </w:r>
      <w:r w:rsidRPr="00EF5EC0">
        <w:rPr>
          <w:rStyle w:val="CommentTok"/>
          <w:i w:val="0"/>
          <w:iCs/>
          <w:shd w:val="clear" w:color="auto" w:fill="auto"/>
        </w:rPr>
        <w:t>#</w:t>
      </w:r>
      <w:r w:rsidRPr="00EF5EC0">
        <w:rPr>
          <w:rStyle w:val="CommentTok"/>
          <w:i w:val="0"/>
          <w:iCs/>
          <w:shd w:val="clear" w:color="auto" w:fill="auto"/>
        </w:rPr>
        <w:t>검정통계량</w:t>
      </w:r>
      <w:r w:rsidRPr="00EF5EC0">
        <w:rPr>
          <w:rStyle w:val="CommentTok"/>
          <w:i w:val="0"/>
          <w:iCs/>
          <w:shd w:val="clear" w:color="auto" w:fill="auto"/>
        </w:rPr>
        <w:t xml:space="preserve"> t=2.4023, </w:t>
      </w:r>
      <w:r w:rsidRPr="00EF5EC0">
        <w:rPr>
          <w:rStyle w:val="CommentTok"/>
          <w:i w:val="0"/>
          <w:iCs/>
          <w:shd w:val="clear" w:color="auto" w:fill="auto"/>
        </w:rPr>
        <w:t>유의확률</w:t>
      </w:r>
      <w:r w:rsidRPr="00EF5EC0">
        <w:rPr>
          <w:rStyle w:val="CommentTok"/>
          <w:i w:val="0"/>
          <w:iCs/>
          <w:shd w:val="clear" w:color="auto" w:fill="auto"/>
        </w:rPr>
        <w:t>P=0.008355</w:t>
      </w:r>
      <w:r w:rsidRPr="00EF5EC0">
        <w:rPr>
          <w:i/>
          <w:iCs/>
        </w:rPr>
        <w:br/>
      </w:r>
      <w:r w:rsidRPr="00EF5EC0">
        <w:rPr>
          <w:rStyle w:val="NormalTok"/>
          <w:i/>
          <w:iCs/>
          <w:shd w:val="clear" w:color="auto" w:fill="auto"/>
        </w:rPr>
        <w:t xml:space="preserve">  </w:t>
      </w:r>
      <w:r w:rsidRPr="00EF5EC0">
        <w:rPr>
          <w:i/>
          <w:iCs/>
        </w:rPr>
        <w:br/>
      </w:r>
      <w:r w:rsidRPr="00EF5EC0">
        <w:rPr>
          <w:rStyle w:val="NormalTok"/>
          <w:i/>
          <w:iCs/>
          <w:shd w:val="clear" w:color="auto" w:fill="auto"/>
        </w:rPr>
        <w:t xml:space="preserve">  </w:t>
      </w:r>
      <w:r w:rsidRPr="00EF5EC0">
        <w:rPr>
          <w:rStyle w:val="CommentTok"/>
          <w:i w:val="0"/>
          <w:iCs/>
          <w:shd w:val="clear" w:color="auto" w:fill="auto"/>
        </w:rPr>
        <w:t xml:space="preserve"># </w:t>
      </w:r>
      <w:r w:rsidRPr="00EF5EC0">
        <w:rPr>
          <w:rStyle w:val="CommentTok"/>
          <w:i w:val="0"/>
          <w:iCs/>
          <w:shd w:val="clear" w:color="auto" w:fill="auto"/>
        </w:rPr>
        <w:t>결론</w:t>
      </w:r>
      <w:r w:rsidRPr="00EF5EC0">
        <w:rPr>
          <w:rStyle w:val="CommentTok"/>
          <w:i w:val="0"/>
          <w:iCs/>
          <w:shd w:val="clear" w:color="auto" w:fill="auto"/>
        </w:rPr>
        <w:t xml:space="preserve">: </w:t>
      </w:r>
      <w:r w:rsidRPr="00EF5EC0">
        <w:rPr>
          <w:rStyle w:val="CommentTok"/>
          <w:i w:val="0"/>
          <w:iCs/>
          <w:shd w:val="clear" w:color="auto" w:fill="auto"/>
        </w:rPr>
        <w:t>유의수준</w:t>
      </w:r>
      <w:r w:rsidRPr="00EF5EC0">
        <w:rPr>
          <w:rStyle w:val="CommentTok"/>
          <w:i w:val="0"/>
          <w:iCs/>
          <w:shd w:val="clear" w:color="auto" w:fill="auto"/>
        </w:rPr>
        <w:t xml:space="preserve"> 0.05</w:t>
      </w:r>
      <w:r w:rsidRPr="00EF5EC0">
        <w:rPr>
          <w:rStyle w:val="CommentTok"/>
          <w:i w:val="0"/>
          <w:iCs/>
          <w:shd w:val="clear" w:color="auto" w:fill="auto"/>
        </w:rPr>
        <w:t>에서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귀무가설이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기각되므로</w:t>
      </w:r>
      <w:r w:rsidRPr="00EF5EC0">
        <w:rPr>
          <w:rStyle w:val="CommentTok"/>
          <w:i w:val="0"/>
          <w:iCs/>
          <w:shd w:val="clear" w:color="auto" w:fill="auto"/>
        </w:rPr>
        <w:t>,</w:t>
      </w:r>
      <w:r w:rsidRPr="00EF5EC0">
        <w:rPr>
          <w:i/>
          <w:iCs/>
        </w:rPr>
        <w:br/>
      </w:r>
      <w:r w:rsidRPr="00EF5EC0">
        <w:rPr>
          <w:rStyle w:val="NormalTok"/>
          <w:i/>
          <w:iCs/>
          <w:shd w:val="clear" w:color="auto" w:fill="auto"/>
        </w:rPr>
        <w:t xml:space="preserve">  </w:t>
      </w:r>
      <w:r w:rsidRPr="00EF5EC0">
        <w:rPr>
          <w:rStyle w:val="CommentTok"/>
          <w:i w:val="0"/>
          <w:iCs/>
          <w:shd w:val="clear" w:color="auto" w:fill="auto"/>
        </w:rPr>
        <w:t xml:space="preserve">#       </w:t>
      </w:r>
      <w:r w:rsidRPr="00EF5EC0">
        <w:rPr>
          <w:rStyle w:val="CommentTok"/>
          <w:i w:val="0"/>
          <w:iCs/>
          <w:shd w:val="clear" w:color="auto" w:fill="auto"/>
        </w:rPr>
        <w:t>성별은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평균생존률에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차이가</w:t>
      </w:r>
      <w:r w:rsidRPr="00EF5EC0">
        <w:rPr>
          <w:rStyle w:val="CommentTok"/>
          <w:i w:val="0"/>
          <w:iCs/>
          <w:shd w:val="clear" w:color="auto" w:fill="auto"/>
        </w:rPr>
        <w:t xml:space="preserve"> </w:t>
      </w:r>
      <w:r w:rsidRPr="00EF5EC0">
        <w:rPr>
          <w:rStyle w:val="CommentTok"/>
          <w:i w:val="0"/>
          <w:iCs/>
          <w:shd w:val="clear" w:color="auto" w:fill="auto"/>
        </w:rPr>
        <w:t>있다</w:t>
      </w:r>
      <w:r w:rsidRPr="00EF5EC0">
        <w:rPr>
          <w:rStyle w:val="CommentTok"/>
          <w:i w:val="0"/>
          <w:iCs/>
          <w:shd w:val="clear" w:color="auto" w:fill="auto"/>
        </w:rPr>
        <w:t>.</w:t>
      </w:r>
    </w:p>
    <w:p w14:paraId="32D25C79" w14:textId="77777777" w:rsidR="00B963CF" w:rsidRPr="009F4E39" w:rsidRDefault="00B963CF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 w:rsidRPr="009F4E39">
        <w:br w:type="page"/>
      </w:r>
    </w:p>
    <w:p w14:paraId="24961820" w14:textId="5FC56576" w:rsidR="006823D6" w:rsidRPr="009F4E39" w:rsidRDefault="007D23F6" w:rsidP="00223BB3">
      <w:pPr>
        <w:pStyle w:val="3"/>
        <w:numPr>
          <w:ilvl w:val="1"/>
          <w:numId w:val="8"/>
        </w:numPr>
        <w:ind w:leftChars="0" w:firstLineChars="0"/>
      </w:pPr>
      <w:bookmarkStart w:id="17" w:name="_Toc94750272"/>
      <w:r w:rsidRPr="009F4E39">
        <w:rPr>
          <w:rFonts w:hint="eastAsia"/>
        </w:rPr>
        <w:lastRenderedPageBreak/>
        <w:t>랜덤포레스트</w:t>
      </w:r>
      <w:bookmarkEnd w:id="17"/>
    </w:p>
    <w:p w14:paraId="753E4B7F" w14:textId="77777777" w:rsidR="001513C7" w:rsidRPr="009F4E39" w:rsidRDefault="001513C7" w:rsidP="00EF5EC0">
      <w:pPr>
        <w:pStyle w:val="doBy"/>
      </w:pPr>
      <w:r w:rsidRPr="009F4E39">
        <w:rPr>
          <w:rStyle w:val="CommentTok"/>
          <w:shd w:val="clear" w:color="auto" w:fill="auto"/>
        </w:rPr>
        <w:t xml:space="preserve">#(1)randomForest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itanic_RF_RF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randomForest</w:t>
      </w:r>
      <w:r w:rsidRPr="009F4E39">
        <w:rPr>
          <w:rStyle w:val="NormalTok"/>
          <w:shd w:val="clear" w:color="auto" w:fill="auto"/>
        </w:rPr>
        <w:t>(survived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>age</w:t>
      </w:r>
      <w:r w:rsidRPr="009F4E39">
        <w:rPr>
          <w:rStyle w:val="SpecialCharTok"/>
          <w:shd w:val="clear" w:color="auto" w:fill="auto"/>
        </w:rPr>
        <w:t>+</w:t>
      </w:r>
      <w:r w:rsidRPr="009F4E39">
        <w:rPr>
          <w:rStyle w:val="NormalTok"/>
          <w:shd w:val="clear" w:color="auto" w:fill="auto"/>
        </w:rPr>
        <w:t>sex</w:t>
      </w:r>
      <w:r w:rsidRPr="009F4E39">
        <w:rPr>
          <w:rStyle w:val="SpecialCharTok"/>
          <w:shd w:val="clear" w:color="auto" w:fill="auto"/>
        </w:rPr>
        <w:t>+</w:t>
      </w:r>
      <w:r w:rsidRPr="009F4E39">
        <w:rPr>
          <w:rStyle w:val="NormalTok"/>
          <w:shd w:val="clear" w:color="auto" w:fill="auto"/>
        </w:rPr>
        <w:t>embarked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</w:t>
      </w:r>
      <w:r w:rsidRPr="009F4E39">
        <w:rPr>
          <w:rStyle w:val="AttributeTok"/>
          <w:shd w:val="clear" w:color="auto" w:fill="auto"/>
        </w:rPr>
        <w:t>data=</w:t>
      </w:r>
      <w:r w:rsidRPr="009F4E39">
        <w:rPr>
          <w:rStyle w:val="NormalTok"/>
          <w:shd w:val="clear" w:color="auto" w:fill="auto"/>
        </w:rPr>
        <w:t>titanic_doBy_train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</w:t>
      </w:r>
      <w:r w:rsidRPr="009F4E39">
        <w:rPr>
          <w:rStyle w:val="AttributeTok"/>
          <w:shd w:val="clear" w:color="auto" w:fill="auto"/>
        </w:rPr>
        <w:t>na.action =</w:t>
      </w:r>
      <w:r w:rsidRPr="009F4E39">
        <w:rPr>
          <w:rStyle w:val="NormalTok"/>
          <w:shd w:val="clear" w:color="auto" w:fill="auto"/>
        </w:rPr>
        <w:t xml:space="preserve"> na.omit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</w:t>
      </w:r>
      <w:r w:rsidRPr="009F4E39">
        <w:rPr>
          <w:rStyle w:val="AttributeTok"/>
          <w:shd w:val="clear" w:color="auto" w:fill="auto"/>
        </w:rPr>
        <w:t>ntree=</w:t>
      </w:r>
      <w:r w:rsidRPr="009F4E39">
        <w:rPr>
          <w:rStyle w:val="DecValTok"/>
          <w:shd w:val="clear" w:color="auto" w:fill="auto"/>
        </w:rPr>
        <w:t>100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</w:t>
      </w:r>
      <w:r w:rsidRPr="009F4E39">
        <w:rPr>
          <w:rStyle w:val="AttributeTok"/>
          <w:shd w:val="clear" w:color="auto" w:fill="auto"/>
        </w:rPr>
        <w:t>proximity=</w:t>
      </w:r>
      <w:r w:rsidRPr="009F4E39">
        <w:rPr>
          <w:rStyle w:val="NormalTok"/>
          <w:shd w:val="clear" w:color="auto" w:fill="auto"/>
        </w:rPr>
        <w:t>T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able</w:t>
      </w:r>
      <w:r w:rsidRPr="009F4E39">
        <w:rPr>
          <w:rStyle w:val="NormalTok"/>
          <w:shd w:val="clear" w:color="auto" w:fill="auto"/>
        </w:rPr>
        <w:t>(titanic_doBy_train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urvived)</w:t>
      </w:r>
    </w:p>
    <w:p w14:paraId="71E3331B" w14:textId="77777777" w:rsidR="001513C7" w:rsidRPr="009F4E39" w:rsidRDefault="001513C7" w:rsidP="00EF5EC0">
      <w:pPr>
        <w:pStyle w:val="doBy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0   1 </w:t>
      </w:r>
      <w:r w:rsidRPr="009F4E39">
        <w:br/>
      </w:r>
      <w:r w:rsidRPr="009F4E39">
        <w:rPr>
          <w:rStyle w:val="VerbatimChar"/>
          <w:shd w:val="clear" w:color="auto" w:fill="auto"/>
        </w:rPr>
        <w:t>## 428 299</w:t>
      </w:r>
    </w:p>
    <w:p w14:paraId="342C8945" w14:textId="77777777" w:rsidR="001513C7" w:rsidRPr="009F4E39" w:rsidRDefault="001513C7" w:rsidP="00EF5EC0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plot</w:t>
      </w:r>
      <w:r w:rsidRPr="009F4E39">
        <w:rPr>
          <w:rStyle w:val="NormalTok"/>
          <w:shd w:val="clear" w:color="auto" w:fill="auto"/>
        </w:rPr>
        <w:t>(titanic_RF_RF,</w:t>
      </w:r>
      <w:r w:rsidRPr="009F4E39">
        <w:rPr>
          <w:rStyle w:val="AttributeTok"/>
          <w:shd w:val="clear" w:color="auto" w:fill="auto"/>
        </w:rPr>
        <w:t>main=</w:t>
      </w:r>
      <w:r w:rsidRPr="009F4E39">
        <w:rPr>
          <w:rStyle w:val="StringTok"/>
          <w:shd w:val="clear" w:color="auto" w:fill="auto"/>
        </w:rPr>
        <w:t>"RF Model of titanic"</w:t>
      </w:r>
      <w:r w:rsidRPr="009F4E39">
        <w:rPr>
          <w:rStyle w:val="NormalTok"/>
          <w:shd w:val="clear" w:color="auto" w:fill="auto"/>
        </w:rPr>
        <w:t>)</w:t>
      </w:r>
    </w:p>
    <w:p w14:paraId="2B9AFCA7" w14:textId="77777777" w:rsidR="001513C7" w:rsidRPr="009F4E39" w:rsidRDefault="001513C7" w:rsidP="00EF5EC0">
      <w:pPr>
        <w:pStyle w:val="doBy"/>
      </w:pPr>
      <w:r w:rsidRPr="009F4E39">
        <w:rPr>
          <w:noProof/>
        </w:rPr>
        <w:drawing>
          <wp:inline distT="0" distB="0" distL="0" distR="0" wp14:anchorId="223967D2" wp14:editId="0F50983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DB4B50" w14:textId="77777777" w:rsidR="001513C7" w:rsidRPr="009F4E39" w:rsidRDefault="001513C7" w:rsidP="00EF5EC0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importance</w:t>
      </w:r>
      <w:r w:rsidRPr="009F4E39">
        <w:rPr>
          <w:rStyle w:val="NormalTok"/>
          <w:shd w:val="clear" w:color="auto" w:fill="auto"/>
        </w:rPr>
        <w:t xml:space="preserve">(titanic_RF_RF)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노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불순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개선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기여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변수</w:t>
      </w:r>
      <w:r w:rsidRPr="009F4E39">
        <w:rPr>
          <w:rStyle w:val="CommentTok"/>
          <w:shd w:val="clear" w:color="auto" w:fill="auto"/>
        </w:rPr>
        <w:t>: sex &gt; age &gt; embarked</w:t>
      </w:r>
    </w:p>
    <w:p w14:paraId="3EE52231" w14:textId="77777777" w:rsidR="001513C7" w:rsidRPr="009F4E39" w:rsidRDefault="001513C7" w:rsidP="00EF5EC0">
      <w:pPr>
        <w:pStyle w:val="doBy"/>
      </w:pPr>
      <w:r w:rsidRPr="009F4E39">
        <w:rPr>
          <w:rStyle w:val="VerbatimChar"/>
          <w:shd w:val="clear" w:color="auto" w:fill="auto"/>
        </w:rPr>
        <w:t>##          MeanDecreaseGini</w:t>
      </w:r>
      <w:r w:rsidRPr="009F4E39">
        <w:br/>
      </w:r>
      <w:r w:rsidRPr="009F4E39">
        <w:rPr>
          <w:rStyle w:val="VerbatimChar"/>
          <w:shd w:val="clear" w:color="auto" w:fill="auto"/>
        </w:rPr>
        <w:t>## age              18.14739</w:t>
      </w:r>
      <w:r w:rsidRPr="009F4E39">
        <w:br/>
      </w:r>
      <w:r w:rsidRPr="009F4E39">
        <w:rPr>
          <w:rStyle w:val="VerbatimChar"/>
          <w:shd w:val="clear" w:color="auto" w:fill="auto"/>
        </w:rPr>
        <w:t>## sex              74.84015</w:t>
      </w:r>
      <w:r w:rsidRPr="009F4E39">
        <w:br/>
      </w:r>
      <w:r w:rsidRPr="009F4E39">
        <w:rPr>
          <w:rStyle w:val="VerbatimChar"/>
          <w:shd w:val="clear" w:color="auto" w:fill="auto"/>
        </w:rPr>
        <w:t>## embarked         16.11502</w:t>
      </w:r>
    </w:p>
    <w:p w14:paraId="775D7B74" w14:textId="77777777" w:rsidR="001513C7" w:rsidRPr="009F4E39" w:rsidRDefault="001513C7" w:rsidP="00EF5EC0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예측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itan_pred_doBy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>(titanic_RF_RF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</w:t>
      </w:r>
      <w:r w:rsidRPr="009F4E39">
        <w:rPr>
          <w:rStyle w:val="AttributeTok"/>
          <w:shd w:val="clear" w:color="auto" w:fill="auto"/>
        </w:rPr>
        <w:t>newdata =</w:t>
      </w:r>
      <w:r w:rsidRPr="009F4E39">
        <w:rPr>
          <w:rStyle w:val="NormalTok"/>
          <w:shd w:val="clear" w:color="auto" w:fill="auto"/>
        </w:rPr>
        <w:t xml:space="preserve"> titanic_doBy_test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confusionMatrix</w:t>
      </w:r>
      <w:r w:rsidRPr="009F4E39">
        <w:rPr>
          <w:rStyle w:val="NormalTok"/>
          <w:shd w:val="clear" w:color="auto" w:fill="auto"/>
        </w:rPr>
        <w:t xml:space="preserve">(titan_pred_doBy, </w:t>
      </w:r>
      <w:r w:rsidRPr="009F4E39">
        <w:rPr>
          <w:rStyle w:val="FunctionTok"/>
          <w:shd w:val="clear" w:color="auto" w:fill="auto"/>
        </w:rPr>
        <w:t>factor</w:t>
      </w:r>
      <w:r w:rsidRPr="009F4E39">
        <w:rPr>
          <w:rStyle w:val="NormalTok"/>
          <w:shd w:val="clear" w:color="auto" w:fill="auto"/>
        </w:rPr>
        <w:t>(titanic_doBy_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urvived))</w:t>
      </w:r>
    </w:p>
    <w:p w14:paraId="5856002F" w14:textId="77777777" w:rsidR="001513C7" w:rsidRPr="009F4E39" w:rsidRDefault="001513C7" w:rsidP="00EF5EC0">
      <w:pPr>
        <w:pStyle w:val="doBy"/>
      </w:pPr>
      <w:r w:rsidRPr="009F4E39">
        <w:rPr>
          <w:rStyle w:val="VerbatimChar"/>
          <w:shd w:val="clear" w:color="auto" w:fill="auto"/>
        </w:rPr>
        <w:lastRenderedPageBreak/>
        <w:t>## Confusion Matrix and Statistics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Reference</w:t>
      </w:r>
      <w:r w:rsidRPr="009F4E39">
        <w:br/>
      </w:r>
      <w:r w:rsidRPr="009F4E39">
        <w:rPr>
          <w:rStyle w:val="VerbatimChar"/>
          <w:shd w:val="clear" w:color="auto" w:fill="auto"/>
        </w:rPr>
        <w:t>## Prediction   0   1</w:t>
      </w:r>
      <w:r w:rsidRPr="009F4E39">
        <w:br/>
      </w:r>
      <w:r w:rsidRPr="009F4E39">
        <w:rPr>
          <w:rStyle w:val="VerbatimChar"/>
          <w:shd w:val="clear" w:color="auto" w:fill="auto"/>
        </w:rPr>
        <w:t>##          0 160  40</w:t>
      </w:r>
      <w:r w:rsidRPr="009F4E39">
        <w:br/>
      </w:r>
      <w:r w:rsidRPr="009F4E39">
        <w:rPr>
          <w:rStyle w:val="VerbatimChar"/>
          <w:shd w:val="clear" w:color="auto" w:fill="auto"/>
        </w:rPr>
        <w:t>##          1  28  94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Accuracy : 0.7888         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    95% CI : (0.7401, 0.8321)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No Information Rate : 0.5839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P-Value [Acc &gt; NIR] : 5.987e-15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Kappa : 0.5598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Mcnemar's Test P-Value : 0.1822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Sensitivity : 0.8511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Specificity : 0.7015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Pos Pred Value : 0.8000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Neg Pred Value : 0.7705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Prevalence : 0.5839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Detection Rate : 0.4969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Detection Prevalence : 0.6211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Balanced Accuracy : 0.7763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'Positive' Class : 0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</w:p>
    <w:p w14:paraId="4AE432AE" w14:textId="4034428A" w:rsidR="00EF5EC0" w:rsidRDefault="001513C7" w:rsidP="00EF5EC0">
      <w:pPr>
        <w:pStyle w:val="doBy"/>
        <w:ind w:firstLine="225"/>
      </w:pP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정확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약</w:t>
      </w:r>
      <w:r w:rsidRPr="009F4E39">
        <w:rPr>
          <w:rStyle w:val="CommentTok"/>
          <w:shd w:val="clear" w:color="auto" w:fill="auto"/>
        </w:rPr>
        <w:t>79%</w:t>
      </w:r>
    </w:p>
    <w:p w14:paraId="54F46E31" w14:textId="77777777" w:rsidR="00EF5EC0" w:rsidRPr="00EF5EC0" w:rsidRDefault="00EF5EC0" w:rsidP="00EF5EC0"/>
    <w:p w14:paraId="7651EC67" w14:textId="525A9A98" w:rsidR="001513C7" w:rsidRPr="009F4E39" w:rsidRDefault="001513C7" w:rsidP="00EF5EC0">
      <w:pPr>
        <w:pStyle w:val="caret"/>
      </w:pPr>
      <w:r w:rsidRPr="009F4E39">
        <w:rPr>
          <w:rStyle w:val="CommentTok"/>
          <w:shd w:val="clear" w:color="auto" w:fill="auto"/>
        </w:rPr>
        <w:t xml:space="preserve">#(2)caret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ctrl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Control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method=</w:t>
      </w:r>
      <w:r w:rsidRPr="009F4E39">
        <w:rPr>
          <w:rStyle w:val="StringTok"/>
          <w:shd w:val="clear" w:color="auto" w:fill="auto"/>
        </w:rPr>
        <w:t>"cv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DecValTok"/>
          <w:shd w:val="clear" w:color="auto" w:fill="auto"/>
        </w:rPr>
        <w:t>3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itanic_RF_caret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</w:t>
      </w:r>
      <w:r w:rsidRPr="009F4E39">
        <w:rPr>
          <w:rStyle w:val="NormalTok"/>
          <w:shd w:val="clear" w:color="auto" w:fill="auto"/>
        </w:rPr>
        <w:t xml:space="preserve">(survived 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 age</w:t>
      </w:r>
      <w:r w:rsidRPr="009F4E39">
        <w:rPr>
          <w:rStyle w:val="SpecialCharTok"/>
          <w:shd w:val="clear" w:color="auto" w:fill="auto"/>
        </w:rPr>
        <w:t>+</w:t>
      </w:r>
      <w:r w:rsidRPr="009F4E39">
        <w:rPr>
          <w:rStyle w:val="NormalTok"/>
          <w:shd w:val="clear" w:color="auto" w:fill="auto"/>
        </w:rPr>
        <w:t>sex</w:t>
      </w:r>
      <w:r w:rsidRPr="009F4E39">
        <w:rPr>
          <w:rStyle w:val="SpecialCharTok"/>
          <w:shd w:val="clear" w:color="auto" w:fill="auto"/>
        </w:rPr>
        <w:t>+</w:t>
      </w:r>
      <w:r w:rsidRPr="009F4E39">
        <w:rPr>
          <w:rStyle w:val="NormalTok"/>
          <w:shd w:val="clear" w:color="auto" w:fill="auto"/>
        </w:rPr>
        <w:t>embarked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titanic_caret_train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</w:t>
      </w:r>
      <w:r w:rsidRPr="009F4E39">
        <w:rPr>
          <w:rStyle w:val="AttributeTok"/>
          <w:shd w:val="clear" w:color="auto" w:fill="auto"/>
        </w:rPr>
        <w:t>na.action =</w:t>
      </w:r>
      <w:r w:rsidRPr="009F4E39">
        <w:rPr>
          <w:rStyle w:val="NormalTok"/>
          <w:shd w:val="clear" w:color="auto" w:fill="auto"/>
        </w:rPr>
        <w:t xml:space="preserve"> na.omit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</w:t>
      </w:r>
      <w:r w:rsidRPr="009F4E39">
        <w:rPr>
          <w:rStyle w:val="AttributeTok"/>
          <w:shd w:val="clear" w:color="auto" w:fill="auto"/>
        </w:rPr>
        <w:t>method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'cforest'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</w:t>
      </w:r>
      <w:r w:rsidRPr="009F4E39">
        <w:rPr>
          <w:rStyle w:val="AttributeTok"/>
          <w:shd w:val="clear" w:color="auto" w:fill="auto"/>
        </w:rPr>
        <w:t>trControl =</w:t>
      </w:r>
      <w:r w:rsidRPr="009F4E39">
        <w:rPr>
          <w:rStyle w:val="NormalTok"/>
          <w:shd w:val="clear" w:color="auto" w:fill="auto"/>
        </w:rPr>
        <w:t xml:space="preserve"> ctrl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itan_pred_caret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>(titanic_RF_caret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</w:t>
      </w:r>
      <w:r w:rsidRPr="009F4E39">
        <w:rPr>
          <w:rStyle w:val="AttributeTok"/>
          <w:shd w:val="clear" w:color="auto" w:fill="auto"/>
        </w:rPr>
        <w:t>newdata =</w:t>
      </w:r>
      <w:r w:rsidRPr="009F4E39">
        <w:rPr>
          <w:rStyle w:val="NormalTok"/>
          <w:shd w:val="clear" w:color="auto" w:fill="auto"/>
        </w:rPr>
        <w:t xml:space="preserve"> titanic_caret_test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itan_caret_test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subset</w:t>
      </w:r>
      <w:r w:rsidRPr="009F4E39">
        <w:rPr>
          <w:rStyle w:val="NormalTok"/>
          <w:shd w:val="clear" w:color="auto" w:fill="auto"/>
        </w:rPr>
        <w:t>(titanic_caret_test,</w:t>
      </w:r>
      <w:r w:rsidRPr="009F4E39">
        <w:rPr>
          <w:rStyle w:val="SpecialCharTok"/>
          <w:shd w:val="clear" w:color="auto" w:fill="auto"/>
        </w:rPr>
        <w:t>!</w:t>
      </w:r>
      <w:r w:rsidRPr="009F4E39">
        <w:rPr>
          <w:rStyle w:val="FunctionTok"/>
          <w:shd w:val="clear" w:color="auto" w:fill="auto"/>
        </w:rPr>
        <w:t>is.na</w:t>
      </w:r>
      <w:r w:rsidRPr="009F4E39">
        <w:rPr>
          <w:rStyle w:val="NormalTok"/>
          <w:shd w:val="clear" w:color="auto" w:fill="auto"/>
        </w:rPr>
        <w:t>(titanic_caret_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age)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confusionMatrix</w:t>
      </w:r>
      <w:r w:rsidRPr="009F4E39">
        <w:rPr>
          <w:rStyle w:val="NormalTok"/>
          <w:shd w:val="clear" w:color="auto" w:fill="auto"/>
        </w:rPr>
        <w:t xml:space="preserve">(titan_pred_caret, </w:t>
      </w:r>
      <w:r w:rsidRPr="009F4E39">
        <w:rPr>
          <w:rStyle w:val="FunctionTok"/>
          <w:shd w:val="clear" w:color="auto" w:fill="auto"/>
        </w:rPr>
        <w:t>factor</w:t>
      </w:r>
      <w:r w:rsidRPr="009F4E39">
        <w:rPr>
          <w:rStyle w:val="NormalTok"/>
          <w:shd w:val="clear" w:color="auto" w:fill="auto"/>
        </w:rPr>
        <w:t>(titan_caret_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urvived))</w:t>
      </w:r>
    </w:p>
    <w:p w14:paraId="3FE729BF" w14:textId="77777777" w:rsidR="001513C7" w:rsidRPr="009F4E39" w:rsidRDefault="001513C7" w:rsidP="00EF5EC0">
      <w:pPr>
        <w:pStyle w:val="caret"/>
        <w:rPr>
          <w:rStyle w:val="VerbatimChar"/>
          <w:shd w:val="clear" w:color="auto" w:fill="auto"/>
        </w:rPr>
      </w:pPr>
      <w:r w:rsidRPr="009F4E39">
        <w:rPr>
          <w:rStyle w:val="VerbatimChar"/>
          <w:shd w:val="clear" w:color="auto" w:fill="auto"/>
        </w:rPr>
        <w:t>## Confusion Matrix and Statistics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Reference</w:t>
      </w:r>
      <w:r w:rsidRPr="009F4E39">
        <w:br/>
      </w:r>
      <w:r w:rsidRPr="009F4E39">
        <w:rPr>
          <w:rStyle w:val="VerbatimChar"/>
          <w:shd w:val="clear" w:color="auto" w:fill="auto"/>
        </w:rPr>
        <w:t>## Prediction   0   1</w:t>
      </w:r>
      <w:r w:rsidRPr="009F4E39">
        <w:br/>
      </w:r>
      <w:r w:rsidRPr="009F4E39">
        <w:rPr>
          <w:rStyle w:val="VerbatimChar"/>
          <w:shd w:val="clear" w:color="auto" w:fill="auto"/>
        </w:rPr>
        <w:t>##          0 156  42</w:t>
      </w:r>
      <w:r w:rsidRPr="009F4E39">
        <w:br/>
      </w:r>
      <w:r w:rsidRPr="009F4E39">
        <w:rPr>
          <w:rStyle w:val="VerbatimChar"/>
          <w:shd w:val="clear" w:color="auto" w:fill="auto"/>
        </w:rPr>
        <w:t>##          1  28  82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lastRenderedPageBreak/>
        <w:t xml:space="preserve">##                Accuracy : 0.7727         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    95% CI : (0.7218, 0.8183)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No Information Rate : 0.5974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P-Value [Acc &gt; NIR] : 5.767e-11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Kappa : 0.5187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Mcnemar's Test P-Value : 0.1202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Sensitivity : 0.8478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Specificity : 0.6613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Pos Pred Value : 0.7879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Neg Pred Value : 0.7455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Prevalence : 0.5974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Detection Rate : 0.5065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Detection Prevalence : 0.6429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Balanced Accuracy : 0.7546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'Positive' Class : 0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</w:p>
    <w:p w14:paraId="4C73051D" w14:textId="27DDA189" w:rsidR="00B72398" w:rsidRPr="009F4E39" w:rsidRDefault="00B72398" w:rsidP="00EF5EC0">
      <w:pPr>
        <w:pStyle w:val="caret"/>
      </w:pPr>
      <w:r w:rsidRPr="009F4E39">
        <w:t xml:space="preserve"># </w:t>
      </w:r>
      <w:r w:rsidRPr="009F4E39">
        <w:t>정확도</w:t>
      </w:r>
      <w:r w:rsidRPr="009F4E39">
        <w:t xml:space="preserve"> </w:t>
      </w:r>
      <w:r w:rsidRPr="009F4E39">
        <w:t>약</w:t>
      </w:r>
      <w:r w:rsidRPr="009F4E39">
        <w:t>77%</w:t>
      </w:r>
    </w:p>
    <w:p w14:paraId="0F716921" w14:textId="1B090E52" w:rsidR="00EF5EC0" w:rsidRDefault="00EF5EC0">
      <w:pPr>
        <w:widowControl/>
        <w:wordWrap/>
        <w:autoSpaceDE/>
        <w:autoSpaceDN/>
      </w:pPr>
      <w:r>
        <w:rPr>
          <w:rFonts w:hint="eastAsia"/>
        </w:rPr>
        <w:t>결과)</w:t>
      </w:r>
    </w:p>
    <w:p w14:paraId="457724DF" w14:textId="5F0E7830" w:rsidR="00FB3FE8" w:rsidRDefault="00FB3FE8">
      <w:pPr>
        <w:widowControl/>
        <w:wordWrap/>
        <w:autoSpaceDE/>
        <w:autoSpaceDN/>
      </w:pPr>
      <w:r>
        <w:rPr>
          <w:rFonts w:hint="eastAsia"/>
        </w:rPr>
        <w:t xml:space="preserve">정확도는 약 </w:t>
      </w:r>
      <w:r>
        <w:t>78%</w:t>
      </w:r>
      <w:r>
        <w:rPr>
          <w:rFonts w:hint="eastAsia"/>
        </w:rPr>
        <w:t>가 나왔다.</w:t>
      </w:r>
    </w:p>
    <w:p w14:paraId="43F5AC77" w14:textId="77777777" w:rsidR="00FB3FE8" w:rsidRDefault="00FB3FE8" w:rsidP="00FB3FE8">
      <w:pPr>
        <w:widowControl/>
        <w:wordWrap/>
        <w:autoSpaceDE/>
        <w:autoSpaceDN/>
      </w:pPr>
      <w:r>
        <w:rPr>
          <w:rFonts w:hint="eastAsia"/>
        </w:rPr>
        <w:t xml:space="preserve">노드 불순도 개선에 가장 많이 기여한 변수는 </w:t>
      </w:r>
      <w:r>
        <w:t xml:space="preserve">Sex &gt; age &gt; </w:t>
      </w:r>
      <w:r>
        <w:rPr>
          <w:rFonts w:hint="eastAsia"/>
        </w:rPr>
        <w:t>탑승위치 순이였다.</w:t>
      </w:r>
    </w:p>
    <w:p w14:paraId="4925A347" w14:textId="77777777" w:rsidR="00FB3FE8" w:rsidRPr="00FB3FE8" w:rsidRDefault="00FB3FE8">
      <w:pPr>
        <w:widowControl/>
        <w:wordWrap/>
        <w:autoSpaceDE/>
        <w:autoSpaceDN/>
      </w:pPr>
    </w:p>
    <w:p w14:paraId="74EEFC57" w14:textId="23414BE3" w:rsidR="00EF5EC0" w:rsidRDefault="00EF5EC0">
      <w:pPr>
        <w:widowControl/>
        <w:wordWrap/>
        <w:autoSpaceDE/>
        <w:autoSpaceDN/>
      </w:pPr>
      <w:r>
        <w:rPr>
          <w:rFonts w:hint="eastAsia"/>
        </w:rPr>
        <w:t>d</w:t>
      </w:r>
      <w:r>
        <w:t>oBy</w:t>
      </w:r>
      <w:r>
        <w:rPr>
          <w:rFonts w:hint="eastAsia"/>
        </w:rPr>
        <w:t xml:space="preserve">에서는 </w:t>
      </w:r>
      <w:r w:rsidR="00FB3FE8">
        <w:rPr>
          <w:rFonts w:hint="eastAsia"/>
        </w:rPr>
        <w:t>아래와 같은 옵션을 사용하였다.</w:t>
      </w:r>
    </w:p>
    <w:p w14:paraId="63714208" w14:textId="4480E5E1" w:rsidR="00EF5EC0" w:rsidRDefault="00EF5EC0">
      <w:pPr>
        <w:widowControl/>
        <w:wordWrap/>
        <w:autoSpaceDE/>
        <w:autoSpaceDN/>
      </w:pPr>
      <w:r>
        <w:rPr>
          <w:rFonts w:hint="eastAsia"/>
        </w:rPr>
        <w:t>n</w:t>
      </w:r>
      <w:r>
        <w:t xml:space="preserve">tree=100 : </w:t>
      </w:r>
      <w:r>
        <w:rPr>
          <w:rFonts w:hint="eastAsia"/>
        </w:rPr>
        <w:t xml:space="preserve">나무의 가지 개수 </w:t>
      </w:r>
      <w:r>
        <w:t>100</w:t>
      </w:r>
      <w:r>
        <w:rPr>
          <w:rFonts w:hint="eastAsia"/>
        </w:rPr>
        <w:t>개</w:t>
      </w:r>
    </w:p>
    <w:p w14:paraId="62FBF0CC" w14:textId="25AA9AE4" w:rsidR="00EF5EC0" w:rsidRDefault="00EF5EC0" w:rsidP="00FB3FE8">
      <w:pPr>
        <w:widowControl/>
        <w:wordWrap/>
        <w:autoSpaceDE/>
        <w:autoSpaceDN/>
      </w:pPr>
      <w:r>
        <w:rPr>
          <w:rFonts w:hint="eastAsia"/>
        </w:rPr>
        <w:t>p</w:t>
      </w:r>
      <w:r>
        <w:t xml:space="preserve">roximity=T : </w:t>
      </w:r>
      <w:r w:rsidR="00FB3FE8">
        <w:t>개체들 간의 근접도 행렬을 제공: 동일한 최종노드에</w:t>
      </w:r>
      <w:r w:rsidR="00FB3FE8">
        <w:rPr>
          <w:rFonts w:hint="eastAsia"/>
        </w:rPr>
        <w:t xml:space="preserve"> 포함되는</w:t>
      </w:r>
      <w:r w:rsidR="00FB3FE8">
        <w:t xml:space="preserve"> 빈도에 기초</w:t>
      </w:r>
      <w:r w:rsidR="00FB3FE8">
        <w:rPr>
          <w:rFonts w:hint="eastAsia"/>
        </w:rPr>
        <w:t>한다.</w:t>
      </w:r>
    </w:p>
    <w:p w14:paraId="7ECBF529" w14:textId="336D9ECA" w:rsidR="00DF2C6F" w:rsidRPr="009F4E39" w:rsidRDefault="00DF2C6F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 w:rsidRPr="009F4E39">
        <w:br w:type="page"/>
      </w:r>
    </w:p>
    <w:p w14:paraId="48ACEFC8" w14:textId="65ADA9D9" w:rsidR="001154BE" w:rsidRPr="009F4E39" w:rsidRDefault="003D3D9F" w:rsidP="001154BE">
      <w:pPr>
        <w:pStyle w:val="2"/>
        <w:numPr>
          <w:ilvl w:val="0"/>
          <w:numId w:val="8"/>
        </w:numPr>
      </w:pPr>
      <w:bookmarkStart w:id="18" w:name="_Toc94750273"/>
      <w:r w:rsidRPr="009F4E39">
        <w:lastRenderedPageBreak/>
        <w:t>Women</w:t>
      </w:r>
      <w:r w:rsidR="001154BE" w:rsidRPr="009F4E39">
        <w:rPr>
          <w:rFonts w:hint="eastAsia"/>
        </w:rPr>
        <w:t xml:space="preserve"> DATA SET</w:t>
      </w:r>
      <w:bookmarkEnd w:id="18"/>
    </w:p>
    <w:p w14:paraId="0442D761" w14:textId="36D363E5" w:rsidR="00483A4D" w:rsidRPr="009F4E39" w:rsidRDefault="00483A4D" w:rsidP="00483A4D">
      <w:r w:rsidRPr="009F4E39">
        <w:rPr>
          <w:rFonts w:hint="eastAsia"/>
        </w:rPr>
        <w:t xml:space="preserve"># </w:t>
      </w:r>
      <w:r w:rsidR="00A12EB3" w:rsidRPr="009F4E39">
        <w:t>Women</w:t>
      </w:r>
      <w:r w:rsidRPr="009F4E39">
        <w:rPr>
          <w:rFonts w:hint="eastAsia"/>
        </w:rPr>
        <w:t xml:space="preserve"> 데이터 설명</w:t>
      </w:r>
    </w:p>
    <w:p w14:paraId="134D64E8" w14:textId="63DDACA8" w:rsidR="00483A4D" w:rsidRPr="009F4E39" w:rsidRDefault="00483A4D" w:rsidP="00483A4D">
      <w:r w:rsidRPr="009F4E39">
        <w:rPr>
          <w:rFonts w:hint="eastAsia"/>
        </w:rPr>
        <w:t xml:space="preserve"># 불러온 </w:t>
      </w:r>
      <w:r w:rsidR="00A12EB3" w:rsidRPr="009F4E39">
        <w:t>Women</w:t>
      </w:r>
      <w:r w:rsidRPr="009F4E39">
        <w:rPr>
          <w:rFonts w:hint="eastAsia"/>
        </w:rPr>
        <w:t xml:space="preserve"> 데이터는 </w:t>
      </w:r>
      <w:r w:rsidR="00A12EB3" w:rsidRPr="009F4E39">
        <w:t>15</w:t>
      </w:r>
      <w:r w:rsidR="00A12EB3" w:rsidRPr="009F4E39">
        <w:rPr>
          <w:rFonts w:hint="eastAsia"/>
        </w:rPr>
        <w:t>명</w:t>
      </w:r>
      <w:r w:rsidRPr="009F4E39">
        <w:rPr>
          <w:rFonts w:hint="eastAsia"/>
        </w:rPr>
        <w:t xml:space="preserve">의 </w:t>
      </w:r>
      <w:r w:rsidR="00A12EB3" w:rsidRPr="009F4E39">
        <w:rPr>
          <w:rFonts w:hint="eastAsia"/>
        </w:rPr>
        <w:t>임의 정보와</w:t>
      </w:r>
      <w:r w:rsidRPr="009F4E39">
        <w:rPr>
          <w:rFonts w:hint="eastAsia"/>
        </w:rPr>
        <w:t xml:space="preserve"> </w:t>
      </w:r>
      <w:r w:rsidR="00A12EB3" w:rsidRPr="009F4E39">
        <w:t>2</w:t>
      </w:r>
      <w:r w:rsidRPr="009F4E39">
        <w:rPr>
          <w:rFonts w:hint="eastAsia"/>
        </w:rPr>
        <w:t xml:space="preserve">개의 변수로 구성 되어있다. </w:t>
      </w:r>
    </w:p>
    <w:p w14:paraId="750774FD" w14:textId="44672969" w:rsidR="00A12EB3" w:rsidRPr="009F4E39" w:rsidRDefault="00483A4D" w:rsidP="00483A4D">
      <w:r w:rsidRPr="009F4E39">
        <w:rPr>
          <w:rFonts w:hint="eastAsia"/>
        </w:rPr>
        <w:t xml:space="preserve"># </w:t>
      </w:r>
      <w:r w:rsidR="00A12EB3" w:rsidRPr="009F4E39">
        <w:t>2</w:t>
      </w:r>
      <w:r w:rsidRPr="009F4E39">
        <w:rPr>
          <w:rFonts w:hint="eastAsia"/>
        </w:rPr>
        <w:t>개의 변수 구성</w:t>
      </w:r>
    </w:p>
    <w:p w14:paraId="47830DDC" w14:textId="13F8DBEE" w:rsidR="00483A4D" w:rsidRPr="009F4E39" w:rsidRDefault="00483A4D" w:rsidP="00483A4D">
      <w:r w:rsidRPr="009F4E39">
        <w:rPr>
          <w:rFonts w:hint="eastAsia"/>
        </w:rPr>
        <w:t>#</w:t>
      </w:r>
      <w:r w:rsidRPr="009F4E39">
        <w:t xml:space="preserve"> </w:t>
      </w:r>
      <w:r w:rsidRPr="009F4E39">
        <w:rPr>
          <w:rFonts w:hint="eastAsia"/>
        </w:rPr>
        <w:t xml:space="preserve">연속형 변수 </w:t>
      </w:r>
      <w:r w:rsidRPr="009F4E39">
        <w:t xml:space="preserve">: </w:t>
      </w:r>
      <w:r w:rsidR="00DE6AD2" w:rsidRPr="009F4E39">
        <w:rPr>
          <w:rFonts w:hint="eastAsia"/>
        </w:rPr>
        <w:t>h</w:t>
      </w:r>
      <w:r w:rsidR="00CC528F" w:rsidRPr="009F4E39">
        <w:rPr>
          <w:rFonts w:hint="eastAsia"/>
        </w:rPr>
        <w:t>e</w:t>
      </w:r>
      <w:r w:rsidR="00DE6AD2" w:rsidRPr="009F4E39">
        <w:t>ight, weight</w:t>
      </w:r>
    </w:p>
    <w:p w14:paraId="64108CF4" w14:textId="3D61AE31" w:rsidR="00483A4D" w:rsidRPr="009F4E39" w:rsidRDefault="00483A4D" w:rsidP="00483A4D">
      <w:r w:rsidRPr="009F4E39">
        <w:rPr>
          <w:rFonts w:hint="eastAsia"/>
        </w:rPr>
        <w:t>#</w:t>
      </w:r>
      <w:r w:rsidRPr="009F4E39">
        <w:t xml:space="preserve"> 각 변수에 대한 설명 </w:t>
      </w:r>
    </w:p>
    <w:p w14:paraId="676470C7" w14:textId="4D7536B4" w:rsidR="00A12EB3" w:rsidRPr="009F4E39" w:rsidRDefault="00A12EB3" w:rsidP="00483A4D">
      <w:r w:rsidRPr="009F4E39">
        <w:rPr>
          <w:rFonts w:hint="eastAsia"/>
        </w:rPr>
        <w:t>#</w:t>
      </w:r>
      <w:r w:rsidRPr="009F4E39">
        <w:t xml:space="preserve"> </w:t>
      </w:r>
      <w:r w:rsidRPr="009F4E39">
        <w:rPr>
          <w:rFonts w:hint="eastAsia"/>
        </w:rPr>
        <w:t>he</w:t>
      </w:r>
      <w:r w:rsidRPr="009F4E39">
        <w:t xml:space="preserve">ight : </w:t>
      </w:r>
      <w:r w:rsidR="00564E01" w:rsidRPr="009F4E39">
        <w:rPr>
          <w:rFonts w:hint="eastAsia"/>
        </w:rPr>
        <w:t xml:space="preserve">미국 여성의 </w:t>
      </w:r>
      <w:r w:rsidRPr="009F4E39">
        <w:rPr>
          <w:rFonts w:hint="eastAsia"/>
        </w:rPr>
        <w:t>몸무게</w:t>
      </w:r>
      <w:r w:rsidR="00564E01" w:rsidRPr="009F4E39">
        <w:t>(</w:t>
      </w:r>
      <w:r w:rsidR="00564E01" w:rsidRPr="009F4E39">
        <w:rPr>
          <w:rFonts w:hint="eastAsia"/>
        </w:rPr>
        <w:t>l</w:t>
      </w:r>
      <w:r w:rsidR="00564E01" w:rsidRPr="009F4E39">
        <w:t>b)</w:t>
      </w:r>
    </w:p>
    <w:p w14:paraId="5B832F2C" w14:textId="42A8E61A" w:rsidR="00A12EB3" w:rsidRPr="009F4E39" w:rsidRDefault="00A12EB3" w:rsidP="00483A4D">
      <w:r w:rsidRPr="009F4E39">
        <w:rPr>
          <w:rFonts w:hint="eastAsia"/>
        </w:rPr>
        <w:t>#</w:t>
      </w:r>
      <w:r w:rsidRPr="009F4E39">
        <w:t xml:space="preserve"> </w:t>
      </w:r>
      <w:r w:rsidRPr="009F4E39">
        <w:rPr>
          <w:rFonts w:hint="eastAsia"/>
        </w:rPr>
        <w:t>w</w:t>
      </w:r>
      <w:r w:rsidRPr="009F4E39">
        <w:t xml:space="preserve">eight : </w:t>
      </w:r>
      <w:r w:rsidR="00564E01" w:rsidRPr="009F4E39">
        <w:rPr>
          <w:rFonts w:hint="eastAsia"/>
        </w:rPr>
        <w:t xml:space="preserve">미국 여성의 </w:t>
      </w:r>
      <w:r w:rsidRPr="009F4E39">
        <w:rPr>
          <w:rFonts w:hint="eastAsia"/>
        </w:rPr>
        <w:t>키</w:t>
      </w:r>
      <w:r w:rsidR="00564E01" w:rsidRPr="009F4E39">
        <w:rPr>
          <w:rFonts w:hint="eastAsia"/>
        </w:rPr>
        <w:t>(</w:t>
      </w:r>
      <w:r w:rsidR="00564E01" w:rsidRPr="009F4E39">
        <w:t>in)</w:t>
      </w:r>
    </w:p>
    <w:p w14:paraId="6A7165E0" w14:textId="670CE29D" w:rsidR="00CC528F" w:rsidRPr="009F4E39" w:rsidRDefault="00CC528F" w:rsidP="00483A4D">
      <w:r w:rsidRPr="009F4E39">
        <w:rPr>
          <w:rFonts w:hint="eastAsia"/>
        </w:rPr>
        <w:t>(표5</w:t>
      </w:r>
      <w:r w:rsidRPr="009F4E39"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006"/>
        <w:gridCol w:w="3006"/>
        <w:gridCol w:w="3004"/>
      </w:tblGrid>
      <w:tr w:rsidR="00A12EB3" w:rsidRPr="009F4E39" w14:paraId="7FFDF114" w14:textId="77777777" w:rsidTr="00FF2298">
        <w:trPr>
          <w:trHeight w:val="328"/>
        </w:trPr>
        <w:tc>
          <w:tcPr>
            <w:tcW w:w="1667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BFD66E0" w14:textId="6D962548" w:rsidR="00A12EB3" w:rsidRPr="009F4E39" w:rsidRDefault="00FF2298" w:rsidP="00A12EB3">
            <w:pPr>
              <w:jc w:val="right"/>
            </w:pPr>
            <w:r>
              <w:rPr>
                <w:rFonts w:hint="eastAsia"/>
              </w:rPr>
              <w:t>i</w:t>
            </w:r>
            <w:r>
              <w:t>ndex</w:t>
            </w:r>
          </w:p>
        </w:tc>
        <w:tc>
          <w:tcPr>
            <w:tcW w:w="1667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608D12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height</w:t>
            </w:r>
          </w:p>
        </w:tc>
        <w:tc>
          <w:tcPr>
            <w:tcW w:w="1666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10C261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weight</w:t>
            </w:r>
          </w:p>
        </w:tc>
      </w:tr>
      <w:tr w:rsidR="00A12EB3" w:rsidRPr="009F4E39" w14:paraId="270FE171" w14:textId="77777777" w:rsidTr="00A12EB3">
        <w:trPr>
          <w:trHeight w:val="328"/>
        </w:trPr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169768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1</w:t>
            </w:r>
          </w:p>
        </w:tc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BB5676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58</w:t>
            </w:r>
          </w:p>
        </w:tc>
        <w:tc>
          <w:tcPr>
            <w:tcW w:w="166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F0B300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115</w:t>
            </w:r>
          </w:p>
        </w:tc>
      </w:tr>
      <w:tr w:rsidR="00A12EB3" w:rsidRPr="009F4E39" w14:paraId="4B281A2D" w14:textId="77777777" w:rsidTr="00A12EB3">
        <w:trPr>
          <w:trHeight w:val="328"/>
        </w:trPr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4868BF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2</w:t>
            </w:r>
          </w:p>
        </w:tc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E71FCF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59</w:t>
            </w:r>
          </w:p>
        </w:tc>
        <w:tc>
          <w:tcPr>
            <w:tcW w:w="166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BC196D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117</w:t>
            </w:r>
          </w:p>
        </w:tc>
      </w:tr>
      <w:tr w:rsidR="00A12EB3" w:rsidRPr="009F4E39" w14:paraId="43780B4B" w14:textId="77777777" w:rsidTr="00A12EB3">
        <w:trPr>
          <w:trHeight w:val="328"/>
        </w:trPr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81174D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3</w:t>
            </w:r>
          </w:p>
        </w:tc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F67B9F1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60</w:t>
            </w:r>
          </w:p>
        </w:tc>
        <w:tc>
          <w:tcPr>
            <w:tcW w:w="166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552BA4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120</w:t>
            </w:r>
          </w:p>
        </w:tc>
      </w:tr>
      <w:tr w:rsidR="00A12EB3" w:rsidRPr="009F4E39" w14:paraId="69CEA042" w14:textId="77777777" w:rsidTr="00A12EB3">
        <w:trPr>
          <w:trHeight w:val="328"/>
        </w:trPr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56187B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4</w:t>
            </w:r>
          </w:p>
        </w:tc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F61786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61</w:t>
            </w:r>
          </w:p>
        </w:tc>
        <w:tc>
          <w:tcPr>
            <w:tcW w:w="166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F15ECB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123</w:t>
            </w:r>
          </w:p>
        </w:tc>
      </w:tr>
      <w:tr w:rsidR="00A12EB3" w:rsidRPr="009F4E39" w14:paraId="172B8AF9" w14:textId="77777777" w:rsidTr="00A12EB3">
        <w:trPr>
          <w:trHeight w:val="328"/>
        </w:trPr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E6F066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5</w:t>
            </w:r>
          </w:p>
        </w:tc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A14C86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62</w:t>
            </w:r>
          </w:p>
        </w:tc>
        <w:tc>
          <w:tcPr>
            <w:tcW w:w="1666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0197DB" w14:textId="77777777" w:rsidR="00A12EB3" w:rsidRPr="009F4E39" w:rsidRDefault="00A12EB3" w:rsidP="00A12EB3">
            <w:pPr>
              <w:jc w:val="right"/>
            </w:pPr>
            <w:r w:rsidRPr="009F4E39">
              <w:rPr>
                <w:rFonts w:hint="eastAsia"/>
              </w:rPr>
              <w:t>126</w:t>
            </w:r>
          </w:p>
        </w:tc>
      </w:tr>
      <w:tr w:rsidR="00A12EB3" w:rsidRPr="009F4E39" w14:paraId="32092339" w14:textId="77777777" w:rsidTr="00A12EB3">
        <w:trPr>
          <w:trHeight w:val="328"/>
        </w:trPr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C7F20D6" w14:textId="6BD915D6" w:rsidR="00A12EB3" w:rsidRPr="009F4E39" w:rsidRDefault="00A12EB3" w:rsidP="00A12EB3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1667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41B9C4B" w14:textId="43A4D227" w:rsidR="00A12EB3" w:rsidRPr="009F4E39" w:rsidRDefault="00A12EB3" w:rsidP="00A12EB3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1666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247A81D" w14:textId="30A8620D" w:rsidR="00A12EB3" w:rsidRPr="009F4E39" w:rsidRDefault="00A12EB3" w:rsidP="00A12EB3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</w:tr>
    </w:tbl>
    <w:p w14:paraId="3A63D645" w14:textId="77777777" w:rsidR="00964AA4" w:rsidRPr="009F4E39" w:rsidRDefault="00964AA4" w:rsidP="00964AA4">
      <w:pPr>
        <w:rPr>
          <w:b/>
          <w:bCs/>
        </w:rPr>
      </w:pPr>
    </w:p>
    <w:p w14:paraId="73B506BA" w14:textId="025CBA4D" w:rsidR="00964AA4" w:rsidRPr="009F4E39" w:rsidRDefault="00964AA4" w:rsidP="00964AA4">
      <w:pPr>
        <w:rPr>
          <w:b/>
          <w:bCs/>
        </w:rPr>
      </w:pPr>
      <w:r w:rsidRPr="009F4E39">
        <w:rPr>
          <w:b/>
          <w:bCs/>
        </w:rPr>
        <w:t># 종속변수와 설명변수 모두 수치형의 자료이다.</w:t>
      </w:r>
    </w:p>
    <w:p w14:paraId="32A5232A" w14:textId="2637E75B" w:rsidR="00C11D97" w:rsidRPr="009F4E39" w:rsidRDefault="00964AA4" w:rsidP="00964AA4">
      <w:pPr>
        <w:rPr>
          <w:b/>
          <w:bCs/>
        </w:rPr>
      </w:pPr>
      <w:r w:rsidRPr="009F4E39">
        <w:rPr>
          <w:b/>
          <w:bCs/>
        </w:rPr>
        <w:t xml:space="preserve"># 통계기반의 </w:t>
      </w:r>
      <w:r w:rsidRPr="009F4E39">
        <w:rPr>
          <w:rFonts w:hint="eastAsia"/>
          <w:b/>
          <w:bCs/>
        </w:rPr>
        <w:t>단순</w:t>
      </w:r>
      <w:r w:rsidRPr="009F4E39">
        <w:rPr>
          <w:b/>
          <w:bCs/>
        </w:rPr>
        <w:t>선형회귀를 활용</w:t>
      </w:r>
      <w:r w:rsidRPr="009F4E39">
        <w:rPr>
          <w:rFonts w:hint="eastAsia"/>
          <w:b/>
          <w:bCs/>
        </w:rPr>
        <w:t>할 수 있다</w:t>
      </w:r>
      <w:r w:rsidRPr="009F4E39">
        <w:rPr>
          <w:b/>
          <w:bCs/>
        </w:rPr>
        <w:t>.</w:t>
      </w:r>
    </w:p>
    <w:p w14:paraId="5754C00C" w14:textId="4D1A0523" w:rsidR="00483A4D" w:rsidRPr="009F4E39" w:rsidRDefault="00C11D97" w:rsidP="00CC528F">
      <w:pPr>
        <w:widowControl/>
        <w:wordWrap/>
        <w:autoSpaceDE/>
        <w:autoSpaceDN/>
      </w:pPr>
      <w:r w:rsidRPr="009F4E39">
        <w:br w:type="page"/>
      </w:r>
    </w:p>
    <w:p w14:paraId="61E0FE1D" w14:textId="670427F7" w:rsidR="00532661" w:rsidRPr="009F4E39" w:rsidRDefault="00E51C2E" w:rsidP="00532661">
      <w:pPr>
        <w:pStyle w:val="3"/>
        <w:numPr>
          <w:ilvl w:val="1"/>
          <w:numId w:val="8"/>
        </w:numPr>
        <w:ind w:leftChars="0" w:firstLineChars="0"/>
      </w:pPr>
      <w:bookmarkStart w:id="19" w:name="_Toc94750274"/>
      <w:r w:rsidRPr="009F4E39">
        <w:rPr>
          <w:rFonts w:hint="eastAsia"/>
        </w:rPr>
        <w:lastRenderedPageBreak/>
        <w:t>단순선형회귀</w:t>
      </w:r>
      <w:bookmarkEnd w:id="19"/>
    </w:p>
    <w:p w14:paraId="5C02EAD2" w14:textId="77777777" w:rsidR="00E40E97" w:rsidRPr="009F4E39" w:rsidRDefault="00E40E97" w:rsidP="00FB3FE8">
      <w:pPr>
        <w:pStyle w:val="doBy"/>
      </w:pPr>
      <w:r w:rsidRPr="009F4E39">
        <w:rPr>
          <w:rStyle w:val="CommentTok"/>
          <w:shd w:val="clear" w:color="auto" w:fill="auto"/>
        </w:rPr>
        <w:t xml:space="preserve"># stats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1)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lm_women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lm</w:t>
      </w:r>
      <w:r w:rsidRPr="009F4E39">
        <w:rPr>
          <w:rStyle w:val="NormalTok"/>
          <w:shd w:val="clear" w:color="auto" w:fill="auto"/>
        </w:rPr>
        <w:t xml:space="preserve">(weight 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 height, 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women_doBy_train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summary</w:t>
      </w:r>
      <w:r w:rsidRPr="009F4E39">
        <w:rPr>
          <w:rStyle w:val="NormalTok"/>
          <w:shd w:val="clear" w:color="auto" w:fill="auto"/>
        </w:rPr>
        <w:t>(lm_women)</w:t>
      </w:r>
    </w:p>
    <w:p w14:paraId="76F77099" w14:textId="393A2A6B" w:rsidR="00E40E97" w:rsidRDefault="00E40E97" w:rsidP="00FB3FE8">
      <w:pPr>
        <w:pStyle w:val="doBy"/>
        <w:rPr>
          <w:rStyle w:val="VerbatimChar"/>
          <w:shd w:val="clear" w:color="auto" w:fill="auto"/>
        </w:rPr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Call:</w:t>
      </w:r>
      <w:r w:rsidRPr="009F4E39">
        <w:br/>
      </w:r>
      <w:r w:rsidRPr="009F4E39">
        <w:rPr>
          <w:rStyle w:val="VerbatimChar"/>
          <w:shd w:val="clear" w:color="auto" w:fill="auto"/>
        </w:rPr>
        <w:t>## lm(formula = weight ~ height, data = women_doBy_train)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Residual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Min      1Q  Median      3Q     Max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-1.7333 -1.1333 -0.3833  0.7417  3.1167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Coefficient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Estimate Std. Error t value Pr(&gt;|t|)    </w:t>
      </w:r>
      <w:r w:rsidRPr="009F4E39">
        <w:br/>
      </w:r>
      <w:r w:rsidRPr="009F4E39">
        <w:rPr>
          <w:rStyle w:val="VerbatimChar"/>
          <w:shd w:val="clear" w:color="auto" w:fill="auto"/>
        </w:rPr>
        <w:t>## (Intercept) -87.51667    5.93694  -14.74 1.71e-09 ***</w:t>
      </w:r>
      <w:r w:rsidRPr="009F4E39">
        <w:br/>
      </w:r>
      <w:r w:rsidRPr="009F4E39">
        <w:rPr>
          <w:rStyle w:val="VerbatimChar"/>
          <w:shd w:val="clear" w:color="auto" w:fill="auto"/>
        </w:rPr>
        <w:t>## height        3.45000    0.09114   37.85 1.09e-14 ***</w:t>
      </w:r>
      <w:r w:rsidRPr="009F4E39">
        <w:br/>
      </w:r>
      <w:r w:rsidRPr="009F4E39">
        <w:rPr>
          <w:rStyle w:val="VerbatimChar"/>
          <w:shd w:val="clear" w:color="auto" w:fill="auto"/>
        </w:rPr>
        <w:t>## ---</w:t>
      </w:r>
      <w:r w:rsidRPr="009F4E39">
        <w:br/>
      </w:r>
      <w:r w:rsidRPr="009F4E39">
        <w:rPr>
          <w:rStyle w:val="VerbatimChar"/>
          <w:shd w:val="clear" w:color="auto" w:fill="auto"/>
        </w:rPr>
        <w:t>## Signif. codes:  0 '***' 0.001 '**' 0.01 '*' 0.05 '.' 0.1 ' ' 1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Residual standard error: 1.525 on 13 degrees of freedom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ultiple R-squared:  0.991,  Adjusted R-squared:  0.9903 </w:t>
      </w:r>
      <w:r w:rsidRPr="009F4E39">
        <w:br/>
      </w:r>
      <w:r w:rsidRPr="009F4E39">
        <w:rPr>
          <w:rStyle w:val="VerbatimChar"/>
          <w:shd w:val="clear" w:color="auto" w:fill="auto"/>
        </w:rPr>
        <w:t>## F-statistic:  1433 on 1 and 13 DF,  p-value: 1.091e-14</w:t>
      </w:r>
    </w:p>
    <w:p w14:paraId="58D47980" w14:textId="6B8FB94B" w:rsidR="002D0DFE" w:rsidRDefault="00E40E97" w:rsidP="002D0DFE">
      <w:pPr>
        <w:rPr>
          <w:rStyle w:val="CommentTok"/>
          <w:shd w:val="clear" w:color="auto" w:fill="auto"/>
        </w:rPr>
      </w:pP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키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몸무게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미치는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영향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결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키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몸무게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대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설명을</w:t>
      </w:r>
      <w:r w:rsidRPr="009F4E39">
        <w:rPr>
          <w:rStyle w:val="CommentTok"/>
          <w:shd w:val="clear" w:color="auto" w:fill="auto"/>
        </w:rPr>
        <w:t xml:space="preserve"> Adjusted R-squared:  0.9903 = 99%</w:t>
      </w:r>
      <w:r w:rsidRPr="009F4E39">
        <w:rPr>
          <w:rStyle w:val="CommentTok"/>
          <w:shd w:val="clear" w:color="auto" w:fill="auto"/>
        </w:rPr>
        <w:t>만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할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있다</w:t>
      </w:r>
      <w:r w:rsidRPr="009F4E39">
        <w:rPr>
          <w:rStyle w:val="CommentTok"/>
          <w:shd w:val="clear" w:color="auto" w:fill="auto"/>
        </w:rPr>
        <w:t xml:space="preserve">.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 p</w:t>
      </w:r>
      <w:r w:rsidRPr="009F4E39">
        <w:rPr>
          <w:rStyle w:val="CommentTok"/>
          <w:shd w:val="clear" w:color="auto" w:fill="auto"/>
        </w:rPr>
        <w:t>값</w:t>
      </w:r>
      <w:r w:rsidRPr="009F4E39">
        <w:rPr>
          <w:rStyle w:val="CommentTok"/>
          <w:shd w:val="clear" w:color="auto" w:fill="auto"/>
        </w:rPr>
        <w:t xml:space="preserve"> : 1.091e-14 / 0.05(</w:t>
      </w:r>
      <w:r w:rsidRPr="009F4E39">
        <w:rPr>
          <w:rStyle w:val="CommentTok"/>
          <w:shd w:val="clear" w:color="auto" w:fill="auto"/>
        </w:rPr>
        <w:t>유의수준</w:t>
      </w:r>
      <w:r w:rsidRPr="009F4E39">
        <w:rPr>
          <w:rStyle w:val="CommentTok"/>
          <w:shd w:val="clear" w:color="auto" w:fill="auto"/>
        </w:rPr>
        <w:t xml:space="preserve">) </w:t>
      </w:r>
      <w:r w:rsidRPr="009F4E39">
        <w:rPr>
          <w:rStyle w:val="CommentTok"/>
          <w:shd w:val="clear" w:color="auto" w:fill="auto"/>
        </w:rPr>
        <w:t>작으므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키는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몸무게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영향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미친다</w:t>
      </w:r>
      <w:r w:rsidRPr="009F4E39">
        <w:rPr>
          <w:rStyle w:val="CommentTok"/>
          <w:shd w:val="clear" w:color="auto" w:fill="auto"/>
        </w:rPr>
        <w:t>.</w:t>
      </w:r>
    </w:p>
    <w:p w14:paraId="46075AF7" w14:textId="06A25718" w:rsidR="002D0DFE" w:rsidRDefault="002D0DFE" w:rsidP="002D0DFE"/>
    <w:p w14:paraId="1CF3ED7E" w14:textId="54EAAFF9" w:rsidR="002D0DFE" w:rsidRDefault="002D0DFE" w:rsidP="002D0DFE"/>
    <w:p w14:paraId="4A6DBBF2" w14:textId="6ED0209B" w:rsidR="002D0DFE" w:rsidRDefault="002D0DFE" w:rsidP="002D0DFE"/>
    <w:p w14:paraId="417FD784" w14:textId="607BAA82" w:rsidR="002D0DFE" w:rsidRDefault="002D0DFE" w:rsidP="002D0DFE"/>
    <w:p w14:paraId="034928FA" w14:textId="28B5B9F1" w:rsidR="002D0DFE" w:rsidRDefault="002D0DFE" w:rsidP="002D0DFE"/>
    <w:p w14:paraId="5EAB1217" w14:textId="63E1EE65" w:rsidR="002D0DFE" w:rsidRDefault="002D0DFE" w:rsidP="002D0DFE"/>
    <w:p w14:paraId="6D838410" w14:textId="696E3ED0" w:rsidR="002D0DFE" w:rsidRDefault="002D0DFE" w:rsidP="002D0DFE"/>
    <w:p w14:paraId="456CAC12" w14:textId="751207B3" w:rsidR="002D0DFE" w:rsidRDefault="002D0DFE" w:rsidP="002D0DFE"/>
    <w:p w14:paraId="4FBE6413" w14:textId="56120518" w:rsidR="002D0DFE" w:rsidRDefault="002D0DFE" w:rsidP="002D0DFE"/>
    <w:p w14:paraId="0C5A3B8B" w14:textId="7CAB0475" w:rsidR="002D0DFE" w:rsidRDefault="002D0DFE" w:rsidP="002D0DFE"/>
    <w:p w14:paraId="47D6E8DA" w14:textId="77777777" w:rsidR="002D0DFE" w:rsidRDefault="002D0DFE" w:rsidP="002D0DFE"/>
    <w:p w14:paraId="2A92A7A6" w14:textId="77777777" w:rsidR="002D0DFE" w:rsidRPr="002D0DFE" w:rsidRDefault="002D0DFE" w:rsidP="002D0DFE"/>
    <w:p w14:paraId="0DA79685" w14:textId="3AD2B106" w:rsidR="00E40E97" w:rsidRPr="009F4E39" w:rsidRDefault="00E40E97" w:rsidP="002D0DFE">
      <w:pPr>
        <w:pStyle w:val="doBy"/>
        <w:ind w:firstLine="225"/>
      </w:pPr>
      <w:r w:rsidRPr="009F4E39">
        <w:rPr>
          <w:rStyle w:val="CommentTok"/>
          <w:shd w:val="clear" w:color="auto" w:fill="auto"/>
        </w:rPr>
        <w:lastRenderedPageBreak/>
        <w:t xml:space="preserve"># </w:t>
      </w:r>
      <w:r w:rsidRPr="009F4E39">
        <w:rPr>
          <w:rStyle w:val="CommentTok"/>
          <w:shd w:val="clear" w:color="auto" w:fill="auto"/>
        </w:rPr>
        <w:t>선형회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시각화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plot</w:t>
      </w:r>
      <w:r w:rsidRPr="009F4E39">
        <w:rPr>
          <w:rStyle w:val="NormalTok"/>
          <w:shd w:val="clear" w:color="auto" w:fill="auto"/>
        </w:rPr>
        <w:t>(women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weight, women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height)</w:t>
      </w:r>
    </w:p>
    <w:p w14:paraId="71462662" w14:textId="77777777" w:rsidR="00E40E97" w:rsidRPr="009F4E39" w:rsidRDefault="00E40E97" w:rsidP="00FB3FE8">
      <w:pPr>
        <w:pStyle w:val="doBy"/>
      </w:pPr>
      <w:r w:rsidRPr="009F4E39">
        <w:rPr>
          <w:noProof/>
        </w:rPr>
        <w:drawing>
          <wp:inline distT="0" distB="0" distL="0" distR="0" wp14:anchorId="0F30651C" wp14:editId="4EA3899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B750A" w14:textId="77777777" w:rsidR="00E40E97" w:rsidRPr="009F4E39" w:rsidRDefault="00E40E97" w:rsidP="00FB3FE8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잔차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정규성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검정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shapiro.test</w:t>
      </w:r>
      <w:r w:rsidRPr="009F4E39">
        <w:rPr>
          <w:rStyle w:val="NormalTok"/>
          <w:shd w:val="clear" w:color="auto" w:fill="auto"/>
        </w:rPr>
        <w:t>(lm_women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residuals)</w:t>
      </w:r>
    </w:p>
    <w:p w14:paraId="2305C8CA" w14:textId="31202CAA" w:rsidR="00E40E97" w:rsidRDefault="00E40E97" w:rsidP="00FB3FE8">
      <w:pPr>
        <w:pStyle w:val="doBy"/>
        <w:rPr>
          <w:rStyle w:val="VerbatimChar"/>
          <w:shd w:val="clear" w:color="auto" w:fill="auto"/>
        </w:rPr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Shapiro-Wilk normality test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data:  lm_women$residuals</w:t>
      </w:r>
      <w:r w:rsidRPr="009F4E39">
        <w:br/>
      </w:r>
      <w:r w:rsidRPr="009F4E39">
        <w:rPr>
          <w:rStyle w:val="VerbatimChar"/>
          <w:shd w:val="clear" w:color="auto" w:fill="auto"/>
        </w:rPr>
        <w:t>## W = 0.91909, p-value = 0.1866</w:t>
      </w:r>
    </w:p>
    <w:p w14:paraId="3A5E41BC" w14:textId="77777777" w:rsidR="00FB3FE8" w:rsidRPr="009F4E39" w:rsidRDefault="00FB3FE8" w:rsidP="003C4936">
      <w:pPr>
        <w:pStyle w:val="SourceCode"/>
      </w:pPr>
    </w:p>
    <w:p w14:paraId="2FF4C427" w14:textId="77777777" w:rsidR="00E40E97" w:rsidRPr="009F4E39" w:rsidRDefault="00E40E97" w:rsidP="00FB3FE8">
      <w:pPr>
        <w:pStyle w:val="caret"/>
      </w:pPr>
      <w:r w:rsidRPr="009F4E39">
        <w:rPr>
          <w:rStyle w:val="CommentTok"/>
          <w:shd w:val="clear" w:color="auto" w:fill="auto"/>
        </w:rPr>
        <w:t># Caret Package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1)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basic_model_lm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FunctionTok"/>
          <w:shd w:val="clear" w:color="auto" w:fill="auto"/>
        </w:rPr>
        <w:t>train</w:t>
      </w:r>
      <w:r w:rsidRPr="009F4E39">
        <w:rPr>
          <w:rStyle w:val="NormalTok"/>
          <w:shd w:val="clear" w:color="auto" w:fill="auto"/>
        </w:rPr>
        <w:t xml:space="preserve">(weight 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>.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</w:t>
      </w:r>
      <w:r w:rsidRPr="009F4E39">
        <w:rPr>
          <w:rStyle w:val="AttributeTok"/>
          <w:shd w:val="clear" w:color="auto" w:fill="auto"/>
        </w:rPr>
        <w:t>data=</w:t>
      </w:r>
      <w:r w:rsidRPr="009F4E39">
        <w:rPr>
          <w:rStyle w:val="NormalTok"/>
          <w:shd w:val="clear" w:color="auto" w:fill="auto"/>
        </w:rPr>
        <w:t>women_caret_train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</w:t>
      </w:r>
      <w:r w:rsidRPr="009F4E39">
        <w:rPr>
          <w:rStyle w:val="AttributeTok"/>
          <w:shd w:val="clear" w:color="auto" w:fill="auto"/>
        </w:rPr>
        <w:t>method=</w:t>
      </w:r>
      <w:r w:rsidRPr="009F4E39">
        <w:rPr>
          <w:rStyle w:val="StringTok"/>
          <w:shd w:val="clear" w:color="auto" w:fill="auto"/>
        </w:rPr>
        <w:t>"lm"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summary</w:t>
      </w:r>
      <w:r w:rsidRPr="009F4E39">
        <w:rPr>
          <w:rStyle w:val="NormalTok"/>
          <w:shd w:val="clear" w:color="auto" w:fill="auto"/>
        </w:rPr>
        <w:t xml:space="preserve">(basic_model_lm)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모델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전체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요약값</w:t>
      </w:r>
      <w:r w:rsidRPr="009F4E39">
        <w:rPr>
          <w:rStyle w:val="CommentTok"/>
          <w:shd w:val="clear" w:color="auto" w:fill="auto"/>
        </w:rPr>
        <w:t xml:space="preserve"> </w:t>
      </w:r>
    </w:p>
    <w:p w14:paraId="5C15CCAE" w14:textId="77777777" w:rsidR="00E40E97" w:rsidRPr="009F4E39" w:rsidRDefault="00E40E97" w:rsidP="00FB3FE8">
      <w:pPr>
        <w:pStyle w:val="caret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Call:</w:t>
      </w:r>
      <w:r w:rsidRPr="009F4E39">
        <w:br/>
      </w:r>
      <w:r w:rsidRPr="009F4E39">
        <w:rPr>
          <w:rStyle w:val="VerbatimChar"/>
          <w:shd w:val="clear" w:color="auto" w:fill="auto"/>
        </w:rPr>
        <w:t>## lm(formula = .outcome ~ ., data = dat)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Residual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Min      1Q  Median      3Q     Max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-1.4621 -0.9546 -0.2046  0.5987  3.1437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lastRenderedPageBreak/>
        <w:t>## Coefficient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Estimate Std. Error t value Pr(&gt;|t|)    </w:t>
      </w:r>
      <w:r w:rsidRPr="009F4E39">
        <w:br/>
      </w:r>
      <w:r w:rsidRPr="009F4E39">
        <w:rPr>
          <w:rStyle w:val="VerbatimChar"/>
          <w:shd w:val="clear" w:color="auto" w:fill="auto"/>
        </w:rPr>
        <w:t>## (Intercept)  -90.056      6.734  -13.37 1.05e-07 ***</w:t>
      </w:r>
      <w:r w:rsidRPr="009F4E39">
        <w:br/>
      </w:r>
      <w:r w:rsidRPr="009F4E39">
        <w:rPr>
          <w:rStyle w:val="VerbatimChar"/>
          <w:shd w:val="clear" w:color="auto" w:fill="auto"/>
        </w:rPr>
        <w:t>## height         3.485      0.103   33.83 1.20e-11 ***</w:t>
      </w:r>
      <w:r w:rsidRPr="009F4E39">
        <w:br/>
      </w:r>
      <w:r w:rsidRPr="009F4E39">
        <w:rPr>
          <w:rStyle w:val="VerbatimChar"/>
          <w:shd w:val="clear" w:color="auto" w:fill="auto"/>
        </w:rPr>
        <w:t>## ---</w:t>
      </w:r>
      <w:r w:rsidRPr="009F4E39">
        <w:br/>
      </w:r>
      <w:r w:rsidRPr="009F4E39">
        <w:rPr>
          <w:rStyle w:val="VerbatimChar"/>
          <w:shd w:val="clear" w:color="auto" w:fill="auto"/>
        </w:rPr>
        <w:t>## Signif. codes:  0 '***' 0.001 '**' 0.01 '*' 0.05 '.' 0.1 ' ' 1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Residual standard error: 1.421 on 10 degrees of freedom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ultiple R-squared:  0.9913, Adjusted R-squared:  0.9905 </w:t>
      </w:r>
      <w:r w:rsidRPr="009F4E39">
        <w:br/>
      </w:r>
      <w:r w:rsidRPr="009F4E39">
        <w:rPr>
          <w:rStyle w:val="VerbatimChar"/>
          <w:shd w:val="clear" w:color="auto" w:fill="auto"/>
        </w:rPr>
        <w:t>## F-statistic:  1145 on 1 and 10 DF,  p-value: 1.204e-11</w:t>
      </w:r>
    </w:p>
    <w:p w14:paraId="4B5A181C" w14:textId="77777777" w:rsidR="00E40E97" w:rsidRPr="009F4E39" w:rsidRDefault="00E40E97" w:rsidP="00FB3FE8">
      <w:pPr>
        <w:pStyle w:val="caret"/>
      </w:pPr>
      <w:r w:rsidRPr="009F4E39">
        <w:rPr>
          <w:rStyle w:val="NormalTok"/>
          <w:shd w:val="clear" w:color="auto" w:fill="auto"/>
        </w:rPr>
        <w:t xml:space="preserve">  regressControl 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Control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method=</w:t>
      </w:r>
      <w:r w:rsidRPr="009F4E39">
        <w:rPr>
          <w:rStyle w:val="StringTok"/>
          <w:shd w:val="clear" w:color="auto" w:fill="auto"/>
        </w:rPr>
        <w:t>"repeatedcv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number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4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repeats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5</w:t>
      </w:r>
      <w:r w:rsidRPr="009F4E39">
        <w:rPr>
          <w:rStyle w:val="NormalTok"/>
          <w:shd w:val="clear" w:color="auto" w:fill="auto"/>
        </w:rPr>
        <w:t xml:space="preserve">)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regress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</w:t>
      </w:r>
      <w:r w:rsidRPr="009F4E39">
        <w:rPr>
          <w:rStyle w:val="NormalTok"/>
          <w:shd w:val="clear" w:color="auto" w:fill="auto"/>
        </w:rPr>
        <w:t xml:space="preserve">(weight 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 height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women_caret_train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</w:t>
      </w:r>
      <w:r w:rsidRPr="009F4E39">
        <w:rPr>
          <w:rStyle w:val="AttributeTok"/>
          <w:shd w:val="clear" w:color="auto" w:fill="auto"/>
        </w:rPr>
        <w:t>method 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lm"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</w:t>
      </w:r>
      <w:r w:rsidRPr="009F4E39">
        <w:rPr>
          <w:rStyle w:val="AttributeTok"/>
          <w:shd w:val="clear" w:color="auto" w:fill="auto"/>
        </w:rPr>
        <w:t>trControl =</w:t>
      </w:r>
      <w:r w:rsidRPr="009F4E39">
        <w:rPr>
          <w:rStyle w:val="NormalTok"/>
          <w:shd w:val="clear" w:color="auto" w:fill="auto"/>
        </w:rPr>
        <w:t xml:space="preserve"> regressControl,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</w:t>
      </w:r>
      <w:r w:rsidRPr="009F4E39">
        <w:rPr>
          <w:rStyle w:val="AttributeTok"/>
          <w:shd w:val="clear" w:color="auto" w:fill="auto"/>
        </w:rPr>
        <w:t>tuneGrid 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expand.grid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intercept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ConstantTok"/>
          <w:shd w:val="clear" w:color="auto" w:fill="auto"/>
        </w:rPr>
        <w:t>FALSE</w:t>
      </w:r>
      <w:r w:rsidRPr="009F4E39">
        <w:rPr>
          <w:rStyle w:val="NormalTok"/>
          <w:shd w:val="clear" w:color="auto" w:fill="auto"/>
        </w:rPr>
        <w:t>)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summary</w:t>
      </w:r>
      <w:r w:rsidRPr="009F4E39">
        <w:rPr>
          <w:rStyle w:val="NormalTok"/>
          <w:shd w:val="clear" w:color="auto" w:fill="auto"/>
        </w:rPr>
        <w:t>(regress)</w:t>
      </w:r>
    </w:p>
    <w:p w14:paraId="5A5BCF66" w14:textId="77777777" w:rsidR="00E40E97" w:rsidRPr="009F4E39" w:rsidRDefault="00E40E97" w:rsidP="00FB3FE8">
      <w:pPr>
        <w:pStyle w:val="caret"/>
      </w:pP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Call:</w:t>
      </w:r>
      <w:r w:rsidRPr="009F4E39">
        <w:br/>
      </w:r>
      <w:r w:rsidRPr="009F4E39">
        <w:rPr>
          <w:rStyle w:val="VerbatimChar"/>
          <w:shd w:val="clear" w:color="auto" w:fill="auto"/>
        </w:rPr>
        <w:t>## lm(formula = .outcome ~ 0 + ., data = dat)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Residual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Min     1Q Median     3Q    Max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-7.481 -5.033 -1.195  3.003 12.091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Coefficient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Estimate Std. Error t value Pr(&gt;|t|)    </w:t>
      </w:r>
      <w:r w:rsidRPr="009F4E39">
        <w:br/>
      </w:r>
      <w:r w:rsidRPr="009F4E39">
        <w:rPr>
          <w:rStyle w:val="VerbatimChar"/>
          <w:shd w:val="clear" w:color="auto" w:fill="auto"/>
        </w:rPr>
        <w:t>## height    2.110      0.026   81.16   &lt;2e-16 ***</w:t>
      </w:r>
      <w:r w:rsidRPr="009F4E39">
        <w:br/>
      </w:r>
      <w:r w:rsidRPr="009F4E39">
        <w:rPr>
          <w:rStyle w:val="VerbatimChar"/>
          <w:shd w:val="clear" w:color="auto" w:fill="auto"/>
        </w:rPr>
        <w:t>## ---</w:t>
      </w:r>
      <w:r w:rsidRPr="009F4E39">
        <w:br/>
      </w:r>
      <w:r w:rsidRPr="009F4E39">
        <w:rPr>
          <w:rStyle w:val="VerbatimChar"/>
          <w:shd w:val="clear" w:color="auto" w:fill="auto"/>
        </w:rPr>
        <w:t>## Signif. codes:  0 '***' 0.001 '**' 0.01 '*' 0.05 '.' 0.1 ' ' 1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Residual standard error: 5.887 on 11 degrees of freedom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ultiple R-squared:  0.9983, Adjusted R-squared:  0.9982 </w:t>
      </w:r>
      <w:r w:rsidRPr="009F4E39">
        <w:br/>
      </w:r>
      <w:r w:rsidRPr="009F4E39">
        <w:rPr>
          <w:rStyle w:val="VerbatimChar"/>
          <w:shd w:val="clear" w:color="auto" w:fill="auto"/>
        </w:rPr>
        <w:t>## F-statistic:  6586 on 1 and 11 DF,  p-value: &lt; 2.2e-16</w:t>
      </w:r>
    </w:p>
    <w:p w14:paraId="6DB536C4" w14:textId="5D627CA6" w:rsidR="00E40E97" w:rsidRDefault="002D0DFE" w:rsidP="00E40E97">
      <w:r>
        <w:rPr>
          <w:rFonts w:hint="eastAsia"/>
        </w:rPr>
        <w:t>결과)</w:t>
      </w:r>
    </w:p>
    <w:p w14:paraId="2654DF79" w14:textId="79D8A651" w:rsidR="002D0DFE" w:rsidRPr="009F4E39" w:rsidRDefault="002D0DFE" w:rsidP="00E40E97">
      <w:r>
        <w:rPr>
          <w:rFonts w:hint="eastAsia"/>
        </w:rPr>
        <w:t>c</w:t>
      </w:r>
      <w:r>
        <w:t xml:space="preserve">aret </w:t>
      </w:r>
      <w:r>
        <w:rPr>
          <w:rFonts w:hint="eastAsia"/>
        </w:rPr>
        <w:t xml:space="preserve">패키지에서는 </w:t>
      </w:r>
      <w:r>
        <w:t>tuneGrid</w:t>
      </w:r>
      <w:r>
        <w:rPr>
          <w:rFonts w:hint="eastAsia"/>
        </w:rPr>
        <w:t xml:space="preserve">의 </w:t>
      </w:r>
      <w:r>
        <w:t xml:space="preserve">intercept = F </w:t>
      </w:r>
      <w:r>
        <w:rPr>
          <w:rFonts w:hint="eastAsia"/>
        </w:rPr>
        <w:t>옵션을 통해 절편을 x값에 포함하여 계산할 수 있다.</w:t>
      </w:r>
    </w:p>
    <w:p w14:paraId="3B78F540" w14:textId="77777777" w:rsidR="00E006C0" w:rsidRPr="009F4E39" w:rsidRDefault="00E006C0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bookmarkStart w:id="20" w:name="_Toc92639650"/>
      <w:r w:rsidRPr="009F4E39">
        <w:br w:type="page"/>
      </w:r>
    </w:p>
    <w:p w14:paraId="2876291B" w14:textId="04A4A5CA" w:rsidR="00007471" w:rsidRPr="009F4E39" w:rsidRDefault="00007471" w:rsidP="00007471">
      <w:pPr>
        <w:pStyle w:val="2"/>
        <w:numPr>
          <w:ilvl w:val="0"/>
          <w:numId w:val="8"/>
        </w:numPr>
      </w:pPr>
      <w:bookmarkStart w:id="21" w:name="_Toc94750275"/>
      <w:r w:rsidRPr="009F4E39">
        <w:rPr>
          <w:rFonts w:hint="eastAsia"/>
        </w:rPr>
        <w:lastRenderedPageBreak/>
        <w:t>e</w:t>
      </w:r>
      <w:r w:rsidRPr="009F4E39">
        <w:t>co</w:t>
      </w:r>
      <w:r w:rsidR="000B6405" w:rsidRPr="009F4E39">
        <w:t>nomics Data Set</w:t>
      </w:r>
      <w:bookmarkEnd w:id="21"/>
    </w:p>
    <w:p w14:paraId="6065EB0C" w14:textId="3213CCF1" w:rsidR="000B6405" w:rsidRPr="009F4E39" w:rsidRDefault="000B6405" w:rsidP="000B6405">
      <w:pPr>
        <w:pStyle w:val="a9"/>
        <w:ind w:leftChars="0" w:left="0"/>
      </w:pPr>
      <w:r w:rsidRPr="009F4E39">
        <w:rPr>
          <w:rFonts w:hint="eastAsia"/>
        </w:rPr>
        <w:t>사용 데이터(</w:t>
      </w:r>
      <w:r w:rsidRPr="009F4E39">
        <w:t>economics</w:t>
      </w:r>
      <w:r w:rsidRPr="009F4E39">
        <w:rPr>
          <w:rFonts w:hint="eastAsia"/>
        </w:rPr>
        <w:t>)</w:t>
      </w:r>
    </w:p>
    <w:p w14:paraId="40F70280" w14:textId="2FD53D75" w:rsidR="000B6405" w:rsidRPr="009F4E39" w:rsidRDefault="000B6405" w:rsidP="000B6405">
      <w:r w:rsidRPr="009F4E39">
        <w:rPr>
          <w:rFonts w:hint="eastAsia"/>
        </w:rPr>
        <w:t xml:space="preserve"># </w:t>
      </w:r>
      <w:r w:rsidRPr="009F4E39">
        <w:t xml:space="preserve">economics </w:t>
      </w:r>
      <w:r w:rsidRPr="009F4E39">
        <w:rPr>
          <w:rFonts w:hint="eastAsia"/>
        </w:rPr>
        <w:t>데이터 설명</w:t>
      </w:r>
    </w:p>
    <w:p w14:paraId="5F27CBDA" w14:textId="736778E2" w:rsidR="000B6405" w:rsidRPr="009F4E39" w:rsidRDefault="000B6405" w:rsidP="000B6405">
      <w:r w:rsidRPr="009F4E39">
        <w:rPr>
          <w:rFonts w:hint="eastAsia"/>
        </w:rPr>
        <w:t xml:space="preserve"># 불러온 </w:t>
      </w:r>
      <w:r w:rsidR="005F1A22" w:rsidRPr="009F4E39">
        <w:t>economics</w:t>
      </w:r>
      <w:r w:rsidRPr="009F4E39">
        <w:rPr>
          <w:rFonts w:hint="eastAsia"/>
        </w:rPr>
        <w:t xml:space="preserve"> 데이터는 </w:t>
      </w:r>
      <w:r w:rsidR="00953356" w:rsidRPr="009F4E39">
        <w:t>574</w:t>
      </w:r>
      <w:r w:rsidR="00953356" w:rsidRPr="009F4E39">
        <w:rPr>
          <w:rFonts w:hint="eastAsia"/>
        </w:rPr>
        <w:t xml:space="preserve">개의 미국 연도별 경제의 관측치에 관한 </w:t>
      </w:r>
      <w:r w:rsidR="00953356" w:rsidRPr="009F4E39">
        <w:t>6</w:t>
      </w:r>
      <w:r w:rsidR="00953356" w:rsidRPr="009F4E39">
        <w:rPr>
          <w:rFonts w:hint="eastAsia"/>
        </w:rPr>
        <w:t>개의 변수로 구성 되어있다</w:t>
      </w:r>
      <w:r w:rsidRPr="009F4E39">
        <w:rPr>
          <w:rFonts w:hint="eastAsia"/>
        </w:rPr>
        <w:t xml:space="preserve">. </w:t>
      </w:r>
    </w:p>
    <w:p w14:paraId="0DA43603" w14:textId="22A2BB08" w:rsidR="004B59B9" w:rsidRPr="009F4E39" w:rsidRDefault="004B59B9" w:rsidP="004B59B9">
      <w:r w:rsidRPr="009F4E39">
        <w:rPr>
          <w:rFonts w:hint="eastAsia"/>
        </w:rPr>
        <w:t xml:space="preserve"># </w:t>
      </w:r>
      <w:r w:rsidRPr="009F4E39">
        <w:t>6</w:t>
      </w:r>
      <w:r w:rsidRPr="009F4E39">
        <w:rPr>
          <w:rFonts w:hint="eastAsia"/>
        </w:rPr>
        <w:t>개의 변수 구성</w:t>
      </w:r>
    </w:p>
    <w:p w14:paraId="17E2C20B" w14:textId="364DC978" w:rsidR="00175ED2" w:rsidRPr="009F4E39" w:rsidRDefault="00175ED2" w:rsidP="004B59B9">
      <w:r w:rsidRPr="009F4E39">
        <w:rPr>
          <w:rFonts w:hint="eastAsia"/>
        </w:rPr>
        <w:t>#</w:t>
      </w:r>
      <w:r w:rsidRPr="009F4E39">
        <w:t xml:space="preserve"> </w:t>
      </w:r>
      <w:r w:rsidR="00194DF8" w:rsidRPr="009F4E39">
        <w:rPr>
          <w:rFonts w:hint="eastAsia"/>
        </w:rPr>
        <w:t xml:space="preserve">범주형 변수 </w:t>
      </w:r>
      <w:r w:rsidR="00194DF8" w:rsidRPr="009F4E39">
        <w:t xml:space="preserve">: </w:t>
      </w:r>
      <w:r w:rsidR="00B613DD" w:rsidRPr="009F4E39">
        <w:rPr>
          <w:rFonts w:hint="eastAsia"/>
        </w:rPr>
        <w:t>없음</w:t>
      </w:r>
    </w:p>
    <w:p w14:paraId="6FB8C7DC" w14:textId="793606FC" w:rsidR="004B59B9" w:rsidRPr="009F4E39" w:rsidRDefault="004B59B9" w:rsidP="004B59B9">
      <w:r w:rsidRPr="009F4E39">
        <w:rPr>
          <w:rFonts w:hint="eastAsia"/>
        </w:rPr>
        <w:t>#</w:t>
      </w:r>
      <w:r w:rsidRPr="009F4E39">
        <w:t xml:space="preserve"> </w:t>
      </w:r>
      <w:r w:rsidRPr="009F4E39">
        <w:rPr>
          <w:rFonts w:hint="eastAsia"/>
        </w:rPr>
        <w:t xml:space="preserve">연속형 변수 </w:t>
      </w:r>
      <w:r w:rsidRPr="009F4E39">
        <w:t xml:space="preserve">: </w:t>
      </w:r>
      <w:r w:rsidR="00B613DD" w:rsidRPr="009F4E39">
        <w:t xml:space="preserve">date, </w:t>
      </w:r>
      <w:r w:rsidR="006F1EDD" w:rsidRPr="009F4E39">
        <w:t>p</w:t>
      </w:r>
      <w:r w:rsidR="006536E2" w:rsidRPr="009F4E39">
        <w:t>ce, pop</w:t>
      </w:r>
      <w:r w:rsidR="00124DC1" w:rsidRPr="009F4E39">
        <w:t>,</w:t>
      </w:r>
      <w:r w:rsidR="00CF6E6C" w:rsidRPr="009F4E39">
        <w:t xml:space="preserve"> </w:t>
      </w:r>
      <w:r w:rsidR="00124DC1" w:rsidRPr="009F4E39">
        <w:rPr>
          <w:rFonts w:hint="eastAsia"/>
        </w:rPr>
        <w:t>p</w:t>
      </w:r>
      <w:r w:rsidR="00124DC1" w:rsidRPr="009F4E39">
        <w:t>sa</w:t>
      </w:r>
      <w:r w:rsidR="00080FCD" w:rsidRPr="009F4E39">
        <w:t>vert, uempmed, unemploy</w:t>
      </w:r>
    </w:p>
    <w:p w14:paraId="1ED83AA9" w14:textId="77777777" w:rsidR="004B59B9" w:rsidRPr="009F4E39" w:rsidRDefault="004B59B9" w:rsidP="004B59B9">
      <w:r w:rsidRPr="009F4E39">
        <w:rPr>
          <w:rFonts w:hint="eastAsia"/>
        </w:rPr>
        <w:t>#</w:t>
      </w:r>
      <w:r w:rsidRPr="009F4E39">
        <w:t xml:space="preserve"> 각 변수에 대한 설명 </w:t>
      </w:r>
    </w:p>
    <w:tbl>
      <w:tblPr>
        <w:tblW w:w="9203" w:type="dxa"/>
        <w:tblBorders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tblBorders>
        <w:shd w:val="clear" w:color="auto" w:fill="FFFFFF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2861"/>
        <w:gridCol w:w="6342"/>
      </w:tblGrid>
      <w:tr w:rsidR="000A5A23" w:rsidRPr="009F4E39" w14:paraId="49C92A51" w14:textId="77777777" w:rsidTr="007936F9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18377779" w14:textId="573B9194" w:rsidR="000A5A23" w:rsidRPr="009F4E39" w:rsidRDefault="000A5A23" w:rsidP="007936F9">
            <w:r w:rsidRPr="009F4E39">
              <w:t>Dat</w:t>
            </w:r>
            <w:r w:rsidR="00B613DD" w:rsidRPr="009F4E39">
              <w:t>e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22EF1A1A" w14:textId="21DCF16F" w:rsidR="000A5A23" w:rsidRPr="009F4E39" w:rsidRDefault="00B613DD" w:rsidP="007936F9">
            <w:r w:rsidRPr="009F4E39">
              <w:t>데이터 수집 월</w:t>
            </w:r>
          </w:p>
        </w:tc>
      </w:tr>
      <w:tr w:rsidR="000A5A23" w:rsidRPr="009F4E39" w14:paraId="4E0E172B" w14:textId="77777777" w:rsidTr="007936F9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45693B38" w14:textId="215D0A6C" w:rsidR="000A5A23" w:rsidRPr="009F4E39" w:rsidRDefault="000A5A23" w:rsidP="007936F9">
            <w:r w:rsidRPr="009F4E39">
              <w:t>pce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7111AC5B" w14:textId="16B0DD1A" w:rsidR="000A5A23" w:rsidRPr="009F4E39" w:rsidRDefault="001952DE" w:rsidP="007936F9">
            <w:r w:rsidRPr="009F4E39">
              <w:rPr>
                <w:rFonts w:hint="eastAsia"/>
              </w:rPr>
              <w:t>개인 소비 지출</w:t>
            </w:r>
          </w:p>
        </w:tc>
      </w:tr>
      <w:tr w:rsidR="000A5A23" w:rsidRPr="009F4E39" w14:paraId="572DC3E6" w14:textId="77777777" w:rsidTr="007936F9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0D9BAD0F" w14:textId="346FF273" w:rsidR="000A5A23" w:rsidRPr="009F4E39" w:rsidRDefault="007D52A8" w:rsidP="007936F9">
            <w:r w:rsidRPr="009F4E39">
              <w:t>P</w:t>
            </w:r>
            <w:r w:rsidR="00CF6E6C" w:rsidRPr="009F4E39">
              <w:t>op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284AC329" w14:textId="00452885" w:rsidR="000A5A23" w:rsidRPr="009F4E39" w:rsidRDefault="001952DE" w:rsidP="007936F9">
            <w:r w:rsidRPr="009F4E39">
              <w:rPr>
                <w:rFonts w:hint="eastAsia"/>
              </w:rPr>
              <w:t>인구수</w:t>
            </w:r>
          </w:p>
        </w:tc>
      </w:tr>
      <w:tr w:rsidR="000A5A23" w:rsidRPr="009F4E39" w14:paraId="420EB804" w14:textId="77777777" w:rsidTr="007936F9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11C13DC0" w14:textId="4E11F5DF" w:rsidR="000A5A23" w:rsidRPr="009F4E39" w:rsidRDefault="007D52A8" w:rsidP="007936F9">
            <w:r w:rsidRPr="009F4E39">
              <w:t>Psavert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3D6AB781" w14:textId="229C9C68" w:rsidR="000A5A23" w:rsidRPr="009F4E39" w:rsidRDefault="001952DE" w:rsidP="007936F9">
            <w:r w:rsidRPr="009F4E39">
              <w:rPr>
                <w:rFonts w:hint="eastAsia"/>
              </w:rPr>
              <w:t>개인 저축률</w:t>
            </w:r>
          </w:p>
        </w:tc>
      </w:tr>
      <w:tr w:rsidR="000A5A23" w:rsidRPr="009F4E39" w14:paraId="5A5702D8" w14:textId="77777777" w:rsidTr="007936F9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49B6375C" w14:textId="1C6E1FFE" w:rsidR="000A5A23" w:rsidRPr="009F4E39" w:rsidRDefault="007D52A8" w:rsidP="007936F9">
            <w:r w:rsidRPr="009F4E39">
              <w:t>uempmed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6E76B051" w14:textId="47F10C5B" w:rsidR="000A5A23" w:rsidRPr="009F4E39" w:rsidRDefault="00B613DD" w:rsidP="007936F9">
            <w:r w:rsidRPr="009F4E39">
              <w:rPr>
                <w:rFonts w:hint="eastAsia"/>
              </w:rPr>
              <w:t>실업</w:t>
            </w:r>
            <w:r w:rsidRPr="009F4E39">
              <w:t xml:space="preserve"> 기간</w:t>
            </w:r>
          </w:p>
        </w:tc>
      </w:tr>
      <w:tr w:rsidR="000A5A23" w:rsidRPr="009F4E39" w14:paraId="6669A237" w14:textId="77777777" w:rsidTr="007936F9"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5714F634" w14:textId="4A6734E8" w:rsidR="000A5A23" w:rsidRPr="009F4E39" w:rsidRDefault="007D52A8" w:rsidP="007936F9">
            <w:r w:rsidRPr="009F4E39">
              <w:t>unemploy</w:t>
            </w:r>
          </w:p>
        </w:tc>
        <w:tc>
          <w:tcPr>
            <w:tcW w:w="0" w:type="auto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5A360BA5" w14:textId="12EB3747" w:rsidR="000A5A23" w:rsidRPr="009F4E39" w:rsidRDefault="001952DE" w:rsidP="007936F9">
            <w:r w:rsidRPr="009F4E39">
              <w:rPr>
                <w:rFonts w:hint="eastAsia"/>
              </w:rPr>
              <w:t>실업자 수</w:t>
            </w:r>
            <w:r w:rsidR="00B613DD" w:rsidRPr="009F4E39">
              <w:rPr>
                <w:rFonts w:hint="eastAsia"/>
              </w:rPr>
              <w:t>(단위:</w:t>
            </w:r>
            <w:r w:rsidR="00B613DD" w:rsidRPr="009F4E39">
              <w:t xml:space="preserve"> 1,000</w:t>
            </w:r>
            <w:r w:rsidR="00B613DD" w:rsidRPr="009F4E39">
              <w:rPr>
                <w:rFonts w:hint="eastAsia"/>
              </w:rPr>
              <w:t>명)</w:t>
            </w:r>
          </w:p>
        </w:tc>
      </w:tr>
    </w:tbl>
    <w:p w14:paraId="7478FBEF" w14:textId="3015ACFA" w:rsidR="000B6405" w:rsidRPr="009F4E39" w:rsidRDefault="00994269" w:rsidP="000B6405">
      <w:r w:rsidRPr="009F4E39">
        <w:rPr>
          <w:rFonts w:hint="eastAsia"/>
        </w:rPr>
        <w:t>(표6</w:t>
      </w:r>
      <w:r w:rsidRPr="009F4E39">
        <w:t>)</w:t>
      </w:r>
    </w:p>
    <w:tbl>
      <w:tblPr>
        <w:tblW w:w="5000" w:type="pct"/>
        <w:jc w:val="righ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47"/>
        <w:gridCol w:w="1531"/>
        <w:gridCol w:w="1248"/>
        <w:gridCol w:w="1248"/>
        <w:gridCol w:w="1248"/>
        <w:gridCol w:w="1248"/>
        <w:gridCol w:w="1246"/>
      </w:tblGrid>
      <w:tr w:rsidR="00994269" w:rsidRPr="009F4E39" w14:paraId="3F8E2B6C" w14:textId="77777777" w:rsidTr="00FF2298">
        <w:trPr>
          <w:trHeight w:val="328"/>
          <w:jc w:val="right"/>
        </w:trPr>
        <w:tc>
          <w:tcPr>
            <w:tcW w:w="69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E67DA64" w14:textId="64093CD4" w:rsidR="00994269" w:rsidRPr="009F4E39" w:rsidRDefault="00B613DD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i</w:t>
            </w: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ndex</w:t>
            </w:r>
          </w:p>
        </w:tc>
        <w:tc>
          <w:tcPr>
            <w:tcW w:w="849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31FC08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date</w:t>
            </w:r>
          </w:p>
        </w:tc>
        <w:tc>
          <w:tcPr>
            <w:tcW w:w="69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9E803E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pce</w:t>
            </w:r>
          </w:p>
        </w:tc>
        <w:tc>
          <w:tcPr>
            <w:tcW w:w="69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AAB35A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pop</w:t>
            </w:r>
          </w:p>
        </w:tc>
        <w:tc>
          <w:tcPr>
            <w:tcW w:w="69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AF3B98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psavert</w:t>
            </w:r>
          </w:p>
        </w:tc>
        <w:tc>
          <w:tcPr>
            <w:tcW w:w="69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8DFD06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uempmed</w:t>
            </w:r>
          </w:p>
        </w:tc>
        <w:tc>
          <w:tcPr>
            <w:tcW w:w="691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30C1F8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unemploy</w:t>
            </w:r>
          </w:p>
        </w:tc>
      </w:tr>
      <w:tr w:rsidR="00994269" w:rsidRPr="009F4E39" w14:paraId="091BCE6F" w14:textId="77777777" w:rsidTr="00EC5BBC">
        <w:trPr>
          <w:trHeight w:val="328"/>
          <w:jc w:val="right"/>
        </w:trPr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24B064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84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8FC438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67-07-0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6774A8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06.7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F3227A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8712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7E8D2B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2.6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FA8536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.5</w:t>
            </w:r>
          </w:p>
        </w:tc>
        <w:tc>
          <w:tcPr>
            <w:tcW w:w="69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D5333F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944</w:t>
            </w:r>
          </w:p>
        </w:tc>
      </w:tr>
      <w:tr w:rsidR="00994269" w:rsidRPr="009F4E39" w14:paraId="61311B4B" w14:textId="77777777" w:rsidTr="00EC5BBC">
        <w:trPr>
          <w:trHeight w:val="328"/>
          <w:jc w:val="right"/>
        </w:trPr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CB23F0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84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2E56BA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67-08-0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C1DB50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09.8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075951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891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FA3652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2.6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029C9D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.7</w:t>
            </w:r>
          </w:p>
        </w:tc>
        <w:tc>
          <w:tcPr>
            <w:tcW w:w="69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3F0F0B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945</w:t>
            </w:r>
          </w:p>
        </w:tc>
      </w:tr>
      <w:tr w:rsidR="00994269" w:rsidRPr="009F4E39" w14:paraId="4E6BBE86" w14:textId="77777777" w:rsidTr="00EC5BBC">
        <w:trPr>
          <w:trHeight w:val="328"/>
          <w:jc w:val="right"/>
        </w:trPr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F107A7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84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BF71BA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67-09-0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7AC12B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15.6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5144DE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9113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CBE5F7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1.9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423589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.6</w:t>
            </w:r>
          </w:p>
        </w:tc>
        <w:tc>
          <w:tcPr>
            <w:tcW w:w="69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0C8589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958</w:t>
            </w:r>
          </w:p>
        </w:tc>
      </w:tr>
      <w:tr w:rsidR="00994269" w:rsidRPr="009F4E39" w14:paraId="5287CC4F" w14:textId="77777777" w:rsidTr="00EC5BBC">
        <w:trPr>
          <w:trHeight w:val="328"/>
          <w:jc w:val="right"/>
        </w:trPr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78E7EF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84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76679B7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67-10-0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583CAA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12.2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1C4822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931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081C4B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2.9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3217D9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.9</w:t>
            </w:r>
          </w:p>
        </w:tc>
        <w:tc>
          <w:tcPr>
            <w:tcW w:w="69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C9DF48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143</w:t>
            </w:r>
          </w:p>
        </w:tc>
      </w:tr>
      <w:tr w:rsidR="00994269" w:rsidRPr="009F4E39" w14:paraId="21EC4A52" w14:textId="77777777" w:rsidTr="00EC5BBC">
        <w:trPr>
          <w:trHeight w:val="328"/>
          <w:jc w:val="right"/>
        </w:trPr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B5D5E8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84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DBEBA3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67-11-0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EBBB8E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17.4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18733A4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9498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D4FA8F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2.8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79D33F0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.7</w:t>
            </w:r>
          </w:p>
        </w:tc>
        <w:tc>
          <w:tcPr>
            <w:tcW w:w="69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DE5EEC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066</w:t>
            </w:r>
          </w:p>
        </w:tc>
      </w:tr>
      <w:tr w:rsidR="00994269" w:rsidRPr="009F4E39" w14:paraId="15E05A2E" w14:textId="77777777" w:rsidTr="00EC5BBC">
        <w:trPr>
          <w:trHeight w:val="328"/>
          <w:jc w:val="right"/>
        </w:trPr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EBE351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84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7C3E63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67-12-0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72635C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25.1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5AAE7F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9657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E4EB19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1.8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E1BD0F4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.8</w:t>
            </w:r>
          </w:p>
        </w:tc>
        <w:tc>
          <w:tcPr>
            <w:tcW w:w="691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2C2DA9" w14:textId="77777777" w:rsidR="00994269" w:rsidRPr="009F4E39" w:rsidRDefault="00994269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018</w:t>
            </w:r>
          </w:p>
        </w:tc>
      </w:tr>
      <w:tr w:rsidR="00EC5BBC" w:rsidRPr="009F4E39" w14:paraId="1AFDFF0A" w14:textId="77777777" w:rsidTr="00EC5BBC">
        <w:trPr>
          <w:trHeight w:val="328"/>
          <w:jc w:val="right"/>
        </w:trPr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F04983" w14:textId="1389D08F" w:rsidR="00EC5BBC" w:rsidRPr="009F4E39" w:rsidRDefault="00EC5BBC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849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F410646" w14:textId="4D589254" w:rsidR="00EC5BBC" w:rsidRPr="009F4E39" w:rsidRDefault="00EC5BBC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C9A838C" w14:textId="48778DC5" w:rsidR="00EC5BBC" w:rsidRPr="009F4E39" w:rsidRDefault="00EC5BBC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EB55CB7" w14:textId="210A2E83" w:rsidR="00EC5BBC" w:rsidRPr="009F4E39" w:rsidRDefault="00EC5BBC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EB29D91" w14:textId="0EA48032" w:rsidR="00EC5BBC" w:rsidRPr="009F4E39" w:rsidRDefault="00EC5BBC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692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15538949" w14:textId="65E7AA07" w:rsidR="00EC5BBC" w:rsidRPr="009F4E39" w:rsidRDefault="00EC5BBC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691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0C6858B" w14:textId="640842DD" w:rsidR="00EC5BBC" w:rsidRPr="009F4E39" w:rsidRDefault="00EC5BBC" w:rsidP="00EC5BBC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</w:tr>
    </w:tbl>
    <w:p w14:paraId="7701B021" w14:textId="77777777" w:rsidR="00CE2118" w:rsidRPr="009F4E39" w:rsidRDefault="00CE2118" w:rsidP="000B6405"/>
    <w:p w14:paraId="260CE011" w14:textId="77777777" w:rsidR="002D0DFE" w:rsidRDefault="002D0DFE">
      <w:pPr>
        <w:widowControl/>
        <w:wordWrap/>
        <w:autoSpaceDE/>
        <w:autoSpaceDN/>
        <w:spacing w:after="160"/>
        <w:rPr>
          <w:rFonts w:asciiTheme="majorHAnsi" w:eastAsiaTheme="majorEastAsia" w:hAnsiTheme="majorHAnsi" w:cstheme="majorBidi"/>
          <w:b/>
          <w:sz w:val="24"/>
        </w:rPr>
      </w:pPr>
      <w:r>
        <w:br w:type="page"/>
      </w:r>
    </w:p>
    <w:p w14:paraId="19071113" w14:textId="0771711B" w:rsidR="002C3303" w:rsidRPr="009F4E39" w:rsidRDefault="002C3303" w:rsidP="002C3303">
      <w:pPr>
        <w:pStyle w:val="20"/>
      </w:pPr>
      <w:r w:rsidRPr="009F4E39">
        <w:rPr>
          <w:rFonts w:hint="eastAsia"/>
        </w:rPr>
        <w:lastRenderedPageBreak/>
        <w:t xml:space="preserve"> </w:t>
      </w:r>
      <w:bookmarkStart w:id="22" w:name="_Toc94750276"/>
      <w:r w:rsidR="00AD45BD" w:rsidRPr="009F4E39">
        <w:rPr>
          <w:rFonts w:hint="eastAsia"/>
        </w:rPr>
        <w:t>시계열</w:t>
      </w:r>
      <w:bookmarkEnd w:id="22"/>
    </w:p>
    <w:p w14:paraId="37A1DAD9" w14:textId="77777777" w:rsidR="009454CA" w:rsidRPr="009F4E39" w:rsidRDefault="009454CA" w:rsidP="009454CA">
      <w:pPr>
        <w:pStyle w:val="SourceCode"/>
      </w:pPr>
      <w:r w:rsidRPr="009F4E39">
        <w:rPr>
          <w:rStyle w:val="CommentTok"/>
          <w:shd w:val="clear" w:color="auto" w:fill="auto"/>
        </w:rPr>
        <w:t xml:space="preserve"># caret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FunctionTok"/>
          <w:shd w:val="clear" w:color="auto" w:fill="auto"/>
        </w:rPr>
        <w:t>plot</w:t>
      </w:r>
      <w:r w:rsidRPr="009F4E39">
        <w:rPr>
          <w:rStyle w:val="NormalTok"/>
          <w:shd w:val="clear" w:color="auto" w:fill="auto"/>
        </w:rPr>
        <w:t>(economics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unemploy,</w:t>
      </w:r>
      <w:r w:rsidRPr="009F4E39">
        <w:rPr>
          <w:rStyle w:val="AttributeTok"/>
          <w:shd w:val="clear" w:color="auto" w:fill="auto"/>
        </w:rPr>
        <w:t>type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l"</w:t>
      </w:r>
      <w:r w:rsidRPr="009F4E39">
        <w:rPr>
          <w:rStyle w:val="NormalTok"/>
          <w:shd w:val="clear" w:color="auto" w:fill="auto"/>
        </w:rPr>
        <w:t>)</w:t>
      </w:r>
    </w:p>
    <w:p w14:paraId="57558522" w14:textId="77777777" w:rsidR="009454CA" w:rsidRPr="009F4E39" w:rsidRDefault="009454CA" w:rsidP="009454CA">
      <w:pPr>
        <w:pStyle w:val="FirstParagraph"/>
      </w:pPr>
      <w:r w:rsidRPr="009F4E39">
        <w:rPr>
          <w:noProof/>
        </w:rPr>
        <w:drawing>
          <wp:inline distT="0" distB="0" distL="0" distR="0" wp14:anchorId="0134F4A7" wp14:editId="679A514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13C14" w14:textId="77777777" w:rsidR="009454CA" w:rsidRPr="009F4E39" w:rsidRDefault="009454CA" w:rsidP="009454CA">
      <w:pPr>
        <w:pStyle w:val="SourceCode"/>
      </w:pPr>
      <w:r w:rsidRPr="009F4E39">
        <w:rPr>
          <w:rStyle w:val="NormalTok"/>
          <w:shd w:val="clear" w:color="auto" w:fill="auto"/>
        </w:rPr>
        <w:t xml:space="preserve">myTimeControl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Control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method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timeslice"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</w:t>
      </w:r>
      <w:r w:rsidRPr="009F4E39">
        <w:rPr>
          <w:rStyle w:val="AttributeTok"/>
          <w:shd w:val="clear" w:color="auto" w:fill="auto"/>
        </w:rPr>
        <w:t>initialWindow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36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</w:t>
      </w:r>
      <w:r w:rsidRPr="009F4E39">
        <w:rPr>
          <w:rStyle w:val="AttributeTok"/>
          <w:shd w:val="clear" w:color="auto" w:fill="auto"/>
        </w:rPr>
        <w:t>horizon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2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</w:t>
      </w:r>
      <w:r w:rsidRPr="009F4E39">
        <w:rPr>
          <w:rStyle w:val="AttributeTok"/>
          <w:shd w:val="clear" w:color="auto" w:fill="auto"/>
        </w:rPr>
        <w:t>fixedWindow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ConstantTok"/>
          <w:shd w:val="clear" w:color="auto" w:fill="auto"/>
        </w:rPr>
        <w:t>TRUE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br/>
      </w:r>
      <w:r w:rsidRPr="009F4E39">
        <w:rPr>
          <w:rStyle w:val="NormalTok"/>
          <w:shd w:val="clear" w:color="auto" w:fill="auto"/>
        </w:rPr>
        <w:t xml:space="preserve">plsFitTime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</w:t>
      </w:r>
      <w:r w:rsidRPr="009F4E39">
        <w:rPr>
          <w:rStyle w:val="NormalTok"/>
          <w:shd w:val="clear" w:color="auto" w:fill="auto"/>
        </w:rPr>
        <w:t xml:space="preserve">(unemploy 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 .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economics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</w:t>
      </w:r>
      <w:r w:rsidRPr="009F4E39">
        <w:rPr>
          <w:rStyle w:val="AttributeTok"/>
          <w:shd w:val="clear" w:color="auto" w:fill="auto"/>
        </w:rPr>
        <w:t>method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pls"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</w:t>
      </w:r>
      <w:r w:rsidRPr="009F4E39">
        <w:rPr>
          <w:rStyle w:val="AttributeTok"/>
          <w:shd w:val="clear" w:color="auto" w:fill="auto"/>
        </w:rPr>
        <w:t>preProc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c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StringTok"/>
          <w:shd w:val="clear" w:color="auto" w:fill="auto"/>
        </w:rPr>
        <w:t>"center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StringTok"/>
          <w:shd w:val="clear" w:color="auto" w:fill="auto"/>
        </w:rPr>
        <w:t>"scale"</w:t>
      </w:r>
      <w:r w:rsidRPr="009F4E39">
        <w:rPr>
          <w:rStyle w:val="NormalTok"/>
          <w:shd w:val="clear" w:color="auto" w:fill="auto"/>
        </w:rPr>
        <w:t>)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</w:t>
      </w:r>
      <w:r w:rsidRPr="009F4E39">
        <w:rPr>
          <w:rStyle w:val="AttributeTok"/>
          <w:shd w:val="clear" w:color="auto" w:fill="auto"/>
        </w:rPr>
        <w:t>trControl =</w:t>
      </w:r>
      <w:r w:rsidRPr="009F4E39">
        <w:rPr>
          <w:rStyle w:val="NormalTok"/>
          <w:shd w:val="clear" w:color="auto" w:fill="auto"/>
        </w:rPr>
        <w:t xml:space="preserve"> myTimeControl)</w:t>
      </w:r>
      <w:r w:rsidRPr="009F4E39">
        <w:br/>
      </w:r>
      <w:r w:rsidRPr="009F4E39">
        <w:rPr>
          <w:rStyle w:val="NormalTok"/>
          <w:shd w:val="clear" w:color="auto" w:fill="auto"/>
        </w:rPr>
        <w:t>plsFitTime</w:t>
      </w:r>
    </w:p>
    <w:p w14:paraId="09CA6CC3" w14:textId="77777777" w:rsidR="009454CA" w:rsidRPr="009F4E39" w:rsidRDefault="009454CA" w:rsidP="009454CA">
      <w:pPr>
        <w:pStyle w:val="SourceCode"/>
      </w:pPr>
      <w:r w:rsidRPr="009F4E39">
        <w:rPr>
          <w:rStyle w:val="VerbatimChar"/>
          <w:shd w:val="clear" w:color="auto" w:fill="auto"/>
        </w:rPr>
        <w:t xml:space="preserve">## Partial Least Squares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574 samples</w:t>
      </w:r>
      <w:r w:rsidRPr="009F4E39">
        <w:br/>
      </w:r>
      <w:r w:rsidRPr="009F4E39">
        <w:rPr>
          <w:rStyle w:val="VerbatimChar"/>
          <w:shd w:val="clear" w:color="auto" w:fill="auto"/>
        </w:rPr>
        <w:t>##   5 predictor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Pre-processing: centered (5), scaled (5)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Resampling: Rolling Forecasting Origin Resampling (12 held-out with a fixed window)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Summary of sample sizes: 36, 36, 36, 36, 36, 36, ... </w:t>
      </w:r>
      <w:r w:rsidRPr="009F4E39">
        <w:br/>
      </w:r>
      <w:r w:rsidRPr="009F4E39">
        <w:rPr>
          <w:rStyle w:val="VerbatimChar"/>
          <w:shd w:val="clear" w:color="auto" w:fill="auto"/>
        </w:rPr>
        <w:t>## Resampling results across tuning parameter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ncomp  RMSE       Rsquared   MAE     </w:t>
      </w:r>
      <w:r w:rsidRPr="009F4E39">
        <w:br/>
      </w:r>
      <w:r w:rsidRPr="009F4E39">
        <w:rPr>
          <w:rStyle w:val="VerbatimChar"/>
          <w:shd w:val="clear" w:color="auto" w:fill="auto"/>
        </w:rPr>
        <w:lastRenderedPageBreak/>
        <w:t>##   1      1091.9049  0.4250687  1008.481</w:t>
      </w:r>
      <w:r w:rsidRPr="009F4E39">
        <w:br/>
      </w:r>
      <w:r w:rsidRPr="009F4E39">
        <w:rPr>
          <w:rStyle w:val="VerbatimChar"/>
          <w:shd w:val="clear" w:color="auto" w:fill="auto"/>
        </w:rPr>
        <w:t>##   2       919.0868  0.3845386   823.527</w:t>
      </w:r>
      <w:r w:rsidRPr="009F4E39">
        <w:br/>
      </w:r>
      <w:r w:rsidRPr="009F4E39">
        <w:rPr>
          <w:rStyle w:val="VerbatimChar"/>
          <w:shd w:val="clear" w:color="auto" w:fill="auto"/>
        </w:rPr>
        <w:t>##   3       861.3382  0.3847531   769.253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RMSE was used to select the optimal model using the smallest value.</w:t>
      </w:r>
      <w:r w:rsidRPr="009F4E39">
        <w:br/>
      </w:r>
      <w:r w:rsidRPr="009F4E39">
        <w:rPr>
          <w:rStyle w:val="VerbatimChar"/>
          <w:shd w:val="clear" w:color="auto" w:fill="auto"/>
        </w:rPr>
        <w:t>## The final value used for the model was ncomp = 3.</w:t>
      </w:r>
    </w:p>
    <w:p w14:paraId="35BB2FBC" w14:textId="77777777" w:rsidR="009454CA" w:rsidRPr="009F4E39" w:rsidRDefault="009454CA" w:rsidP="009454CA">
      <w:pPr>
        <w:pStyle w:val="SourceCode"/>
      </w:pPr>
      <w:r w:rsidRPr="009F4E39">
        <w:rPr>
          <w:rStyle w:val="CommentTok"/>
          <w:shd w:val="clear" w:color="auto" w:fill="auto"/>
        </w:rPr>
        <w:t># 3</w:t>
      </w:r>
      <w:r w:rsidRPr="009F4E39">
        <w:rPr>
          <w:rStyle w:val="CommentTok"/>
          <w:shd w:val="clear" w:color="auto" w:fill="auto"/>
        </w:rPr>
        <w:t>단계</w:t>
      </w:r>
      <w:r w:rsidRPr="009F4E39">
        <w:rPr>
          <w:rStyle w:val="CommentTok"/>
          <w:shd w:val="clear" w:color="auto" w:fill="auto"/>
        </w:rPr>
        <w:t xml:space="preserve"> : </w:t>
      </w:r>
      <w:r w:rsidRPr="009F4E39">
        <w:rPr>
          <w:rStyle w:val="CommentTok"/>
          <w:shd w:val="clear" w:color="auto" w:fill="auto"/>
        </w:rPr>
        <w:t>예측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pred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>(plsFitTime, economics)</w:t>
      </w:r>
      <w:r w:rsidRPr="009F4E39">
        <w:br/>
      </w:r>
      <w:r w:rsidRPr="009F4E39">
        <w:br/>
      </w:r>
      <w:r w:rsidRPr="009F4E39">
        <w:rPr>
          <w:rStyle w:val="NormalTok"/>
          <w:shd w:val="clear" w:color="auto" w:fill="auto"/>
        </w:rPr>
        <w:t xml:space="preserve">asdf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cbind</w:t>
      </w:r>
      <w:r w:rsidRPr="009F4E39">
        <w:rPr>
          <w:rStyle w:val="NormalTok"/>
          <w:shd w:val="clear" w:color="auto" w:fill="auto"/>
        </w:rPr>
        <w:t>(pred, economics[,</w:t>
      </w:r>
      <w:r w:rsidRPr="009F4E39">
        <w:rPr>
          <w:rStyle w:val="FunctionTok"/>
          <w:shd w:val="clear" w:color="auto" w:fill="auto"/>
        </w:rPr>
        <w:t>c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NormalTok"/>
          <w:shd w:val="clear" w:color="auto" w:fill="auto"/>
        </w:rPr>
        <w:t>,</w:t>
      </w:r>
      <w:r w:rsidRPr="009F4E39">
        <w:rPr>
          <w:rStyle w:val="DecValTok"/>
          <w:shd w:val="clear" w:color="auto" w:fill="auto"/>
        </w:rPr>
        <w:t>6</w:t>
      </w:r>
      <w:r w:rsidRPr="009F4E39">
        <w:rPr>
          <w:rStyle w:val="NormalTok"/>
          <w:shd w:val="clear" w:color="auto" w:fill="auto"/>
        </w:rPr>
        <w:t>)])</w:t>
      </w:r>
      <w:r w:rsidRPr="009F4E39">
        <w:br/>
      </w:r>
      <w:r w:rsidRPr="009F4E39">
        <w:rPr>
          <w:rStyle w:val="FunctionTok"/>
          <w:shd w:val="clear" w:color="auto" w:fill="auto"/>
        </w:rPr>
        <w:t>ggplot</w:t>
      </w:r>
      <w:r w:rsidRPr="009F4E39">
        <w:rPr>
          <w:rStyle w:val="NormalTok"/>
          <w:shd w:val="clear" w:color="auto" w:fill="auto"/>
        </w:rPr>
        <w:t xml:space="preserve">(asdf, </w:t>
      </w:r>
      <w:r w:rsidRPr="009F4E39">
        <w:rPr>
          <w:rStyle w:val="FunctionTok"/>
          <w:shd w:val="clear" w:color="auto" w:fill="auto"/>
        </w:rPr>
        <w:t>aes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x =</w:t>
      </w:r>
      <w:r w:rsidRPr="009F4E39">
        <w:rPr>
          <w:rStyle w:val="NormalTok"/>
          <w:shd w:val="clear" w:color="auto" w:fill="auto"/>
        </w:rPr>
        <w:t xml:space="preserve"> date, </w:t>
      </w:r>
      <w:r w:rsidRPr="009F4E39">
        <w:rPr>
          <w:rStyle w:val="AttributeTok"/>
          <w:shd w:val="clear" w:color="auto" w:fill="auto"/>
        </w:rPr>
        <w:t>y =</w:t>
      </w:r>
      <w:r w:rsidRPr="009F4E39">
        <w:rPr>
          <w:rStyle w:val="NormalTok"/>
          <w:shd w:val="clear" w:color="auto" w:fill="auto"/>
        </w:rPr>
        <w:t xml:space="preserve"> unemploy)) </w:t>
      </w:r>
      <w:r w:rsidRPr="009F4E39">
        <w:rPr>
          <w:rStyle w:val="SpecialCharTok"/>
          <w:shd w:val="clear" w:color="auto" w:fill="auto"/>
        </w:rPr>
        <w:t>+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geom_line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color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'blue'</w:t>
      </w:r>
      <w:r w:rsidRPr="009F4E39">
        <w:rPr>
          <w:rStyle w:val="NormalTok"/>
          <w:shd w:val="clear" w:color="auto" w:fill="auto"/>
        </w:rPr>
        <w:t xml:space="preserve">) </w:t>
      </w:r>
      <w:r w:rsidRPr="009F4E39">
        <w:rPr>
          <w:rStyle w:val="SpecialCharTok"/>
          <w:shd w:val="clear" w:color="auto" w:fill="auto"/>
        </w:rPr>
        <w:t>+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geom_line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FunctionTok"/>
          <w:shd w:val="clear" w:color="auto" w:fill="auto"/>
        </w:rPr>
        <w:t>aes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x =</w:t>
      </w:r>
      <w:r w:rsidRPr="009F4E39">
        <w:rPr>
          <w:rStyle w:val="NormalTok"/>
          <w:shd w:val="clear" w:color="auto" w:fill="auto"/>
        </w:rPr>
        <w:t xml:space="preserve"> date, </w:t>
      </w:r>
      <w:r w:rsidRPr="009F4E39">
        <w:rPr>
          <w:rStyle w:val="AttributeTok"/>
          <w:shd w:val="clear" w:color="auto" w:fill="auto"/>
        </w:rPr>
        <w:t>y =</w:t>
      </w:r>
      <w:r w:rsidRPr="009F4E39">
        <w:rPr>
          <w:rStyle w:val="NormalTok"/>
          <w:shd w:val="clear" w:color="auto" w:fill="auto"/>
        </w:rPr>
        <w:t xml:space="preserve"> pred), </w:t>
      </w:r>
      <w:r w:rsidRPr="009F4E39">
        <w:rPr>
          <w:rStyle w:val="AttributeTok"/>
          <w:shd w:val="clear" w:color="auto" w:fill="auto"/>
        </w:rPr>
        <w:t>color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'red'</w:t>
      </w:r>
      <w:r w:rsidRPr="009F4E39">
        <w:rPr>
          <w:rStyle w:val="NormalTok"/>
          <w:shd w:val="clear" w:color="auto" w:fill="auto"/>
        </w:rPr>
        <w:t>)</w:t>
      </w:r>
    </w:p>
    <w:p w14:paraId="6923104B" w14:textId="77777777" w:rsidR="009454CA" w:rsidRPr="009F4E39" w:rsidRDefault="009454CA" w:rsidP="009454CA">
      <w:pPr>
        <w:pStyle w:val="FirstParagraph"/>
      </w:pPr>
      <w:r w:rsidRPr="009F4E39">
        <w:rPr>
          <w:noProof/>
        </w:rPr>
        <w:drawing>
          <wp:inline distT="0" distB="0" distL="0" distR="0" wp14:anchorId="262C195C" wp14:editId="04D5AF33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08F75" w14:textId="77777777" w:rsidR="00275E37" w:rsidRPr="009F4E39" w:rsidRDefault="00275E37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 w:rsidRPr="009F4E39">
        <w:br w:type="page"/>
      </w:r>
    </w:p>
    <w:p w14:paraId="6969DCA5" w14:textId="11AC0C9E" w:rsidR="00275E37" w:rsidRPr="009F4E39" w:rsidRDefault="000F4546" w:rsidP="00275E37">
      <w:pPr>
        <w:pStyle w:val="2"/>
        <w:numPr>
          <w:ilvl w:val="0"/>
          <w:numId w:val="8"/>
        </w:numPr>
      </w:pPr>
      <w:bookmarkStart w:id="23" w:name="_Toc94750277"/>
      <w:r w:rsidRPr="009F4E39">
        <w:rPr>
          <w:rFonts w:hint="eastAsia"/>
        </w:rPr>
        <w:lastRenderedPageBreak/>
        <w:t>P</w:t>
      </w:r>
      <w:r w:rsidRPr="009F4E39">
        <w:t>ima.te</w:t>
      </w:r>
      <w:r w:rsidRPr="009F4E39">
        <w:rPr>
          <w:rFonts w:hint="eastAsia"/>
        </w:rPr>
        <w:t xml:space="preserve"> DATA SET</w:t>
      </w:r>
      <w:bookmarkEnd w:id="23"/>
    </w:p>
    <w:p w14:paraId="3DA2B405" w14:textId="2BF473C9" w:rsidR="001F5633" w:rsidRPr="009F4E39" w:rsidRDefault="001F5633" w:rsidP="001F5633">
      <w:pPr>
        <w:pStyle w:val="a9"/>
        <w:ind w:leftChars="0" w:left="0"/>
      </w:pPr>
      <w:r w:rsidRPr="009F4E39">
        <w:rPr>
          <w:rFonts w:hint="eastAsia"/>
        </w:rPr>
        <w:t>사용 데이터(</w:t>
      </w:r>
      <w:r w:rsidR="00D9646D" w:rsidRPr="009F4E39">
        <w:rPr>
          <w:rFonts w:hint="eastAsia"/>
        </w:rPr>
        <w:t>P</w:t>
      </w:r>
      <w:r w:rsidR="00D9646D" w:rsidRPr="009F4E39">
        <w:t>ima.te</w:t>
      </w:r>
      <w:r w:rsidRPr="009F4E39">
        <w:rPr>
          <w:rFonts w:hint="eastAsia"/>
        </w:rPr>
        <w:t>)</w:t>
      </w:r>
    </w:p>
    <w:p w14:paraId="25E0EC46" w14:textId="1FBD7725" w:rsidR="001F5633" w:rsidRPr="009F4E39" w:rsidRDefault="001F5633" w:rsidP="001F5633">
      <w:pPr>
        <w:pStyle w:val="a9"/>
        <w:ind w:leftChars="0" w:left="0"/>
      </w:pPr>
      <w:r w:rsidRPr="009F4E39">
        <w:rPr>
          <w:rFonts w:hint="eastAsia"/>
        </w:rPr>
        <w:t xml:space="preserve"># </w:t>
      </w:r>
      <w:r w:rsidR="00D9646D" w:rsidRPr="009F4E39">
        <w:rPr>
          <w:rFonts w:hint="eastAsia"/>
        </w:rPr>
        <w:t>P</w:t>
      </w:r>
      <w:r w:rsidR="00D9646D" w:rsidRPr="009F4E39">
        <w:t>ima.te</w:t>
      </w:r>
      <w:r w:rsidRPr="009F4E39">
        <w:t xml:space="preserve"> </w:t>
      </w:r>
      <w:r w:rsidRPr="009F4E39">
        <w:rPr>
          <w:rFonts w:hint="eastAsia"/>
        </w:rPr>
        <w:t>데이터 설명</w:t>
      </w:r>
    </w:p>
    <w:p w14:paraId="40D505B5" w14:textId="67764607" w:rsidR="001F5633" w:rsidRPr="009F4E39" w:rsidRDefault="001F5633" w:rsidP="001F5633">
      <w:pPr>
        <w:pStyle w:val="a9"/>
        <w:ind w:leftChars="0" w:left="0"/>
      </w:pPr>
      <w:r w:rsidRPr="009F4E39">
        <w:rPr>
          <w:rFonts w:hint="eastAsia"/>
        </w:rPr>
        <w:t xml:space="preserve"># 불러온 </w:t>
      </w:r>
      <w:r w:rsidR="00D9646D" w:rsidRPr="009F4E39">
        <w:rPr>
          <w:rFonts w:hint="eastAsia"/>
        </w:rPr>
        <w:t>P</w:t>
      </w:r>
      <w:r w:rsidR="00D9646D" w:rsidRPr="009F4E39">
        <w:t>ima.te</w:t>
      </w:r>
      <w:r w:rsidRPr="009F4E39">
        <w:rPr>
          <w:rFonts w:hint="eastAsia"/>
        </w:rPr>
        <w:t xml:space="preserve"> 데이터는 </w:t>
      </w:r>
      <w:r w:rsidR="00D9646D" w:rsidRPr="009F4E39">
        <w:t>332</w:t>
      </w:r>
      <w:r w:rsidR="00D9646D" w:rsidRPr="009F4E39">
        <w:rPr>
          <w:rFonts w:hint="eastAsia"/>
        </w:rPr>
        <w:t>명</w:t>
      </w:r>
      <w:r w:rsidRPr="009F4E39">
        <w:rPr>
          <w:rFonts w:hint="eastAsia"/>
        </w:rPr>
        <w:t xml:space="preserve">의 </w:t>
      </w:r>
      <w:r w:rsidR="003C4E5C" w:rsidRPr="009F4E39">
        <w:rPr>
          <w:rFonts w:hint="eastAsia"/>
        </w:rPr>
        <w:t>인디언 여성의 당뇨병</w:t>
      </w:r>
      <w:r w:rsidRPr="009F4E39">
        <w:rPr>
          <w:rFonts w:hint="eastAsia"/>
        </w:rPr>
        <w:t xml:space="preserve"> 관측치에 관한 </w:t>
      </w:r>
      <w:r w:rsidR="00ED2B07" w:rsidRPr="009F4E39">
        <w:t>8</w:t>
      </w:r>
      <w:r w:rsidRPr="009F4E39">
        <w:rPr>
          <w:rFonts w:hint="eastAsia"/>
        </w:rPr>
        <w:t xml:space="preserve">개의 변수로 구성 되어있다. </w:t>
      </w:r>
    </w:p>
    <w:p w14:paraId="4748C725" w14:textId="472D4165" w:rsidR="001F5633" w:rsidRPr="009F4E39" w:rsidRDefault="001F5633" w:rsidP="001F5633">
      <w:pPr>
        <w:pStyle w:val="a9"/>
        <w:ind w:leftChars="0" w:left="0"/>
      </w:pPr>
      <w:r w:rsidRPr="009F4E39">
        <w:rPr>
          <w:rFonts w:hint="eastAsia"/>
        </w:rPr>
        <w:t xml:space="preserve"># </w:t>
      </w:r>
      <w:r w:rsidR="00ED2B07" w:rsidRPr="009F4E39">
        <w:t>8</w:t>
      </w:r>
      <w:r w:rsidRPr="009F4E39">
        <w:rPr>
          <w:rFonts w:hint="eastAsia"/>
        </w:rPr>
        <w:t>개의 변수 구성</w:t>
      </w:r>
    </w:p>
    <w:p w14:paraId="4E0CC0D7" w14:textId="3D7073FE" w:rsidR="001F5633" w:rsidRPr="009F4E39" w:rsidRDefault="001F5633" w:rsidP="001F5633">
      <w:pPr>
        <w:pStyle w:val="a9"/>
        <w:ind w:leftChars="0" w:left="0"/>
      </w:pPr>
      <w:r w:rsidRPr="009F4E39">
        <w:rPr>
          <w:rFonts w:hint="eastAsia"/>
        </w:rPr>
        <w:t>#</w:t>
      </w:r>
      <w:r w:rsidRPr="009F4E39">
        <w:t xml:space="preserve"> </w:t>
      </w:r>
      <w:r w:rsidRPr="009F4E39">
        <w:rPr>
          <w:rFonts w:hint="eastAsia"/>
        </w:rPr>
        <w:t xml:space="preserve">범주형 변수 </w:t>
      </w:r>
      <w:r w:rsidRPr="009F4E39">
        <w:t xml:space="preserve">: </w:t>
      </w:r>
      <w:r w:rsidR="00ED2B07" w:rsidRPr="009F4E39">
        <w:rPr>
          <w:rFonts w:hint="eastAsia"/>
        </w:rPr>
        <w:t>t</w:t>
      </w:r>
      <w:r w:rsidR="00ED2B07" w:rsidRPr="009F4E39">
        <w:t>ype</w:t>
      </w:r>
    </w:p>
    <w:p w14:paraId="5A4ECF3F" w14:textId="0CE4A84A" w:rsidR="001F5633" w:rsidRPr="009F4E39" w:rsidRDefault="001F5633" w:rsidP="001F5633">
      <w:pPr>
        <w:pStyle w:val="a9"/>
        <w:ind w:leftChars="0" w:left="0"/>
      </w:pPr>
      <w:r w:rsidRPr="009F4E39">
        <w:rPr>
          <w:rFonts w:hint="eastAsia"/>
        </w:rPr>
        <w:t>#</w:t>
      </w:r>
      <w:r w:rsidRPr="009F4E39">
        <w:t xml:space="preserve"> </w:t>
      </w:r>
      <w:r w:rsidRPr="009F4E39">
        <w:rPr>
          <w:rFonts w:hint="eastAsia"/>
        </w:rPr>
        <w:t xml:space="preserve">연속형 변수 </w:t>
      </w:r>
      <w:r w:rsidRPr="009F4E39">
        <w:t xml:space="preserve">: </w:t>
      </w:r>
      <w:r w:rsidR="00BF1E1B" w:rsidRPr="009F4E39">
        <w:t>np</w:t>
      </w:r>
      <w:r w:rsidR="00D76167" w:rsidRPr="009F4E39">
        <w:t>reg, glu, bp, skin, bmi, ped, age</w:t>
      </w:r>
    </w:p>
    <w:p w14:paraId="77B6DF55" w14:textId="1C71873E" w:rsidR="001F5633" w:rsidRPr="009F4E39" w:rsidRDefault="001F5633" w:rsidP="001F5633">
      <w:pPr>
        <w:pStyle w:val="a9"/>
        <w:ind w:leftChars="0" w:left="0"/>
      </w:pPr>
      <w:r w:rsidRPr="009F4E39">
        <w:rPr>
          <w:rFonts w:hint="eastAsia"/>
        </w:rPr>
        <w:t>#</w:t>
      </w:r>
      <w:r w:rsidRPr="009F4E39">
        <w:t xml:space="preserve"> 각 변수에 대한 설명</w:t>
      </w:r>
    </w:p>
    <w:tbl>
      <w:tblPr>
        <w:tblW w:w="5000" w:type="pct"/>
        <w:tblBorders>
          <w:top w:val="single" w:sz="6" w:space="0" w:color="888888"/>
          <w:left w:val="single" w:sz="6" w:space="0" w:color="888888"/>
          <w:bottom w:val="single" w:sz="6" w:space="0" w:color="888888"/>
          <w:right w:val="single" w:sz="6" w:space="0" w:color="888888"/>
        </w:tblBorders>
        <w:shd w:val="clear" w:color="auto" w:fill="FFFFFF"/>
        <w:tblCellMar>
          <w:top w:w="72" w:type="dxa"/>
          <w:left w:w="72" w:type="dxa"/>
          <w:bottom w:w="72" w:type="dxa"/>
          <w:right w:w="72" w:type="dxa"/>
        </w:tblCellMar>
        <w:tblLook w:val="04A0" w:firstRow="1" w:lastRow="0" w:firstColumn="1" w:lastColumn="0" w:noHBand="0" w:noVBand="1"/>
      </w:tblPr>
      <w:tblGrid>
        <w:gridCol w:w="1404"/>
        <w:gridCol w:w="7606"/>
      </w:tblGrid>
      <w:tr w:rsidR="0089104B" w:rsidRPr="009F4E39" w14:paraId="3DB2CD29" w14:textId="77777777" w:rsidTr="00A062FC">
        <w:tc>
          <w:tcPr>
            <w:tcW w:w="779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408F739C" w14:textId="5C9628CC" w:rsidR="0089104B" w:rsidRPr="009F4E39" w:rsidRDefault="00EA6F6C" w:rsidP="009B73DF">
            <w:r w:rsidRPr="009F4E39">
              <w:t>Npreg</w:t>
            </w:r>
          </w:p>
        </w:tc>
        <w:tc>
          <w:tcPr>
            <w:tcW w:w="4221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5A53034F" w14:textId="31452485" w:rsidR="0089104B" w:rsidRPr="009F4E39" w:rsidRDefault="00A062FC" w:rsidP="009B73DF">
            <w:r w:rsidRPr="009F4E39">
              <w:rPr>
                <w:rFonts w:hint="eastAsia"/>
              </w:rPr>
              <w:t>임신 수</w:t>
            </w:r>
          </w:p>
        </w:tc>
      </w:tr>
      <w:tr w:rsidR="0089104B" w:rsidRPr="009F4E39" w14:paraId="1CA87081" w14:textId="77777777" w:rsidTr="00A062FC">
        <w:tc>
          <w:tcPr>
            <w:tcW w:w="779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0F75611C" w14:textId="1A07C10B" w:rsidR="0089104B" w:rsidRPr="009F4E39" w:rsidRDefault="00EA6F6C" w:rsidP="009B73DF">
            <w:r w:rsidRPr="009F4E39">
              <w:t>Glu</w:t>
            </w:r>
          </w:p>
        </w:tc>
        <w:tc>
          <w:tcPr>
            <w:tcW w:w="4221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251B2007" w14:textId="6726603F" w:rsidR="0089104B" w:rsidRPr="009F4E39" w:rsidRDefault="00B613DD" w:rsidP="009B73DF">
            <w:r w:rsidRPr="009F4E39">
              <w:rPr>
                <w:rFonts w:hint="eastAsia"/>
              </w:rPr>
              <w:t xml:space="preserve">혈장 </w:t>
            </w:r>
            <w:r w:rsidR="00A062FC" w:rsidRPr="009F4E39">
              <w:rPr>
                <w:rFonts w:hint="eastAsia"/>
              </w:rPr>
              <w:t>포도당 농도</w:t>
            </w:r>
          </w:p>
        </w:tc>
      </w:tr>
      <w:tr w:rsidR="0089104B" w:rsidRPr="009F4E39" w14:paraId="262EF04F" w14:textId="77777777" w:rsidTr="00A062FC">
        <w:tc>
          <w:tcPr>
            <w:tcW w:w="779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04F0D50A" w14:textId="4D9B319C" w:rsidR="0089104B" w:rsidRPr="009F4E39" w:rsidRDefault="00EA6F6C" w:rsidP="009B73DF">
            <w:r w:rsidRPr="009F4E39">
              <w:t>Bp</w:t>
            </w:r>
          </w:p>
        </w:tc>
        <w:tc>
          <w:tcPr>
            <w:tcW w:w="4221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2629A1BF" w14:textId="4D626E60" w:rsidR="0089104B" w:rsidRPr="009F4E39" w:rsidRDefault="00B613DD" w:rsidP="009B73DF">
            <w:r w:rsidRPr="009F4E39">
              <w:rPr>
                <w:rFonts w:hint="eastAsia"/>
              </w:rPr>
              <w:t xml:space="preserve">이완기 </w:t>
            </w:r>
            <w:r w:rsidR="00560AE7" w:rsidRPr="009F4E39">
              <w:rPr>
                <w:rFonts w:hint="eastAsia"/>
              </w:rPr>
              <w:t>혈압</w:t>
            </w:r>
          </w:p>
        </w:tc>
      </w:tr>
      <w:tr w:rsidR="0089104B" w:rsidRPr="009F4E39" w14:paraId="6AB69ADD" w14:textId="77777777" w:rsidTr="00A062FC">
        <w:tc>
          <w:tcPr>
            <w:tcW w:w="779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71C5CAF5" w14:textId="07F5B51C" w:rsidR="0089104B" w:rsidRPr="009F4E39" w:rsidRDefault="00EA6F6C" w:rsidP="009B73DF">
            <w:r w:rsidRPr="009F4E39">
              <w:t>Skin</w:t>
            </w:r>
          </w:p>
        </w:tc>
        <w:tc>
          <w:tcPr>
            <w:tcW w:w="4221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4C08050D" w14:textId="47805B95" w:rsidR="0089104B" w:rsidRPr="009F4E39" w:rsidRDefault="00B613DD" w:rsidP="009B73DF">
            <w:r w:rsidRPr="009F4E39">
              <w:rPr>
                <w:rFonts w:hint="eastAsia"/>
              </w:rPr>
              <w:t>삼두근</w:t>
            </w:r>
            <w:r w:rsidRPr="009F4E39">
              <w:t xml:space="preserve"> 피부 주름 두께</w:t>
            </w:r>
          </w:p>
        </w:tc>
      </w:tr>
      <w:tr w:rsidR="0089104B" w:rsidRPr="009F4E39" w14:paraId="3DCB8830" w14:textId="77777777" w:rsidTr="00A062FC">
        <w:tc>
          <w:tcPr>
            <w:tcW w:w="779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7A5FF3A3" w14:textId="3E6F970E" w:rsidR="0089104B" w:rsidRPr="009F4E39" w:rsidRDefault="00EA6F6C" w:rsidP="009B73DF">
            <w:r w:rsidRPr="009F4E39">
              <w:t>Bmi</w:t>
            </w:r>
          </w:p>
        </w:tc>
        <w:tc>
          <w:tcPr>
            <w:tcW w:w="4221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4E12AEDF" w14:textId="565C4A50" w:rsidR="0089104B" w:rsidRPr="009F4E39" w:rsidRDefault="00B613DD" w:rsidP="009B73DF">
            <w:r w:rsidRPr="009F4E39">
              <w:rPr>
                <w:rFonts w:hint="eastAsia"/>
              </w:rPr>
              <w:t>체질량</w:t>
            </w:r>
            <w:r w:rsidRPr="009F4E39">
              <w:t xml:space="preserve"> 지수(체중(kg)/(높이(m))\(^2\))</w:t>
            </w:r>
          </w:p>
        </w:tc>
      </w:tr>
      <w:tr w:rsidR="0089104B" w:rsidRPr="009F4E39" w14:paraId="47DEB5F3" w14:textId="77777777" w:rsidTr="00A062FC">
        <w:tc>
          <w:tcPr>
            <w:tcW w:w="779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443477D9" w14:textId="18927762" w:rsidR="0089104B" w:rsidRPr="009F4E39" w:rsidRDefault="00EA6F6C" w:rsidP="009B73DF">
            <w:r w:rsidRPr="009F4E39">
              <w:t>Ped</w:t>
            </w:r>
          </w:p>
        </w:tc>
        <w:tc>
          <w:tcPr>
            <w:tcW w:w="4221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2BE69494" w14:textId="464981A1" w:rsidR="0089104B" w:rsidRPr="009F4E39" w:rsidRDefault="00560AE7" w:rsidP="009B73DF">
            <w:r w:rsidRPr="009F4E39">
              <w:rPr>
                <w:rFonts w:hint="eastAsia"/>
              </w:rPr>
              <w:t>당뇨별 혈통 기능</w:t>
            </w:r>
          </w:p>
        </w:tc>
      </w:tr>
      <w:tr w:rsidR="0089104B" w:rsidRPr="009F4E39" w14:paraId="2832C308" w14:textId="77777777" w:rsidTr="00A062FC">
        <w:tc>
          <w:tcPr>
            <w:tcW w:w="779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45F7105B" w14:textId="00EF2082" w:rsidR="0089104B" w:rsidRPr="009F4E39" w:rsidRDefault="00EA6F6C" w:rsidP="009B73DF">
            <w:r w:rsidRPr="009F4E39">
              <w:t>Age</w:t>
            </w:r>
          </w:p>
        </w:tc>
        <w:tc>
          <w:tcPr>
            <w:tcW w:w="4221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323B4E2C" w14:textId="435520DA" w:rsidR="0089104B" w:rsidRPr="009F4E39" w:rsidRDefault="00560AE7" w:rsidP="009B73DF">
            <w:r w:rsidRPr="009F4E39">
              <w:rPr>
                <w:rFonts w:hint="eastAsia"/>
              </w:rPr>
              <w:t>나이</w:t>
            </w:r>
          </w:p>
        </w:tc>
      </w:tr>
      <w:tr w:rsidR="0089104B" w:rsidRPr="009F4E39" w14:paraId="0F1CEDBF" w14:textId="77777777" w:rsidTr="00A062FC">
        <w:tc>
          <w:tcPr>
            <w:tcW w:w="779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3E70C39A" w14:textId="20F4A6C6" w:rsidR="0089104B" w:rsidRPr="009F4E39" w:rsidRDefault="00A062FC" w:rsidP="009B73DF">
            <w:r w:rsidRPr="009F4E39">
              <w:t>type</w:t>
            </w:r>
          </w:p>
        </w:tc>
        <w:tc>
          <w:tcPr>
            <w:tcW w:w="4221" w:type="pct"/>
            <w:tcBorders>
              <w:top w:val="single" w:sz="6" w:space="0" w:color="888888"/>
              <w:left w:val="single" w:sz="6" w:space="0" w:color="888888"/>
              <w:bottom w:val="single" w:sz="6" w:space="0" w:color="888888"/>
              <w:right w:val="single" w:sz="6" w:space="0" w:color="888888"/>
            </w:tcBorders>
            <w:shd w:val="clear" w:color="auto" w:fill="FFFFFF"/>
            <w:vAlign w:val="center"/>
            <w:hideMark/>
          </w:tcPr>
          <w:p w14:paraId="070CBF8B" w14:textId="322FFBE8" w:rsidR="0089104B" w:rsidRPr="009F4E39" w:rsidRDefault="00560AE7" w:rsidP="009B73DF">
            <w:r w:rsidRPr="009F4E39">
              <w:rPr>
                <w:rFonts w:hint="eastAsia"/>
              </w:rPr>
              <w:t xml:space="preserve">당뇨병 </w:t>
            </w:r>
            <w:r w:rsidR="00B613DD" w:rsidRPr="009F4E39">
              <w:rPr>
                <w:rFonts w:hint="eastAsia"/>
              </w:rPr>
              <w:t>여부</w:t>
            </w:r>
            <w:r w:rsidRPr="009F4E39">
              <w:rPr>
                <w:rFonts w:hint="eastAsia"/>
              </w:rPr>
              <w:t>(y</w:t>
            </w:r>
            <w:r w:rsidRPr="009F4E39">
              <w:t>es or no)</w:t>
            </w:r>
          </w:p>
        </w:tc>
      </w:tr>
    </w:tbl>
    <w:p w14:paraId="3FA9A5D3" w14:textId="77777777" w:rsidR="00C862D6" w:rsidRPr="009F4E39" w:rsidRDefault="00C862D6" w:rsidP="001F5633">
      <w:pPr>
        <w:pStyle w:val="a9"/>
        <w:ind w:leftChars="0" w:left="0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20"/>
        <w:gridCol w:w="1010"/>
        <w:gridCol w:w="996"/>
        <w:gridCol w:w="990"/>
        <w:gridCol w:w="997"/>
        <w:gridCol w:w="999"/>
        <w:gridCol w:w="1007"/>
        <w:gridCol w:w="996"/>
        <w:gridCol w:w="1001"/>
      </w:tblGrid>
      <w:tr w:rsidR="00910422" w:rsidRPr="009F4E39" w14:paraId="381A47FA" w14:textId="77777777" w:rsidTr="00FF2298">
        <w:trPr>
          <w:trHeight w:val="328"/>
          <w:jc w:val="center"/>
        </w:trPr>
        <w:tc>
          <w:tcPr>
            <w:tcW w:w="1020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A158C0B" w14:textId="5E54966B" w:rsidR="00910422" w:rsidRPr="009F4E39" w:rsidRDefault="00FF2298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>
              <w:rPr>
                <w:rFonts w:ascii="굴림" w:eastAsia="굴림" w:hAnsi="굴림" w:cs="굴림" w:hint="eastAsia"/>
                <w:kern w:val="0"/>
                <w:sz w:val="24"/>
                <w:szCs w:val="24"/>
              </w:rPr>
              <w:t>i</w:t>
            </w:r>
            <w:r>
              <w:rPr>
                <w:rFonts w:ascii="굴림" w:eastAsia="굴림" w:hAnsi="굴림" w:cs="굴림"/>
                <w:kern w:val="0"/>
                <w:sz w:val="24"/>
                <w:szCs w:val="24"/>
              </w:rPr>
              <w:t>ndex</w:t>
            </w:r>
          </w:p>
        </w:tc>
        <w:tc>
          <w:tcPr>
            <w:tcW w:w="1010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AA4F3F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npreg</w:t>
            </w:r>
          </w:p>
        </w:tc>
        <w:tc>
          <w:tcPr>
            <w:tcW w:w="996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AF0825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glu</w:t>
            </w:r>
          </w:p>
        </w:tc>
        <w:tc>
          <w:tcPr>
            <w:tcW w:w="990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D82844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bp</w:t>
            </w:r>
          </w:p>
        </w:tc>
        <w:tc>
          <w:tcPr>
            <w:tcW w:w="997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8D94B8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skin</w:t>
            </w:r>
          </w:p>
        </w:tc>
        <w:tc>
          <w:tcPr>
            <w:tcW w:w="999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8F0C6A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bmi</w:t>
            </w:r>
          </w:p>
        </w:tc>
        <w:tc>
          <w:tcPr>
            <w:tcW w:w="1007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DC39D7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ped</w:t>
            </w:r>
          </w:p>
        </w:tc>
        <w:tc>
          <w:tcPr>
            <w:tcW w:w="996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A3C632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age</w:t>
            </w:r>
          </w:p>
        </w:tc>
        <w:tc>
          <w:tcPr>
            <w:tcW w:w="1001" w:type="dxa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F744E1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type</w:t>
            </w:r>
          </w:p>
        </w:tc>
      </w:tr>
      <w:tr w:rsidR="00910422" w:rsidRPr="009F4E39" w14:paraId="51C3509B" w14:textId="77777777" w:rsidTr="00910422">
        <w:trPr>
          <w:trHeight w:val="328"/>
          <w:jc w:val="center"/>
        </w:trPr>
        <w:tc>
          <w:tcPr>
            <w:tcW w:w="102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480C4C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101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0CAE94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6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923DFB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48</w:t>
            </w:r>
          </w:p>
        </w:tc>
        <w:tc>
          <w:tcPr>
            <w:tcW w:w="9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609456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72</w:t>
            </w:r>
          </w:p>
        </w:tc>
        <w:tc>
          <w:tcPr>
            <w:tcW w:w="99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276C08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5</w:t>
            </w:r>
          </w:p>
        </w:tc>
        <w:tc>
          <w:tcPr>
            <w:tcW w:w="99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6818A3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3.6</w:t>
            </w:r>
          </w:p>
        </w:tc>
        <w:tc>
          <w:tcPr>
            <w:tcW w:w="10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862C15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627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562009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0</w:t>
            </w:r>
          </w:p>
        </w:tc>
        <w:tc>
          <w:tcPr>
            <w:tcW w:w="100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17BD3B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Yes</w:t>
            </w:r>
          </w:p>
        </w:tc>
      </w:tr>
      <w:tr w:rsidR="00910422" w:rsidRPr="009F4E39" w14:paraId="3723E9C2" w14:textId="77777777" w:rsidTr="00910422">
        <w:trPr>
          <w:trHeight w:val="328"/>
          <w:jc w:val="center"/>
        </w:trPr>
        <w:tc>
          <w:tcPr>
            <w:tcW w:w="102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F831C9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101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9ABFF0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C244D0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85</w:t>
            </w:r>
          </w:p>
        </w:tc>
        <w:tc>
          <w:tcPr>
            <w:tcW w:w="9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D6A540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66</w:t>
            </w:r>
          </w:p>
        </w:tc>
        <w:tc>
          <w:tcPr>
            <w:tcW w:w="99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8E38E1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9</w:t>
            </w:r>
          </w:p>
        </w:tc>
        <w:tc>
          <w:tcPr>
            <w:tcW w:w="99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28E529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6.6</w:t>
            </w:r>
          </w:p>
        </w:tc>
        <w:tc>
          <w:tcPr>
            <w:tcW w:w="10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EC0C11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351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97CE87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1</w:t>
            </w:r>
          </w:p>
        </w:tc>
        <w:tc>
          <w:tcPr>
            <w:tcW w:w="100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DAEF87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No</w:t>
            </w:r>
          </w:p>
        </w:tc>
      </w:tr>
      <w:tr w:rsidR="00910422" w:rsidRPr="009F4E39" w14:paraId="2BEF8EDC" w14:textId="77777777" w:rsidTr="00910422">
        <w:trPr>
          <w:trHeight w:val="328"/>
          <w:jc w:val="center"/>
        </w:trPr>
        <w:tc>
          <w:tcPr>
            <w:tcW w:w="102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CB778A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101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B5CE96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C3283D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89</w:t>
            </w:r>
          </w:p>
        </w:tc>
        <w:tc>
          <w:tcPr>
            <w:tcW w:w="9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EB542C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66</w:t>
            </w:r>
          </w:p>
        </w:tc>
        <w:tc>
          <w:tcPr>
            <w:tcW w:w="99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08F5AD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3</w:t>
            </w:r>
          </w:p>
        </w:tc>
        <w:tc>
          <w:tcPr>
            <w:tcW w:w="99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C5BD0C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8.1</w:t>
            </w:r>
          </w:p>
        </w:tc>
        <w:tc>
          <w:tcPr>
            <w:tcW w:w="10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F24EF8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67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CC8996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1</w:t>
            </w:r>
          </w:p>
        </w:tc>
        <w:tc>
          <w:tcPr>
            <w:tcW w:w="100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DC72553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No</w:t>
            </w:r>
          </w:p>
        </w:tc>
      </w:tr>
      <w:tr w:rsidR="00910422" w:rsidRPr="009F4E39" w14:paraId="68EED436" w14:textId="77777777" w:rsidTr="00910422">
        <w:trPr>
          <w:trHeight w:val="328"/>
          <w:jc w:val="center"/>
        </w:trPr>
        <w:tc>
          <w:tcPr>
            <w:tcW w:w="102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048601F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</w:t>
            </w:r>
          </w:p>
        </w:tc>
        <w:tc>
          <w:tcPr>
            <w:tcW w:w="101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9C42B5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B7CB21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78</w:t>
            </w:r>
          </w:p>
        </w:tc>
        <w:tc>
          <w:tcPr>
            <w:tcW w:w="9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F8A5BA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0</w:t>
            </w:r>
          </w:p>
        </w:tc>
        <w:tc>
          <w:tcPr>
            <w:tcW w:w="99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FAAA69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2</w:t>
            </w:r>
          </w:p>
        </w:tc>
        <w:tc>
          <w:tcPr>
            <w:tcW w:w="99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684FD2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1</w:t>
            </w:r>
          </w:p>
        </w:tc>
        <w:tc>
          <w:tcPr>
            <w:tcW w:w="10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CADE51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248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BF97A7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6</w:t>
            </w:r>
          </w:p>
        </w:tc>
        <w:tc>
          <w:tcPr>
            <w:tcW w:w="100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29AD6B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Yes</w:t>
            </w:r>
          </w:p>
        </w:tc>
      </w:tr>
      <w:tr w:rsidR="00910422" w:rsidRPr="009F4E39" w14:paraId="1E777BA6" w14:textId="77777777" w:rsidTr="00910422">
        <w:trPr>
          <w:trHeight w:val="328"/>
          <w:jc w:val="center"/>
        </w:trPr>
        <w:tc>
          <w:tcPr>
            <w:tcW w:w="102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D4FFC80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</w:t>
            </w:r>
          </w:p>
        </w:tc>
        <w:tc>
          <w:tcPr>
            <w:tcW w:w="101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968F04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2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F98875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197</w:t>
            </w:r>
          </w:p>
        </w:tc>
        <w:tc>
          <w:tcPr>
            <w:tcW w:w="990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F4E205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70</w:t>
            </w:r>
          </w:p>
        </w:tc>
        <w:tc>
          <w:tcPr>
            <w:tcW w:w="99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A8FBAC7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45</w:t>
            </w:r>
          </w:p>
        </w:tc>
        <w:tc>
          <w:tcPr>
            <w:tcW w:w="999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FD196C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30.5</w:t>
            </w:r>
          </w:p>
        </w:tc>
        <w:tc>
          <w:tcPr>
            <w:tcW w:w="1007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C4EF66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0.158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20C125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53</w:t>
            </w:r>
          </w:p>
        </w:tc>
        <w:tc>
          <w:tcPr>
            <w:tcW w:w="1001" w:type="dxa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9E7EE9" w14:textId="77777777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Yes</w:t>
            </w:r>
          </w:p>
        </w:tc>
      </w:tr>
      <w:tr w:rsidR="00910422" w:rsidRPr="009F4E39" w14:paraId="34C58FF4" w14:textId="77777777" w:rsidTr="00910422">
        <w:trPr>
          <w:trHeight w:val="328"/>
          <w:jc w:val="center"/>
        </w:trPr>
        <w:tc>
          <w:tcPr>
            <w:tcW w:w="102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8FB17AB" w14:textId="083E272A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101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63C7DB54" w14:textId="389FB45B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536080D" w14:textId="0AA15330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990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4DF88BC" w14:textId="46B1307B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997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E8D35A5" w14:textId="3A04F224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999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4FA7E6" w14:textId="65409731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1007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3CE8FBCB" w14:textId="4CDB143E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996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1108166" w14:textId="40C5611C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1001" w:type="dxa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0140FA0E" w14:textId="6794ACAD" w:rsidR="00910422" w:rsidRPr="009F4E39" w:rsidRDefault="00910422" w:rsidP="00910422">
            <w:pPr>
              <w:widowControl/>
              <w:wordWrap/>
              <w:autoSpaceDE/>
              <w:autoSpaceDN/>
              <w:spacing w:before="100" w:beforeAutospacing="1" w:after="100" w:afterAutospacing="1" w:line="240" w:lineRule="auto"/>
              <w:jc w:val="right"/>
              <w:rPr>
                <w:rFonts w:ascii="굴림" w:eastAsia="굴림" w:hAnsi="굴림" w:cs="굴림"/>
                <w:kern w:val="0"/>
                <w:sz w:val="24"/>
                <w:szCs w:val="24"/>
              </w:rPr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</w:tr>
    </w:tbl>
    <w:p w14:paraId="1A53C6D0" w14:textId="77777777" w:rsidR="0076711C" w:rsidRPr="009F4E39" w:rsidRDefault="0076711C" w:rsidP="001F5633">
      <w:pPr>
        <w:pStyle w:val="a9"/>
        <w:ind w:leftChars="0" w:left="0"/>
      </w:pPr>
    </w:p>
    <w:p w14:paraId="57C20181" w14:textId="77777777" w:rsidR="00C862D6" w:rsidRPr="009F4E39" w:rsidRDefault="00C862D6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 w:rsidRPr="009F4E39">
        <w:br w:type="page"/>
      </w:r>
    </w:p>
    <w:p w14:paraId="1D429DFB" w14:textId="19BBE161" w:rsidR="00275E37" w:rsidRPr="009F4E39" w:rsidRDefault="002047CD" w:rsidP="00275E37">
      <w:pPr>
        <w:pStyle w:val="20"/>
      </w:pPr>
      <w:bookmarkStart w:id="24" w:name="_Toc94750278"/>
      <w:r w:rsidRPr="009F4E39">
        <w:lastRenderedPageBreak/>
        <w:t>Roc</w:t>
      </w:r>
      <w:r w:rsidRPr="009F4E39">
        <w:rPr>
          <w:rFonts w:hint="eastAsia"/>
        </w:rPr>
        <w:t>커브</w:t>
      </w:r>
      <w:bookmarkEnd w:id="24"/>
    </w:p>
    <w:p w14:paraId="491250B5" w14:textId="77777777" w:rsidR="008A6E02" w:rsidRPr="009F4E39" w:rsidRDefault="008A6E02" w:rsidP="002D0DFE">
      <w:pPr>
        <w:pStyle w:val="doBy"/>
      </w:pPr>
      <w:r w:rsidRPr="009F4E39">
        <w:rPr>
          <w:rStyle w:val="CommentTok"/>
          <w:shd w:val="clear" w:color="auto" w:fill="auto"/>
        </w:rPr>
        <w:t xml:space="preserve"># randomforest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CommentTok"/>
          <w:shd w:val="clear" w:color="auto" w:fill="auto"/>
        </w:rPr>
        <w:t>#(1)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Diag_DF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data.frame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Attribute=</w:t>
      </w:r>
      <w:r w:rsidRPr="009F4E39">
        <w:rPr>
          <w:rStyle w:val="FunctionTok"/>
          <w:shd w:val="clear" w:color="auto" w:fill="auto"/>
        </w:rPr>
        <w:t>c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FunctionTok"/>
          <w:shd w:val="clear" w:color="auto" w:fill="auto"/>
        </w:rPr>
        <w:t>colnames</w:t>
      </w:r>
      <w:r w:rsidRPr="009F4E39">
        <w:rPr>
          <w:rStyle w:val="NormalTok"/>
          <w:shd w:val="clear" w:color="auto" w:fill="auto"/>
        </w:rPr>
        <w:t>(Pima.te)[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SpecialCharTok"/>
          <w:shd w:val="clear" w:color="auto" w:fill="auto"/>
        </w:rPr>
        <w:t>:</w:t>
      </w:r>
      <w:r w:rsidRPr="009F4E39">
        <w:rPr>
          <w:rStyle w:val="DecValTok"/>
          <w:shd w:val="clear" w:color="auto" w:fill="auto"/>
        </w:rPr>
        <w:t>7</w:t>
      </w:r>
      <w:r w:rsidRPr="009F4E39">
        <w:rPr>
          <w:rStyle w:val="NormalTok"/>
          <w:shd w:val="clear" w:color="auto" w:fill="auto"/>
        </w:rPr>
        <w:t xml:space="preserve">]), </w:t>
      </w:r>
      <w:r w:rsidRPr="009F4E39">
        <w:rPr>
          <w:rStyle w:val="AttributeTok"/>
          <w:shd w:val="clear" w:color="auto" w:fill="auto"/>
        </w:rPr>
        <w:t>AUC=</w:t>
      </w:r>
      <w:r w:rsidRPr="009F4E39">
        <w:rPr>
          <w:rStyle w:val="ConstantTok"/>
          <w:shd w:val="clear" w:color="auto" w:fill="auto"/>
        </w:rPr>
        <w:t>NA</w:t>
      </w:r>
      <w:r w:rsidRPr="009F4E39">
        <w:rPr>
          <w:rStyle w:val="NormalTok"/>
          <w:shd w:val="clear" w:color="auto" w:fill="auto"/>
        </w:rPr>
        <w:t xml:space="preserve">)   </w:t>
      </w:r>
      <w:r w:rsidRPr="009F4E39">
        <w:rPr>
          <w:rStyle w:val="CommentTok"/>
          <w:shd w:val="clear" w:color="auto" w:fill="auto"/>
        </w:rPr>
        <w:t xml:space="preserve"># AUC </w:t>
      </w:r>
      <w:r w:rsidRPr="009F4E39">
        <w:rPr>
          <w:rStyle w:val="CommentTok"/>
          <w:shd w:val="clear" w:color="auto" w:fill="auto"/>
        </w:rPr>
        <w:t>계산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위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데이터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프레임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합니다</w:t>
      </w:r>
      <w:r w:rsidRPr="009F4E39">
        <w:rPr>
          <w:rStyle w:val="CommentTok"/>
          <w:shd w:val="clear" w:color="auto" w:fill="auto"/>
        </w:rPr>
        <w:t xml:space="preserve">. </w:t>
      </w:r>
      <w:r w:rsidRPr="009F4E39">
        <w:br/>
      </w:r>
      <w:r w:rsidRPr="009F4E39">
        <w:br/>
      </w:r>
      <w:r w:rsidRPr="009F4E39">
        <w:rPr>
          <w:rStyle w:val="ControlFlowTok"/>
          <w:shd w:val="clear" w:color="auto" w:fill="auto"/>
        </w:rPr>
        <w:t>for</w:t>
      </w:r>
      <w:r w:rsidRPr="009F4E39">
        <w:rPr>
          <w:rStyle w:val="NormalTok"/>
          <w:shd w:val="clear" w:color="auto" w:fill="auto"/>
        </w:rPr>
        <w:t xml:space="preserve">(i </w:t>
      </w:r>
      <w:r w:rsidRPr="009F4E39">
        <w:rPr>
          <w:rStyle w:val="ControlFlowTok"/>
          <w:shd w:val="clear" w:color="auto" w:fill="auto"/>
        </w:rPr>
        <w:t>in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SpecialCharTok"/>
          <w:shd w:val="clear" w:color="auto" w:fill="auto"/>
        </w:rPr>
        <w:t>:</w:t>
      </w:r>
      <w:r w:rsidRPr="009F4E39">
        <w:rPr>
          <w:rStyle w:val="FunctionTok"/>
          <w:shd w:val="clear" w:color="auto" w:fill="auto"/>
        </w:rPr>
        <w:t>nrow</w:t>
      </w:r>
      <w:r w:rsidRPr="009F4E39">
        <w:rPr>
          <w:rStyle w:val="NormalTok"/>
          <w:shd w:val="clear" w:color="auto" w:fill="auto"/>
        </w:rPr>
        <w:t>(Diag_DF)){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roc_result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roc</w:t>
      </w:r>
      <w:r w:rsidRPr="009F4E39">
        <w:rPr>
          <w:rStyle w:val="NormalTok"/>
          <w:shd w:val="clear" w:color="auto" w:fill="auto"/>
        </w:rPr>
        <w:t>(Pima.te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type, Pima.te[,</w:t>
      </w:r>
      <w:r w:rsidRPr="009F4E39">
        <w:rPr>
          <w:rStyle w:val="FunctionTok"/>
          <w:shd w:val="clear" w:color="auto" w:fill="auto"/>
        </w:rPr>
        <w:t>as.character</w:t>
      </w:r>
      <w:r w:rsidRPr="009F4E39">
        <w:rPr>
          <w:rStyle w:val="NormalTok"/>
          <w:shd w:val="clear" w:color="auto" w:fill="auto"/>
        </w:rPr>
        <w:t>(Diag_DF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ttribute[i])]) 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확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결과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대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데이터</w:t>
      </w:r>
      <w:r w:rsidRPr="009F4E39">
        <w:rPr>
          <w:rStyle w:val="CommentTok"/>
          <w:shd w:val="clear" w:color="auto" w:fill="auto"/>
        </w:rPr>
        <w:t>(type)</w:t>
      </w:r>
      <w:r w:rsidRPr="009F4E39">
        <w:rPr>
          <w:rStyle w:val="CommentTok"/>
          <w:shd w:val="clear" w:color="auto" w:fill="auto"/>
        </w:rPr>
        <w:t>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진단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방법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대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후보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변수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입력하여</w:t>
      </w:r>
      <w:r w:rsidRPr="009F4E39">
        <w:rPr>
          <w:rStyle w:val="CommentTok"/>
          <w:shd w:val="clear" w:color="auto" w:fill="auto"/>
        </w:rPr>
        <w:t xml:space="preserve"> AUC</w:t>
      </w:r>
      <w:r w:rsidRPr="009F4E39">
        <w:rPr>
          <w:rStyle w:val="CommentTok"/>
          <w:shd w:val="clear" w:color="auto" w:fill="auto"/>
        </w:rPr>
        <w:t>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계산합니다</w:t>
      </w:r>
      <w:r w:rsidRPr="009F4E39">
        <w:rPr>
          <w:rStyle w:val="CommentTok"/>
          <w:shd w:val="clear" w:color="auto" w:fill="auto"/>
        </w:rPr>
        <w:t xml:space="preserve">.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Diag_DF[i,</w:t>
      </w:r>
      <w:r w:rsidRPr="009F4E39">
        <w:rPr>
          <w:rStyle w:val="StringTok"/>
          <w:shd w:val="clear" w:color="auto" w:fill="auto"/>
        </w:rPr>
        <w:t>'AUC'</w:t>
      </w:r>
      <w:r w:rsidRPr="009F4E39">
        <w:rPr>
          <w:rStyle w:val="NormalTok"/>
          <w:shd w:val="clear" w:color="auto" w:fill="auto"/>
        </w:rPr>
        <w:t xml:space="preserve">]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roc_resul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uc}   </w:t>
      </w:r>
      <w:r w:rsidRPr="009F4E39">
        <w:rPr>
          <w:rStyle w:val="CommentTok"/>
          <w:shd w:val="clear" w:color="auto" w:fill="auto"/>
        </w:rPr>
        <w:t xml:space="preserve"># AUC </w:t>
      </w:r>
      <w:r w:rsidRPr="009F4E39">
        <w:rPr>
          <w:rStyle w:val="CommentTok"/>
          <w:shd w:val="clear" w:color="auto" w:fill="auto"/>
        </w:rPr>
        <w:t>값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입력합니다</w:t>
      </w:r>
      <w:r w:rsidRPr="009F4E39">
        <w:rPr>
          <w:rStyle w:val="CommentTok"/>
          <w:shd w:val="clear" w:color="auto" w:fill="auto"/>
        </w:rPr>
        <w:t>.</w:t>
      </w:r>
    </w:p>
    <w:p w14:paraId="138731A6" w14:textId="77777777" w:rsidR="008A6E02" w:rsidRPr="009F4E39" w:rsidRDefault="008A6E02" w:rsidP="002D0DFE">
      <w:pPr>
        <w:pStyle w:val="doBy"/>
      </w:pPr>
      <w:r w:rsidRPr="009F4E39">
        <w:rPr>
          <w:rStyle w:val="NormalTok"/>
          <w:shd w:val="clear" w:color="auto" w:fill="auto"/>
        </w:rPr>
        <w:t xml:space="preserve">Diag_DF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Diag_DF[</w:t>
      </w:r>
      <w:r w:rsidRPr="009F4E39">
        <w:rPr>
          <w:rStyle w:val="FunctionTok"/>
          <w:shd w:val="clear" w:color="auto" w:fill="auto"/>
        </w:rPr>
        <w:t>order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SpecialCharTok"/>
          <w:shd w:val="clear" w:color="auto" w:fill="auto"/>
        </w:rPr>
        <w:t>-</w:t>
      </w:r>
      <w:r w:rsidRPr="009F4E39">
        <w:rPr>
          <w:rStyle w:val="NormalTok"/>
          <w:shd w:val="clear" w:color="auto" w:fill="auto"/>
        </w:rPr>
        <w:t>Diag_DF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AUC),]   </w:t>
      </w:r>
      <w:r w:rsidRPr="009F4E39">
        <w:rPr>
          <w:rStyle w:val="CommentTok"/>
          <w:shd w:val="clear" w:color="auto" w:fill="auto"/>
        </w:rPr>
        <w:t xml:space="preserve"># AUC </w:t>
      </w:r>
      <w:r w:rsidRPr="009F4E39">
        <w:rPr>
          <w:rStyle w:val="CommentTok"/>
          <w:shd w:val="clear" w:color="auto" w:fill="auto"/>
        </w:rPr>
        <w:t>값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오름차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정렬합니다</w:t>
      </w:r>
      <w:r w:rsidRPr="009F4E39">
        <w:rPr>
          <w:rStyle w:val="CommentTok"/>
          <w:shd w:val="clear" w:color="auto" w:fill="auto"/>
        </w:rPr>
        <w:t>.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Diag_DF 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결과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확인해보면</w:t>
      </w:r>
      <w:r w:rsidRPr="009F4E39">
        <w:rPr>
          <w:rStyle w:val="CommentTok"/>
          <w:shd w:val="clear" w:color="auto" w:fill="auto"/>
        </w:rPr>
        <w:t xml:space="preserve"> "glu" </w:t>
      </w:r>
      <w:r w:rsidRPr="009F4E39">
        <w:rPr>
          <w:rStyle w:val="CommentTok"/>
          <w:shd w:val="clear" w:color="auto" w:fill="auto"/>
        </w:rPr>
        <w:t>변수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가장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좋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성능임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확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할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있습니다</w:t>
      </w:r>
      <w:r w:rsidRPr="009F4E39">
        <w:rPr>
          <w:rStyle w:val="CommentTok"/>
          <w:shd w:val="clear" w:color="auto" w:fill="auto"/>
        </w:rPr>
        <w:t>.</w:t>
      </w:r>
    </w:p>
    <w:p w14:paraId="44886AE5" w14:textId="77777777" w:rsidR="008A6E02" w:rsidRPr="009F4E39" w:rsidRDefault="008A6E02" w:rsidP="002D0DFE">
      <w:pPr>
        <w:pStyle w:val="doBy"/>
      </w:pPr>
      <w:r w:rsidRPr="009F4E39">
        <w:rPr>
          <w:rStyle w:val="VerbatimChar"/>
          <w:shd w:val="clear" w:color="auto" w:fill="auto"/>
        </w:rPr>
        <w:t>##   Attribute       AUC</w:t>
      </w:r>
      <w:r w:rsidRPr="009F4E39">
        <w:br/>
      </w:r>
      <w:r w:rsidRPr="009F4E39">
        <w:rPr>
          <w:rStyle w:val="VerbatimChar"/>
          <w:shd w:val="clear" w:color="auto" w:fill="auto"/>
        </w:rPr>
        <w:t>## 2       glu 0.7970543</w:t>
      </w:r>
      <w:r w:rsidRPr="009F4E39">
        <w:br/>
      </w:r>
      <w:r w:rsidRPr="009F4E39">
        <w:rPr>
          <w:rStyle w:val="VerbatimChar"/>
          <w:shd w:val="clear" w:color="auto" w:fill="auto"/>
        </w:rPr>
        <w:t>## 7       age 0.7210886</w:t>
      </w:r>
      <w:r w:rsidRPr="009F4E39">
        <w:br/>
      </w:r>
      <w:r w:rsidRPr="009F4E39">
        <w:rPr>
          <w:rStyle w:val="VerbatimChar"/>
          <w:shd w:val="clear" w:color="auto" w:fill="auto"/>
        </w:rPr>
        <w:t>## 5       bmi 0.6839799</w:t>
      </w:r>
      <w:r w:rsidRPr="009F4E39">
        <w:br/>
      </w:r>
      <w:r w:rsidRPr="009F4E39">
        <w:rPr>
          <w:rStyle w:val="VerbatimChar"/>
          <w:shd w:val="clear" w:color="auto" w:fill="auto"/>
        </w:rPr>
        <w:t>## 4      skin 0.6656313</w:t>
      </w:r>
      <w:r w:rsidRPr="009F4E39">
        <w:br/>
      </w:r>
      <w:r w:rsidRPr="009F4E39">
        <w:rPr>
          <w:rStyle w:val="VerbatimChar"/>
          <w:shd w:val="clear" w:color="auto" w:fill="auto"/>
        </w:rPr>
        <w:t>## 6       ped 0.6563541</w:t>
      </w:r>
      <w:r w:rsidRPr="009F4E39">
        <w:br/>
      </w:r>
      <w:r w:rsidRPr="009F4E39">
        <w:rPr>
          <w:rStyle w:val="VerbatimChar"/>
          <w:shd w:val="clear" w:color="auto" w:fill="auto"/>
        </w:rPr>
        <w:t>## 1     npreg 0.6201094</w:t>
      </w:r>
      <w:r w:rsidRPr="009F4E39">
        <w:br/>
      </w:r>
      <w:r w:rsidRPr="009F4E39">
        <w:rPr>
          <w:rStyle w:val="VerbatimChar"/>
          <w:shd w:val="clear" w:color="auto" w:fill="auto"/>
        </w:rPr>
        <w:t>## 3        bp 0.6097626</w:t>
      </w:r>
    </w:p>
    <w:p w14:paraId="4079B8DF" w14:textId="77777777" w:rsidR="008A6E02" w:rsidRPr="009F4E39" w:rsidRDefault="008A6E02" w:rsidP="002D0DFE">
      <w:pPr>
        <w:pStyle w:val="doBy"/>
      </w:pPr>
      <w:r w:rsidRPr="009F4E39">
        <w:rPr>
          <w:rStyle w:val="CommentTok"/>
          <w:shd w:val="clear" w:color="auto" w:fill="auto"/>
        </w:rPr>
        <w:t># AUC</w:t>
      </w:r>
      <w:r w:rsidRPr="009F4E39">
        <w:rPr>
          <w:rStyle w:val="CommentTok"/>
          <w:shd w:val="clear" w:color="auto" w:fill="auto"/>
        </w:rPr>
        <w:t>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가장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높은</w:t>
      </w:r>
      <w:r w:rsidRPr="009F4E39">
        <w:rPr>
          <w:rStyle w:val="CommentTok"/>
          <w:shd w:val="clear" w:color="auto" w:fill="auto"/>
        </w:rPr>
        <w:t xml:space="preserve"> "glu" </w:t>
      </w:r>
      <w:r w:rsidRPr="009F4E39">
        <w:rPr>
          <w:rStyle w:val="CommentTok"/>
          <w:shd w:val="clear" w:color="auto" w:fill="auto"/>
        </w:rPr>
        <w:t>변수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사용하여</w:t>
      </w:r>
      <w:r w:rsidRPr="009F4E39">
        <w:rPr>
          <w:rStyle w:val="CommentTok"/>
          <w:shd w:val="clear" w:color="auto" w:fill="auto"/>
        </w:rPr>
        <w:t xml:space="preserve"> ROC curve</w:t>
      </w:r>
      <w:r w:rsidRPr="009F4E39">
        <w:rPr>
          <w:rStyle w:val="CommentTok"/>
          <w:shd w:val="clear" w:color="auto" w:fill="auto"/>
        </w:rPr>
        <w:t>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그리기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glu_roc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roc</w:t>
      </w:r>
      <w:r w:rsidRPr="009F4E39">
        <w:rPr>
          <w:rStyle w:val="NormalTok"/>
          <w:shd w:val="clear" w:color="auto" w:fill="auto"/>
        </w:rPr>
        <w:t>(Pima.te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type, Pima.te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glu)   </w:t>
      </w:r>
      <w:r w:rsidRPr="009F4E39">
        <w:rPr>
          <w:rStyle w:val="CommentTok"/>
          <w:shd w:val="clear" w:color="auto" w:fill="auto"/>
        </w:rPr>
        <w:t xml:space="preserve"># "glu" </w:t>
      </w:r>
      <w:r w:rsidRPr="009F4E39">
        <w:rPr>
          <w:rStyle w:val="CommentTok"/>
          <w:shd w:val="clear" w:color="auto" w:fill="auto"/>
        </w:rPr>
        <w:t>변수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대한</w:t>
      </w:r>
      <w:r w:rsidRPr="009F4E39">
        <w:rPr>
          <w:rStyle w:val="CommentTok"/>
          <w:shd w:val="clear" w:color="auto" w:fill="auto"/>
        </w:rPr>
        <w:t xml:space="preserve"> ROC</w:t>
      </w:r>
      <w:r w:rsidRPr="009F4E39">
        <w:rPr>
          <w:rStyle w:val="CommentTok"/>
          <w:shd w:val="clear" w:color="auto" w:fill="auto"/>
        </w:rPr>
        <w:t>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계산하여</w:t>
      </w:r>
      <w:r w:rsidRPr="009F4E39">
        <w:rPr>
          <w:rStyle w:val="CommentTok"/>
          <w:shd w:val="clear" w:color="auto" w:fill="auto"/>
        </w:rPr>
        <w:t xml:space="preserve"> value</w:t>
      </w:r>
      <w:r w:rsidRPr="009F4E39">
        <w:rPr>
          <w:rStyle w:val="CommentTok"/>
          <w:shd w:val="clear" w:color="auto" w:fill="auto"/>
        </w:rPr>
        <w:t>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저장합니다</w:t>
      </w:r>
      <w:r w:rsidRPr="009F4E39">
        <w:rPr>
          <w:rStyle w:val="CommentTok"/>
          <w:shd w:val="clear" w:color="auto" w:fill="auto"/>
        </w:rPr>
        <w:t>.</w:t>
      </w:r>
    </w:p>
    <w:p w14:paraId="18B60926" w14:textId="77777777" w:rsidR="008A6E02" w:rsidRPr="009F4E39" w:rsidRDefault="008A6E02" w:rsidP="002D0DFE">
      <w:pPr>
        <w:pStyle w:val="doBy"/>
      </w:pPr>
      <w:r w:rsidRPr="009F4E39">
        <w:rPr>
          <w:rStyle w:val="VerbatimChar"/>
          <w:shd w:val="clear" w:color="auto" w:fill="auto"/>
        </w:rPr>
        <w:t>## Setting levels: control = No, case = Yes</w:t>
      </w:r>
      <w:r w:rsidRPr="009F4E39">
        <w:br/>
      </w:r>
      <w:r w:rsidRPr="009F4E39">
        <w:rPr>
          <w:rStyle w:val="VerbatimChar"/>
          <w:shd w:val="clear" w:color="auto" w:fill="auto"/>
        </w:rPr>
        <w:t>## Setting direction: controls &lt; cases</w:t>
      </w:r>
    </w:p>
    <w:p w14:paraId="1A89AAE2" w14:textId="77777777" w:rsidR="008A6E02" w:rsidRPr="009F4E39" w:rsidRDefault="008A6E02" w:rsidP="002D0DFE">
      <w:pPr>
        <w:pStyle w:val="doBy"/>
      </w:pPr>
      <w:r w:rsidRPr="009F4E39">
        <w:rPr>
          <w:rStyle w:val="FunctionTok"/>
          <w:shd w:val="clear" w:color="auto" w:fill="auto"/>
        </w:rPr>
        <w:t>plot.roc</w:t>
      </w:r>
      <w:r w:rsidRPr="009F4E39">
        <w:rPr>
          <w:rStyle w:val="NormalTok"/>
          <w:shd w:val="clear" w:color="auto" w:fill="auto"/>
        </w:rPr>
        <w:t xml:space="preserve">(glu_roc,   </w:t>
      </w:r>
      <w:r w:rsidRPr="009F4E39">
        <w:rPr>
          <w:rStyle w:val="CommentTok"/>
          <w:shd w:val="clear" w:color="auto" w:fill="auto"/>
        </w:rPr>
        <w:t># roc</w:t>
      </w:r>
      <w:r w:rsidRPr="009F4E39">
        <w:rPr>
          <w:rStyle w:val="CommentTok"/>
          <w:shd w:val="clear" w:color="auto" w:fill="auto"/>
        </w:rPr>
        <w:t>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계산한</w:t>
      </w:r>
      <w:r w:rsidRPr="009F4E39">
        <w:rPr>
          <w:rStyle w:val="CommentTok"/>
          <w:shd w:val="clear" w:color="auto" w:fill="auto"/>
        </w:rPr>
        <w:t xml:space="preserve"> value</w:t>
      </w:r>
      <w:r w:rsidRPr="009F4E39">
        <w:rPr>
          <w:rStyle w:val="CommentTok"/>
          <w:shd w:val="clear" w:color="auto" w:fill="auto"/>
        </w:rPr>
        <w:t>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입력합니다</w:t>
      </w:r>
      <w:r w:rsidRPr="009F4E39">
        <w:rPr>
          <w:rStyle w:val="CommentTok"/>
          <w:shd w:val="clear" w:color="auto" w:fill="auto"/>
        </w:rPr>
        <w:t>.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</w:t>
      </w:r>
      <w:r w:rsidRPr="009F4E39">
        <w:rPr>
          <w:rStyle w:val="AttributeTok"/>
          <w:shd w:val="clear" w:color="auto" w:fill="auto"/>
        </w:rPr>
        <w:t>col=</w:t>
      </w:r>
      <w:r w:rsidRPr="009F4E39">
        <w:rPr>
          <w:rStyle w:val="StringTok"/>
          <w:shd w:val="clear" w:color="auto" w:fill="auto"/>
        </w:rPr>
        <w:t>"red"</w:t>
      </w:r>
      <w:r w:rsidRPr="009F4E39">
        <w:rPr>
          <w:rStyle w:val="NormalTok"/>
          <w:shd w:val="clear" w:color="auto" w:fill="auto"/>
        </w:rPr>
        <w:t xml:space="preserve">, 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선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색상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설정합니다</w:t>
      </w:r>
      <w:r w:rsidRPr="009F4E39">
        <w:rPr>
          <w:rStyle w:val="CommentTok"/>
          <w:shd w:val="clear" w:color="auto" w:fill="auto"/>
        </w:rPr>
        <w:t>.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</w:t>
      </w:r>
      <w:r w:rsidRPr="009F4E39">
        <w:rPr>
          <w:rStyle w:val="AttributeTok"/>
          <w:shd w:val="clear" w:color="auto" w:fill="auto"/>
        </w:rPr>
        <w:t>print.auc=</w:t>
      </w:r>
      <w:r w:rsidRPr="009F4E39">
        <w:rPr>
          <w:rStyle w:val="ConstantTok"/>
          <w:shd w:val="clear" w:color="auto" w:fill="auto"/>
        </w:rPr>
        <w:t>TRUE</w:t>
      </w:r>
      <w:r w:rsidRPr="009F4E39">
        <w:rPr>
          <w:rStyle w:val="NormalTok"/>
          <w:shd w:val="clear" w:color="auto" w:fill="auto"/>
        </w:rPr>
        <w:t xml:space="preserve">,   </w:t>
      </w:r>
      <w:r w:rsidRPr="009F4E39">
        <w:rPr>
          <w:rStyle w:val="CommentTok"/>
          <w:shd w:val="clear" w:color="auto" w:fill="auto"/>
        </w:rPr>
        <w:t xml:space="preserve"># auc </w:t>
      </w:r>
      <w:r w:rsidRPr="009F4E39">
        <w:rPr>
          <w:rStyle w:val="CommentTok"/>
          <w:shd w:val="clear" w:color="auto" w:fill="auto"/>
        </w:rPr>
        <w:t>값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출력하도록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설정합니다</w:t>
      </w:r>
      <w:r w:rsidRPr="009F4E39">
        <w:rPr>
          <w:rStyle w:val="CommentTok"/>
          <w:shd w:val="clear" w:color="auto" w:fill="auto"/>
        </w:rPr>
        <w:t>.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</w:t>
      </w:r>
      <w:r w:rsidRPr="009F4E39">
        <w:rPr>
          <w:rStyle w:val="AttributeTok"/>
          <w:shd w:val="clear" w:color="auto" w:fill="auto"/>
        </w:rPr>
        <w:t>max.auc.polygon=</w:t>
      </w:r>
      <w:r w:rsidRPr="009F4E39">
        <w:rPr>
          <w:rStyle w:val="ConstantTok"/>
          <w:shd w:val="clear" w:color="auto" w:fill="auto"/>
        </w:rPr>
        <w:t>TRUE</w:t>
      </w:r>
      <w:r w:rsidRPr="009F4E39">
        <w:rPr>
          <w:rStyle w:val="NormalTok"/>
          <w:shd w:val="clear" w:color="auto" w:fill="auto"/>
        </w:rPr>
        <w:t xml:space="preserve">,   </w:t>
      </w:r>
      <w:r w:rsidRPr="009F4E39">
        <w:rPr>
          <w:rStyle w:val="CommentTok"/>
          <w:shd w:val="clear" w:color="auto" w:fill="auto"/>
        </w:rPr>
        <w:t># auc</w:t>
      </w:r>
      <w:r w:rsidRPr="009F4E39">
        <w:rPr>
          <w:rStyle w:val="CommentTok"/>
          <w:shd w:val="clear" w:color="auto" w:fill="auto"/>
        </w:rPr>
        <w:t>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최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면적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출력하도록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설정합니다</w:t>
      </w:r>
      <w:r w:rsidRPr="009F4E39">
        <w:rPr>
          <w:rStyle w:val="CommentTok"/>
          <w:shd w:val="clear" w:color="auto" w:fill="auto"/>
        </w:rPr>
        <w:t>.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</w:t>
      </w:r>
      <w:r w:rsidRPr="009F4E39">
        <w:rPr>
          <w:rStyle w:val="AttributeTok"/>
          <w:shd w:val="clear" w:color="auto" w:fill="auto"/>
        </w:rPr>
        <w:t>print.thres=</w:t>
      </w:r>
      <w:r w:rsidRPr="009F4E39">
        <w:rPr>
          <w:rStyle w:val="ConstantTok"/>
          <w:shd w:val="clear" w:color="auto" w:fill="auto"/>
        </w:rPr>
        <w:t>TRUE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print.thres.pch=</w:t>
      </w:r>
      <w:r w:rsidRPr="009F4E39">
        <w:rPr>
          <w:rStyle w:val="DecValTok"/>
          <w:shd w:val="clear" w:color="auto" w:fill="auto"/>
        </w:rPr>
        <w:t>19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print.thres.col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red"</w:t>
      </w:r>
      <w:r w:rsidRPr="009F4E39">
        <w:rPr>
          <w:rStyle w:val="NormalTok"/>
          <w:shd w:val="clear" w:color="auto" w:fill="auto"/>
        </w:rPr>
        <w:t xml:space="preserve">, 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기준치</w:t>
      </w:r>
      <w:r w:rsidRPr="009F4E39">
        <w:rPr>
          <w:rStyle w:val="CommentTok"/>
          <w:shd w:val="clear" w:color="auto" w:fill="auto"/>
        </w:rPr>
        <w:t>(cut-off value)</w:t>
      </w:r>
      <w:r w:rsidRPr="009F4E39">
        <w:rPr>
          <w:rStyle w:val="CommentTok"/>
          <w:shd w:val="clear" w:color="auto" w:fill="auto"/>
        </w:rPr>
        <w:t>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대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출력</w:t>
      </w:r>
      <w:r w:rsidRPr="009F4E39">
        <w:rPr>
          <w:rStyle w:val="CommentTok"/>
          <w:shd w:val="clear" w:color="auto" w:fill="auto"/>
        </w:rPr>
        <w:t xml:space="preserve">, </w:t>
      </w:r>
      <w:r w:rsidRPr="009F4E39">
        <w:rPr>
          <w:rStyle w:val="CommentTok"/>
          <w:shd w:val="clear" w:color="auto" w:fill="auto"/>
        </w:rPr>
        <w:t>포인트</w:t>
      </w:r>
      <w:r w:rsidRPr="009F4E39">
        <w:rPr>
          <w:rStyle w:val="CommentTok"/>
          <w:shd w:val="clear" w:color="auto" w:fill="auto"/>
        </w:rPr>
        <w:t xml:space="preserve">, </w:t>
      </w:r>
      <w:r w:rsidRPr="009F4E39">
        <w:rPr>
          <w:rStyle w:val="CommentTok"/>
          <w:shd w:val="clear" w:color="auto" w:fill="auto"/>
        </w:rPr>
        <w:t>색상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설정합니다</w:t>
      </w:r>
      <w:r w:rsidRPr="009F4E39">
        <w:rPr>
          <w:rStyle w:val="CommentTok"/>
          <w:shd w:val="clear" w:color="auto" w:fill="auto"/>
        </w:rPr>
        <w:t>.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</w:t>
      </w:r>
      <w:r w:rsidRPr="009F4E39">
        <w:rPr>
          <w:rStyle w:val="AttributeTok"/>
          <w:shd w:val="clear" w:color="auto" w:fill="auto"/>
        </w:rPr>
        <w:t>auc.polygon=</w:t>
      </w:r>
      <w:r w:rsidRPr="009F4E39">
        <w:rPr>
          <w:rStyle w:val="ConstantTok"/>
          <w:shd w:val="clear" w:color="auto" w:fill="auto"/>
        </w:rPr>
        <w:t>TRUE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auc.polygon.col=</w:t>
      </w:r>
      <w:r w:rsidRPr="009F4E39">
        <w:rPr>
          <w:rStyle w:val="StringTok"/>
          <w:shd w:val="clear" w:color="auto" w:fill="auto"/>
        </w:rPr>
        <w:t>"#D1F2EB"</w:t>
      </w:r>
      <w:r w:rsidRPr="009F4E39">
        <w:rPr>
          <w:rStyle w:val="NormalTok"/>
          <w:shd w:val="clear" w:color="auto" w:fill="auto"/>
        </w:rPr>
        <w:t xml:space="preserve">) 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선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아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면적에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대한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출력</w:t>
      </w:r>
      <w:r w:rsidRPr="009F4E39">
        <w:rPr>
          <w:rStyle w:val="CommentTok"/>
          <w:shd w:val="clear" w:color="auto" w:fill="auto"/>
        </w:rPr>
        <w:t xml:space="preserve">, </w:t>
      </w:r>
      <w:r w:rsidRPr="009F4E39">
        <w:rPr>
          <w:rStyle w:val="CommentTok"/>
          <w:shd w:val="clear" w:color="auto" w:fill="auto"/>
        </w:rPr>
        <w:t>색상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설정합니다</w:t>
      </w:r>
      <w:r w:rsidRPr="009F4E39">
        <w:rPr>
          <w:rStyle w:val="CommentTok"/>
          <w:shd w:val="clear" w:color="auto" w:fill="auto"/>
        </w:rPr>
        <w:t xml:space="preserve">. </w:t>
      </w:r>
    </w:p>
    <w:p w14:paraId="2E6D5CCB" w14:textId="77777777" w:rsidR="008A6E02" w:rsidRPr="009F4E39" w:rsidRDefault="008A6E02" w:rsidP="008A6E02">
      <w:pPr>
        <w:pStyle w:val="FirstParagraph"/>
      </w:pPr>
      <w:r w:rsidRPr="009F4E39">
        <w:rPr>
          <w:noProof/>
        </w:rPr>
        <w:lastRenderedPageBreak/>
        <w:drawing>
          <wp:inline distT="0" distB="0" distL="0" distR="0" wp14:anchorId="4DAD2A83" wp14:editId="2EF4E722">
            <wp:extent cx="4104640" cy="341376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5091" cy="341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DB688" w14:textId="77777777" w:rsidR="008A6E02" w:rsidRPr="009F4E39" w:rsidRDefault="008A6E02" w:rsidP="002D0DFE">
      <w:pPr>
        <w:pStyle w:val="caret"/>
      </w:pPr>
      <w:r w:rsidRPr="009F4E39">
        <w:rPr>
          <w:rStyle w:val="CommentTok"/>
          <w:shd w:val="clear" w:color="auto" w:fill="auto"/>
        </w:rPr>
        <w:t xml:space="preserve"># caret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CommentTok"/>
          <w:shd w:val="clear" w:color="auto" w:fill="auto"/>
        </w:rPr>
        <w:t>#(1)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a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</w:t>
      </w:r>
      <w:r w:rsidRPr="009F4E39">
        <w:rPr>
          <w:rStyle w:val="NormalTok"/>
          <w:shd w:val="clear" w:color="auto" w:fill="auto"/>
        </w:rPr>
        <w:t xml:space="preserve">(type 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 .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Pima.te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</w:t>
      </w:r>
      <w:r w:rsidRPr="009F4E39">
        <w:rPr>
          <w:rStyle w:val="AttributeTok"/>
          <w:shd w:val="clear" w:color="auto" w:fill="auto"/>
        </w:rPr>
        <w:t>method=</w:t>
      </w:r>
      <w:r w:rsidRPr="009F4E39">
        <w:rPr>
          <w:rStyle w:val="StringTok"/>
          <w:shd w:val="clear" w:color="auto" w:fill="auto"/>
        </w:rPr>
        <w:t>'rocc'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FunctionTok"/>
          <w:shd w:val="clear" w:color="auto" w:fill="auto"/>
        </w:rPr>
        <w:t>plot</w:t>
      </w:r>
      <w:r w:rsidRPr="009F4E39">
        <w:rPr>
          <w:rStyle w:val="NormalTok"/>
          <w:shd w:val="clear" w:color="auto" w:fill="auto"/>
        </w:rPr>
        <w:t>(a)</w:t>
      </w:r>
    </w:p>
    <w:p w14:paraId="3BA050A1" w14:textId="77777777" w:rsidR="008A6E02" w:rsidRPr="009F4E39" w:rsidRDefault="008A6E02" w:rsidP="008A6E02">
      <w:pPr>
        <w:pStyle w:val="FirstParagraph"/>
      </w:pPr>
      <w:r w:rsidRPr="009F4E39">
        <w:rPr>
          <w:noProof/>
        </w:rPr>
        <w:drawing>
          <wp:inline distT="0" distB="0" distL="0" distR="0" wp14:anchorId="743ACA16" wp14:editId="0E679DA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2066F" w14:textId="77777777" w:rsidR="008A6E02" w:rsidRPr="009F4E39" w:rsidRDefault="008A6E02" w:rsidP="002D0DFE">
      <w:pPr>
        <w:pStyle w:val="caret"/>
      </w:pPr>
      <w:r w:rsidRPr="009F4E39">
        <w:rPr>
          <w:rStyle w:val="FunctionTok"/>
          <w:shd w:val="clear" w:color="auto" w:fill="auto"/>
        </w:rPr>
        <w:lastRenderedPageBreak/>
        <w:t>summary</w:t>
      </w:r>
      <w:r w:rsidRPr="009F4E39">
        <w:rPr>
          <w:rStyle w:val="NormalTok"/>
          <w:shd w:val="clear" w:color="auto" w:fill="auto"/>
        </w:rPr>
        <w:t>(a)</w:t>
      </w:r>
    </w:p>
    <w:p w14:paraId="4FFD90E9" w14:textId="77777777" w:rsidR="008A6E02" w:rsidRPr="009F4E39" w:rsidRDefault="008A6E02" w:rsidP="002D0DFE">
      <w:pPr>
        <w:pStyle w:val="caret"/>
      </w:pPr>
      <w:r w:rsidRPr="009F4E39">
        <w:rPr>
          <w:rStyle w:val="VerbatimChar"/>
          <w:shd w:val="clear" w:color="auto" w:fill="auto"/>
        </w:rPr>
        <w:t xml:space="preserve">##                            Length Class      Mode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AUCs                         3    data.frame list     </w:t>
      </w:r>
      <w:r w:rsidRPr="009F4E39">
        <w:br/>
      </w:r>
      <w:r w:rsidRPr="009F4E39">
        <w:rPr>
          <w:rStyle w:val="VerbatimChar"/>
          <w:shd w:val="clear" w:color="auto" w:fill="auto"/>
        </w:rPr>
        <w:t>## genes                        7    -none-     character</w:t>
      </w:r>
      <w:r w:rsidRPr="009F4E39">
        <w:br/>
      </w:r>
      <w:r w:rsidRPr="009F4E39">
        <w:rPr>
          <w:rStyle w:val="VerbatimChar"/>
          <w:shd w:val="clear" w:color="auto" w:fill="auto"/>
        </w:rPr>
        <w:t>## positiv                      0    -none-     character</w:t>
      </w:r>
      <w:r w:rsidRPr="009F4E39">
        <w:br/>
      </w:r>
      <w:r w:rsidRPr="009F4E39">
        <w:rPr>
          <w:rStyle w:val="VerbatimChar"/>
          <w:shd w:val="clear" w:color="auto" w:fill="auto"/>
        </w:rPr>
        <w:t>## negativ                      7    -none-     character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etagene.expression        332    -none-     numeric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metagene.expression.ranked 331    -none-     numeric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cutoffvalue                  1    -none-     numeric  </w:t>
      </w:r>
      <w:r w:rsidRPr="009F4E39">
        <w:br/>
      </w:r>
      <w:r w:rsidRPr="009F4E39">
        <w:rPr>
          <w:rStyle w:val="VerbatimChar"/>
          <w:shd w:val="clear" w:color="auto" w:fill="auto"/>
        </w:rPr>
        <w:t>## method                       1    -none-     character</w:t>
      </w:r>
      <w:r w:rsidRPr="009F4E39">
        <w:br/>
      </w:r>
      <w:r w:rsidRPr="009F4E39">
        <w:rPr>
          <w:rStyle w:val="VerbatimChar"/>
          <w:shd w:val="clear" w:color="auto" w:fill="auto"/>
        </w:rPr>
        <w:t>## xNames                       7    -none-     character</w:t>
      </w:r>
      <w:r w:rsidRPr="009F4E39">
        <w:br/>
      </w:r>
      <w:r w:rsidRPr="009F4E39">
        <w:rPr>
          <w:rStyle w:val="VerbatimChar"/>
          <w:shd w:val="clear" w:color="auto" w:fill="auto"/>
        </w:rPr>
        <w:t>## problemType                  1    -none-     character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tuneValue                    1    data.frame list     </w:t>
      </w:r>
      <w:r w:rsidRPr="009F4E39">
        <w:br/>
      </w:r>
      <w:r w:rsidRPr="009F4E39">
        <w:rPr>
          <w:rStyle w:val="VerbatimChar"/>
          <w:shd w:val="clear" w:color="auto" w:fill="auto"/>
        </w:rPr>
        <w:t>## obsLevels                    2    -none-     character</w:t>
      </w:r>
      <w:r w:rsidRPr="009F4E39">
        <w:br/>
      </w:r>
      <w:r w:rsidRPr="009F4E39">
        <w:rPr>
          <w:rStyle w:val="VerbatimChar"/>
          <w:shd w:val="clear" w:color="auto" w:fill="auto"/>
        </w:rPr>
        <w:t>## param                        0    -none-     list</w:t>
      </w:r>
    </w:p>
    <w:p w14:paraId="056A4978" w14:textId="0FCEC3DD" w:rsidR="008A6E02" w:rsidRDefault="002D0DFE" w:rsidP="008A6E02">
      <w:r>
        <w:rPr>
          <w:rFonts w:hint="eastAsia"/>
        </w:rPr>
        <w:t>결과)</w:t>
      </w:r>
    </w:p>
    <w:p w14:paraId="0A3CAA1D" w14:textId="78C46988" w:rsidR="002D0DFE" w:rsidRDefault="00CD12CB" w:rsidP="008A6E02">
      <w:r>
        <w:rPr>
          <w:rFonts w:hint="eastAsia"/>
        </w:rPr>
        <w:t>p</w:t>
      </w:r>
      <w:r>
        <w:t xml:space="preserve">ROC </w:t>
      </w:r>
      <w:r>
        <w:rPr>
          <w:rFonts w:hint="eastAsia"/>
        </w:rPr>
        <w:t xml:space="preserve">패키지로 </w:t>
      </w:r>
      <w:r w:rsidR="002D0DFE">
        <w:rPr>
          <w:rFonts w:hint="eastAsia"/>
        </w:rPr>
        <w:t>R</w:t>
      </w:r>
      <w:r w:rsidR="002D0DFE">
        <w:t>OC</w:t>
      </w:r>
      <w:r w:rsidR="002D0DFE">
        <w:rPr>
          <w:rFonts w:hint="eastAsia"/>
        </w:rPr>
        <w:t xml:space="preserve"> </w:t>
      </w:r>
      <w:r w:rsidR="002D0DFE">
        <w:t>Curve</w:t>
      </w:r>
      <w:r w:rsidR="002D0DFE">
        <w:rPr>
          <w:rFonts w:hint="eastAsia"/>
        </w:rPr>
        <w:t xml:space="preserve">를 </w:t>
      </w:r>
      <w:r>
        <w:rPr>
          <w:rFonts w:hint="eastAsia"/>
        </w:rPr>
        <w:t>그리면 데이터의 특이도와 민감도를 구해준다.</w:t>
      </w:r>
    </w:p>
    <w:p w14:paraId="3E6B343A" w14:textId="77777777" w:rsidR="00DB74AC" w:rsidRPr="009F4E39" w:rsidRDefault="00DB74AC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 w:rsidRPr="009F4E39">
        <w:br w:type="page"/>
      </w:r>
    </w:p>
    <w:p w14:paraId="058C93B3" w14:textId="793D441E" w:rsidR="00CC2CDD" w:rsidRPr="009F4E39" w:rsidRDefault="00CC2CDD" w:rsidP="00CC2CDD">
      <w:pPr>
        <w:pStyle w:val="2"/>
        <w:numPr>
          <w:ilvl w:val="0"/>
          <w:numId w:val="8"/>
        </w:numPr>
        <w:ind w:left="400" w:hanging="400"/>
      </w:pPr>
      <w:bookmarkStart w:id="25" w:name="_Toc94750279"/>
      <w:r w:rsidRPr="009F4E39">
        <w:lastRenderedPageBreak/>
        <w:t>Iris</w:t>
      </w:r>
      <w:r w:rsidRPr="009F4E39">
        <w:rPr>
          <w:rFonts w:hint="eastAsia"/>
        </w:rPr>
        <w:t xml:space="preserve"> DATA SET</w:t>
      </w:r>
      <w:bookmarkEnd w:id="25"/>
    </w:p>
    <w:p w14:paraId="1A86FA8A" w14:textId="77777777" w:rsidR="00E11669" w:rsidRPr="009F4E39" w:rsidRDefault="00E11669" w:rsidP="008349BA">
      <w:pPr>
        <w:pStyle w:val="a9"/>
        <w:ind w:leftChars="0" w:left="0"/>
      </w:pPr>
      <w:r w:rsidRPr="009F4E39">
        <w:rPr>
          <w:rFonts w:hint="eastAsia"/>
        </w:rPr>
        <w:t># I</w:t>
      </w:r>
      <w:r w:rsidRPr="009F4E39">
        <w:t>ris</w:t>
      </w:r>
      <w:r w:rsidRPr="009F4E39">
        <w:rPr>
          <w:rFonts w:hint="eastAsia"/>
        </w:rPr>
        <w:t xml:space="preserve"> 데이터 설명</w:t>
      </w:r>
    </w:p>
    <w:p w14:paraId="47463DE0" w14:textId="77777777" w:rsidR="00E11669" w:rsidRPr="009F4E39" w:rsidRDefault="00E11669" w:rsidP="008349BA">
      <w:pPr>
        <w:pStyle w:val="a9"/>
        <w:ind w:leftChars="0" w:left="0"/>
      </w:pPr>
      <w:r w:rsidRPr="009F4E39">
        <w:rPr>
          <w:rFonts w:hint="eastAsia"/>
        </w:rPr>
        <w:t># 불러온 I</w:t>
      </w:r>
      <w:r w:rsidRPr="009F4E39">
        <w:t>ris</w:t>
      </w:r>
      <w:r w:rsidRPr="009F4E39">
        <w:rPr>
          <w:rFonts w:hint="eastAsia"/>
        </w:rPr>
        <w:t xml:space="preserve"> 데이터는 </w:t>
      </w:r>
      <w:r w:rsidRPr="009F4E39">
        <w:t>150</w:t>
      </w:r>
      <w:r w:rsidRPr="009F4E39">
        <w:rPr>
          <w:rFonts w:hint="eastAsia"/>
        </w:rPr>
        <w:t xml:space="preserve">개의 붓꽃데이터의 관측치에 관한 </w:t>
      </w:r>
      <w:r w:rsidRPr="009F4E39">
        <w:t>5</w:t>
      </w:r>
      <w:r w:rsidRPr="009F4E39">
        <w:rPr>
          <w:rFonts w:hint="eastAsia"/>
        </w:rPr>
        <w:t xml:space="preserve">개의 변수로 구성 되어있다. </w:t>
      </w:r>
    </w:p>
    <w:p w14:paraId="6CC087A0" w14:textId="77777777" w:rsidR="00E11669" w:rsidRPr="009F4E39" w:rsidRDefault="00E11669" w:rsidP="008349BA">
      <w:pPr>
        <w:pStyle w:val="a9"/>
        <w:ind w:leftChars="0" w:left="0"/>
      </w:pPr>
      <w:r w:rsidRPr="009F4E39">
        <w:rPr>
          <w:rFonts w:hint="eastAsia"/>
        </w:rPr>
        <w:t xml:space="preserve"># </w:t>
      </w:r>
      <w:r w:rsidRPr="009F4E39">
        <w:t>14</w:t>
      </w:r>
      <w:r w:rsidRPr="009F4E39">
        <w:rPr>
          <w:rFonts w:hint="eastAsia"/>
        </w:rPr>
        <w:t>개의 변수 구성</w:t>
      </w:r>
    </w:p>
    <w:p w14:paraId="311FE961" w14:textId="77777777" w:rsidR="00E11669" w:rsidRPr="009F4E39" w:rsidRDefault="00E11669" w:rsidP="008349BA">
      <w:pPr>
        <w:pStyle w:val="a9"/>
        <w:ind w:leftChars="0" w:left="0"/>
      </w:pPr>
      <w:r w:rsidRPr="009F4E39">
        <w:rPr>
          <w:rFonts w:hint="eastAsia"/>
        </w:rPr>
        <w:t>#</w:t>
      </w:r>
      <w:r w:rsidRPr="009F4E39">
        <w:t xml:space="preserve"> </w:t>
      </w:r>
      <w:r w:rsidRPr="009F4E39">
        <w:rPr>
          <w:rFonts w:hint="eastAsia"/>
        </w:rPr>
        <w:t>범주형</w:t>
      </w:r>
      <w:r w:rsidRPr="009F4E39">
        <w:t xml:space="preserve"> </w:t>
      </w:r>
      <w:r w:rsidRPr="009F4E39">
        <w:rPr>
          <w:rFonts w:hint="eastAsia"/>
        </w:rPr>
        <w:t>변수 s</w:t>
      </w:r>
      <w:r w:rsidRPr="009F4E39">
        <w:t>pecies</w:t>
      </w:r>
    </w:p>
    <w:p w14:paraId="30490994" w14:textId="77777777" w:rsidR="00E11669" w:rsidRPr="009F4E39" w:rsidRDefault="00E11669" w:rsidP="008349BA">
      <w:pPr>
        <w:pStyle w:val="a9"/>
        <w:ind w:leftChars="0" w:left="0"/>
      </w:pPr>
      <w:r w:rsidRPr="009F4E39">
        <w:rPr>
          <w:rFonts w:hint="eastAsia"/>
        </w:rPr>
        <w:t>#</w:t>
      </w:r>
      <w:r w:rsidRPr="009F4E39">
        <w:t xml:space="preserve"> </w:t>
      </w:r>
      <w:r w:rsidRPr="009F4E39">
        <w:rPr>
          <w:rFonts w:hint="eastAsia"/>
        </w:rPr>
        <w:t xml:space="preserve">연속형 변수 </w:t>
      </w:r>
      <w:r w:rsidRPr="009F4E39">
        <w:t>: speal.length, sepal,width, petal.length, petal.width</w:t>
      </w:r>
    </w:p>
    <w:p w14:paraId="7D013659" w14:textId="77777777" w:rsidR="00E11669" w:rsidRPr="009F4E39" w:rsidRDefault="00E11669" w:rsidP="008349BA">
      <w:pPr>
        <w:pStyle w:val="a9"/>
        <w:ind w:leftChars="0" w:left="0"/>
      </w:pPr>
      <w:r w:rsidRPr="009F4E39">
        <w:rPr>
          <w:rFonts w:hint="eastAsia"/>
        </w:rPr>
        <w:t>#</w:t>
      </w:r>
      <w:r w:rsidRPr="009F4E39">
        <w:t xml:space="preserve"> 각 변수에 대한 설명 </w:t>
      </w:r>
    </w:p>
    <w:p w14:paraId="328EEE64" w14:textId="77777777" w:rsidR="00E11669" w:rsidRPr="009F4E39" w:rsidRDefault="00E11669" w:rsidP="008349BA">
      <w:pPr>
        <w:pStyle w:val="a9"/>
        <w:ind w:leftChars="0" w:left="0"/>
      </w:pPr>
      <w:r w:rsidRPr="009F4E39">
        <w:t>Species : iris의 종류. setosa, versicolor, virginica로 이루어져 있음</w:t>
      </w:r>
    </w:p>
    <w:p w14:paraId="305C481F" w14:textId="77777777" w:rsidR="00E11669" w:rsidRPr="009F4E39" w:rsidRDefault="00E11669" w:rsidP="008349BA">
      <w:pPr>
        <w:pStyle w:val="a9"/>
        <w:ind w:leftChars="0" w:left="0"/>
      </w:pPr>
      <w:r w:rsidRPr="009F4E39">
        <w:t>Sepal.Width</w:t>
      </w:r>
      <w:r w:rsidRPr="009F4E39">
        <w:rPr>
          <w:rFonts w:hint="eastAsia"/>
        </w:rPr>
        <w:t xml:space="preserve"> </w:t>
      </w:r>
      <w:r w:rsidRPr="009F4E39">
        <w:t>: 꽃받침 너비</w:t>
      </w:r>
    </w:p>
    <w:p w14:paraId="5F47A646" w14:textId="77777777" w:rsidR="00E11669" w:rsidRPr="009F4E39" w:rsidRDefault="00E11669" w:rsidP="008349BA">
      <w:pPr>
        <w:pStyle w:val="a9"/>
        <w:ind w:leftChars="0" w:left="0"/>
      </w:pPr>
      <w:r w:rsidRPr="009F4E39">
        <w:t>Sepal.Length</w:t>
      </w:r>
      <w:r w:rsidRPr="009F4E39">
        <w:rPr>
          <w:rFonts w:hint="eastAsia"/>
        </w:rPr>
        <w:t xml:space="preserve"> </w:t>
      </w:r>
      <w:r w:rsidRPr="009F4E39">
        <w:t>: 꽃받침 길이</w:t>
      </w:r>
    </w:p>
    <w:p w14:paraId="5AC2C38A" w14:textId="77777777" w:rsidR="00E11669" w:rsidRPr="009F4E39" w:rsidRDefault="00E11669" w:rsidP="008349BA">
      <w:pPr>
        <w:pStyle w:val="a9"/>
        <w:ind w:leftChars="0" w:left="0"/>
      </w:pPr>
      <w:r w:rsidRPr="009F4E39">
        <w:t>Petal.Width</w:t>
      </w:r>
      <w:r w:rsidRPr="009F4E39">
        <w:rPr>
          <w:rFonts w:hint="eastAsia"/>
        </w:rPr>
        <w:t xml:space="preserve"> </w:t>
      </w:r>
      <w:r w:rsidRPr="009F4E39">
        <w:t>: 꽃잎 너비</w:t>
      </w:r>
    </w:p>
    <w:p w14:paraId="7CD4657D" w14:textId="77777777" w:rsidR="00E11669" w:rsidRPr="009F4E39" w:rsidRDefault="00E11669" w:rsidP="008349BA">
      <w:pPr>
        <w:pStyle w:val="a9"/>
        <w:ind w:leftChars="0" w:left="0"/>
      </w:pPr>
      <w:r w:rsidRPr="009F4E39">
        <w:t>Petal.Length</w:t>
      </w:r>
      <w:r w:rsidRPr="009F4E39">
        <w:rPr>
          <w:rFonts w:hint="eastAsia"/>
        </w:rPr>
        <w:t xml:space="preserve"> </w:t>
      </w:r>
      <w:r w:rsidRPr="009F4E39">
        <w:t>: 꽃잎 길이</w:t>
      </w:r>
    </w:p>
    <w:p w14:paraId="7B465CE0" w14:textId="77777777" w:rsidR="00E11669" w:rsidRPr="009F4E39" w:rsidRDefault="00E11669" w:rsidP="008349BA">
      <w:pPr>
        <w:pStyle w:val="a9"/>
        <w:ind w:leftChars="0" w:left="0"/>
      </w:pPr>
      <w:r w:rsidRPr="009F4E39">
        <w:rPr>
          <w:rFonts w:hint="eastAsia"/>
        </w:rPr>
        <w:t>(표4</w:t>
      </w:r>
      <w:r w:rsidRPr="009F4E39">
        <w:t>)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47"/>
        <w:gridCol w:w="1619"/>
        <w:gridCol w:w="1509"/>
        <w:gridCol w:w="1549"/>
        <w:gridCol w:w="1446"/>
        <w:gridCol w:w="1446"/>
      </w:tblGrid>
      <w:tr w:rsidR="00E11669" w:rsidRPr="009F4E39" w14:paraId="565AB27E" w14:textId="77777777" w:rsidTr="00FF2298">
        <w:trPr>
          <w:trHeight w:val="328"/>
        </w:trPr>
        <w:tc>
          <w:tcPr>
            <w:tcW w:w="80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565EFF0" w14:textId="6335147D" w:rsidR="00E11669" w:rsidRPr="009F4E39" w:rsidRDefault="00FF2298" w:rsidP="009B73DF">
            <w:pPr>
              <w:jc w:val="right"/>
            </w:pPr>
            <w:r>
              <w:rPr>
                <w:rFonts w:hint="eastAsia"/>
              </w:rPr>
              <w:t>i</w:t>
            </w:r>
            <w:r>
              <w:t>ndex</w:t>
            </w:r>
          </w:p>
        </w:tc>
        <w:tc>
          <w:tcPr>
            <w:tcW w:w="898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B2C00D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Sepal.Length</w:t>
            </w:r>
          </w:p>
        </w:tc>
        <w:tc>
          <w:tcPr>
            <w:tcW w:w="837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7E81D8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Sepal.Width</w:t>
            </w:r>
          </w:p>
        </w:tc>
        <w:tc>
          <w:tcPr>
            <w:tcW w:w="859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48347B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Petal.Length</w:t>
            </w:r>
          </w:p>
        </w:tc>
        <w:tc>
          <w:tcPr>
            <w:tcW w:w="80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121393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Petal.Width</w:t>
            </w:r>
          </w:p>
        </w:tc>
        <w:tc>
          <w:tcPr>
            <w:tcW w:w="802" w:type="pct"/>
            <w:shd w:val="clear" w:color="auto" w:fill="FFFF6D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85AD6B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Species</w:t>
            </w:r>
          </w:p>
        </w:tc>
      </w:tr>
      <w:tr w:rsidR="00E11669" w:rsidRPr="009F4E39" w14:paraId="6D085688" w14:textId="77777777" w:rsidTr="009B73DF">
        <w:trPr>
          <w:trHeight w:val="328"/>
        </w:trPr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7E76B2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1</w:t>
            </w:r>
          </w:p>
        </w:tc>
        <w:tc>
          <w:tcPr>
            <w:tcW w:w="89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9C6C39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5.1</w:t>
            </w:r>
          </w:p>
        </w:tc>
        <w:tc>
          <w:tcPr>
            <w:tcW w:w="83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1F08D5E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3.5</w:t>
            </w:r>
          </w:p>
        </w:tc>
        <w:tc>
          <w:tcPr>
            <w:tcW w:w="85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6C0DA3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1.4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5412C9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0.2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618A6D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setosa</w:t>
            </w:r>
          </w:p>
        </w:tc>
      </w:tr>
      <w:tr w:rsidR="00E11669" w:rsidRPr="009F4E39" w14:paraId="0C57CE8D" w14:textId="77777777" w:rsidTr="009B73DF">
        <w:trPr>
          <w:trHeight w:val="328"/>
        </w:trPr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EC7E90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2</w:t>
            </w:r>
          </w:p>
        </w:tc>
        <w:tc>
          <w:tcPr>
            <w:tcW w:w="89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C04E87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4.9</w:t>
            </w:r>
          </w:p>
        </w:tc>
        <w:tc>
          <w:tcPr>
            <w:tcW w:w="83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916065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3</w:t>
            </w:r>
          </w:p>
        </w:tc>
        <w:tc>
          <w:tcPr>
            <w:tcW w:w="85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2BC3E2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1.4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0669A0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0.2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0F05A1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setosa</w:t>
            </w:r>
          </w:p>
        </w:tc>
      </w:tr>
      <w:tr w:rsidR="00E11669" w:rsidRPr="009F4E39" w14:paraId="2E84D2FE" w14:textId="77777777" w:rsidTr="009B73DF">
        <w:trPr>
          <w:trHeight w:val="328"/>
        </w:trPr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9BC1A1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3</w:t>
            </w:r>
          </w:p>
        </w:tc>
        <w:tc>
          <w:tcPr>
            <w:tcW w:w="89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55FFF20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4.7</w:t>
            </w:r>
          </w:p>
        </w:tc>
        <w:tc>
          <w:tcPr>
            <w:tcW w:w="83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CB4CF6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3.2</w:t>
            </w:r>
          </w:p>
        </w:tc>
        <w:tc>
          <w:tcPr>
            <w:tcW w:w="85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544725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1.3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3A1EBF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0.2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4BA6A16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setosa</w:t>
            </w:r>
          </w:p>
        </w:tc>
      </w:tr>
      <w:tr w:rsidR="00E11669" w:rsidRPr="009F4E39" w14:paraId="007680E5" w14:textId="77777777" w:rsidTr="009B73DF">
        <w:trPr>
          <w:trHeight w:val="328"/>
        </w:trPr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9F1DA2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4</w:t>
            </w:r>
          </w:p>
        </w:tc>
        <w:tc>
          <w:tcPr>
            <w:tcW w:w="898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B40B501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4.6</w:t>
            </w:r>
          </w:p>
        </w:tc>
        <w:tc>
          <w:tcPr>
            <w:tcW w:w="837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6CC973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3.1</w:t>
            </w:r>
          </w:p>
        </w:tc>
        <w:tc>
          <w:tcPr>
            <w:tcW w:w="859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78EB56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1.5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E922AC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0.2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3E417EC" w14:textId="77777777" w:rsidR="00E11669" w:rsidRPr="009F4E39" w:rsidRDefault="00E11669" w:rsidP="009B73DF">
            <w:pPr>
              <w:jc w:val="right"/>
            </w:pPr>
            <w:r w:rsidRPr="009F4E39">
              <w:rPr>
                <w:rFonts w:hint="eastAsia"/>
              </w:rPr>
              <w:t>setosa</w:t>
            </w:r>
          </w:p>
        </w:tc>
      </w:tr>
      <w:tr w:rsidR="00E11669" w:rsidRPr="009F4E39" w14:paraId="1315BE04" w14:textId="77777777" w:rsidTr="009B73DF">
        <w:trPr>
          <w:trHeight w:val="328"/>
        </w:trPr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3B8198" w14:textId="77777777" w:rsidR="00E11669" w:rsidRPr="009F4E39" w:rsidRDefault="00E11669" w:rsidP="009B73DF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898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4EE78B19" w14:textId="77777777" w:rsidR="00E11669" w:rsidRPr="009F4E39" w:rsidRDefault="00E11669" w:rsidP="009B73DF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837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23D00C16" w14:textId="77777777" w:rsidR="00E11669" w:rsidRPr="009F4E39" w:rsidRDefault="00E11669" w:rsidP="009B73DF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859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F6C5ED6" w14:textId="77777777" w:rsidR="00E11669" w:rsidRPr="009F4E39" w:rsidRDefault="00E11669" w:rsidP="009B73DF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7B7F3671" w14:textId="77777777" w:rsidR="00E11669" w:rsidRPr="009F4E39" w:rsidRDefault="00E11669" w:rsidP="009B73DF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  <w:tc>
          <w:tcPr>
            <w:tcW w:w="802" w:type="pct"/>
            <w:tcMar>
              <w:top w:w="0" w:type="dxa"/>
              <w:left w:w="0" w:type="dxa"/>
              <w:bottom w:w="0" w:type="dxa"/>
              <w:right w:w="0" w:type="dxa"/>
            </w:tcMar>
            <w:hideMark/>
          </w:tcPr>
          <w:p w14:paraId="5A58933F" w14:textId="77777777" w:rsidR="00E11669" w:rsidRPr="009F4E39" w:rsidRDefault="00E11669" w:rsidP="009B73DF">
            <w:pPr>
              <w:jc w:val="right"/>
            </w:pPr>
            <w:r w:rsidRPr="009F4E39">
              <w:rPr>
                <w:rFonts w:ascii="맑은 고딕" w:eastAsia="맑은 고딕" w:hAnsi="맑은 고딕" w:cs="굴림"/>
                <w:color w:val="000000"/>
                <w:kern w:val="0"/>
                <w:sz w:val="22"/>
                <w:szCs w:val="22"/>
              </w:rPr>
              <w:t>…(</w:t>
            </w:r>
            <w:r w:rsidRPr="009F4E39">
              <w:rPr>
                <w:rFonts w:ascii="맑은 고딕" w:eastAsia="맑은 고딕" w:hAnsi="맑은 고딕" w:cs="굴림" w:hint="eastAsia"/>
                <w:color w:val="000000"/>
                <w:kern w:val="0"/>
                <w:sz w:val="22"/>
                <w:szCs w:val="22"/>
              </w:rPr>
              <w:t>생략)</w:t>
            </w:r>
          </w:p>
        </w:tc>
      </w:tr>
    </w:tbl>
    <w:p w14:paraId="3832C129" w14:textId="77777777" w:rsidR="00032B96" w:rsidRPr="009F4E39" w:rsidRDefault="00032B96" w:rsidP="00032B96">
      <w:pPr>
        <w:rPr>
          <w:b/>
          <w:bCs/>
        </w:rPr>
      </w:pPr>
    </w:p>
    <w:p w14:paraId="18681D24" w14:textId="4EF8C1E1" w:rsidR="00032B96" w:rsidRPr="009F4E39" w:rsidRDefault="00032B96" w:rsidP="00032B96">
      <w:pPr>
        <w:rPr>
          <w:b/>
          <w:bCs/>
        </w:rPr>
      </w:pPr>
      <w:r w:rsidRPr="009F4E39">
        <w:rPr>
          <w:b/>
          <w:bCs/>
        </w:rPr>
        <w:t># 종속변수가 범주형이고 설명변수가 수치형의 자료이므로,</w:t>
      </w:r>
    </w:p>
    <w:p w14:paraId="2ADA79FF" w14:textId="736E8110" w:rsidR="008349BA" w:rsidRPr="009F4E39" w:rsidRDefault="00032B96" w:rsidP="00032B96">
      <w:r w:rsidRPr="009F4E39">
        <w:rPr>
          <w:b/>
          <w:bCs/>
        </w:rPr>
        <w:t xml:space="preserve"># </w:t>
      </w:r>
      <w:r w:rsidRPr="009F4E39">
        <w:rPr>
          <w:rFonts w:hint="eastAsia"/>
          <w:b/>
          <w:bCs/>
        </w:rPr>
        <w:t>M</w:t>
      </w:r>
      <w:r w:rsidRPr="009F4E39">
        <w:rPr>
          <w:b/>
          <w:bCs/>
        </w:rPr>
        <w:t>L기반의 앙상블</w:t>
      </w:r>
      <w:r w:rsidRPr="009F4E39">
        <w:rPr>
          <w:rFonts w:hint="eastAsia"/>
          <w:b/>
          <w:bCs/>
        </w:rPr>
        <w:t>(배깅,</w:t>
      </w:r>
      <w:r w:rsidRPr="009F4E39">
        <w:rPr>
          <w:b/>
          <w:bCs/>
        </w:rPr>
        <w:t xml:space="preserve"> </w:t>
      </w:r>
      <w:r w:rsidRPr="009F4E39">
        <w:rPr>
          <w:rFonts w:hint="eastAsia"/>
          <w:b/>
          <w:bCs/>
        </w:rPr>
        <w:t>부스팅</w:t>
      </w:r>
      <w:r w:rsidRPr="009F4E39">
        <w:rPr>
          <w:b/>
          <w:bCs/>
        </w:rPr>
        <w:t>), xgboost 기법</w:t>
      </w:r>
      <w:r w:rsidRPr="009F4E39">
        <w:rPr>
          <w:rFonts w:hint="eastAsia"/>
          <w:b/>
          <w:bCs/>
        </w:rPr>
        <w:t>을</w:t>
      </w:r>
      <w:r w:rsidRPr="009F4E39">
        <w:rPr>
          <w:b/>
          <w:bCs/>
        </w:rPr>
        <w:t xml:space="preserve"> 활용</w:t>
      </w:r>
      <w:r w:rsidRPr="009F4E39">
        <w:rPr>
          <w:rFonts w:hint="eastAsia"/>
          <w:b/>
          <w:bCs/>
        </w:rPr>
        <w:t>했다</w:t>
      </w:r>
      <w:r w:rsidRPr="009F4E39">
        <w:rPr>
          <w:b/>
          <w:bCs/>
        </w:rPr>
        <w:t>.</w:t>
      </w:r>
    </w:p>
    <w:p w14:paraId="48C09031" w14:textId="597E3E40" w:rsidR="00E11669" w:rsidRPr="009F4E39" w:rsidRDefault="008349BA" w:rsidP="008349BA">
      <w:pPr>
        <w:widowControl/>
        <w:wordWrap/>
        <w:autoSpaceDE/>
        <w:autoSpaceDN/>
      </w:pPr>
      <w:r w:rsidRPr="009F4E39">
        <w:br w:type="page"/>
      </w:r>
    </w:p>
    <w:p w14:paraId="45F1BE77" w14:textId="15024EE7" w:rsidR="00CC2CDD" w:rsidRPr="009F4E39" w:rsidRDefault="00DB74AC" w:rsidP="00DB74AC">
      <w:pPr>
        <w:pStyle w:val="20"/>
      </w:pPr>
      <w:bookmarkStart w:id="26" w:name="_Toc94750280"/>
      <w:r w:rsidRPr="009F4E39">
        <w:lastRenderedPageBreak/>
        <w:t>Xgboost</w:t>
      </w:r>
      <w:bookmarkEnd w:id="26"/>
    </w:p>
    <w:p w14:paraId="1790F7A0" w14:textId="77777777" w:rsidR="001667FD" w:rsidRPr="009F4E39" w:rsidRDefault="001667FD" w:rsidP="00DC2546">
      <w:pPr>
        <w:pStyle w:val="doBy"/>
      </w:pPr>
      <w:r w:rsidRPr="009F4E39">
        <w:rPr>
          <w:rStyle w:val="DocumentationTok"/>
          <w:shd w:val="clear" w:color="auto" w:fill="auto"/>
        </w:rPr>
        <w:t>#### 1)xgboost ####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xgBoost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학습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ris_doBy_dtrain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xgb.DMatrix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iris_doBy_train_mat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  </w:t>
      </w:r>
      <w:r w:rsidRPr="009F4E39">
        <w:rPr>
          <w:rStyle w:val="AttributeTok"/>
          <w:shd w:val="clear" w:color="auto" w:fill="auto"/>
        </w:rPr>
        <w:t>label =</w:t>
      </w:r>
      <w:r w:rsidRPr="009F4E39">
        <w:rPr>
          <w:rStyle w:val="NormalTok"/>
          <w:shd w:val="clear" w:color="auto" w:fill="auto"/>
        </w:rPr>
        <w:t xml:space="preserve"> iris_doBy_train_lab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ris_doBy_xgb_model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xgboost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iris_doBy_dtrain, </w:t>
      </w:r>
      <w:r w:rsidRPr="009F4E39">
        <w:rPr>
          <w:rStyle w:val="AttributeTok"/>
          <w:shd w:val="clear" w:color="auto" w:fill="auto"/>
        </w:rPr>
        <w:t>max_depth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2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eta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 </w:t>
      </w:r>
      <w:r w:rsidRPr="009F4E39">
        <w:rPr>
          <w:rStyle w:val="AttributeTok"/>
          <w:shd w:val="clear" w:color="auto" w:fill="auto"/>
        </w:rPr>
        <w:t>nthread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2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nrounds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2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 </w:t>
      </w:r>
      <w:r w:rsidRPr="009F4E39">
        <w:rPr>
          <w:rStyle w:val="AttributeTok"/>
          <w:shd w:val="clear" w:color="auto" w:fill="auto"/>
        </w:rPr>
        <w:t>objective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"multi:softmax"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 </w:t>
      </w:r>
      <w:r w:rsidRPr="009F4E39">
        <w:rPr>
          <w:rStyle w:val="AttributeTok"/>
          <w:shd w:val="clear" w:color="auto" w:fill="auto"/>
        </w:rPr>
        <w:t>num_class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3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 </w:t>
      </w:r>
      <w:r w:rsidRPr="009F4E39">
        <w:rPr>
          <w:rStyle w:val="AttributeTok"/>
          <w:shd w:val="clear" w:color="auto" w:fill="auto"/>
        </w:rPr>
        <w:t>verbose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0</w:t>
      </w:r>
      <w:r w:rsidRPr="009F4E39">
        <w:rPr>
          <w:rStyle w:val="NormalTok"/>
          <w:shd w:val="clear" w:color="auto" w:fill="auto"/>
        </w:rPr>
        <w:t>)</w:t>
      </w:r>
    </w:p>
    <w:p w14:paraId="2F787CD5" w14:textId="77777777" w:rsidR="001667FD" w:rsidRPr="009F4E39" w:rsidRDefault="001667FD" w:rsidP="00DC2546">
      <w:pPr>
        <w:pStyle w:val="doBy"/>
      </w:pPr>
      <w:r w:rsidRPr="009F4E39">
        <w:rPr>
          <w:rStyle w:val="VerbatimChar"/>
          <w:shd w:val="clear" w:color="auto" w:fill="auto"/>
        </w:rPr>
        <w:t>## [01:15:45] WARNING: amalgamation/../src/learner.cc:1095: Starting in XGBoost 1.3.0, the default evaluation metric used with the objective 'multi:softmax' was changed from 'merror' to 'mlogloss'. Explicitly set eval_metric if you'd like to restore the old behavior.</w:t>
      </w:r>
    </w:p>
    <w:p w14:paraId="3C59CAB3" w14:textId="77777777" w:rsidR="001667FD" w:rsidRPr="009F4E39" w:rsidRDefault="001667FD" w:rsidP="00DC2546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평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ris_doBy_test_mat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as.matrix</w:t>
      </w:r>
      <w:r w:rsidRPr="009F4E39">
        <w:rPr>
          <w:rStyle w:val="NormalTok"/>
          <w:shd w:val="clear" w:color="auto" w:fill="auto"/>
        </w:rPr>
        <w:t>(iris_doBy_test[</w:t>
      </w:r>
      <w:r w:rsidRPr="009F4E39">
        <w:rPr>
          <w:rStyle w:val="SpecialCharTok"/>
          <w:shd w:val="clear" w:color="auto" w:fill="auto"/>
        </w:rPr>
        <w:t>-</w:t>
      </w:r>
      <w:r w:rsidRPr="009F4E39">
        <w:rPr>
          <w:rStyle w:val="FunctionTok"/>
          <w:shd w:val="clear" w:color="auto" w:fill="auto"/>
        </w:rPr>
        <w:t>c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DecValTok"/>
          <w:shd w:val="clear" w:color="auto" w:fill="auto"/>
        </w:rPr>
        <w:t>5</w:t>
      </w:r>
      <w:r w:rsidRPr="009F4E39">
        <w:rPr>
          <w:rStyle w:val="SpecialCharTok"/>
          <w:shd w:val="clear" w:color="auto" w:fill="auto"/>
        </w:rPr>
        <w:t>:</w:t>
      </w:r>
      <w:r w:rsidRPr="009F4E39">
        <w:rPr>
          <w:rStyle w:val="DecValTok"/>
          <w:shd w:val="clear" w:color="auto" w:fill="auto"/>
        </w:rPr>
        <w:t>6</w:t>
      </w:r>
      <w:r w:rsidRPr="009F4E39">
        <w:rPr>
          <w:rStyle w:val="NormalTok"/>
          <w:shd w:val="clear" w:color="auto" w:fill="auto"/>
        </w:rPr>
        <w:t>)]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ris_doBy_test_lab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iris_doBy_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label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doBy_pred_iris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>(iris_doBy_xgb_model, iris_doBy_test_mat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able</w:t>
      </w:r>
      <w:r w:rsidRPr="009F4E39">
        <w:rPr>
          <w:rStyle w:val="NormalTok"/>
          <w:shd w:val="clear" w:color="auto" w:fill="auto"/>
        </w:rPr>
        <w:t>(doBy_pred_iris, iris_doBy_test_lab)</w:t>
      </w:r>
    </w:p>
    <w:p w14:paraId="5BC20E44" w14:textId="77777777" w:rsidR="001667FD" w:rsidRPr="009F4E39" w:rsidRDefault="001667FD" w:rsidP="00DC2546">
      <w:pPr>
        <w:pStyle w:val="doBy"/>
      </w:pPr>
      <w:r w:rsidRPr="009F4E39">
        <w:rPr>
          <w:rStyle w:val="VerbatimChar"/>
          <w:shd w:val="clear" w:color="auto" w:fill="auto"/>
        </w:rPr>
        <w:t>##               iris_doBy_test_lab</w:t>
      </w:r>
      <w:r w:rsidRPr="009F4E39">
        <w:br/>
      </w:r>
      <w:r w:rsidRPr="009F4E39">
        <w:rPr>
          <w:rStyle w:val="VerbatimChar"/>
          <w:shd w:val="clear" w:color="auto" w:fill="auto"/>
        </w:rPr>
        <w:t>## doBy_pred_iris  0  1  2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0 15  0  0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1  0 15  0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2  0  0 15</w:t>
      </w:r>
    </w:p>
    <w:p w14:paraId="3EAA2D5B" w14:textId="77777777" w:rsidR="001667FD" w:rsidRPr="009F4E39" w:rsidRDefault="001667FD" w:rsidP="00DC2546">
      <w:pPr>
        <w:pStyle w:val="doBy"/>
      </w:pPr>
      <w:r w:rsidRPr="009F4E39">
        <w:rPr>
          <w:rStyle w:val="NormalTok"/>
          <w:shd w:val="clear" w:color="auto" w:fill="auto"/>
        </w:rPr>
        <w:t xml:space="preserve">  (</w:t>
      </w:r>
      <w:r w:rsidRPr="009F4E39">
        <w:rPr>
          <w:rStyle w:val="DecValTok"/>
          <w:shd w:val="clear" w:color="auto" w:fill="auto"/>
        </w:rPr>
        <w:t>15</w:t>
      </w:r>
      <w:r w:rsidRPr="009F4E39">
        <w:rPr>
          <w:rStyle w:val="SpecialCharTok"/>
          <w:shd w:val="clear" w:color="auto" w:fill="auto"/>
        </w:rPr>
        <w:t>+</w:t>
      </w:r>
      <w:r w:rsidRPr="009F4E39">
        <w:rPr>
          <w:rStyle w:val="DecValTok"/>
          <w:shd w:val="clear" w:color="auto" w:fill="auto"/>
        </w:rPr>
        <w:t>15</w:t>
      </w:r>
      <w:r w:rsidRPr="009F4E39">
        <w:rPr>
          <w:rStyle w:val="SpecialCharTok"/>
          <w:shd w:val="clear" w:color="auto" w:fill="auto"/>
        </w:rPr>
        <w:t>+</w:t>
      </w:r>
      <w:r w:rsidRPr="009F4E39">
        <w:rPr>
          <w:rStyle w:val="DecValTok"/>
          <w:shd w:val="clear" w:color="auto" w:fill="auto"/>
        </w:rPr>
        <w:t>15</w:t>
      </w:r>
      <w:r w:rsidRPr="009F4E39">
        <w:rPr>
          <w:rStyle w:val="NormalTok"/>
          <w:shd w:val="clear" w:color="auto" w:fill="auto"/>
        </w:rPr>
        <w:t xml:space="preserve">) </w:t>
      </w:r>
      <w:r w:rsidRPr="009F4E39">
        <w:rPr>
          <w:rStyle w:val="SpecialCharTok"/>
          <w:shd w:val="clear" w:color="auto" w:fill="auto"/>
        </w:rPr>
        <w:t>/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length</w:t>
      </w:r>
      <w:r w:rsidRPr="009F4E39">
        <w:rPr>
          <w:rStyle w:val="NormalTok"/>
          <w:shd w:val="clear" w:color="auto" w:fill="auto"/>
        </w:rPr>
        <w:t>(iris_doBy_test_lab)</w:t>
      </w:r>
    </w:p>
    <w:p w14:paraId="219AD00E" w14:textId="77777777" w:rsidR="001667FD" w:rsidRPr="009F4E39" w:rsidRDefault="001667FD" w:rsidP="00DC2546">
      <w:pPr>
        <w:pStyle w:val="doBy"/>
      </w:pPr>
      <w:r w:rsidRPr="009F4E39">
        <w:rPr>
          <w:rStyle w:val="VerbatimChar"/>
          <w:shd w:val="clear" w:color="auto" w:fill="auto"/>
        </w:rPr>
        <w:t>## [1] 1</w:t>
      </w:r>
    </w:p>
    <w:p w14:paraId="4B2C7450" w14:textId="77777777" w:rsidR="001667FD" w:rsidRPr="009F4E39" w:rsidRDefault="001667FD" w:rsidP="00DC2546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정확도</w:t>
      </w:r>
      <w:r w:rsidRPr="009F4E39">
        <w:rPr>
          <w:rStyle w:val="CommentTok"/>
          <w:shd w:val="clear" w:color="auto" w:fill="auto"/>
        </w:rPr>
        <w:t xml:space="preserve"> 100%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주요변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확인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mportance_matrix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xgb.importance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FunctionTok"/>
          <w:shd w:val="clear" w:color="auto" w:fill="auto"/>
        </w:rPr>
        <w:t>colnames</w:t>
      </w:r>
      <w:r w:rsidRPr="009F4E39">
        <w:rPr>
          <w:rStyle w:val="NormalTok"/>
          <w:shd w:val="clear" w:color="auto" w:fill="auto"/>
        </w:rPr>
        <w:t>(iris_doBy_train_mat)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             </w:t>
      </w:r>
      <w:r w:rsidRPr="009F4E39">
        <w:rPr>
          <w:rStyle w:val="AttributeTok"/>
          <w:shd w:val="clear" w:color="auto" w:fill="auto"/>
        </w:rPr>
        <w:t>model =</w:t>
      </w:r>
      <w:r w:rsidRPr="009F4E39">
        <w:rPr>
          <w:rStyle w:val="NormalTok"/>
          <w:shd w:val="clear" w:color="auto" w:fill="auto"/>
        </w:rPr>
        <w:t xml:space="preserve"> iris_doBy_xgb_model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mportance_matrix</w:t>
      </w:r>
    </w:p>
    <w:p w14:paraId="037708FE" w14:textId="77777777" w:rsidR="001667FD" w:rsidRPr="009F4E39" w:rsidRDefault="001667FD" w:rsidP="00DC2546">
      <w:pPr>
        <w:pStyle w:val="doBy"/>
      </w:pPr>
      <w:r w:rsidRPr="009F4E39">
        <w:rPr>
          <w:rStyle w:val="VerbatimChar"/>
          <w:shd w:val="clear" w:color="auto" w:fill="auto"/>
        </w:rPr>
        <w:t>##         Feature         Gain      Cover  Frequency</w:t>
      </w:r>
      <w:r w:rsidRPr="009F4E39">
        <w:br/>
      </w:r>
      <w:r w:rsidRPr="009F4E39">
        <w:rPr>
          <w:rStyle w:val="VerbatimChar"/>
          <w:shd w:val="clear" w:color="auto" w:fill="auto"/>
        </w:rPr>
        <w:t>## 1: Petal.Length 0.9168339798 0.66123244 0.53846154</w:t>
      </w:r>
      <w:r w:rsidRPr="009F4E39">
        <w:br/>
      </w:r>
      <w:r w:rsidRPr="009F4E39">
        <w:rPr>
          <w:rStyle w:val="VerbatimChar"/>
          <w:shd w:val="clear" w:color="auto" w:fill="auto"/>
        </w:rPr>
        <w:t>## 2:  Petal.Width 0.0806030105 0.28623924 0.30769231</w:t>
      </w:r>
      <w:r w:rsidRPr="009F4E39">
        <w:br/>
      </w:r>
      <w:r w:rsidRPr="009F4E39">
        <w:rPr>
          <w:rStyle w:val="VerbatimChar"/>
          <w:shd w:val="clear" w:color="auto" w:fill="auto"/>
        </w:rPr>
        <w:t>## 3: Sepal.Length 0.0020540392 0.01990803 0.07692308</w:t>
      </w:r>
      <w:r w:rsidRPr="009F4E39">
        <w:br/>
      </w:r>
      <w:r w:rsidRPr="009F4E39">
        <w:rPr>
          <w:rStyle w:val="VerbatimChar"/>
          <w:shd w:val="clear" w:color="auto" w:fill="auto"/>
        </w:rPr>
        <w:t>## 4:  Sepal.Width 0.0005089704 0.03262029 0.07692308</w:t>
      </w:r>
    </w:p>
    <w:p w14:paraId="08A0A948" w14:textId="77777777" w:rsidR="001667FD" w:rsidRPr="009F4E39" w:rsidRDefault="001667FD" w:rsidP="00DC2546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xgb.plot.importance</w:t>
      </w:r>
      <w:r w:rsidRPr="009F4E39">
        <w:rPr>
          <w:rStyle w:val="NormalTok"/>
          <w:shd w:val="clear" w:color="auto" w:fill="auto"/>
        </w:rPr>
        <w:t>(importance_matrix)</w:t>
      </w:r>
    </w:p>
    <w:p w14:paraId="168ADAB1" w14:textId="77777777" w:rsidR="001667FD" w:rsidRPr="009F4E39" w:rsidRDefault="001667FD" w:rsidP="001667FD">
      <w:pPr>
        <w:pStyle w:val="FirstParagraph"/>
      </w:pPr>
      <w:r w:rsidRPr="009F4E39">
        <w:rPr>
          <w:noProof/>
        </w:rPr>
        <w:lastRenderedPageBreak/>
        <w:drawing>
          <wp:inline distT="0" distB="0" distL="0" distR="0" wp14:anchorId="1C79B59C" wp14:editId="0438ED47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4803B" w14:textId="77777777" w:rsidR="001667FD" w:rsidRPr="009F4E39" w:rsidRDefault="001667FD" w:rsidP="00DC2546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caret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데이터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분할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set.seed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DecValTok"/>
          <w:shd w:val="clear" w:color="auto" w:fill="auto"/>
        </w:rPr>
        <w:t>123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dx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createDataPartition</w:t>
      </w:r>
      <w:r w:rsidRPr="009F4E39">
        <w:rPr>
          <w:rStyle w:val="NormalTok"/>
          <w:shd w:val="clear" w:color="auto" w:fill="auto"/>
        </w:rPr>
        <w:t>(data3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Species, </w:t>
      </w:r>
      <w:r w:rsidRPr="009F4E39">
        <w:rPr>
          <w:rStyle w:val="AttributeTok"/>
          <w:shd w:val="clear" w:color="auto" w:fill="auto"/>
        </w:rPr>
        <w:t>list=</w:t>
      </w:r>
      <w:r w:rsidRPr="009F4E39">
        <w:rPr>
          <w:rStyle w:val="NormalTok"/>
          <w:shd w:val="clear" w:color="auto" w:fill="auto"/>
        </w:rPr>
        <w:t xml:space="preserve">F, </w:t>
      </w:r>
      <w:r w:rsidRPr="009F4E39">
        <w:rPr>
          <w:rStyle w:val="AttributeTok"/>
          <w:shd w:val="clear" w:color="auto" w:fill="auto"/>
        </w:rPr>
        <w:t>p=</w:t>
      </w:r>
      <w:r w:rsidRPr="009F4E39">
        <w:rPr>
          <w:rStyle w:val="FloatTok"/>
          <w:shd w:val="clear" w:color="auto" w:fill="auto"/>
        </w:rPr>
        <w:t>0.7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rain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data3[ idx,]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est 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data3[</w:t>
      </w:r>
      <w:r w:rsidRPr="009F4E39">
        <w:rPr>
          <w:rStyle w:val="SpecialCharTok"/>
          <w:shd w:val="clear" w:color="auto" w:fill="auto"/>
        </w:rPr>
        <w:t>-</w:t>
      </w:r>
      <w:r w:rsidRPr="009F4E39">
        <w:rPr>
          <w:rStyle w:val="NormalTok"/>
          <w:shd w:val="clear" w:color="auto" w:fill="auto"/>
        </w:rPr>
        <w:t>idx,]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rain.data 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as.matrix</w:t>
      </w:r>
      <w:r w:rsidRPr="009F4E39">
        <w:rPr>
          <w:rStyle w:val="NormalTok"/>
          <w:shd w:val="clear" w:color="auto" w:fill="auto"/>
        </w:rPr>
        <w:t xml:space="preserve">(Train[, </w:t>
      </w:r>
      <w:r w:rsidRPr="009F4E39">
        <w:rPr>
          <w:rStyle w:val="FunctionTok"/>
          <w:shd w:val="clear" w:color="auto" w:fill="auto"/>
        </w:rPr>
        <w:t>names</w:t>
      </w:r>
      <w:r w:rsidRPr="009F4E39">
        <w:rPr>
          <w:rStyle w:val="NormalTok"/>
          <w:shd w:val="clear" w:color="auto" w:fill="auto"/>
        </w:rPr>
        <w:t>(data3)</w:t>
      </w:r>
      <w:r w:rsidRPr="009F4E39">
        <w:rPr>
          <w:rStyle w:val="SpecialCharTok"/>
          <w:shd w:val="clear" w:color="auto" w:fill="auto"/>
        </w:rPr>
        <w:t>!=</w:t>
      </w:r>
      <w:r w:rsidRPr="009F4E39">
        <w:rPr>
          <w:rStyle w:val="StringTok"/>
          <w:shd w:val="clear" w:color="auto" w:fill="auto"/>
        </w:rPr>
        <w:t>"Species"</w:t>
      </w:r>
      <w:r w:rsidRPr="009F4E39">
        <w:rPr>
          <w:rStyle w:val="NormalTok"/>
          <w:shd w:val="clear" w:color="auto" w:fill="auto"/>
        </w:rPr>
        <w:t>]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est.data  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as.matrix</w:t>
      </w:r>
      <w:r w:rsidRPr="009F4E39">
        <w:rPr>
          <w:rStyle w:val="NormalTok"/>
          <w:shd w:val="clear" w:color="auto" w:fill="auto"/>
        </w:rPr>
        <w:t xml:space="preserve">(Test[ , </w:t>
      </w:r>
      <w:r w:rsidRPr="009F4E39">
        <w:rPr>
          <w:rStyle w:val="FunctionTok"/>
          <w:shd w:val="clear" w:color="auto" w:fill="auto"/>
        </w:rPr>
        <w:t>names</w:t>
      </w:r>
      <w:r w:rsidRPr="009F4E39">
        <w:rPr>
          <w:rStyle w:val="NormalTok"/>
          <w:shd w:val="clear" w:color="auto" w:fill="auto"/>
        </w:rPr>
        <w:t>(data3)</w:t>
      </w:r>
      <w:r w:rsidRPr="009F4E39">
        <w:rPr>
          <w:rStyle w:val="SpecialCharTok"/>
          <w:shd w:val="clear" w:color="auto" w:fill="auto"/>
        </w:rPr>
        <w:t>!=</w:t>
      </w:r>
      <w:r w:rsidRPr="009F4E39">
        <w:rPr>
          <w:rStyle w:val="StringTok"/>
          <w:shd w:val="clear" w:color="auto" w:fill="auto"/>
        </w:rPr>
        <w:t>"Species"</w:t>
      </w:r>
      <w:r w:rsidRPr="009F4E39">
        <w:rPr>
          <w:rStyle w:val="NormalTok"/>
          <w:shd w:val="clear" w:color="auto" w:fill="auto"/>
        </w:rPr>
        <w:t>]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rain.label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as.integer</w:t>
      </w:r>
      <w:r w:rsidRPr="009F4E39">
        <w:rPr>
          <w:rStyle w:val="NormalTok"/>
          <w:shd w:val="clear" w:color="auto" w:fill="auto"/>
        </w:rPr>
        <w:t>(Train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Species) </w:t>
      </w:r>
      <w:r w:rsidRPr="009F4E39">
        <w:rPr>
          <w:rStyle w:val="SpecialCharTok"/>
          <w:shd w:val="clear" w:color="auto" w:fill="auto"/>
        </w:rPr>
        <w:t>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# 0</w:t>
      </w:r>
      <w:r w:rsidRPr="009F4E39">
        <w:rPr>
          <w:rStyle w:val="CommentTok"/>
          <w:shd w:val="clear" w:color="auto" w:fill="auto"/>
        </w:rPr>
        <w:t>기반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est.label 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as.integer</w:t>
      </w:r>
      <w:r w:rsidRPr="009F4E39">
        <w:rPr>
          <w:rStyle w:val="NormalTok"/>
          <w:shd w:val="clear" w:color="auto" w:fill="auto"/>
        </w:rPr>
        <w:t>(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Species) </w:t>
      </w:r>
      <w:r w:rsidRPr="009F4E39">
        <w:rPr>
          <w:rStyle w:val="SpecialCharTok"/>
          <w:shd w:val="clear" w:color="auto" w:fill="auto"/>
        </w:rPr>
        <w:t>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# 0</w:t>
      </w:r>
      <w:r w:rsidRPr="009F4E39">
        <w:rPr>
          <w:rStyle w:val="CommentTok"/>
          <w:shd w:val="clear" w:color="auto" w:fill="auto"/>
        </w:rPr>
        <w:t>기반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dtrain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xgb.DMatrix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data=</w:t>
      </w:r>
      <w:r w:rsidRPr="009F4E39">
        <w:rPr>
          <w:rStyle w:val="NormalTok"/>
          <w:shd w:val="clear" w:color="auto" w:fill="auto"/>
        </w:rPr>
        <w:t xml:space="preserve">train.data, </w:t>
      </w:r>
      <w:r w:rsidRPr="009F4E39">
        <w:rPr>
          <w:rStyle w:val="AttributeTok"/>
          <w:shd w:val="clear" w:color="auto" w:fill="auto"/>
        </w:rPr>
        <w:t>label=</w:t>
      </w:r>
      <w:r w:rsidRPr="009F4E39">
        <w:rPr>
          <w:rStyle w:val="NormalTok"/>
          <w:shd w:val="clear" w:color="auto" w:fill="auto"/>
        </w:rPr>
        <w:t>train.label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dtest 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xgb.DMatrix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data=</w:t>
      </w:r>
      <w:r w:rsidRPr="009F4E39">
        <w:rPr>
          <w:rStyle w:val="NormalTok"/>
          <w:shd w:val="clear" w:color="auto" w:fill="auto"/>
        </w:rPr>
        <w:t xml:space="preserve">test.data , </w:t>
      </w:r>
      <w:r w:rsidRPr="009F4E39">
        <w:rPr>
          <w:rStyle w:val="AttributeTok"/>
          <w:shd w:val="clear" w:color="auto" w:fill="auto"/>
        </w:rPr>
        <w:t>label=</w:t>
      </w:r>
      <w:r w:rsidRPr="009F4E39">
        <w:rPr>
          <w:rStyle w:val="NormalTok"/>
          <w:shd w:val="clear" w:color="auto" w:fill="auto"/>
        </w:rPr>
        <w:t>test.label 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watchlist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list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train=</w:t>
      </w:r>
      <w:r w:rsidRPr="009F4E39">
        <w:rPr>
          <w:rStyle w:val="NormalTok"/>
          <w:shd w:val="clear" w:color="auto" w:fill="auto"/>
        </w:rPr>
        <w:t xml:space="preserve">dtrain, </w:t>
      </w:r>
      <w:r w:rsidRPr="009F4E39">
        <w:rPr>
          <w:rStyle w:val="AttributeTok"/>
          <w:shd w:val="clear" w:color="auto" w:fill="auto"/>
        </w:rPr>
        <w:t>eval=</w:t>
      </w:r>
      <w:r w:rsidRPr="009F4E39">
        <w:rPr>
          <w:rStyle w:val="NormalTok"/>
          <w:shd w:val="clear" w:color="auto" w:fill="auto"/>
        </w:rPr>
        <w:t>dtest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param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list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max_depth=</w:t>
      </w:r>
      <w:r w:rsidRPr="009F4E39">
        <w:rPr>
          <w:rStyle w:val="DecValTok"/>
          <w:shd w:val="clear" w:color="auto" w:fill="auto"/>
        </w:rPr>
        <w:t>2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eta=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verbose=</w:t>
      </w:r>
      <w:r w:rsidRPr="009F4E39">
        <w:rPr>
          <w:rStyle w:val="DecValTok"/>
          <w:shd w:val="clear" w:color="auto" w:fill="auto"/>
        </w:rPr>
        <w:t>0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nthread=</w:t>
      </w:r>
      <w:r w:rsidRPr="009F4E39">
        <w:rPr>
          <w:rStyle w:val="DecValTok"/>
          <w:shd w:val="clear" w:color="auto" w:fill="auto"/>
        </w:rPr>
        <w:t>2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</w:t>
      </w:r>
      <w:r w:rsidRPr="009F4E39">
        <w:rPr>
          <w:rStyle w:val="AttributeTok"/>
          <w:shd w:val="clear" w:color="auto" w:fill="auto"/>
        </w:rPr>
        <w:t>objective=</w:t>
      </w:r>
      <w:r w:rsidRPr="009F4E39">
        <w:rPr>
          <w:rStyle w:val="StringTok"/>
          <w:shd w:val="clear" w:color="auto" w:fill="auto"/>
        </w:rPr>
        <w:t>"multi:softprob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eval_metric=</w:t>
      </w:r>
      <w:r w:rsidRPr="009F4E39">
        <w:rPr>
          <w:rStyle w:val="StringTok"/>
          <w:shd w:val="clear" w:color="auto" w:fill="auto"/>
        </w:rPr>
        <w:t>"mlogloss"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num_class=</w:t>
      </w:r>
      <w:r w:rsidRPr="009F4E39">
        <w:rPr>
          <w:rStyle w:val="DecValTok"/>
          <w:shd w:val="clear" w:color="auto" w:fill="auto"/>
        </w:rPr>
        <w:t>3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model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xgb.train</w:t>
      </w:r>
      <w:r w:rsidRPr="009F4E39">
        <w:rPr>
          <w:rStyle w:val="NormalTok"/>
          <w:shd w:val="clear" w:color="auto" w:fill="auto"/>
        </w:rPr>
        <w:t xml:space="preserve">(param, dtrain, </w:t>
      </w:r>
      <w:r w:rsidRPr="009F4E39">
        <w:rPr>
          <w:rStyle w:val="AttributeTok"/>
          <w:shd w:val="clear" w:color="auto" w:fill="auto"/>
        </w:rPr>
        <w:t>nrounds=</w:t>
      </w:r>
      <w:r w:rsidRPr="009F4E39">
        <w:rPr>
          <w:rStyle w:val="DecValTok"/>
          <w:shd w:val="clear" w:color="auto" w:fill="auto"/>
        </w:rPr>
        <w:t>2</w:t>
      </w:r>
      <w:r w:rsidRPr="009F4E39">
        <w:rPr>
          <w:rStyle w:val="NormalTok"/>
          <w:shd w:val="clear" w:color="auto" w:fill="auto"/>
        </w:rPr>
        <w:t>, watchlist)</w:t>
      </w:r>
    </w:p>
    <w:p w14:paraId="29E83FA9" w14:textId="77777777" w:rsidR="001667FD" w:rsidRPr="009F4E39" w:rsidRDefault="001667FD" w:rsidP="00DC2546">
      <w:pPr>
        <w:pStyle w:val="caret"/>
      </w:pPr>
      <w:r w:rsidRPr="009F4E39">
        <w:rPr>
          <w:rStyle w:val="VerbatimChar"/>
          <w:shd w:val="clear" w:color="auto" w:fill="auto"/>
        </w:rPr>
        <w:t xml:space="preserve">## [01:15:45] WARNING: amalgamation/../src/learner.cc:573: </w:t>
      </w:r>
      <w:r w:rsidRPr="009F4E39">
        <w:br/>
      </w:r>
      <w:r w:rsidRPr="009F4E39">
        <w:rPr>
          <w:rStyle w:val="VerbatimChar"/>
          <w:shd w:val="clear" w:color="auto" w:fill="auto"/>
        </w:rPr>
        <w:t>## Parameters: { "verbose" } might not be used.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 This may not be accurate due to some parameters are only used in language bindings but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passed down to XGBoost core.  Or some parameters are not used but slip </w:t>
      </w:r>
      <w:r w:rsidRPr="009F4E39">
        <w:rPr>
          <w:rStyle w:val="VerbatimChar"/>
          <w:shd w:val="clear" w:color="auto" w:fill="auto"/>
        </w:rPr>
        <w:lastRenderedPageBreak/>
        <w:t>through this</w:t>
      </w:r>
      <w:r w:rsidRPr="009F4E39">
        <w:br/>
      </w:r>
      <w:r w:rsidRPr="009F4E39">
        <w:rPr>
          <w:rStyle w:val="VerbatimChar"/>
          <w:shd w:val="clear" w:color="auto" w:fill="auto"/>
        </w:rPr>
        <w:t>##   verification. Please open an issue if you find above cases.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[1]  train-mlogloss:0.213489 eval-mlogloss:0.213489 </w:t>
      </w:r>
      <w:r w:rsidRPr="009F4E39">
        <w:br/>
      </w:r>
      <w:r w:rsidRPr="009F4E39">
        <w:rPr>
          <w:rStyle w:val="VerbatimChar"/>
          <w:shd w:val="clear" w:color="auto" w:fill="auto"/>
        </w:rPr>
        <w:t>## [2]  train-mlogloss:0.078791 eval-mlogloss:0.078791</w:t>
      </w:r>
    </w:p>
    <w:p w14:paraId="4DDF0345" w14:textId="77777777" w:rsidR="001667FD" w:rsidRPr="009F4E39" w:rsidRDefault="001667FD" w:rsidP="00DC2546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테스트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pred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as.data.frame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>(model,test.data,</w:t>
      </w:r>
      <w:r w:rsidRPr="009F4E39">
        <w:rPr>
          <w:rStyle w:val="AttributeTok"/>
          <w:shd w:val="clear" w:color="auto" w:fill="auto"/>
        </w:rPr>
        <w:t>reshape=</w:t>
      </w:r>
      <w:r w:rsidRPr="009F4E39">
        <w:rPr>
          <w:rStyle w:val="NormalTok"/>
          <w:shd w:val="clear" w:color="auto" w:fill="auto"/>
        </w:rPr>
        <w:t>T)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names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levels</w:t>
      </w:r>
      <w:r w:rsidRPr="009F4E39">
        <w:rPr>
          <w:rStyle w:val="NormalTok"/>
          <w:shd w:val="clear" w:color="auto" w:fill="auto"/>
        </w:rPr>
        <w:t>(data3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pecies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colnames</w:t>
      </w:r>
      <w:r w:rsidRPr="009F4E39">
        <w:rPr>
          <w:rStyle w:val="NormalTok"/>
          <w:shd w:val="clear" w:color="auto" w:fill="auto"/>
        </w:rPr>
        <w:t xml:space="preserve">(pred)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names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pre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prediction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apply</w:t>
      </w:r>
      <w:r w:rsidRPr="009F4E39">
        <w:rPr>
          <w:rStyle w:val="NormalTok"/>
          <w:shd w:val="clear" w:color="auto" w:fill="auto"/>
        </w:rPr>
        <w:t>(pred,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NormalTok"/>
          <w:shd w:val="clear" w:color="auto" w:fill="auto"/>
        </w:rPr>
        <w:t>,</w:t>
      </w:r>
      <w:r w:rsidRPr="009F4E39">
        <w:rPr>
          <w:rStyle w:val="ControlFlowTok"/>
          <w:shd w:val="clear" w:color="auto" w:fill="auto"/>
        </w:rPr>
        <w:t>function</w:t>
      </w:r>
      <w:r w:rsidRPr="009F4E39">
        <w:rPr>
          <w:rStyle w:val="NormalTok"/>
          <w:shd w:val="clear" w:color="auto" w:fill="auto"/>
        </w:rPr>
        <w:t>(x) names[</w:t>
      </w:r>
      <w:r w:rsidRPr="009F4E39">
        <w:rPr>
          <w:rStyle w:val="FunctionTok"/>
          <w:shd w:val="clear" w:color="auto" w:fill="auto"/>
        </w:rPr>
        <w:t>which.max</w:t>
      </w:r>
      <w:r w:rsidRPr="009F4E39">
        <w:rPr>
          <w:rStyle w:val="NormalTok"/>
          <w:shd w:val="clear" w:color="auto" w:fill="auto"/>
        </w:rPr>
        <w:t>(x)]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pre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 xml:space="preserve">class </w:t>
      </w:r>
      <w:r w:rsidRPr="009F4E39">
        <w:rPr>
          <w:rStyle w:val="OtherTok"/>
          <w:shd w:val="clear" w:color="auto" w:fill="auto"/>
        </w:rPr>
        <w:t>=</w:t>
      </w:r>
      <w:r w:rsidRPr="009F4E39">
        <w:rPr>
          <w:rStyle w:val="NormalTok"/>
          <w:shd w:val="clear" w:color="auto" w:fill="auto"/>
        </w:rPr>
        <w:t xml:space="preserve"> 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pecies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able</w:t>
      </w:r>
      <w:r w:rsidRPr="009F4E39">
        <w:rPr>
          <w:rStyle w:val="NormalTok"/>
          <w:shd w:val="clear" w:color="auto" w:fill="auto"/>
        </w:rPr>
        <w:t>(pre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prediction, pre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class)</w:t>
      </w:r>
    </w:p>
    <w:p w14:paraId="7F8D55D7" w14:textId="77777777" w:rsidR="001667FD" w:rsidRPr="009F4E39" w:rsidRDefault="001667FD" w:rsidP="00DC2546">
      <w:pPr>
        <w:pStyle w:val="caret"/>
      </w:pPr>
      <w:r w:rsidRPr="009F4E39">
        <w:rPr>
          <w:rStyle w:val="VerbatimChar"/>
          <w:shd w:val="clear" w:color="auto" w:fill="auto"/>
        </w:rPr>
        <w:t xml:space="preserve">##            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setosa versicolor virginica</w:t>
      </w:r>
      <w:r w:rsidRPr="009F4E39">
        <w:br/>
      </w:r>
      <w:r w:rsidRPr="009F4E39">
        <w:rPr>
          <w:rStyle w:val="VerbatimChar"/>
          <w:shd w:val="clear" w:color="auto" w:fill="auto"/>
        </w:rPr>
        <w:t>##   setosa         15          0         0</w:t>
      </w:r>
      <w:r w:rsidRPr="009F4E39">
        <w:br/>
      </w:r>
      <w:r w:rsidRPr="009F4E39">
        <w:rPr>
          <w:rStyle w:val="VerbatimChar"/>
          <w:shd w:val="clear" w:color="auto" w:fill="auto"/>
        </w:rPr>
        <w:t>##   versicolor      0         15         0</w:t>
      </w:r>
      <w:r w:rsidRPr="009F4E39">
        <w:br/>
      </w:r>
      <w:r w:rsidRPr="009F4E39">
        <w:rPr>
          <w:rStyle w:val="VerbatimChar"/>
          <w:shd w:val="clear" w:color="auto" w:fill="auto"/>
        </w:rPr>
        <w:t>##   virginica       0          0        15</w:t>
      </w:r>
    </w:p>
    <w:p w14:paraId="6C2308E5" w14:textId="77777777" w:rsidR="001667FD" w:rsidRPr="009F4E39" w:rsidRDefault="001667FD" w:rsidP="00DC2546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</w:t>
      </w:r>
      <w:r w:rsidRPr="009F4E39">
        <w:rPr>
          <w:rStyle w:val="CommentTok"/>
          <w:shd w:val="clear" w:color="auto" w:fill="auto"/>
        </w:rPr>
        <w:t>정분류율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>(pre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prediction</w:t>
      </w:r>
      <w:r w:rsidRPr="009F4E39">
        <w:rPr>
          <w:rStyle w:val="SpecialCharTok"/>
          <w:shd w:val="clear" w:color="auto" w:fill="auto"/>
        </w:rPr>
        <w:t>==</w:t>
      </w:r>
      <w:r w:rsidRPr="009F4E39">
        <w:rPr>
          <w:rStyle w:val="NormalTok"/>
          <w:shd w:val="clear" w:color="auto" w:fill="auto"/>
        </w:rPr>
        <w:t>pre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class)</w:t>
      </w:r>
      <w:r w:rsidRPr="009F4E39">
        <w:rPr>
          <w:rStyle w:val="SpecialCharTok"/>
          <w:shd w:val="clear" w:color="auto" w:fill="auto"/>
        </w:rPr>
        <w:t>/</w:t>
      </w:r>
      <w:r w:rsidRPr="009F4E39">
        <w:rPr>
          <w:rStyle w:val="FunctionTok"/>
          <w:shd w:val="clear" w:color="auto" w:fill="auto"/>
        </w:rPr>
        <w:t>nrow</w:t>
      </w:r>
      <w:r w:rsidRPr="009F4E39">
        <w:rPr>
          <w:rStyle w:val="NormalTok"/>
          <w:shd w:val="clear" w:color="auto" w:fill="auto"/>
        </w:rPr>
        <w:t>(pred)</w:t>
      </w:r>
    </w:p>
    <w:p w14:paraId="171939B2" w14:textId="77777777" w:rsidR="001667FD" w:rsidRPr="009F4E39" w:rsidRDefault="001667FD" w:rsidP="00DC2546">
      <w:pPr>
        <w:pStyle w:val="caret"/>
      </w:pPr>
      <w:r w:rsidRPr="009F4E39">
        <w:rPr>
          <w:rStyle w:val="VerbatimChar"/>
          <w:shd w:val="clear" w:color="auto" w:fill="auto"/>
        </w:rPr>
        <w:t>## [1] 1</w:t>
      </w:r>
    </w:p>
    <w:p w14:paraId="3DC728EC" w14:textId="77777777" w:rsidR="001667FD" w:rsidRPr="009F4E39" w:rsidRDefault="001667FD" w:rsidP="00DC2546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100%</w:t>
      </w:r>
    </w:p>
    <w:p w14:paraId="2701387F" w14:textId="77777777" w:rsidR="00DC2546" w:rsidRDefault="00DC2546">
      <w:pPr>
        <w:widowControl/>
        <w:wordWrap/>
        <w:autoSpaceDE/>
        <w:autoSpaceDN/>
      </w:pPr>
      <w:r>
        <w:rPr>
          <w:rFonts w:hint="eastAsia"/>
        </w:rPr>
        <w:t>결과)</w:t>
      </w:r>
    </w:p>
    <w:p w14:paraId="4F0A5F7F" w14:textId="5BFE5AB6" w:rsidR="00DC2546" w:rsidRDefault="00DC2546">
      <w:pPr>
        <w:widowControl/>
        <w:wordWrap/>
        <w:autoSpaceDE/>
        <w:autoSpaceDN/>
      </w:pPr>
      <w:r>
        <w:rPr>
          <w:rFonts w:hint="eastAsia"/>
        </w:rPr>
        <w:t>x</w:t>
      </w:r>
      <w:r>
        <w:t>gboost</w:t>
      </w:r>
      <w:r>
        <w:rPr>
          <w:rFonts w:hint="eastAsia"/>
        </w:rPr>
        <w:t>를 통해 주요 변수를 확인한 결과 꽃의 종류를 구분할 때,</w:t>
      </w:r>
      <w:r>
        <w:t xml:space="preserve"> </w:t>
      </w:r>
      <w:r>
        <w:rPr>
          <w:rFonts w:hint="eastAsia"/>
        </w:rPr>
        <w:t>꽃잎의 길이가 가장 중요한 변수로 파악됐다.</w:t>
      </w:r>
    </w:p>
    <w:p w14:paraId="41C96189" w14:textId="37239E64" w:rsidR="00DC2546" w:rsidRDefault="00DC2546" w:rsidP="00DC2546">
      <w:pPr>
        <w:widowControl/>
        <w:wordWrap/>
        <w:autoSpaceDE/>
        <w:autoSpaceDN/>
      </w:pPr>
      <w:r>
        <w:rPr>
          <w:rFonts w:hint="eastAsia"/>
        </w:rPr>
        <w:t>옵션 설명</w:t>
      </w:r>
    </w:p>
    <w:p w14:paraId="6C803C8A" w14:textId="6A46FE8A" w:rsidR="00DC2546" w:rsidRDefault="00DC2546" w:rsidP="00DC2546">
      <w:pPr>
        <w:widowControl/>
        <w:wordWrap/>
        <w:autoSpaceDE/>
        <w:autoSpaceDN/>
      </w:pPr>
      <w:r>
        <w:rPr>
          <w:rFonts w:hint="eastAsia"/>
        </w:rPr>
        <w:t>c</w:t>
      </w:r>
      <w:r>
        <w:t xml:space="preserve">aret </w:t>
      </w:r>
      <w:r>
        <w:rPr>
          <w:rFonts w:hint="eastAsia"/>
        </w:rPr>
        <w:t xml:space="preserve">패키지의 </w:t>
      </w:r>
      <w:r>
        <w:t xml:space="preserve">prams </w:t>
      </w:r>
      <w:r>
        <w:rPr>
          <w:rFonts w:hint="eastAsia"/>
        </w:rPr>
        <w:t>값 중에서,</w:t>
      </w:r>
    </w:p>
    <w:p w14:paraId="66619D51" w14:textId="77777777" w:rsidR="00DC2546" w:rsidRDefault="00DC2546" w:rsidP="00DC2546">
      <w:pPr>
        <w:widowControl/>
        <w:wordWrap/>
        <w:autoSpaceDE/>
        <w:autoSpaceDN/>
      </w:pPr>
      <w:r>
        <w:t>verbose 상세한 로깅 logging 을 출력할지 말지를 조정하는 parameter</w:t>
      </w:r>
      <w:r>
        <w:rPr>
          <w:rFonts w:hint="eastAsia"/>
        </w:rPr>
        <w:t>이다.</w:t>
      </w:r>
    </w:p>
    <w:p w14:paraId="29121E5D" w14:textId="77777777" w:rsidR="00DC2546" w:rsidRDefault="00DC2546" w:rsidP="00DC2546">
      <w:pPr>
        <w:pStyle w:val="a9"/>
        <w:widowControl/>
        <w:numPr>
          <w:ilvl w:val="0"/>
          <w:numId w:val="1"/>
        </w:numPr>
        <w:wordWrap/>
        <w:autoSpaceDE/>
        <w:autoSpaceDN/>
        <w:ind w:leftChars="0"/>
      </w:pPr>
      <w:r>
        <w:t xml:space="preserve"> 예를 들어, 아래 4번 cell 에서 verbose 값이 2일 때는 “WARNING: ~~ “하고 문구가 있는데</w:t>
      </w:r>
      <w:r>
        <w:rPr>
          <w:rFonts w:hint="eastAsia"/>
        </w:rPr>
        <w:t>,</w:t>
      </w:r>
      <w:r>
        <w:t xml:space="preserve"> 밑에 5번 cell에서는 verbose 값이 0이기 때문에 코드 실행 시 “WARNING” 이라고 되어있던 부분이 출력되지 않은 것을 확인</w:t>
      </w:r>
      <w:r>
        <w:rPr>
          <w:rFonts w:hint="eastAsia"/>
        </w:rPr>
        <w:t>할 수 있다.</w:t>
      </w:r>
    </w:p>
    <w:p w14:paraId="47EACE36" w14:textId="0425614B" w:rsidR="00DC2546" w:rsidRDefault="00DC2546" w:rsidP="00DC2546">
      <w:pPr>
        <w:pStyle w:val="a9"/>
        <w:widowControl/>
        <w:numPr>
          <w:ilvl w:val="0"/>
          <w:numId w:val="1"/>
        </w:numPr>
        <w:wordWrap/>
        <w:autoSpaceDE/>
        <w:autoSpaceDN/>
        <w:ind w:leftChars="0"/>
      </w:pPr>
      <w:r>
        <w:t>verbose 값이 0보다 크면 로그를 출력하게</w:t>
      </w:r>
      <w:r>
        <w:rPr>
          <w:rFonts w:hint="eastAsia"/>
        </w:rPr>
        <w:t xml:space="preserve"> </w:t>
      </w:r>
      <w:r>
        <w:t>되기 때문에 실행 속도에 영향을 줄 수 있다.</w:t>
      </w:r>
    </w:p>
    <w:p w14:paraId="62C11F7C" w14:textId="361497A5" w:rsidR="00BA1B94" w:rsidRPr="00DC2546" w:rsidRDefault="00BA1B94">
      <w:pPr>
        <w:widowControl/>
        <w:wordWrap/>
        <w:autoSpaceDE/>
        <w:autoSpaceDN/>
      </w:pPr>
      <w:r w:rsidRPr="009F4E39">
        <w:br w:type="page"/>
      </w:r>
    </w:p>
    <w:p w14:paraId="2DB678A1" w14:textId="2E3FDAFE" w:rsidR="00DB74AC" w:rsidRPr="009F4E39" w:rsidRDefault="00DB74AC" w:rsidP="00DB74AC">
      <w:pPr>
        <w:pStyle w:val="20"/>
      </w:pPr>
      <w:bookmarkStart w:id="27" w:name="_Toc94750281"/>
      <w:r w:rsidRPr="009F4E39">
        <w:rPr>
          <w:rFonts w:hint="eastAsia"/>
        </w:rPr>
        <w:lastRenderedPageBreak/>
        <w:t>배깅</w:t>
      </w:r>
      <w:bookmarkEnd w:id="27"/>
    </w:p>
    <w:p w14:paraId="1CBC383B" w14:textId="77777777" w:rsidR="00BA1B94" w:rsidRPr="009F4E39" w:rsidRDefault="00BA1B94" w:rsidP="00500170">
      <w:pPr>
        <w:pStyle w:val="doBy"/>
      </w:pPr>
      <w:r w:rsidRPr="009F4E39">
        <w:rPr>
          <w:rStyle w:val="CommentTok"/>
          <w:shd w:val="clear" w:color="auto" w:fill="auto"/>
        </w:rPr>
        <w:t xml:space="preserve"># adabag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(1)Bagging model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ris.bagging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bagging</w:t>
      </w:r>
      <w:r w:rsidRPr="009F4E39">
        <w:rPr>
          <w:rStyle w:val="NormalTok"/>
          <w:shd w:val="clear" w:color="auto" w:fill="auto"/>
        </w:rPr>
        <w:t>(Species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., </w:t>
      </w:r>
      <w:r w:rsidRPr="009F4E39">
        <w:rPr>
          <w:rStyle w:val="AttributeTok"/>
          <w:shd w:val="clear" w:color="auto" w:fill="auto"/>
        </w:rPr>
        <w:t>data=</w:t>
      </w:r>
      <w:r w:rsidRPr="009F4E39">
        <w:rPr>
          <w:rStyle w:val="NormalTok"/>
          <w:shd w:val="clear" w:color="auto" w:fill="auto"/>
        </w:rPr>
        <w:t>iris_doBy_train[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SpecialCharTok"/>
          <w:shd w:val="clear" w:color="auto" w:fill="auto"/>
        </w:rPr>
        <w:t>:</w:t>
      </w:r>
      <w:r w:rsidRPr="009F4E39">
        <w:rPr>
          <w:rStyle w:val="DecValTok"/>
          <w:shd w:val="clear" w:color="auto" w:fill="auto"/>
        </w:rPr>
        <w:t>5</w:t>
      </w:r>
      <w:r w:rsidRPr="009F4E39">
        <w:rPr>
          <w:rStyle w:val="NormalTok"/>
          <w:shd w:val="clear" w:color="auto" w:fill="auto"/>
        </w:rPr>
        <w:t xml:space="preserve">], </w:t>
      </w:r>
      <w:r w:rsidRPr="009F4E39">
        <w:rPr>
          <w:rStyle w:val="AttributeTok"/>
          <w:shd w:val="clear" w:color="auto" w:fill="auto"/>
        </w:rPr>
        <w:t>mfinal=</w:t>
      </w:r>
      <w:r w:rsidRPr="009F4E39">
        <w:rPr>
          <w:rStyle w:val="DecValTok"/>
          <w:shd w:val="clear" w:color="auto" w:fill="auto"/>
        </w:rPr>
        <w:t>10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iris.bagging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importance</w:t>
      </w:r>
    </w:p>
    <w:p w14:paraId="7BC5FF01" w14:textId="77777777" w:rsidR="00BA1B94" w:rsidRPr="009F4E39" w:rsidRDefault="00BA1B94" w:rsidP="00500170">
      <w:pPr>
        <w:pStyle w:val="doBy"/>
      </w:pPr>
      <w:r w:rsidRPr="009F4E39">
        <w:rPr>
          <w:rStyle w:val="VerbatimChar"/>
          <w:shd w:val="clear" w:color="auto" w:fill="auto"/>
        </w:rPr>
        <w:t xml:space="preserve">## Petal.Length  Petal.Width Sepal.Length  Sepal.Width </w:t>
      </w:r>
      <w:r w:rsidRPr="009F4E39">
        <w:br/>
      </w:r>
      <w:r w:rsidRPr="009F4E39">
        <w:rPr>
          <w:rStyle w:val="VerbatimChar"/>
          <w:shd w:val="clear" w:color="auto" w:fill="auto"/>
        </w:rPr>
        <w:t>##     85.72557     14.27443      0.00000      0.00000</w:t>
      </w:r>
    </w:p>
    <w:p w14:paraId="21280E23" w14:textId="7EF9162F" w:rsidR="00BA1B94" w:rsidRPr="009F4E39" w:rsidRDefault="00BA1B94" w:rsidP="00500170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</w:t>
      </w:r>
      <w:r w:rsidR="00095293" w:rsidRPr="009F4E39">
        <w:rPr>
          <w:rStyle w:val="CommentTok"/>
          <w:shd w:val="clear" w:color="auto" w:fill="auto"/>
        </w:rPr>
        <w:t>2</w:t>
      </w:r>
      <w:r w:rsidRPr="009F4E39">
        <w:rPr>
          <w:rStyle w:val="CommentTok"/>
          <w:shd w:val="clear" w:color="auto" w:fill="auto"/>
        </w:rPr>
        <w:t>)</w:t>
      </w:r>
      <w:r w:rsidRPr="009F4E39">
        <w:rPr>
          <w:rStyle w:val="CommentTok"/>
          <w:shd w:val="clear" w:color="auto" w:fill="auto"/>
        </w:rPr>
        <w:t>예측값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baggingpred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 xml:space="preserve">(iris.bagging, </w:t>
      </w:r>
      <w:r w:rsidRPr="009F4E39">
        <w:rPr>
          <w:rStyle w:val="AttributeTok"/>
          <w:shd w:val="clear" w:color="auto" w:fill="auto"/>
        </w:rPr>
        <w:t>newdata=</w:t>
      </w:r>
      <w:r w:rsidRPr="009F4E39">
        <w:rPr>
          <w:rStyle w:val="NormalTok"/>
          <w:shd w:val="clear" w:color="auto" w:fill="auto"/>
        </w:rPr>
        <w:t>iris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</w:t>
      </w:r>
      <w:r w:rsidR="00095293" w:rsidRPr="009F4E39">
        <w:rPr>
          <w:rStyle w:val="CommentTok"/>
          <w:shd w:val="clear" w:color="auto" w:fill="auto"/>
        </w:rPr>
        <w:t>3</w:t>
      </w:r>
      <w:r w:rsidRPr="009F4E39">
        <w:rPr>
          <w:rStyle w:val="CommentTok"/>
          <w:shd w:val="clear" w:color="auto" w:fill="auto"/>
        </w:rPr>
        <w:t>)</w:t>
      </w:r>
      <w:r w:rsidRPr="009F4E39">
        <w:rPr>
          <w:rStyle w:val="CommentTok"/>
          <w:shd w:val="clear" w:color="auto" w:fill="auto"/>
        </w:rPr>
        <w:t>정오분류표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baggingtb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able</w:t>
      </w:r>
      <w:r w:rsidRPr="009F4E39">
        <w:rPr>
          <w:rStyle w:val="NormalTok"/>
          <w:shd w:val="clear" w:color="auto" w:fill="auto"/>
        </w:rPr>
        <w:t>(baggingpre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class, iris[,</w:t>
      </w:r>
      <w:r w:rsidRPr="009F4E39">
        <w:rPr>
          <w:rStyle w:val="DecValTok"/>
          <w:shd w:val="clear" w:color="auto" w:fill="auto"/>
        </w:rPr>
        <w:t>5</w:t>
      </w:r>
      <w:r w:rsidRPr="009F4E39">
        <w:rPr>
          <w:rStyle w:val="NormalTok"/>
          <w:shd w:val="clear" w:color="auto" w:fill="auto"/>
        </w:rPr>
        <w:t>]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>(baggingtb[</w:t>
      </w:r>
      <w:r w:rsidRPr="009F4E39">
        <w:rPr>
          <w:rStyle w:val="FunctionTok"/>
          <w:shd w:val="clear" w:color="auto" w:fill="auto"/>
        </w:rPr>
        <w:t>row</w:t>
      </w:r>
      <w:r w:rsidRPr="009F4E39">
        <w:rPr>
          <w:rStyle w:val="NormalTok"/>
          <w:shd w:val="clear" w:color="auto" w:fill="auto"/>
        </w:rPr>
        <w:t xml:space="preserve">(baggingtb) </w:t>
      </w:r>
      <w:r w:rsidRPr="009F4E39">
        <w:rPr>
          <w:rStyle w:val="SpecialCharTok"/>
          <w:shd w:val="clear" w:color="auto" w:fill="auto"/>
        </w:rPr>
        <w:t>=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col</w:t>
      </w:r>
      <w:r w:rsidRPr="009F4E39">
        <w:rPr>
          <w:rStyle w:val="NormalTok"/>
          <w:shd w:val="clear" w:color="auto" w:fill="auto"/>
        </w:rPr>
        <w:t>(baggingtb)])</w:t>
      </w:r>
      <w:r w:rsidRPr="009F4E39">
        <w:rPr>
          <w:rStyle w:val="SpecialCharTok"/>
          <w:shd w:val="clear" w:color="auto" w:fill="auto"/>
        </w:rPr>
        <w:t>/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 xml:space="preserve">(baggingtb)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정분류율</w:t>
      </w:r>
    </w:p>
    <w:p w14:paraId="18B31322" w14:textId="77777777" w:rsidR="00BA1B94" w:rsidRPr="009F4E39" w:rsidRDefault="00BA1B94" w:rsidP="00500170">
      <w:pPr>
        <w:pStyle w:val="doBy"/>
      </w:pPr>
      <w:r w:rsidRPr="009F4E39">
        <w:rPr>
          <w:rStyle w:val="VerbatimChar"/>
          <w:shd w:val="clear" w:color="auto" w:fill="auto"/>
        </w:rPr>
        <w:t>## [1] 0.9666667</w:t>
      </w:r>
    </w:p>
    <w:p w14:paraId="28F1BE98" w14:textId="77777777" w:rsidR="00BA1B94" w:rsidRPr="009F4E39" w:rsidRDefault="00BA1B94" w:rsidP="00500170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SpecialCharTok"/>
          <w:shd w:val="clear" w:color="auto" w:fill="auto"/>
        </w:rPr>
        <w:t>-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>(baggingtb[</w:t>
      </w:r>
      <w:r w:rsidRPr="009F4E39">
        <w:rPr>
          <w:rStyle w:val="FunctionTok"/>
          <w:shd w:val="clear" w:color="auto" w:fill="auto"/>
        </w:rPr>
        <w:t>row</w:t>
      </w:r>
      <w:r w:rsidRPr="009F4E39">
        <w:rPr>
          <w:rStyle w:val="NormalTok"/>
          <w:shd w:val="clear" w:color="auto" w:fill="auto"/>
        </w:rPr>
        <w:t xml:space="preserve">(baggingtb) </w:t>
      </w:r>
      <w:r w:rsidRPr="009F4E39">
        <w:rPr>
          <w:rStyle w:val="SpecialCharTok"/>
          <w:shd w:val="clear" w:color="auto" w:fill="auto"/>
        </w:rPr>
        <w:t>=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col</w:t>
      </w:r>
      <w:r w:rsidRPr="009F4E39">
        <w:rPr>
          <w:rStyle w:val="NormalTok"/>
          <w:shd w:val="clear" w:color="auto" w:fill="auto"/>
        </w:rPr>
        <w:t>(baggingtb)])</w:t>
      </w:r>
      <w:r w:rsidRPr="009F4E39">
        <w:rPr>
          <w:rStyle w:val="SpecialCharTok"/>
          <w:shd w:val="clear" w:color="auto" w:fill="auto"/>
        </w:rPr>
        <w:t>/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 xml:space="preserve">(baggingtb)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오분류율</w:t>
      </w:r>
    </w:p>
    <w:p w14:paraId="5D298C62" w14:textId="146F7FBA" w:rsidR="00BA1B94" w:rsidRDefault="00BA1B94" w:rsidP="00500170">
      <w:pPr>
        <w:pStyle w:val="doBy"/>
        <w:rPr>
          <w:rStyle w:val="VerbatimChar"/>
          <w:shd w:val="clear" w:color="auto" w:fill="auto"/>
        </w:rPr>
      </w:pPr>
      <w:r w:rsidRPr="009F4E39">
        <w:rPr>
          <w:rStyle w:val="VerbatimChar"/>
          <w:shd w:val="clear" w:color="auto" w:fill="auto"/>
        </w:rPr>
        <w:t>## [1] 0.03333333</w:t>
      </w:r>
    </w:p>
    <w:p w14:paraId="1483C7BB" w14:textId="77777777" w:rsidR="00500170" w:rsidRPr="00500170" w:rsidRDefault="00500170" w:rsidP="00500170"/>
    <w:p w14:paraId="1DFB6A2A" w14:textId="77777777" w:rsidR="00BA1B94" w:rsidRPr="009F4E39" w:rsidRDefault="00BA1B94" w:rsidP="00500170">
      <w:pPr>
        <w:pStyle w:val="caret"/>
      </w:pPr>
      <w:r w:rsidRPr="009F4E39">
        <w:rPr>
          <w:rStyle w:val="CommentTok"/>
          <w:shd w:val="clear" w:color="auto" w:fill="auto"/>
        </w:rPr>
        <w:t># Caret Package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(1)Caret Package </w:t>
      </w:r>
      <w:r w:rsidRPr="009F4E39">
        <w:rPr>
          <w:rStyle w:val="CommentTok"/>
          <w:shd w:val="clear" w:color="auto" w:fill="auto"/>
        </w:rPr>
        <w:t>배깅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ctrl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Control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method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'cv'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</w:t>
      </w:r>
      <w:r w:rsidRPr="009F4E39">
        <w:rPr>
          <w:rStyle w:val="AttributeTok"/>
          <w:shd w:val="clear" w:color="auto" w:fill="auto"/>
        </w:rPr>
        <w:t>number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0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gyu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</w:t>
      </w:r>
      <w:r w:rsidRPr="009F4E39">
        <w:rPr>
          <w:rStyle w:val="NormalTok"/>
          <w:shd w:val="clear" w:color="auto" w:fill="auto"/>
        </w:rPr>
        <w:t xml:space="preserve">(Species 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 . 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iris_caret_train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</w:t>
      </w:r>
      <w:r w:rsidRPr="009F4E39">
        <w:rPr>
          <w:rStyle w:val="AttributeTok"/>
          <w:shd w:val="clear" w:color="auto" w:fill="auto"/>
        </w:rPr>
        <w:t>method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'treebag'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</w:t>
      </w:r>
      <w:r w:rsidRPr="009F4E39">
        <w:rPr>
          <w:rStyle w:val="AttributeTok"/>
          <w:shd w:val="clear" w:color="auto" w:fill="auto"/>
        </w:rPr>
        <w:t>trControl =</w:t>
      </w:r>
      <w:r w:rsidRPr="009F4E39">
        <w:rPr>
          <w:rStyle w:val="NormalTok"/>
          <w:shd w:val="clear" w:color="auto" w:fill="auto"/>
        </w:rPr>
        <w:t xml:space="preserve"> ctrl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gyu</w:t>
      </w:r>
    </w:p>
    <w:p w14:paraId="51248993" w14:textId="77777777" w:rsidR="00BA1B94" w:rsidRPr="009F4E39" w:rsidRDefault="00BA1B94" w:rsidP="00500170">
      <w:pPr>
        <w:pStyle w:val="caret"/>
      </w:pPr>
      <w:r w:rsidRPr="009F4E39">
        <w:rPr>
          <w:rStyle w:val="VerbatimChar"/>
          <w:shd w:val="clear" w:color="auto" w:fill="auto"/>
        </w:rPr>
        <w:t xml:space="preserve">## Bagged CART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105 samples</w:t>
      </w:r>
      <w:r w:rsidRPr="009F4E39">
        <w:br/>
      </w:r>
      <w:r w:rsidRPr="009F4E39">
        <w:rPr>
          <w:rStyle w:val="VerbatimChar"/>
          <w:shd w:val="clear" w:color="auto" w:fill="auto"/>
        </w:rPr>
        <w:t>##   4 predictor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3 classes: 'setosa', 'versicolor', 'virginica'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No pre-processing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Resampling: Cross-Validated (10 fold)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Summary of sample sizes: 95, 94, 94, 95, 95, 95, ... </w:t>
      </w:r>
      <w:r w:rsidRPr="009F4E39">
        <w:br/>
      </w:r>
      <w:r w:rsidRPr="009F4E39">
        <w:rPr>
          <w:rStyle w:val="VerbatimChar"/>
          <w:shd w:val="clear" w:color="auto" w:fill="auto"/>
        </w:rPr>
        <w:t>## Resampling result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Accuracy   Kappa    </w:t>
      </w:r>
      <w:r w:rsidRPr="009F4E39">
        <w:br/>
      </w:r>
      <w:r w:rsidRPr="009F4E39">
        <w:rPr>
          <w:rStyle w:val="VerbatimChar"/>
          <w:shd w:val="clear" w:color="auto" w:fill="auto"/>
        </w:rPr>
        <w:t>##   0.9423737  0.9132564</w:t>
      </w:r>
    </w:p>
    <w:p w14:paraId="01BEAEB6" w14:textId="77777777" w:rsidR="00BA1B94" w:rsidRPr="009F4E39" w:rsidRDefault="00BA1B94" w:rsidP="00500170">
      <w:pPr>
        <w:pStyle w:val="caret"/>
      </w:pPr>
      <w:r w:rsidRPr="009F4E39">
        <w:rPr>
          <w:rStyle w:val="NormalTok"/>
          <w:shd w:val="clear" w:color="auto" w:fill="auto"/>
        </w:rPr>
        <w:lastRenderedPageBreak/>
        <w:t xml:space="preserve">  </w:t>
      </w:r>
      <w:r w:rsidRPr="009F4E39">
        <w:rPr>
          <w:rStyle w:val="CommentTok"/>
          <w:shd w:val="clear" w:color="auto" w:fill="auto"/>
        </w:rPr>
        <w:t>#(2)</w:t>
      </w:r>
      <w:r w:rsidRPr="009F4E39">
        <w:rPr>
          <w:rStyle w:val="CommentTok"/>
          <w:shd w:val="clear" w:color="auto" w:fill="auto"/>
        </w:rPr>
        <w:t>예측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분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결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gyu_pred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 xml:space="preserve">(gyu, </w:t>
      </w:r>
      <w:r w:rsidRPr="009F4E39">
        <w:rPr>
          <w:rStyle w:val="AttributeTok"/>
          <w:shd w:val="clear" w:color="auto" w:fill="auto"/>
        </w:rPr>
        <w:t>newdata =</w:t>
      </w:r>
      <w:r w:rsidRPr="009F4E39">
        <w:rPr>
          <w:rStyle w:val="NormalTok"/>
          <w:shd w:val="clear" w:color="auto" w:fill="auto"/>
        </w:rPr>
        <w:t xml:space="preserve"> iris_caret_test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3)</w:t>
      </w:r>
      <w:r w:rsidRPr="009F4E39">
        <w:rPr>
          <w:rStyle w:val="CommentTok"/>
          <w:shd w:val="clear" w:color="auto" w:fill="auto"/>
        </w:rPr>
        <w:t>적용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분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결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도출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able</w:t>
      </w:r>
      <w:r w:rsidRPr="009F4E39">
        <w:rPr>
          <w:rStyle w:val="NormalTok"/>
          <w:shd w:val="clear" w:color="auto" w:fill="auto"/>
        </w:rPr>
        <w:t>(gyu_pred, iris_caret_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pecies)</w:t>
      </w:r>
    </w:p>
    <w:p w14:paraId="0B413B96" w14:textId="77777777" w:rsidR="00BA1B94" w:rsidRPr="009F4E39" w:rsidRDefault="00BA1B94" w:rsidP="00500170">
      <w:pPr>
        <w:pStyle w:val="caret"/>
      </w:pPr>
      <w:r w:rsidRPr="009F4E39">
        <w:rPr>
          <w:rStyle w:val="VerbatimChar"/>
          <w:shd w:val="clear" w:color="auto" w:fill="auto"/>
        </w:rPr>
        <w:t xml:space="preserve">##             </w:t>
      </w:r>
      <w:r w:rsidRPr="009F4E39">
        <w:br/>
      </w:r>
      <w:r w:rsidRPr="009F4E39">
        <w:rPr>
          <w:rStyle w:val="VerbatimChar"/>
          <w:shd w:val="clear" w:color="auto" w:fill="auto"/>
        </w:rPr>
        <w:t>## gyu_pred     setosa versicolor virginica</w:t>
      </w:r>
      <w:r w:rsidRPr="009F4E39">
        <w:br/>
      </w:r>
      <w:r w:rsidRPr="009F4E39">
        <w:rPr>
          <w:rStyle w:val="VerbatimChar"/>
          <w:shd w:val="clear" w:color="auto" w:fill="auto"/>
        </w:rPr>
        <w:t>##   setosa         15          0         0</w:t>
      </w:r>
      <w:r w:rsidRPr="009F4E39">
        <w:br/>
      </w:r>
      <w:r w:rsidRPr="009F4E39">
        <w:rPr>
          <w:rStyle w:val="VerbatimChar"/>
          <w:shd w:val="clear" w:color="auto" w:fill="auto"/>
        </w:rPr>
        <w:t>##   versicolor      0         15         1</w:t>
      </w:r>
      <w:r w:rsidRPr="009F4E39">
        <w:br/>
      </w:r>
      <w:r w:rsidRPr="009F4E39">
        <w:rPr>
          <w:rStyle w:val="VerbatimChar"/>
          <w:shd w:val="clear" w:color="auto" w:fill="auto"/>
        </w:rPr>
        <w:t>##   virginica       0          0        14</w:t>
      </w:r>
    </w:p>
    <w:p w14:paraId="60979733" w14:textId="77777777" w:rsidR="00BA1B94" w:rsidRPr="009F4E39" w:rsidRDefault="00BA1B94" w:rsidP="00500170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4)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성능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평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지표</w:t>
      </w:r>
      <w:r w:rsidRPr="009F4E39">
        <w:rPr>
          <w:rStyle w:val="CommentTok"/>
          <w:shd w:val="clear" w:color="auto" w:fill="auto"/>
        </w:rPr>
        <w:t>(</w:t>
      </w:r>
      <w:r w:rsidRPr="009F4E39">
        <w:rPr>
          <w:rStyle w:val="CommentTok"/>
          <w:shd w:val="clear" w:color="auto" w:fill="auto"/>
        </w:rPr>
        <w:t>정확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확인</w:t>
      </w:r>
      <w:r w:rsidRPr="009F4E39">
        <w:rPr>
          <w:rStyle w:val="Comment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confusionMatrix</w:t>
      </w:r>
      <w:r w:rsidRPr="009F4E39">
        <w:rPr>
          <w:rStyle w:val="NormalTok"/>
          <w:shd w:val="clear" w:color="auto" w:fill="auto"/>
        </w:rPr>
        <w:t>(gyu_pred, iris_caret_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pecies)</w:t>
      </w:r>
    </w:p>
    <w:p w14:paraId="329068B8" w14:textId="77777777" w:rsidR="00BA1B94" w:rsidRPr="009F4E39" w:rsidRDefault="00BA1B94" w:rsidP="00500170">
      <w:pPr>
        <w:pStyle w:val="caret"/>
      </w:pPr>
      <w:r w:rsidRPr="009F4E39">
        <w:rPr>
          <w:rStyle w:val="VerbatimChar"/>
          <w:shd w:val="clear" w:color="auto" w:fill="auto"/>
        </w:rPr>
        <w:t>## Confusion Matrix and Statistics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Reference</w:t>
      </w:r>
      <w:r w:rsidRPr="009F4E39">
        <w:br/>
      </w:r>
      <w:r w:rsidRPr="009F4E39">
        <w:rPr>
          <w:rStyle w:val="VerbatimChar"/>
          <w:shd w:val="clear" w:color="auto" w:fill="auto"/>
        </w:rPr>
        <w:t>## Prediction   setosa versicolor virginica</w:t>
      </w:r>
      <w:r w:rsidRPr="009F4E39">
        <w:br/>
      </w:r>
      <w:r w:rsidRPr="009F4E39">
        <w:rPr>
          <w:rStyle w:val="VerbatimChar"/>
          <w:shd w:val="clear" w:color="auto" w:fill="auto"/>
        </w:rPr>
        <w:t>##   setosa         15          0         0</w:t>
      </w:r>
      <w:r w:rsidRPr="009F4E39">
        <w:br/>
      </w:r>
      <w:r w:rsidRPr="009F4E39">
        <w:rPr>
          <w:rStyle w:val="VerbatimChar"/>
          <w:shd w:val="clear" w:color="auto" w:fill="auto"/>
        </w:rPr>
        <w:t>##   versicolor      0         15         1</w:t>
      </w:r>
      <w:r w:rsidRPr="009F4E39">
        <w:br/>
      </w:r>
      <w:r w:rsidRPr="009F4E39">
        <w:rPr>
          <w:rStyle w:val="VerbatimChar"/>
          <w:shd w:val="clear" w:color="auto" w:fill="auto"/>
        </w:rPr>
        <w:t>##   virginica       0          0        14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Overall Statistics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Accuracy : 0.9778         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    95% CI : (0.8823, 0.9994)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No Information Rate : 0.3333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P-Value [Acc &gt; NIR] : &lt; 2.2e-16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Kappa : 0.9667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Mcnemar's Test P-Value : NA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Statistics by Clas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        Class: setosa Class: versicolor Class: virginica</w:t>
      </w:r>
      <w:r w:rsidRPr="009F4E39">
        <w:br/>
      </w:r>
      <w:r w:rsidRPr="009F4E39">
        <w:rPr>
          <w:rStyle w:val="VerbatimChar"/>
          <w:shd w:val="clear" w:color="auto" w:fill="auto"/>
        </w:rPr>
        <w:t>## Sensitivity                 1.0000            1.0000           0.9333</w:t>
      </w:r>
      <w:r w:rsidRPr="009F4E39">
        <w:br/>
      </w:r>
      <w:r w:rsidRPr="009F4E39">
        <w:rPr>
          <w:rStyle w:val="VerbatimChar"/>
          <w:shd w:val="clear" w:color="auto" w:fill="auto"/>
        </w:rPr>
        <w:t>## Specificity                 1.0000            0.9667           1.0000</w:t>
      </w:r>
      <w:r w:rsidRPr="009F4E39">
        <w:br/>
      </w:r>
      <w:r w:rsidRPr="009F4E39">
        <w:rPr>
          <w:rStyle w:val="VerbatimChar"/>
          <w:shd w:val="clear" w:color="auto" w:fill="auto"/>
        </w:rPr>
        <w:t>## Pos Pred Value              1.0000            0.9375           1.0000</w:t>
      </w:r>
      <w:r w:rsidRPr="009F4E39">
        <w:br/>
      </w:r>
      <w:r w:rsidRPr="009F4E39">
        <w:rPr>
          <w:rStyle w:val="VerbatimChar"/>
          <w:shd w:val="clear" w:color="auto" w:fill="auto"/>
        </w:rPr>
        <w:t>## Neg Pred Value              1.0000            1.0000           0.9677</w:t>
      </w:r>
      <w:r w:rsidRPr="009F4E39">
        <w:br/>
      </w:r>
      <w:r w:rsidRPr="009F4E39">
        <w:rPr>
          <w:rStyle w:val="VerbatimChar"/>
          <w:shd w:val="clear" w:color="auto" w:fill="auto"/>
        </w:rPr>
        <w:t>## Prevalence                  0.3333            0.3333           0.3333</w:t>
      </w:r>
      <w:r w:rsidRPr="009F4E39">
        <w:br/>
      </w:r>
      <w:r w:rsidRPr="009F4E39">
        <w:rPr>
          <w:rStyle w:val="VerbatimChar"/>
          <w:shd w:val="clear" w:color="auto" w:fill="auto"/>
        </w:rPr>
        <w:t>## Detection Rate              0.3333            0.3333           0.3111</w:t>
      </w:r>
      <w:r w:rsidRPr="009F4E39">
        <w:br/>
      </w:r>
      <w:r w:rsidRPr="009F4E39">
        <w:rPr>
          <w:rStyle w:val="VerbatimChar"/>
          <w:shd w:val="clear" w:color="auto" w:fill="auto"/>
        </w:rPr>
        <w:t>## Detection Prevalence        0.3333            0.3556           0.3111</w:t>
      </w:r>
      <w:r w:rsidRPr="009F4E39">
        <w:br/>
      </w:r>
      <w:r w:rsidRPr="009F4E39">
        <w:rPr>
          <w:rStyle w:val="VerbatimChar"/>
          <w:shd w:val="clear" w:color="auto" w:fill="auto"/>
        </w:rPr>
        <w:t>## Balanced Accuracy           1.0000            0.9833           0.9667</w:t>
      </w:r>
    </w:p>
    <w:p w14:paraId="690E264B" w14:textId="4FD65E66" w:rsidR="00BA1B94" w:rsidRPr="009F4E39" w:rsidRDefault="00BA1B94" w:rsidP="00500170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</w:t>
      </w:r>
      <w:r w:rsidR="00D46145" w:rsidRPr="009F4E39">
        <w:rPr>
          <w:rStyle w:val="CommentTok"/>
          <w:shd w:val="clear" w:color="auto" w:fill="auto"/>
        </w:rPr>
        <w:t>98</w:t>
      </w:r>
      <w:r w:rsidRPr="009F4E39">
        <w:rPr>
          <w:rStyle w:val="CommentTok"/>
          <w:shd w:val="clear" w:color="auto" w:fill="auto"/>
        </w:rPr>
        <w:t xml:space="preserve">% </w:t>
      </w:r>
      <w:r w:rsidRPr="009F4E39">
        <w:rPr>
          <w:rStyle w:val="CommentTok"/>
          <w:shd w:val="clear" w:color="auto" w:fill="auto"/>
        </w:rPr>
        <w:t>신뢰수준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확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할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있다</w:t>
      </w:r>
      <w:r w:rsidRPr="009F4E39">
        <w:rPr>
          <w:rStyle w:val="CommentTok"/>
          <w:shd w:val="clear" w:color="auto" w:fill="auto"/>
        </w:rPr>
        <w:t>.</w:t>
      </w:r>
    </w:p>
    <w:p w14:paraId="66B1C8FA" w14:textId="77777777" w:rsidR="00BA1B94" w:rsidRPr="009F4E39" w:rsidRDefault="00BA1B94" w:rsidP="00BA1B94"/>
    <w:p w14:paraId="5E38A5B9" w14:textId="77777777" w:rsidR="00BA1B94" w:rsidRPr="009F4E39" w:rsidRDefault="00BA1B94">
      <w:pPr>
        <w:widowControl/>
        <w:wordWrap/>
        <w:autoSpaceDE/>
        <w:autoSpaceDN/>
        <w:rPr>
          <w:rFonts w:asciiTheme="majorHAnsi" w:eastAsiaTheme="majorEastAsia" w:hAnsiTheme="majorHAnsi" w:cstheme="majorBidi"/>
        </w:rPr>
      </w:pPr>
      <w:r w:rsidRPr="009F4E39">
        <w:br w:type="page"/>
      </w:r>
    </w:p>
    <w:p w14:paraId="37D9A45D" w14:textId="25E1B064" w:rsidR="00DB74AC" w:rsidRPr="009F4E39" w:rsidRDefault="00DB74AC" w:rsidP="00DB74AC">
      <w:pPr>
        <w:pStyle w:val="20"/>
      </w:pPr>
      <w:bookmarkStart w:id="28" w:name="_Toc94750282"/>
      <w:r w:rsidRPr="009F4E39">
        <w:rPr>
          <w:rFonts w:hint="eastAsia"/>
        </w:rPr>
        <w:lastRenderedPageBreak/>
        <w:t>부스팅</w:t>
      </w:r>
      <w:bookmarkEnd w:id="28"/>
    </w:p>
    <w:p w14:paraId="641914EC" w14:textId="77777777" w:rsidR="002B0C38" w:rsidRPr="009F4E39" w:rsidRDefault="002B0C38" w:rsidP="00500170">
      <w:pPr>
        <w:pStyle w:val="doBy"/>
      </w:pPr>
      <w:r w:rsidRPr="009F4E39">
        <w:rPr>
          <w:rStyle w:val="CommentTok"/>
          <w:shd w:val="clear" w:color="auto" w:fill="auto"/>
        </w:rPr>
        <w:t xml:space="preserve"># adabag </w:t>
      </w:r>
      <w:r w:rsidRPr="009F4E39">
        <w:rPr>
          <w:rStyle w:val="CommentTok"/>
          <w:shd w:val="clear" w:color="auto" w:fill="auto"/>
        </w:rPr>
        <w:t>패키지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(1)boosting model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boo.adabag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boosting</w:t>
      </w:r>
      <w:r w:rsidRPr="009F4E39">
        <w:rPr>
          <w:rStyle w:val="NormalTok"/>
          <w:shd w:val="clear" w:color="auto" w:fill="auto"/>
        </w:rPr>
        <w:t>(Species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., 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iris_doBy_train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</w:t>
      </w:r>
      <w:r w:rsidRPr="009F4E39">
        <w:rPr>
          <w:rStyle w:val="AttributeTok"/>
          <w:shd w:val="clear" w:color="auto" w:fill="auto"/>
        </w:rPr>
        <w:t>boos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ConstantTok"/>
          <w:shd w:val="clear" w:color="auto" w:fill="auto"/>
        </w:rPr>
        <w:t>TRUE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         </w:t>
      </w:r>
      <w:r w:rsidRPr="009F4E39">
        <w:rPr>
          <w:rStyle w:val="AttributeTok"/>
          <w:shd w:val="clear" w:color="auto" w:fill="auto"/>
        </w:rPr>
        <w:t>mfinal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10</w:t>
      </w:r>
      <w:r w:rsidRPr="009F4E39">
        <w:rPr>
          <w:rStyle w:val="Normal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boo.adabag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importance</w:t>
      </w:r>
    </w:p>
    <w:p w14:paraId="31448145" w14:textId="77777777" w:rsidR="002B0C38" w:rsidRPr="009F4E39" w:rsidRDefault="002B0C38" w:rsidP="00500170">
      <w:pPr>
        <w:pStyle w:val="doBy"/>
      </w:pPr>
      <w:r w:rsidRPr="009F4E39">
        <w:rPr>
          <w:rStyle w:val="VerbatimChar"/>
          <w:shd w:val="clear" w:color="auto" w:fill="auto"/>
        </w:rPr>
        <w:t xml:space="preserve">##        label Petal.Length  Petal.Width Sepal.Length  Sepal.Width </w:t>
      </w:r>
      <w:r w:rsidRPr="009F4E39">
        <w:br/>
      </w:r>
      <w:r w:rsidRPr="009F4E39">
        <w:rPr>
          <w:rStyle w:val="VerbatimChar"/>
          <w:shd w:val="clear" w:color="auto" w:fill="auto"/>
        </w:rPr>
        <w:t>##     49.52823     50.47177      0.00000      0.00000      0.00000</w:t>
      </w:r>
    </w:p>
    <w:p w14:paraId="2C1FFE3F" w14:textId="77777777" w:rsidR="002B0C38" w:rsidRPr="009F4E39" w:rsidRDefault="002B0C38" w:rsidP="00500170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2)</w:t>
      </w:r>
      <w:r w:rsidRPr="009F4E39">
        <w:rPr>
          <w:rStyle w:val="CommentTok"/>
          <w:shd w:val="clear" w:color="auto" w:fill="auto"/>
        </w:rPr>
        <w:t>예측값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pred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 xml:space="preserve">(boo.adabag, </w:t>
      </w:r>
      <w:r w:rsidRPr="009F4E39">
        <w:rPr>
          <w:rStyle w:val="AttributeTok"/>
          <w:shd w:val="clear" w:color="auto" w:fill="auto"/>
        </w:rPr>
        <w:t>newdata =</w:t>
      </w:r>
      <w:r w:rsidRPr="009F4E39">
        <w:rPr>
          <w:rStyle w:val="NormalTok"/>
          <w:shd w:val="clear" w:color="auto" w:fill="auto"/>
        </w:rPr>
        <w:t xml:space="preserve"> iris_doBy_test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3)</w:t>
      </w:r>
      <w:r w:rsidRPr="009F4E39">
        <w:rPr>
          <w:rStyle w:val="CommentTok"/>
          <w:shd w:val="clear" w:color="auto" w:fill="auto"/>
        </w:rPr>
        <w:t>정오분류표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tb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able</w:t>
      </w:r>
      <w:r w:rsidRPr="009F4E39">
        <w:rPr>
          <w:rStyle w:val="NormalTok"/>
          <w:shd w:val="clear" w:color="auto" w:fill="auto"/>
        </w:rPr>
        <w:t>(pred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class, iris_doBy_test[,</w:t>
      </w:r>
      <w:r w:rsidRPr="009F4E39">
        <w:rPr>
          <w:rStyle w:val="DecValTok"/>
          <w:shd w:val="clear" w:color="auto" w:fill="auto"/>
        </w:rPr>
        <w:t>5</w:t>
      </w:r>
      <w:r w:rsidRPr="009F4E39">
        <w:rPr>
          <w:rStyle w:val="NormalTok"/>
          <w:shd w:val="clear" w:color="auto" w:fill="auto"/>
        </w:rPr>
        <w:t>]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>(tb[</w:t>
      </w:r>
      <w:r w:rsidRPr="009F4E39">
        <w:rPr>
          <w:rStyle w:val="FunctionTok"/>
          <w:shd w:val="clear" w:color="auto" w:fill="auto"/>
        </w:rPr>
        <w:t>row</w:t>
      </w:r>
      <w:r w:rsidRPr="009F4E39">
        <w:rPr>
          <w:rStyle w:val="NormalTok"/>
          <w:shd w:val="clear" w:color="auto" w:fill="auto"/>
        </w:rPr>
        <w:t xml:space="preserve">(tb) </w:t>
      </w:r>
      <w:r w:rsidRPr="009F4E39">
        <w:rPr>
          <w:rStyle w:val="SpecialCharTok"/>
          <w:shd w:val="clear" w:color="auto" w:fill="auto"/>
        </w:rPr>
        <w:t>=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col</w:t>
      </w:r>
      <w:r w:rsidRPr="009F4E39">
        <w:rPr>
          <w:rStyle w:val="NormalTok"/>
          <w:shd w:val="clear" w:color="auto" w:fill="auto"/>
        </w:rPr>
        <w:t>(tb)])</w:t>
      </w:r>
      <w:r w:rsidRPr="009F4E39">
        <w:rPr>
          <w:rStyle w:val="SpecialCharTok"/>
          <w:shd w:val="clear" w:color="auto" w:fill="auto"/>
        </w:rPr>
        <w:t>/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 xml:space="preserve">(tb)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정분류율</w:t>
      </w:r>
    </w:p>
    <w:p w14:paraId="626989FB" w14:textId="77777777" w:rsidR="002B0C38" w:rsidRPr="009F4E39" w:rsidRDefault="002B0C38" w:rsidP="00500170">
      <w:pPr>
        <w:pStyle w:val="doBy"/>
      </w:pPr>
      <w:r w:rsidRPr="009F4E39">
        <w:rPr>
          <w:rStyle w:val="VerbatimChar"/>
          <w:shd w:val="clear" w:color="auto" w:fill="auto"/>
        </w:rPr>
        <w:t>## [1] 1</w:t>
      </w:r>
    </w:p>
    <w:p w14:paraId="05DF4CE3" w14:textId="77777777" w:rsidR="002B0C38" w:rsidRPr="009F4E39" w:rsidRDefault="002B0C38" w:rsidP="00500170">
      <w:pPr>
        <w:pStyle w:val="doBy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DecValTok"/>
          <w:shd w:val="clear" w:color="auto" w:fill="auto"/>
        </w:rPr>
        <w:t>1</w:t>
      </w:r>
      <w:r w:rsidRPr="009F4E39">
        <w:rPr>
          <w:rStyle w:val="SpecialCharTok"/>
          <w:shd w:val="clear" w:color="auto" w:fill="auto"/>
        </w:rPr>
        <w:t>-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>(tb[</w:t>
      </w:r>
      <w:r w:rsidRPr="009F4E39">
        <w:rPr>
          <w:rStyle w:val="FunctionTok"/>
          <w:shd w:val="clear" w:color="auto" w:fill="auto"/>
        </w:rPr>
        <w:t>row</w:t>
      </w:r>
      <w:r w:rsidRPr="009F4E39">
        <w:rPr>
          <w:rStyle w:val="NormalTok"/>
          <w:shd w:val="clear" w:color="auto" w:fill="auto"/>
        </w:rPr>
        <w:t xml:space="preserve">(tb) </w:t>
      </w:r>
      <w:r w:rsidRPr="009F4E39">
        <w:rPr>
          <w:rStyle w:val="SpecialCharTok"/>
          <w:shd w:val="clear" w:color="auto" w:fill="auto"/>
        </w:rPr>
        <w:t>=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col</w:t>
      </w:r>
      <w:r w:rsidRPr="009F4E39">
        <w:rPr>
          <w:rStyle w:val="NormalTok"/>
          <w:shd w:val="clear" w:color="auto" w:fill="auto"/>
        </w:rPr>
        <w:t>(tb)])</w:t>
      </w:r>
      <w:r w:rsidRPr="009F4E39">
        <w:rPr>
          <w:rStyle w:val="SpecialCharTok"/>
          <w:shd w:val="clear" w:color="auto" w:fill="auto"/>
        </w:rPr>
        <w:t>/</w:t>
      </w:r>
      <w:r w:rsidRPr="009F4E39">
        <w:rPr>
          <w:rStyle w:val="FunctionTok"/>
          <w:shd w:val="clear" w:color="auto" w:fill="auto"/>
        </w:rPr>
        <w:t>sum</w:t>
      </w:r>
      <w:r w:rsidRPr="009F4E39">
        <w:rPr>
          <w:rStyle w:val="NormalTok"/>
          <w:shd w:val="clear" w:color="auto" w:fill="auto"/>
        </w:rPr>
        <w:t xml:space="preserve">(tb)  </w:t>
      </w:r>
      <w:r w:rsidRPr="009F4E39">
        <w:rPr>
          <w:rStyle w:val="CommentTok"/>
          <w:shd w:val="clear" w:color="auto" w:fill="auto"/>
        </w:rPr>
        <w:t xml:space="preserve"># </w:t>
      </w:r>
      <w:r w:rsidRPr="009F4E39">
        <w:rPr>
          <w:rStyle w:val="CommentTok"/>
          <w:shd w:val="clear" w:color="auto" w:fill="auto"/>
        </w:rPr>
        <w:t>오분류율</w:t>
      </w:r>
    </w:p>
    <w:p w14:paraId="629546C0" w14:textId="7CA9D8BB" w:rsidR="002B0C38" w:rsidRDefault="002B0C38" w:rsidP="00500170">
      <w:pPr>
        <w:pStyle w:val="doBy"/>
        <w:rPr>
          <w:rStyle w:val="VerbatimChar"/>
          <w:shd w:val="clear" w:color="auto" w:fill="auto"/>
        </w:rPr>
      </w:pPr>
      <w:r w:rsidRPr="009F4E39">
        <w:rPr>
          <w:rStyle w:val="VerbatimChar"/>
          <w:shd w:val="clear" w:color="auto" w:fill="auto"/>
        </w:rPr>
        <w:t>## [1] 0</w:t>
      </w:r>
    </w:p>
    <w:p w14:paraId="1AEC6736" w14:textId="77777777" w:rsidR="00500170" w:rsidRPr="00500170" w:rsidRDefault="00500170" w:rsidP="00500170"/>
    <w:p w14:paraId="13C82CFD" w14:textId="77777777" w:rsidR="002B0C38" w:rsidRPr="009F4E39" w:rsidRDefault="002B0C38" w:rsidP="00500170">
      <w:pPr>
        <w:pStyle w:val="caret"/>
      </w:pPr>
      <w:r w:rsidRPr="009F4E39">
        <w:rPr>
          <w:rStyle w:val="CommentTok"/>
          <w:shd w:val="clear" w:color="auto" w:fill="auto"/>
        </w:rPr>
        <w:t># Caret Package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(1)Caret Package </w:t>
      </w:r>
      <w:r w:rsidRPr="009F4E39">
        <w:rPr>
          <w:rStyle w:val="CommentTok"/>
          <w:shd w:val="clear" w:color="auto" w:fill="auto"/>
        </w:rPr>
        <w:t>부스팅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학습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설정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ctrl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Control</w:t>
      </w:r>
      <w:r w:rsidRPr="009F4E39">
        <w:rPr>
          <w:rStyle w:val="NormalTok"/>
          <w:shd w:val="clear" w:color="auto" w:fill="auto"/>
        </w:rPr>
        <w:t>(</w:t>
      </w:r>
      <w:r w:rsidRPr="009F4E39">
        <w:rPr>
          <w:rStyle w:val="AttributeTok"/>
          <w:shd w:val="clear" w:color="auto" w:fill="auto"/>
        </w:rPr>
        <w:t>method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'cv'</w:t>
      </w:r>
      <w:r w:rsidRPr="009F4E39">
        <w:rPr>
          <w:rStyle w:val="NormalTok"/>
          <w:shd w:val="clear" w:color="auto" w:fill="auto"/>
        </w:rPr>
        <w:t xml:space="preserve">, </w:t>
      </w:r>
      <w:r w:rsidRPr="009F4E39">
        <w:rPr>
          <w:rStyle w:val="AttributeTok"/>
          <w:shd w:val="clear" w:color="auto" w:fill="auto"/>
        </w:rPr>
        <w:t>number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DecValTok"/>
          <w:shd w:val="clear" w:color="auto" w:fill="auto"/>
        </w:rPr>
        <w:t>3</w:t>
      </w:r>
      <w:r w:rsidRPr="009F4E39">
        <w:rPr>
          <w:rStyle w:val="NormalTok"/>
          <w:shd w:val="clear" w:color="auto" w:fill="auto"/>
        </w:rPr>
        <w:t xml:space="preserve">) </w:t>
      </w:r>
      <w:r w:rsidRPr="009F4E39">
        <w:rPr>
          <w:rStyle w:val="DocumentationTok"/>
          <w:shd w:val="clear" w:color="auto" w:fill="auto"/>
        </w:rPr>
        <w:t xml:space="preserve">## method : </w:t>
      </w:r>
      <w:r w:rsidRPr="009F4E39">
        <w:rPr>
          <w:rStyle w:val="DocumentationTok"/>
          <w:shd w:val="clear" w:color="auto" w:fill="auto"/>
        </w:rPr>
        <w:t>샘플링을</w:t>
      </w:r>
      <w:r w:rsidRPr="009F4E39">
        <w:rPr>
          <w:rStyle w:val="DocumentationTok"/>
          <w:shd w:val="clear" w:color="auto" w:fill="auto"/>
        </w:rPr>
        <w:t xml:space="preserve"> </w:t>
      </w:r>
      <w:r w:rsidRPr="009F4E39">
        <w:rPr>
          <w:rStyle w:val="DocumentationTok"/>
          <w:shd w:val="clear" w:color="auto" w:fill="auto"/>
        </w:rPr>
        <w:t>하는</w:t>
      </w:r>
      <w:r w:rsidRPr="009F4E39">
        <w:rPr>
          <w:rStyle w:val="DocumentationTok"/>
          <w:shd w:val="clear" w:color="auto" w:fill="auto"/>
        </w:rPr>
        <w:t xml:space="preserve"> </w:t>
      </w:r>
      <w:r w:rsidRPr="009F4E39">
        <w:rPr>
          <w:rStyle w:val="DocumentationTok"/>
          <w:shd w:val="clear" w:color="auto" w:fill="auto"/>
        </w:rPr>
        <w:t>방법을</w:t>
      </w:r>
      <w:r w:rsidRPr="009F4E39">
        <w:rPr>
          <w:rStyle w:val="DocumentationTok"/>
          <w:shd w:val="clear" w:color="auto" w:fill="auto"/>
        </w:rPr>
        <w:t xml:space="preserve"> </w:t>
      </w:r>
      <w:r w:rsidRPr="009F4E39">
        <w:rPr>
          <w:rStyle w:val="DocumentationTok"/>
          <w:shd w:val="clear" w:color="auto" w:fill="auto"/>
        </w:rPr>
        <w:t>결정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m1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train</w:t>
      </w:r>
      <w:r w:rsidRPr="009F4E39">
        <w:rPr>
          <w:rStyle w:val="NormalTok"/>
          <w:shd w:val="clear" w:color="auto" w:fill="auto"/>
        </w:rPr>
        <w:t xml:space="preserve">(Species </w:t>
      </w:r>
      <w:r w:rsidRPr="009F4E39">
        <w:rPr>
          <w:rStyle w:val="SpecialCharTok"/>
          <w:shd w:val="clear" w:color="auto" w:fill="auto"/>
        </w:rPr>
        <w:t>~</w:t>
      </w:r>
      <w:r w:rsidRPr="009F4E39">
        <w:rPr>
          <w:rStyle w:val="NormalTok"/>
          <w:shd w:val="clear" w:color="auto" w:fill="auto"/>
        </w:rPr>
        <w:t xml:space="preserve"> . , </w:t>
      </w:r>
      <w:r w:rsidRPr="009F4E39">
        <w:rPr>
          <w:rStyle w:val="AttributeTok"/>
          <w:shd w:val="clear" w:color="auto" w:fill="auto"/>
        </w:rPr>
        <w:t>data =</w:t>
      </w:r>
      <w:r w:rsidRPr="009F4E39">
        <w:rPr>
          <w:rStyle w:val="NormalTok"/>
          <w:shd w:val="clear" w:color="auto" w:fill="auto"/>
        </w:rPr>
        <w:t xml:space="preserve"> iris_caret_train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</w:t>
      </w:r>
      <w:r w:rsidRPr="009F4E39">
        <w:rPr>
          <w:rStyle w:val="AttributeTok"/>
          <w:shd w:val="clear" w:color="auto" w:fill="auto"/>
        </w:rPr>
        <w:t>method =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StringTok"/>
          <w:shd w:val="clear" w:color="auto" w:fill="auto"/>
        </w:rPr>
        <w:t>'AdaBoost.M1'</w:t>
      </w:r>
      <w:r w:rsidRPr="009F4E39">
        <w:rPr>
          <w:rStyle w:val="NormalTok"/>
          <w:shd w:val="clear" w:color="auto" w:fill="auto"/>
        </w:rPr>
        <w:t>,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              </w:t>
      </w:r>
      <w:r w:rsidRPr="009F4E39">
        <w:rPr>
          <w:rStyle w:val="AttributeTok"/>
          <w:shd w:val="clear" w:color="auto" w:fill="auto"/>
        </w:rPr>
        <w:t>trControl =</w:t>
      </w:r>
      <w:r w:rsidRPr="009F4E39">
        <w:rPr>
          <w:rStyle w:val="NormalTok"/>
          <w:shd w:val="clear" w:color="auto" w:fill="auto"/>
        </w:rPr>
        <w:t xml:space="preserve"> ctrl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2)</w:t>
      </w:r>
      <w:r w:rsidRPr="009F4E39">
        <w:rPr>
          <w:rStyle w:val="CommentTok"/>
          <w:shd w:val="clear" w:color="auto" w:fill="auto"/>
        </w:rPr>
        <w:t>예측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분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결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생성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m1_pred </w:t>
      </w:r>
      <w:r w:rsidRPr="009F4E39">
        <w:rPr>
          <w:rStyle w:val="OtherTok"/>
          <w:shd w:val="clear" w:color="auto" w:fill="auto"/>
        </w:rPr>
        <w:t>&lt;-</w:t>
      </w:r>
      <w:r w:rsidRPr="009F4E39">
        <w:rPr>
          <w:rStyle w:val="NormalTok"/>
          <w:shd w:val="clear" w:color="auto" w:fill="auto"/>
        </w:rPr>
        <w:t xml:space="preserve"> </w:t>
      </w:r>
      <w:r w:rsidRPr="009F4E39">
        <w:rPr>
          <w:rStyle w:val="FunctionTok"/>
          <w:shd w:val="clear" w:color="auto" w:fill="auto"/>
        </w:rPr>
        <w:t>predict</w:t>
      </w:r>
      <w:r w:rsidRPr="009F4E39">
        <w:rPr>
          <w:rStyle w:val="NormalTok"/>
          <w:shd w:val="clear" w:color="auto" w:fill="auto"/>
        </w:rPr>
        <w:t xml:space="preserve">(m1, </w:t>
      </w:r>
      <w:r w:rsidRPr="009F4E39">
        <w:rPr>
          <w:rStyle w:val="AttributeTok"/>
          <w:shd w:val="clear" w:color="auto" w:fill="auto"/>
        </w:rPr>
        <w:t>newdata =</w:t>
      </w:r>
      <w:r w:rsidRPr="009F4E39">
        <w:rPr>
          <w:rStyle w:val="NormalTok"/>
          <w:shd w:val="clear" w:color="auto" w:fill="auto"/>
        </w:rPr>
        <w:t xml:space="preserve"> iris_caret_test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3)</w:t>
      </w:r>
      <w:r w:rsidRPr="009F4E39">
        <w:rPr>
          <w:rStyle w:val="CommentTok"/>
          <w:shd w:val="clear" w:color="auto" w:fill="auto"/>
        </w:rPr>
        <w:t>적용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분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결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도출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table</w:t>
      </w:r>
      <w:r w:rsidRPr="009F4E39">
        <w:rPr>
          <w:rStyle w:val="NormalTok"/>
          <w:shd w:val="clear" w:color="auto" w:fill="auto"/>
        </w:rPr>
        <w:t>(m1_pred, iris_caret_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pecies)</w:t>
      </w:r>
    </w:p>
    <w:p w14:paraId="01729558" w14:textId="77777777" w:rsidR="002B0C38" w:rsidRPr="009F4E39" w:rsidRDefault="002B0C38" w:rsidP="00500170">
      <w:pPr>
        <w:pStyle w:val="caret"/>
      </w:pPr>
      <w:r w:rsidRPr="009F4E39">
        <w:rPr>
          <w:rStyle w:val="VerbatimChar"/>
          <w:shd w:val="clear" w:color="auto" w:fill="auto"/>
        </w:rPr>
        <w:t xml:space="preserve">##             </w:t>
      </w:r>
      <w:r w:rsidRPr="009F4E39">
        <w:br/>
      </w:r>
      <w:r w:rsidRPr="009F4E39">
        <w:rPr>
          <w:rStyle w:val="VerbatimChar"/>
          <w:shd w:val="clear" w:color="auto" w:fill="auto"/>
        </w:rPr>
        <w:t>## m1_pred      setosa versicolor virginica</w:t>
      </w:r>
      <w:r w:rsidRPr="009F4E39">
        <w:br/>
      </w:r>
      <w:r w:rsidRPr="009F4E39">
        <w:rPr>
          <w:rStyle w:val="VerbatimChar"/>
          <w:shd w:val="clear" w:color="auto" w:fill="auto"/>
        </w:rPr>
        <w:t>##   setosa         15          0         0</w:t>
      </w:r>
      <w:r w:rsidRPr="009F4E39">
        <w:br/>
      </w:r>
      <w:r w:rsidRPr="009F4E39">
        <w:rPr>
          <w:rStyle w:val="VerbatimChar"/>
          <w:shd w:val="clear" w:color="auto" w:fill="auto"/>
        </w:rPr>
        <w:t>##   versicolor      0         15         0</w:t>
      </w:r>
      <w:r w:rsidRPr="009F4E39">
        <w:br/>
      </w:r>
      <w:r w:rsidRPr="009F4E39">
        <w:rPr>
          <w:rStyle w:val="VerbatimChar"/>
          <w:shd w:val="clear" w:color="auto" w:fill="auto"/>
        </w:rPr>
        <w:t>##   virginica       0          0        15</w:t>
      </w:r>
    </w:p>
    <w:p w14:paraId="23D8039F" w14:textId="77777777" w:rsidR="002B0C38" w:rsidRPr="009F4E39" w:rsidRDefault="002B0C38" w:rsidP="00500170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>#(4)</w:t>
      </w:r>
      <w:r w:rsidRPr="009F4E39">
        <w:rPr>
          <w:rStyle w:val="CommentTok"/>
          <w:shd w:val="clear" w:color="auto" w:fill="auto"/>
        </w:rPr>
        <w:t>모델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성능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평가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지표</w:t>
      </w:r>
      <w:r w:rsidRPr="009F4E39">
        <w:rPr>
          <w:rStyle w:val="CommentTok"/>
          <w:shd w:val="clear" w:color="auto" w:fill="auto"/>
        </w:rPr>
        <w:t>(</w:t>
      </w:r>
      <w:r w:rsidRPr="009F4E39">
        <w:rPr>
          <w:rStyle w:val="CommentTok"/>
          <w:shd w:val="clear" w:color="auto" w:fill="auto"/>
        </w:rPr>
        <w:t>정확도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확인</w:t>
      </w:r>
      <w:r w:rsidRPr="009F4E39">
        <w:rPr>
          <w:rStyle w:val="CommentTok"/>
          <w:shd w:val="clear" w:color="auto" w:fill="auto"/>
        </w:rPr>
        <w:t>)</w:t>
      </w:r>
      <w:r w:rsidRPr="009F4E39">
        <w:br/>
      </w: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FunctionTok"/>
          <w:shd w:val="clear" w:color="auto" w:fill="auto"/>
        </w:rPr>
        <w:t>confusionMatrix</w:t>
      </w:r>
      <w:r w:rsidRPr="009F4E39">
        <w:rPr>
          <w:rStyle w:val="NormalTok"/>
          <w:shd w:val="clear" w:color="auto" w:fill="auto"/>
        </w:rPr>
        <w:t>(m1_pred, iris_caret_test</w:t>
      </w:r>
      <w:r w:rsidRPr="009F4E39">
        <w:rPr>
          <w:rStyle w:val="SpecialCharTok"/>
          <w:shd w:val="clear" w:color="auto" w:fill="auto"/>
        </w:rPr>
        <w:t>$</w:t>
      </w:r>
      <w:r w:rsidRPr="009F4E39">
        <w:rPr>
          <w:rStyle w:val="NormalTok"/>
          <w:shd w:val="clear" w:color="auto" w:fill="auto"/>
        </w:rPr>
        <w:t>Species)</w:t>
      </w:r>
    </w:p>
    <w:p w14:paraId="310FBC83" w14:textId="77777777" w:rsidR="002B0C38" w:rsidRPr="009F4E39" w:rsidRDefault="002B0C38" w:rsidP="00500170">
      <w:pPr>
        <w:pStyle w:val="caret"/>
      </w:pPr>
      <w:r w:rsidRPr="009F4E39">
        <w:rPr>
          <w:rStyle w:val="VerbatimChar"/>
          <w:shd w:val="clear" w:color="auto" w:fill="auto"/>
        </w:rPr>
        <w:lastRenderedPageBreak/>
        <w:t>## Confusion Matrix and Statistics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Reference</w:t>
      </w:r>
      <w:r w:rsidRPr="009F4E39">
        <w:br/>
      </w:r>
      <w:r w:rsidRPr="009F4E39">
        <w:rPr>
          <w:rStyle w:val="VerbatimChar"/>
          <w:shd w:val="clear" w:color="auto" w:fill="auto"/>
        </w:rPr>
        <w:t>## Prediction   setosa versicolor virginica</w:t>
      </w:r>
      <w:r w:rsidRPr="009F4E39">
        <w:br/>
      </w:r>
      <w:r w:rsidRPr="009F4E39">
        <w:rPr>
          <w:rStyle w:val="VerbatimChar"/>
          <w:shd w:val="clear" w:color="auto" w:fill="auto"/>
        </w:rPr>
        <w:t>##   setosa         15          0         0</w:t>
      </w:r>
      <w:r w:rsidRPr="009F4E39">
        <w:br/>
      </w:r>
      <w:r w:rsidRPr="009F4E39">
        <w:rPr>
          <w:rStyle w:val="VerbatimChar"/>
          <w:shd w:val="clear" w:color="auto" w:fill="auto"/>
        </w:rPr>
        <w:t>##   versicolor      0         15         0</w:t>
      </w:r>
      <w:r w:rsidRPr="009F4E39">
        <w:br/>
      </w:r>
      <w:r w:rsidRPr="009F4E39">
        <w:rPr>
          <w:rStyle w:val="VerbatimChar"/>
          <w:shd w:val="clear" w:color="auto" w:fill="auto"/>
        </w:rPr>
        <w:t>##   virginica       0          0        15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Overall Statistics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Accuracy : 1         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    95% CI : (0.9213, 1)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No Information Rate : 0.3333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P-Value [Acc &gt; NIR] : &lt; 2.2e-16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Kappa : 1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                           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 Mcnemar's Test P-Value : NA         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Statistics by Class:</w:t>
      </w:r>
      <w:r w:rsidRPr="009F4E39">
        <w:br/>
      </w:r>
      <w:r w:rsidRPr="009F4E39">
        <w:rPr>
          <w:rStyle w:val="VerbatimChar"/>
          <w:shd w:val="clear" w:color="auto" w:fill="auto"/>
        </w:rPr>
        <w:t xml:space="preserve">## </w:t>
      </w:r>
      <w:r w:rsidRPr="009F4E39">
        <w:br/>
      </w:r>
      <w:r w:rsidRPr="009F4E39">
        <w:rPr>
          <w:rStyle w:val="VerbatimChar"/>
          <w:shd w:val="clear" w:color="auto" w:fill="auto"/>
        </w:rPr>
        <w:t>##                      Class: setosa Class: versicolor Class: virginica</w:t>
      </w:r>
      <w:r w:rsidRPr="009F4E39">
        <w:br/>
      </w:r>
      <w:r w:rsidRPr="009F4E39">
        <w:rPr>
          <w:rStyle w:val="VerbatimChar"/>
          <w:shd w:val="clear" w:color="auto" w:fill="auto"/>
        </w:rPr>
        <w:t>## Sensitivity                 1.0000            1.0000           1.0000</w:t>
      </w:r>
      <w:r w:rsidRPr="009F4E39">
        <w:br/>
      </w:r>
      <w:r w:rsidRPr="009F4E39">
        <w:rPr>
          <w:rStyle w:val="VerbatimChar"/>
          <w:shd w:val="clear" w:color="auto" w:fill="auto"/>
        </w:rPr>
        <w:t>## Specificity                 1.0000            1.0000           1.0000</w:t>
      </w:r>
      <w:r w:rsidRPr="009F4E39">
        <w:br/>
      </w:r>
      <w:r w:rsidRPr="009F4E39">
        <w:rPr>
          <w:rStyle w:val="VerbatimChar"/>
          <w:shd w:val="clear" w:color="auto" w:fill="auto"/>
        </w:rPr>
        <w:t>## Pos Pred Value              1.0000            1.0000           1.0000</w:t>
      </w:r>
      <w:r w:rsidRPr="009F4E39">
        <w:br/>
      </w:r>
      <w:r w:rsidRPr="009F4E39">
        <w:rPr>
          <w:rStyle w:val="VerbatimChar"/>
          <w:shd w:val="clear" w:color="auto" w:fill="auto"/>
        </w:rPr>
        <w:t>## Neg Pred Value              1.0000            1.0000           1.0000</w:t>
      </w:r>
      <w:r w:rsidRPr="009F4E39">
        <w:br/>
      </w:r>
      <w:r w:rsidRPr="009F4E39">
        <w:rPr>
          <w:rStyle w:val="VerbatimChar"/>
          <w:shd w:val="clear" w:color="auto" w:fill="auto"/>
        </w:rPr>
        <w:t>## Prevalence                  0.3333            0.3333           0.3333</w:t>
      </w:r>
      <w:r w:rsidRPr="009F4E39">
        <w:br/>
      </w:r>
      <w:r w:rsidRPr="009F4E39">
        <w:rPr>
          <w:rStyle w:val="VerbatimChar"/>
          <w:shd w:val="clear" w:color="auto" w:fill="auto"/>
        </w:rPr>
        <w:t>## Detection Rate              0.3333            0.3333           0.3333</w:t>
      </w:r>
      <w:r w:rsidRPr="009F4E39">
        <w:br/>
      </w:r>
      <w:r w:rsidRPr="009F4E39">
        <w:rPr>
          <w:rStyle w:val="VerbatimChar"/>
          <w:shd w:val="clear" w:color="auto" w:fill="auto"/>
        </w:rPr>
        <w:t>## Detection Prevalence        0.3333            0.3333           0.3333</w:t>
      </w:r>
      <w:r w:rsidRPr="009F4E39">
        <w:br/>
      </w:r>
      <w:r w:rsidRPr="009F4E39">
        <w:rPr>
          <w:rStyle w:val="VerbatimChar"/>
          <w:shd w:val="clear" w:color="auto" w:fill="auto"/>
        </w:rPr>
        <w:t>## Balanced Accuracy           1.0000            1.0000           1.0000</w:t>
      </w:r>
    </w:p>
    <w:p w14:paraId="43BFB316" w14:textId="77777777" w:rsidR="002B0C38" w:rsidRPr="009F4E39" w:rsidRDefault="002B0C38" w:rsidP="00500170">
      <w:pPr>
        <w:pStyle w:val="caret"/>
      </w:pPr>
      <w:r w:rsidRPr="009F4E39">
        <w:rPr>
          <w:rStyle w:val="NormalTok"/>
          <w:shd w:val="clear" w:color="auto" w:fill="auto"/>
        </w:rPr>
        <w:t xml:space="preserve">  </w:t>
      </w:r>
      <w:r w:rsidRPr="009F4E39">
        <w:rPr>
          <w:rStyle w:val="CommentTok"/>
          <w:shd w:val="clear" w:color="auto" w:fill="auto"/>
        </w:rPr>
        <w:t xml:space="preserve"># 100% </w:t>
      </w:r>
      <w:r w:rsidRPr="009F4E39">
        <w:rPr>
          <w:rStyle w:val="CommentTok"/>
          <w:shd w:val="clear" w:color="auto" w:fill="auto"/>
        </w:rPr>
        <w:t>정확도를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확인할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수</w:t>
      </w:r>
      <w:r w:rsidRPr="009F4E39">
        <w:rPr>
          <w:rStyle w:val="CommentTok"/>
          <w:shd w:val="clear" w:color="auto" w:fill="auto"/>
        </w:rPr>
        <w:t xml:space="preserve"> </w:t>
      </w:r>
      <w:r w:rsidRPr="009F4E39">
        <w:rPr>
          <w:rStyle w:val="CommentTok"/>
          <w:shd w:val="clear" w:color="auto" w:fill="auto"/>
        </w:rPr>
        <w:t>있다</w:t>
      </w:r>
      <w:r w:rsidRPr="009F4E39">
        <w:rPr>
          <w:rStyle w:val="CommentTok"/>
          <w:shd w:val="clear" w:color="auto" w:fill="auto"/>
        </w:rPr>
        <w:t>.</w:t>
      </w:r>
    </w:p>
    <w:p w14:paraId="3AC53C36" w14:textId="77777777" w:rsidR="002B0C38" w:rsidRPr="002B0C38" w:rsidRDefault="002B0C38" w:rsidP="002B0C38"/>
    <w:p w14:paraId="6889B25D" w14:textId="77777777" w:rsidR="00CC2CDD" w:rsidRPr="00CC2CDD" w:rsidRDefault="00CC2CDD" w:rsidP="00CC2CDD"/>
    <w:p w14:paraId="61134E45" w14:textId="11C5D1C3" w:rsidR="00990CB3" w:rsidRPr="00990CB3" w:rsidRDefault="00990CB3" w:rsidP="007D7E08"/>
    <w:p w14:paraId="60AD5787" w14:textId="2A655AF0" w:rsidR="00083683" w:rsidRDefault="00083683">
      <w:pPr>
        <w:widowControl/>
        <w:wordWrap/>
        <w:autoSpaceDE/>
        <w:autoSpaceDN/>
        <w:rPr>
          <w:rFonts w:ascii="Arial" w:eastAsiaTheme="majorEastAsia" w:hAnsi="Arial" w:cstheme="majorBidi"/>
          <w:sz w:val="32"/>
          <w:szCs w:val="28"/>
        </w:rPr>
      </w:pPr>
    </w:p>
    <w:p w14:paraId="0449BF89" w14:textId="77777777" w:rsidR="00E006C0" w:rsidRDefault="00E006C0">
      <w:pPr>
        <w:widowControl/>
        <w:wordWrap/>
        <w:autoSpaceDE/>
        <w:autoSpaceDN/>
        <w:rPr>
          <w:rFonts w:ascii="Arial" w:eastAsiaTheme="majorEastAsia" w:hAnsi="Arial" w:cstheme="majorBidi"/>
          <w:sz w:val="32"/>
          <w:szCs w:val="28"/>
        </w:rPr>
      </w:pPr>
      <w:r>
        <w:br w:type="page"/>
      </w:r>
    </w:p>
    <w:p w14:paraId="1BA1DDF4" w14:textId="77777777" w:rsidR="006823D6" w:rsidRDefault="007D23F6">
      <w:pPr>
        <w:pStyle w:val="1"/>
      </w:pPr>
      <w:bookmarkStart w:id="29" w:name="_Toc92639651"/>
      <w:bookmarkStart w:id="30" w:name="_Toc94750283"/>
      <w:bookmarkEnd w:id="20"/>
      <w:r>
        <w:rPr>
          <w:rFonts w:hint="eastAsia"/>
        </w:rPr>
        <w:lastRenderedPageBreak/>
        <w:t>참고자료</w:t>
      </w:r>
      <w:bookmarkEnd w:id="29"/>
      <w:bookmarkEnd w:id="30"/>
    </w:p>
    <w:p w14:paraId="6CE88ABA" w14:textId="179DABBB" w:rsidR="006823D6" w:rsidRDefault="000B0B26">
      <w:hyperlink r:id="rId17" w:history="1">
        <w:r w:rsidR="00BE6074" w:rsidRPr="00696807">
          <w:rPr>
            <w:rStyle w:val="a6"/>
          </w:rPr>
          <w:t>https://m.blog.naver.com/PostView.naver?isHttpsRedirect=true&amp;blogId=parksehoon1971&amp;logNo=221003622145</w:t>
        </w:r>
      </w:hyperlink>
    </w:p>
    <w:p w14:paraId="16D1F2A3" w14:textId="77777777" w:rsidR="00BE6074" w:rsidRDefault="00BE6074"/>
    <w:p w14:paraId="17AC2DEC" w14:textId="0F56188E" w:rsidR="00BE6074" w:rsidRDefault="000B0B26">
      <w:hyperlink r:id="rId18" w:history="1">
        <w:r w:rsidR="00BE6074" w:rsidRPr="00696807">
          <w:rPr>
            <w:rStyle w:val="a6"/>
          </w:rPr>
          <w:t>https://m.blog.naver.com/nife0719/220993392408</w:t>
        </w:r>
      </w:hyperlink>
    </w:p>
    <w:p w14:paraId="74F8C20B" w14:textId="77777777" w:rsidR="00BE6074" w:rsidRDefault="00BE6074"/>
    <w:p w14:paraId="6E82FEB9" w14:textId="0639249F" w:rsidR="00BE6074" w:rsidRDefault="000B0B26">
      <w:hyperlink r:id="rId19" w:history="1">
        <w:r w:rsidR="00BE6074" w:rsidRPr="00696807">
          <w:rPr>
            <w:rStyle w:val="a6"/>
          </w:rPr>
          <w:t>https://jeonzzang.tistory.com/85</w:t>
        </w:r>
      </w:hyperlink>
    </w:p>
    <w:p w14:paraId="593EAEB8" w14:textId="77777777" w:rsidR="00BE6074" w:rsidRDefault="00BE6074"/>
    <w:p w14:paraId="6AFB7B01" w14:textId="54C1A335" w:rsidR="00BE6074" w:rsidRDefault="000B0B26">
      <w:hyperlink r:id="rId20" w:history="1">
        <w:r w:rsidR="00BE6074" w:rsidRPr="00696807">
          <w:rPr>
            <w:rStyle w:val="a6"/>
          </w:rPr>
          <w:t>https://weeklyclip.com/entry/%ED%85%8D%EC%8A%A4%ED%8A%B8%EB%A7%88%EC%9D%B4%EB%8B%9D-%EC%98%A4%ED%94%BC%EB%8B%88%EC%96%B8%EB%A7%88%EC%9D%B4%EB%8B%9D-%EC%9B%B9%EB%A7%88%EC%9D%B4%EB%8B%9D</w:t>
        </w:r>
      </w:hyperlink>
    </w:p>
    <w:p w14:paraId="239F0458" w14:textId="77777777" w:rsidR="00BE6074" w:rsidRDefault="00BE6074"/>
    <w:p w14:paraId="58AC6A7A" w14:textId="26766083" w:rsidR="00BE6074" w:rsidRDefault="000B0B26">
      <w:hyperlink r:id="rId21" w:history="1">
        <w:r w:rsidR="00BE6074" w:rsidRPr="00696807">
          <w:rPr>
            <w:rStyle w:val="a6"/>
          </w:rPr>
          <w:t>https://m.blog.naver.com/PostView.naver?isHttpsRedirect=true&amp;blogId=tjdudwo93&amp;logNo=221041168345</w:t>
        </w:r>
      </w:hyperlink>
    </w:p>
    <w:p w14:paraId="26615270" w14:textId="77777777" w:rsidR="00BE6074" w:rsidRDefault="00BE6074"/>
    <w:p w14:paraId="72E84990" w14:textId="7EA46C26" w:rsidR="00BE6074" w:rsidRDefault="000B0B26">
      <w:hyperlink r:id="rId22" w:history="1">
        <w:r w:rsidR="00BE6074" w:rsidRPr="00696807">
          <w:rPr>
            <w:rStyle w:val="a6"/>
          </w:rPr>
          <w:t>https://zetawiki.com/wiki/R_XGBoost</w:t>
        </w:r>
      </w:hyperlink>
    </w:p>
    <w:p w14:paraId="04D5E95E" w14:textId="77777777" w:rsidR="00BE6074" w:rsidRDefault="00BE6074"/>
    <w:p w14:paraId="3F87D819" w14:textId="1D665C7E" w:rsidR="00BE6074" w:rsidRDefault="000B0B26">
      <w:hyperlink r:id="rId23" w:history="1">
        <w:r w:rsidR="00BE6074" w:rsidRPr="00696807">
          <w:rPr>
            <w:rStyle w:val="a6"/>
          </w:rPr>
          <w:t>https://rviews.rstudio.com/2019/03/01/some-r-packages-for-roc-curves/</w:t>
        </w:r>
      </w:hyperlink>
    </w:p>
    <w:p w14:paraId="7AF72117" w14:textId="77777777" w:rsidR="00BE6074" w:rsidRDefault="00BE6074"/>
    <w:p w14:paraId="58387E0C" w14:textId="75BD6EF5" w:rsidR="00BE6074" w:rsidRDefault="000B0B26">
      <w:hyperlink r:id="rId24" w:history="1">
        <w:r w:rsidR="00BE6074" w:rsidRPr="00696807">
          <w:rPr>
            <w:rStyle w:val="a6"/>
          </w:rPr>
          <w:t>https://kjy042386.tistory.com/105</w:t>
        </w:r>
      </w:hyperlink>
    </w:p>
    <w:p w14:paraId="7F5693BA" w14:textId="77777777" w:rsidR="00BE6074" w:rsidRDefault="00BE6074"/>
    <w:p w14:paraId="51BDBE33" w14:textId="376E47F9" w:rsidR="00BE6074" w:rsidRDefault="000B0B26">
      <w:hyperlink r:id="rId25" w:history="1">
        <w:r w:rsidR="00BE6074" w:rsidRPr="00696807">
          <w:rPr>
            <w:rStyle w:val="a6"/>
          </w:rPr>
          <w:t>https://topepo.github.io/caret/index.html</w:t>
        </w:r>
      </w:hyperlink>
    </w:p>
    <w:p w14:paraId="1CCBE99C" w14:textId="77777777" w:rsidR="00BE6074" w:rsidRDefault="00BE6074"/>
    <w:p w14:paraId="65B2407C" w14:textId="55CDCA74" w:rsidR="00BE6074" w:rsidRDefault="000B0B26">
      <w:hyperlink r:id="rId26" w:history="1">
        <w:r w:rsidR="00BE6074" w:rsidRPr="00696807">
          <w:rPr>
            <w:rStyle w:val="a6"/>
          </w:rPr>
          <w:t>https://dschloe.github.io/r/machine_learning/3_6_xgboost/</w:t>
        </w:r>
      </w:hyperlink>
    </w:p>
    <w:p w14:paraId="52DCBA9A" w14:textId="77777777" w:rsidR="00BE6074" w:rsidRDefault="00BE6074"/>
    <w:p w14:paraId="1F6C55C3" w14:textId="597FD1BA" w:rsidR="00BE6074" w:rsidRPr="00BE6074" w:rsidRDefault="00BE6074">
      <w:r w:rsidRPr="00BE6074">
        <w:t>https://xgboost.readthedocs.io/en/stable/parameter.html</w:t>
      </w:r>
    </w:p>
    <w:sectPr w:rsidR="00BE6074" w:rsidRPr="00BE6074">
      <w:footerReference w:type="default" r:id="rId27"/>
      <w:headerReference w:type="first" r:id="rId28"/>
      <w:pgSz w:w="11906" w:h="16838"/>
      <w:pgMar w:top="1701" w:right="1440" w:bottom="1440" w:left="1440" w:header="567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FB6EBF" w14:textId="77777777" w:rsidR="000B0B26" w:rsidRDefault="000B0B26">
      <w:pPr>
        <w:spacing w:after="0" w:line="240" w:lineRule="auto"/>
      </w:pPr>
      <w:r>
        <w:separator/>
      </w:r>
    </w:p>
  </w:endnote>
  <w:endnote w:type="continuationSeparator" w:id="0">
    <w:p w14:paraId="57C52365" w14:textId="77777777" w:rsidR="000B0B26" w:rsidRDefault="000B0B26">
      <w:pPr>
        <w:spacing w:after="0" w:line="240" w:lineRule="auto"/>
      </w:pPr>
      <w:r>
        <w:continuationSeparator/>
      </w:r>
    </w:p>
  </w:endnote>
  <w:endnote w:type="continuationNotice" w:id="1">
    <w:p w14:paraId="2CCC2028" w14:textId="77777777" w:rsidR="000B0B26" w:rsidRDefault="000B0B2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  <w:embedRegular r:id="rId1" w:subsetted="1" w:fontKey="{10B3A20C-B457-480E-8916-F567690DDB9A}"/>
    <w:embedBold r:id="rId2" w:subsetted="1" w:fontKey="{EA100903-362A-450C-9FCC-2194B9719B43}"/>
    <w:embedItalic r:id="rId3" w:subsetted="1" w:fontKey="{3A59E84A-E76D-403B-97F4-FEF0253BD2D6}"/>
    <w:embedBoldItalic r:id="rId4" w:subsetted="1" w:fontKey="{F32CE11D-CB51-491B-82A1-69C2D6F678CD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5" w:fontKey="{58D0320F-617C-4053-8CFC-947036841185}"/>
    <w:embedBold r:id="rId6" w:fontKey="{6874A09B-5344-4BF7-A180-1596F8CE85C0}"/>
    <w:embedItalic r:id="rId7" w:fontKey="{1C8BDF51-C386-4205-A146-394ECBCF6BC3}"/>
    <w:embedBoldItalic r:id="rId8" w:fontKey="{AD9A1CB8-CBAA-44FD-ABEC-DD9D1FCE14C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71946641"/>
      <w:docPartObj>
        <w:docPartGallery w:val="Page Numbers (Bottom of Page)"/>
        <w:docPartUnique/>
      </w:docPartObj>
    </w:sdtPr>
    <w:sdtEndPr/>
    <w:sdtContent>
      <w:sdt>
        <w:sdtPr>
          <w:id w:val="-385104477"/>
          <w:docPartObj>
            <w:docPartGallery w:val="Page Numbers (Top of Page)"/>
            <w:docPartUnique/>
          </w:docPartObj>
        </w:sdtPr>
        <w:sdtEndPr/>
        <w:sdtContent>
          <w:p w14:paraId="4BF9209C" w14:textId="77777777" w:rsidR="006823D6" w:rsidRDefault="007D23F6">
            <w:pPr>
              <w:pStyle w:val="a8"/>
              <w:jc w:val="right"/>
            </w:pPr>
            <w:r>
              <w:rPr>
                <w:lang w:val="ko-KR"/>
              </w:rPr>
              <w:t xml:space="preserve">페이지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ko-KR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ko-KR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ko-KR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F64D2CB" w14:textId="77777777" w:rsidR="006823D6" w:rsidRDefault="006823D6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7C094D" w14:textId="77777777" w:rsidR="000B0B26" w:rsidRDefault="000B0B26">
      <w:pPr>
        <w:spacing w:after="0" w:line="240" w:lineRule="auto"/>
      </w:pPr>
      <w:r>
        <w:separator/>
      </w:r>
    </w:p>
  </w:footnote>
  <w:footnote w:type="continuationSeparator" w:id="0">
    <w:p w14:paraId="53EFD7A7" w14:textId="77777777" w:rsidR="000B0B26" w:rsidRDefault="000B0B26">
      <w:pPr>
        <w:spacing w:after="0" w:line="240" w:lineRule="auto"/>
      </w:pPr>
      <w:r>
        <w:continuationSeparator/>
      </w:r>
    </w:p>
  </w:footnote>
  <w:footnote w:type="continuationNotice" w:id="1">
    <w:p w14:paraId="7D40ECF3" w14:textId="77777777" w:rsidR="000B0B26" w:rsidRDefault="000B0B2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F39FE" w14:textId="77777777" w:rsidR="006823D6" w:rsidRDefault="007D23F6">
    <w:pPr>
      <w:pStyle w:val="a7"/>
    </w:pPr>
    <w:r>
      <w:rPr>
        <w:rFonts w:hint="eastAsia"/>
      </w:rPr>
      <w:t>최종작성:</w:t>
    </w:r>
    <w:r>
      <w:t xml:space="preserve"> 2022.02.03(수</w:t>
    </w:r>
    <w:r>
      <w:rPr>
        <w:rFonts w:hint="eastAsia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77EFDA0"/>
    <w:multiLevelType w:val="hybridMultilevel"/>
    <w:tmpl w:val="236AEAB8"/>
    <w:lvl w:ilvl="0" w:tplc="0409006C">
      <w:start w:val="1"/>
      <w:numFmt w:val="bullet"/>
      <w:lvlText w:val=""/>
      <w:lvlJc w:val="left"/>
      <w:pPr>
        <w:tabs>
          <w:tab w:val="num" w:pos="1212"/>
        </w:tabs>
        <w:ind w:leftChars="600" w:hangingChars="200"/>
      </w:pPr>
      <w:rPr>
        <w:rFonts w:ascii="Wingdings" w:hAnsi="Wingdings" w:hint="default"/>
      </w:rPr>
    </w:lvl>
    <w:lvl w:ilvl="1" w:tplc="4392858C">
      <w:start w:val="1"/>
      <w:numFmt w:val="low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left"/>
      <w:pPr>
        <w:ind w:left="1600" w:hanging="400"/>
      </w:pPr>
    </w:lvl>
    <w:lvl w:ilvl="3" w:tplc="0409000F">
      <w:start w:val="1"/>
      <w:numFmt w:val="decimal"/>
      <w:lvlText w:val="%4."/>
      <w:lvlJc w:val="left"/>
      <w:pPr>
        <w:ind w:left="2000" w:hanging="400"/>
      </w:pPr>
    </w:lvl>
    <w:lvl w:ilvl="4" w:tplc="4392858C">
      <w:start w:val="1"/>
      <w:numFmt w:val="lowerLetter"/>
      <w:lvlText w:val="%5."/>
      <w:lvlJc w:val="left"/>
      <w:pPr>
        <w:ind w:left="2400" w:hanging="400"/>
      </w:pPr>
    </w:lvl>
    <w:lvl w:ilvl="5" w:tplc="0409001B">
      <w:start w:val="1"/>
      <w:numFmt w:val="lowerRoman"/>
      <w:lvlText w:val="%6."/>
      <w:lvlJc w:val="left"/>
      <w:pPr>
        <w:ind w:left="2800" w:hanging="400"/>
      </w:pPr>
    </w:lvl>
    <w:lvl w:ilvl="6" w:tplc="0409000F">
      <w:start w:val="1"/>
      <w:numFmt w:val="decimal"/>
      <w:lvlText w:val="%7."/>
      <w:lvlJc w:val="left"/>
      <w:pPr>
        <w:ind w:left="3200" w:hanging="400"/>
      </w:pPr>
    </w:lvl>
    <w:lvl w:ilvl="7" w:tplc="4392858C">
      <w:start w:val="1"/>
      <w:numFmt w:val="lowerLetter"/>
      <w:lvlText w:val="%8."/>
      <w:lvlJc w:val="left"/>
      <w:pPr>
        <w:ind w:left="3600" w:hanging="400"/>
      </w:pPr>
    </w:lvl>
    <w:lvl w:ilvl="8" w:tplc="0409001B">
      <w:start w:val="1"/>
      <w:numFmt w:val="lowerRoman"/>
      <w:lvlText w:val="%9."/>
      <w:lvlJc w:val="left"/>
      <w:pPr>
        <w:ind w:left="4000" w:hanging="400"/>
      </w:pPr>
    </w:lvl>
  </w:abstractNum>
  <w:abstractNum w:abstractNumId="1" w15:restartNumberingAfterBreak="0">
    <w:nsid w:val="FFFFFF7C"/>
    <w:multiLevelType w:val="singleLevel"/>
    <w:tmpl w:val="7CE62502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2" w15:restartNumberingAfterBreak="0">
    <w:nsid w:val="FFFFFF7D"/>
    <w:multiLevelType w:val="singleLevel"/>
    <w:tmpl w:val="DF2C2E96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3" w15:restartNumberingAfterBreak="0">
    <w:nsid w:val="FFFFFF7F"/>
    <w:multiLevelType w:val="singleLevel"/>
    <w:tmpl w:val="8D50E2B6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CA628678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5DECCF8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FE04788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83889570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48E673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6E5E8DB2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6601C2C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suff w:val="nothing"/>
      <w:lvlText w:val="%1-%2"/>
      <w:lvlJc w:val="left"/>
      <w:pPr>
        <w:ind w:left="0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abstractNum w:abstractNumId="11" w15:restartNumberingAfterBreak="0">
    <w:nsid w:val="184B3510"/>
    <w:multiLevelType w:val="hybridMultilevel"/>
    <w:tmpl w:val="E1AE741E"/>
    <w:lvl w:ilvl="0" w:tplc="B2FCEFDA">
      <w:start w:val="1"/>
      <w:numFmt w:val="decimal"/>
      <w:pStyle w:val="2"/>
      <w:lvlText w:val="%1."/>
      <w:lvlJc w:val="lef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2" w15:restartNumberingAfterBreak="0">
    <w:nsid w:val="3D9712E9"/>
    <w:multiLevelType w:val="hybridMultilevel"/>
    <w:tmpl w:val="89224F72"/>
    <w:lvl w:ilvl="0" w:tplc="20CC7588">
      <w:numFmt w:val="bullet"/>
      <w:lvlText w:val=""/>
      <w:lvlJc w:val="left"/>
      <w:pPr>
        <w:ind w:left="760" w:hanging="360"/>
      </w:pPr>
      <w:rPr>
        <w:rFonts w:ascii="Wingdings" w:eastAsiaTheme="minorEastAsia" w:hAnsi="Wingdings" w:cstheme="minorBidi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3E6607ED"/>
    <w:multiLevelType w:val="multilevel"/>
    <w:tmpl w:val="77FEC108"/>
    <w:lvl w:ilvl="0">
      <w:start w:val="1"/>
      <w:numFmt w:val="decimalFullWidth"/>
      <w:suff w:val="nothing"/>
      <w:lvlText w:val="%1"/>
      <w:lvlJc w:val="left"/>
      <w:pPr>
        <w:ind w:left="0" w:firstLine="0"/>
      </w:pPr>
    </w:lvl>
    <w:lvl w:ilvl="1">
      <w:start w:val="1"/>
      <w:numFmt w:val="decimalFullWidth"/>
      <w:pStyle w:val="20"/>
      <w:suff w:val="nothing"/>
      <w:lvlText w:val="%1-%2"/>
      <w:lvlJc w:val="left"/>
      <w:pPr>
        <w:ind w:left="426" w:firstLine="0"/>
      </w:pPr>
    </w:lvl>
    <w:lvl w:ilvl="2">
      <w:start w:val="1"/>
      <w:numFmt w:val="decimalFullWidth"/>
      <w:suff w:val="nothing"/>
      <w:lvlText w:val="%1-%2-%3"/>
      <w:lvlJc w:val="left"/>
      <w:pPr>
        <w:ind w:left="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0" w:firstLine="0"/>
      </w:pPr>
    </w:lvl>
  </w:abstractNum>
  <w:abstractNum w:abstractNumId="14" w15:restartNumberingAfterBreak="0">
    <w:nsid w:val="519C1A0C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400" w:firstLine="0"/>
      </w:pPr>
    </w:lvl>
    <w:lvl w:ilvl="1">
      <w:start w:val="1"/>
      <w:numFmt w:val="decimalFullWidth"/>
      <w:suff w:val="nothing"/>
      <w:lvlText w:val="%1-%2"/>
      <w:lvlJc w:val="left"/>
      <w:pPr>
        <w:ind w:left="400" w:firstLine="0"/>
      </w:pPr>
    </w:lvl>
    <w:lvl w:ilvl="2">
      <w:start w:val="1"/>
      <w:numFmt w:val="decimalFullWidth"/>
      <w:suff w:val="nothing"/>
      <w:lvlText w:val="%1-%2-%3"/>
      <w:lvlJc w:val="left"/>
      <w:pPr>
        <w:ind w:left="40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40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40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40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40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40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400" w:firstLine="0"/>
      </w:pPr>
    </w:lvl>
  </w:abstractNum>
  <w:abstractNum w:abstractNumId="15" w15:restartNumberingAfterBreak="0">
    <w:nsid w:val="58A16D16"/>
    <w:multiLevelType w:val="hybridMultilevel"/>
    <w:tmpl w:val="507C102E"/>
    <w:lvl w:ilvl="0" w:tplc="0409000F">
      <w:start w:val="1"/>
      <w:numFmt w:val="decimal"/>
      <w:lvlText w:val="%1."/>
      <w:lvlJc w:val="left"/>
      <w:pPr>
        <w:ind w:left="2000" w:hanging="400"/>
      </w:p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16" w15:restartNumberingAfterBreak="0">
    <w:nsid w:val="5FBC6B49"/>
    <w:multiLevelType w:val="multilevel"/>
    <w:tmpl w:val="04090021"/>
    <w:lvl w:ilvl="0">
      <w:start w:val="1"/>
      <w:numFmt w:val="decimalFullWidth"/>
      <w:suff w:val="nothing"/>
      <w:lvlText w:val="%1"/>
      <w:lvlJc w:val="left"/>
      <w:pPr>
        <w:ind w:left="400" w:firstLine="0"/>
      </w:pPr>
    </w:lvl>
    <w:lvl w:ilvl="1">
      <w:start w:val="1"/>
      <w:numFmt w:val="decimalFullWidth"/>
      <w:suff w:val="nothing"/>
      <w:lvlText w:val="%1-%2"/>
      <w:lvlJc w:val="left"/>
      <w:pPr>
        <w:ind w:left="400" w:firstLine="0"/>
      </w:pPr>
    </w:lvl>
    <w:lvl w:ilvl="2">
      <w:start w:val="1"/>
      <w:numFmt w:val="decimalFullWidth"/>
      <w:suff w:val="nothing"/>
      <w:lvlText w:val="%1-%2-%3"/>
      <w:lvlJc w:val="left"/>
      <w:pPr>
        <w:ind w:left="400" w:firstLine="0"/>
      </w:pPr>
    </w:lvl>
    <w:lvl w:ilvl="3">
      <w:start w:val="1"/>
      <w:numFmt w:val="decimalFullWidth"/>
      <w:suff w:val="nothing"/>
      <w:lvlText w:val="%1-%2-%3-%4"/>
      <w:lvlJc w:val="left"/>
      <w:pPr>
        <w:ind w:left="400" w:firstLine="0"/>
      </w:pPr>
    </w:lvl>
    <w:lvl w:ilvl="4">
      <w:start w:val="1"/>
      <w:numFmt w:val="decimalFullWidth"/>
      <w:suff w:val="nothing"/>
      <w:lvlText w:val="%1-%2-%3-%4-%5"/>
      <w:lvlJc w:val="left"/>
      <w:pPr>
        <w:ind w:left="400" w:firstLine="0"/>
      </w:pPr>
    </w:lvl>
    <w:lvl w:ilvl="5">
      <w:start w:val="1"/>
      <w:numFmt w:val="decimalFullWidth"/>
      <w:suff w:val="nothing"/>
      <w:lvlText w:val="%1-%2-%3-%4-%5-%6"/>
      <w:lvlJc w:val="left"/>
      <w:pPr>
        <w:ind w:left="400" w:firstLine="0"/>
      </w:pPr>
    </w:lvl>
    <w:lvl w:ilvl="6">
      <w:start w:val="1"/>
      <w:numFmt w:val="decimalFullWidth"/>
      <w:suff w:val="nothing"/>
      <w:lvlText w:val="%1-%2-%3-%4-%5-%6-%7"/>
      <w:lvlJc w:val="left"/>
      <w:pPr>
        <w:ind w:left="400" w:firstLine="0"/>
      </w:pPr>
    </w:lvl>
    <w:lvl w:ilvl="7">
      <w:start w:val="1"/>
      <w:numFmt w:val="decimalFullWidth"/>
      <w:suff w:val="nothing"/>
      <w:lvlText w:val="%1-%2-%3-%4-%5-%6-%7-%8"/>
      <w:lvlJc w:val="left"/>
      <w:pPr>
        <w:ind w:left="400" w:firstLine="0"/>
      </w:pPr>
    </w:lvl>
    <w:lvl w:ilvl="8">
      <w:start w:val="1"/>
      <w:numFmt w:val="decimalFullWidth"/>
      <w:suff w:val="nothing"/>
      <w:lvlText w:val="%1-%2-%3-%4-%5-%6-%7-%8-%9"/>
      <w:lvlJc w:val="left"/>
      <w:pPr>
        <w:ind w:left="400" w:firstLine="0"/>
      </w:pPr>
    </w:lvl>
  </w:abstractNum>
  <w:abstractNum w:abstractNumId="17" w15:restartNumberingAfterBreak="0">
    <w:nsid w:val="62F22D63"/>
    <w:multiLevelType w:val="hybridMultilevel"/>
    <w:tmpl w:val="E4C4F25A"/>
    <w:lvl w:ilvl="0" w:tplc="217ABD90">
      <w:numFmt w:val="bullet"/>
      <w:lvlText w:val="-"/>
      <w:lvlJc w:val="left"/>
      <w:pPr>
        <w:ind w:left="760" w:hanging="36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0"/>
  </w:num>
  <w:num w:numId="4">
    <w:abstractNumId w:val="15"/>
  </w:num>
  <w:num w:numId="5">
    <w:abstractNumId w:val="16"/>
  </w:num>
  <w:num w:numId="6">
    <w:abstractNumId w:val="14"/>
  </w:num>
  <w:num w:numId="7">
    <w:abstractNumId w:val="10"/>
  </w:num>
  <w:num w:numId="8">
    <w:abstractNumId w:val="13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4"/>
  <w:removePersonalInformation/>
  <w:embedTrueTypeFonts/>
  <w:saveSubsetFonts/>
  <w:bordersDoNotSurroundHeader/>
  <w:bordersDoNotSurroundFooter/>
  <w:hideGrammaticalErrors/>
  <w:stylePaneFormatFilter w:val="1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80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823D6"/>
    <w:rsid w:val="00007471"/>
    <w:rsid w:val="000130E3"/>
    <w:rsid w:val="000167F6"/>
    <w:rsid w:val="00032B96"/>
    <w:rsid w:val="000435BD"/>
    <w:rsid w:val="000456C4"/>
    <w:rsid w:val="0005079A"/>
    <w:rsid w:val="00061BE4"/>
    <w:rsid w:val="000676EF"/>
    <w:rsid w:val="00080FCD"/>
    <w:rsid w:val="00083683"/>
    <w:rsid w:val="0009229F"/>
    <w:rsid w:val="00095293"/>
    <w:rsid w:val="000A1809"/>
    <w:rsid w:val="000A5A23"/>
    <w:rsid w:val="000B0B26"/>
    <w:rsid w:val="000B6405"/>
    <w:rsid w:val="000F4546"/>
    <w:rsid w:val="0010288B"/>
    <w:rsid w:val="001154BE"/>
    <w:rsid w:val="00124DC1"/>
    <w:rsid w:val="00133B5B"/>
    <w:rsid w:val="001513C7"/>
    <w:rsid w:val="001566B7"/>
    <w:rsid w:val="001634F8"/>
    <w:rsid w:val="00164763"/>
    <w:rsid w:val="001667FD"/>
    <w:rsid w:val="00172DEE"/>
    <w:rsid w:val="00173AF6"/>
    <w:rsid w:val="00175ED2"/>
    <w:rsid w:val="00181B64"/>
    <w:rsid w:val="00194DF8"/>
    <w:rsid w:val="001952DE"/>
    <w:rsid w:val="001B1E5D"/>
    <w:rsid w:val="001B2E49"/>
    <w:rsid w:val="001C06DF"/>
    <w:rsid w:val="001C623C"/>
    <w:rsid w:val="001F5633"/>
    <w:rsid w:val="002047CD"/>
    <w:rsid w:val="00207BD7"/>
    <w:rsid w:val="00215150"/>
    <w:rsid w:val="00221100"/>
    <w:rsid w:val="00223BB3"/>
    <w:rsid w:val="002256BE"/>
    <w:rsid w:val="00265DAC"/>
    <w:rsid w:val="002712C0"/>
    <w:rsid w:val="0027434D"/>
    <w:rsid w:val="00275E37"/>
    <w:rsid w:val="0028287E"/>
    <w:rsid w:val="00297E38"/>
    <w:rsid w:val="002A0EEA"/>
    <w:rsid w:val="002B0C38"/>
    <w:rsid w:val="002B13B9"/>
    <w:rsid w:val="002C3303"/>
    <w:rsid w:val="002D0DFE"/>
    <w:rsid w:val="002E44AE"/>
    <w:rsid w:val="003177F1"/>
    <w:rsid w:val="0032518F"/>
    <w:rsid w:val="00326569"/>
    <w:rsid w:val="00330731"/>
    <w:rsid w:val="0033350B"/>
    <w:rsid w:val="003412F5"/>
    <w:rsid w:val="00380704"/>
    <w:rsid w:val="003A7DBD"/>
    <w:rsid w:val="003B4F95"/>
    <w:rsid w:val="003B6AF7"/>
    <w:rsid w:val="003C4936"/>
    <w:rsid w:val="003C4E5C"/>
    <w:rsid w:val="003D3D9F"/>
    <w:rsid w:val="003F6138"/>
    <w:rsid w:val="0041726A"/>
    <w:rsid w:val="00420552"/>
    <w:rsid w:val="00431AB3"/>
    <w:rsid w:val="004540A1"/>
    <w:rsid w:val="00454AF4"/>
    <w:rsid w:val="00466DFF"/>
    <w:rsid w:val="0047235B"/>
    <w:rsid w:val="00483A4D"/>
    <w:rsid w:val="004A47E2"/>
    <w:rsid w:val="004B59B9"/>
    <w:rsid w:val="004D64D5"/>
    <w:rsid w:val="004E27A7"/>
    <w:rsid w:val="004F1172"/>
    <w:rsid w:val="00500170"/>
    <w:rsid w:val="0050628E"/>
    <w:rsid w:val="0053212D"/>
    <w:rsid w:val="00532661"/>
    <w:rsid w:val="00534883"/>
    <w:rsid w:val="00551D75"/>
    <w:rsid w:val="00560AE7"/>
    <w:rsid w:val="0056270C"/>
    <w:rsid w:val="00564E01"/>
    <w:rsid w:val="005D155C"/>
    <w:rsid w:val="005E7AA8"/>
    <w:rsid w:val="005E7BB0"/>
    <w:rsid w:val="005F1A22"/>
    <w:rsid w:val="00604B06"/>
    <w:rsid w:val="00612B73"/>
    <w:rsid w:val="00615A85"/>
    <w:rsid w:val="00624A70"/>
    <w:rsid w:val="00625242"/>
    <w:rsid w:val="00633785"/>
    <w:rsid w:val="006536E2"/>
    <w:rsid w:val="0065793C"/>
    <w:rsid w:val="006823D6"/>
    <w:rsid w:val="006A379C"/>
    <w:rsid w:val="006A3D93"/>
    <w:rsid w:val="006B3689"/>
    <w:rsid w:val="006B7667"/>
    <w:rsid w:val="006D53F8"/>
    <w:rsid w:val="006E575C"/>
    <w:rsid w:val="006F1EDD"/>
    <w:rsid w:val="006F3786"/>
    <w:rsid w:val="007060C3"/>
    <w:rsid w:val="007150C9"/>
    <w:rsid w:val="00722508"/>
    <w:rsid w:val="00723F20"/>
    <w:rsid w:val="00733174"/>
    <w:rsid w:val="007367A8"/>
    <w:rsid w:val="007431E9"/>
    <w:rsid w:val="0076711C"/>
    <w:rsid w:val="007833DA"/>
    <w:rsid w:val="0079153D"/>
    <w:rsid w:val="007A6EA2"/>
    <w:rsid w:val="007C2BB0"/>
    <w:rsid w:val="007C4C7E"/>
    <w:rsid w:val="007D23F6"/>
    <w:rsid w:val="007D52A8"/>
    <w:rsid w:val="007D56FF"/>
    <w:rsid w:val="007D7CB8"/>
    <w:rsid w:val="007D7E08"/>
    <w:rsid w:val="007F6F73"/>
    <w:rsid w:val="00800387"/>
    <w:rsid w:val="00813C1E"/>
    <w:rsid w:val="00813C31"/>
    <w:rsid w:val="00815E94"/>
    <w:rsid w:val="00831E04"/>
    <w:rsid w:val="008349BA"/>
    <w:rsid w:val="00845F61"/>
    <w:rsid w:val="00863985"/>
    <w:rsid w:val="0086453C"/>
    <w:rsid w:val="008731D9"/>
    <w:rsid w:val="00873D57"/>
    <w:rsid w:val="008761C3"/>
    <w:rsid w:val="0089104B"/>
    <w:rsid w:val="00896D05"/>
    <w:rsid w:val="008A6E02"/>
    <w:rsid w:val="008A7636"/>
    <w:rsid w:val="008C2CCC"/>
    <w:rsid w:val="008F156E"/>
    <w:rsid w:val="00910422"/>
    <w:rsid w:val="00912F5B"/>
    <w:rsid w:val="009454CA"/>
    <w:rsid w:val="00953356"/>
    <w:rsid w:val="00955CA4"/>
    <w:rsid w:val="00963F75"/>
    <w:rsid w:val="00964AA4"/>
    <w:rsid w:val="00965D31"/>
    <w:rsid w:val="0097602B"/>
    <w:rsid w:val="00990CB3"/>
    <w:rsid w:val="00994269"/>
    <w:rsid w:val="009A51F3"/>
    <w:rsid w:val="009B0349"/>
    <w:rsid w:val="009B5D12"/>
    <w:rsid w:val="009C21C1"/>
    <w:rsid w:val="009E1657"/>
    <w:rsid w:val="009E5D6A"/>
    <w:rsid w:val="009F4E39"/>
    <w:rsid w:val="00A062FC"/>
    <w:rsid w:val="00A12EB3"/>
    <w:rsid w:val="00A23AAE"/>
    <w:rsid w:val="00A2439C"/>
    <w:rsid w:val="00A50C68"/>
    <w:rsid w:val="00A80E81"/>
    <w:rsid w:val="00A81819"/>
    <w:rsid w:val="00A836A9"/>
    <w:rsid w:val="00A94873"/>
    <w:rsid w:val="00AB63EB"/>
    <w:rsid w:val="00AB6691"/>
    <w:rsid w:val="00AD45BD"/>
    <w:rsid w:val="00B347EA"/>
    <w:rsid w:val="00B60B06"/>
    <w:rsid w:val="00B613DD"/>
    <w:rsid w:val="00B621E9"/>
    <w:rsid w:val="00B66808"/>
    <w:rsid w:val="00B72398"/>
    <w:rsid w:val="00B963CF"/>
    <w:rsid w:val="00BA1B94"/>
    <w:rsid w:val="00BB3F64"/>
    <w:rsid w:val="00BB6A77"/>
    <w:rsid w:val="00BC618A"/>
    <w:rsid w:val="00BD28FB"/>
    <w:rsid w:val="00BD7AC9"/>
    <w:rsid w:val="00BE6074"/>
    <w:rsid w:val="00BF1E1B"/>
    <w:rsid w:val="00BF2B2F"/>
    <w:rsid w:val="00BF3AB9"/>
    <w:rsid w:val="00C029CA"/>
    <w:rsid w:val="00C11D97"/>
    <w:rsid w:val="00C12BAC"/>
    <w:rsid w:val="00C34AF7"/>
    <w:rsid w:val="00C3662D"/>
    <w:rsid w:val="00C37745"/>
    <w:rsid w:val="00C47C85"/>
    <w:rsid w:val="00C62E18"/>
    <w:rsid w:val="00C66BCF"/>
    <w:rsid w:val="00C7477F"/>
    <w:rsid w:val="00C76490"/>
    <w:rsid w:val="00C862D6"/>
    <w:rsid w:val="00CA2996"/>
    <w:rsid w:val="00CA49DE"/>
    <w:rsid w:val="00CB2795"/>
    <w:rsid w:val="00CC2CDD"/>
    <w:rsid w:val="00CC528F"/>
    <w:rsid w:val="00CC6686"/>
    <w:rsid w:val="00CD12CB"/>
    <w:rsid w:val="00CE2118"/>
    <w:rsid w:val="00CF6E6C"/>
    <w:rsid w:val="00D1036F"/>
    <w:rsid w:val="00D11AE8"/>
    <w:rsid w:val="00D4298D"/>
    <w:rsid w:val="00D46145"/>
    <w:rsid w:val="00D76167"/>
    <w:rsid w:val="00D9646D"/>
    <w:rsid w:val="00D976CD"/>
    <w:rsid w:val="00DB3470"/>
    <w:rsid w:val="00DB74AC"/>
    <w:rsid w:val="00DC2546"/>
    <w:rsid w:val="00DC6E8E"/>
    <w:rsid w:val="00DD60FD"/>
    <w:rsid w:val="00DE6AD2"/>
    <w:rsid w:val="00DF2C6F"/>
    <w:rsid w:val="00E006C0"/>
    <w:rsid w:val="00E11669"/>
    <w:rsid w:val="00E30F81"/>
    <w:rsid w:val="00E40E97"/>
    <w:rsid w:val="00E43399"/>
    <w:rsid w:val="00E44706"/>
    <w:rsid w:val="00E51C2E"/>
    <w:rsid w:val="00E623AB"/>
    <w:rsid w:val="00E84002"/>
    <w:rsid w:val="00E87EA7"/>
    <w:rsid w:val="00EA6F6C"/>
    <w:rsid w:val="00EB13D3"/>
    <w:rsid w:val="00EC1D34"/>
    <w:rsid w:val="00EC5BBC"/>
    <w:rsid w:val="00ED2B07"/>
    <w:rsid w:val="00EF1482"/>
    <w:rsid w:val="00EF2781"/>
    <w:rsid w:val="00EF5EC0"/>
    <w:rsid w:val="00F15692"/>
    <w:rsid w:val="00F25E63"/>
    <w:rsid w:val="00F33017"/>
    <w:rsid w:val="00F33AE2"/>
    <w:rsid w:val="00F44A8C"/>
    <w:rsid w:val="00F500DA"/>
    <w:rsid w:val="00F809DC"/>
    <w:rsid w:val="00F8662E"/>
    <w:rsid w:val="00FA3DEB"/>
    <w:rsid w:val="00FB178C"/>
    <w:rsid w:val="00FB3FE8"/>
    <w:rsid w:val="00FB4395"/>
    <w:rsid w:val="00FC4B7E"/>
    <w:rsid w:val="00FD5D0F"/>
    <w:rsid w:val="00FF2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EC7F2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iPriority="99" w:unhideWhenUsed="1"/>
    <w:lsdException w:name="index 2" w:semiHidden="1" w:uiPriority="99" w:unhideWhenUsed="1"/>
    <w:lsdException w:name="index 3" w:semiHidden="1" w:uiPriority="99" w:unhideWhenUsed="1"/>
    <w:lsdException w:name="index 4" w:semiHidden="1" w:uiPriority="99" w:unhideWhenUsed="1"/>
    <w:lsdException w:name="index 5" w:semiHidden="1" w:uiPriority="99" w:unhideWhenUsed="1"/>
    <w:lsdException w:name="index 6" w:semiHidden="1" w:uiPriority="99" w:unhideWhenUsed="1"/>
    <w:lsdException w:name="index 7" w:semiHidden="1" w:uiPriority="99" w:unhideWhenUsed="1"/>
    <w:lsdException w:name="index 8" w:semiHidden="1" w:uiPriority="99" w:unhideWhenUsed="1"/>
    <w:lsdException w:name="index 9" w:semiHidden="1" w:uiPriority="99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iPriority="99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iPriority="99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iPriority="99" w:unhideWhenUsed="1"/>
    <w:lsdException w:name="envelope return" w:semiHidden="1" w:uiPriority="99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iPriority="99" w:unhideWhenUsed="1"/>
    <w:lsdException w:name="macro" w:semiHidden="1" w:uiPriority="99" w:unhideWhenUsed="1"/>
    <w:lsdException w:name="toa heading" w:semiHidden="1" w:uiPriority="99" w:unhideWhenUsed="1"/>
    <w:lsdException w:name="List" w:semiHidden="1" w:uiPriority="99" w:unhideWhenUsed="1"/>
    <w:lsdException w:name="List Bullet" w:semiHidden="1" w:uiPriority="99" w:unhideWhenUsed="1"/>
    <w:lsdException w:name="List Number" w:semiHidden="1" w:uiPriority="99" w:unhideWhenUsed="1"/>
    <w:lsdException w:name="List 2" w:semiHidden="1" w:uiPriority="99" w:unhideWhenUsed="1"/>
    <w:lsdException w:name="List 3" w:semiHidden="1" w:uiPriority="99" w:unhideWhenUsed="1"/>
    <w:lsdException w:name="List 4" w:semiHidden="1" w:uiPriority="99" w:unhideWhenUsed="1"/>
    <w:lsdException w:name="List 5" w:semiHidden="1" w:uiPriority="99" w:unhideWhenUsed="1"/>
    <w:lsdException w:name="List Bullet 2" w:semiHidden="1" w:uiPriority="99" w:unhideWhenUsed="1"/>
    <w:lsdException w:name="List Bullet 3" w:semiHidden="1" w:uiPriority="99" w:unhideWhenUsed="1"/>
    <w:lsdException w:name="List Bullet 4" w:semiHidden="1" w:uiPriority="99" w:unhideWhenUsed="1"/>
    <w:lsdException w:name="List Bullet 5" w:semiHidden="1" w:uiPriority="99" w:unhideWhenUsed="1"/>
    <w:lsdException w:name="List Number 2" w:semiHidden="1" w:uiPriority="99" w:unhideWhenUsed="1"/>
    <w:lsdException w:name="List Number 3" w:semiHidden="1" w:uiPriority="99" w:unhideWhenUsed="1"/>
    <w:lsdException w:name="List Number 4" w:semiHidden="1" w:uiPriority="99" w:unhideWhenUsed="1"/>
    <w:lsdException w:name="List Number 5" w:semiHidden="1" w:uiPriority="99" w:unhideWhenUsed="1"/>
    <w:lsdException w:name="Title" w:qFormat="1"/>
    <w:lsdException w:name="Closing" w:semiHidden="1" w:uiPriority="99" w:unhideWhenUsed="1"/>
    <w:lsdException w:name="Signature" w:semiHidden="1" w:uiPriority="99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iPriority="99" w:unhideWhenUsed="1"/>
    <w:lsdException w:name="List Continue" w:semiHidden="1" w:uiPriority="99" w:unhideWhenUsed="1"/>
    <w:lsdException w:name="List Continue 2" w:semiHidden="1" w:uiPriority="99" w:unhideWhenUsed="1"/>
    <w:lsdException w:name="List Continue 3" w:semiHidden="1" w:uiPriority="99" w:unhideWhenUsed="1"/>
    <w:lsdException w:name="List Continue 4" w:semiHidden="1" w:uiPriority="99" w:unhideWhenUsed="1"/>
    <w:lsdException w:name="List Continue 5" w:semiHidden="1" w:uiPriority="99" w:unhideWhenUsed="1"/>
    <w:lsdException w:name="Message Header" w:semiHidden="1" w:uiPriority="99" w:unhideWhenUsed="1"/>
    <w:lsdException w:name="Subtitle" w:qFormat="1"/>
    <w:lsdException w:name="Salutation" w:semiHidden="1" w:uiPriority="99" w:unhideWhenUsed="1"/>
    <w:lsdException w:name="Date" w:semiHidden="1" w:uiPriority="99" w:unhideWhenUsed="1"/>
    <w:lsdException w:name="Body Text First Indent" w:semiHidden="1" w:uiPriority="99" w:unhideWhenUsed="1"/>
    <w:lsdException w:name="Body Text First Indent 2" w:semiHidden="1" w:uiPriority="99" w:unhideWhenUsed="1"/>
    <w:lsdException w:name="Note Heading" w:semiHidden="1" w:uiPriority="99" w:unhideWhenUsed="1"/>
    <w:lsdException w:name="Body Text 2" w:semiHidden="1" w:uiPriority="99" w:unhideWhenUsed="1"/>
    <w:lsdException w:name="Body Text 3" w:semiHidden="1" w:uiPriority="99" w:unhideWhenUsed="1"/>
    <w:lsdException w:name="Body Text Indent 2" w:semiHidden="1" w:uiPriority="99" w:unhideWhenUsed="1"/>
    <w:lsdException w:name="Body Text Indent 3" w:semiHidden="1" w:uiPriority="99" w:unhideWhenUsed="1"/>
    <w:lsdException w:name="Block Text" w:semiHidden="1" w:uiPriority="99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iPriority="99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2B13B9"/>
    <w:pPr>
      <w:widowControl w:val="0"/>
      <w:wordWrap w:val="0"/>
      <w:autoSpaceDE w:val="0"/>
      <w:autoSpaceDN w:val="0"/>
      <w:spacing w:after="40"/>
    </w:pPr>
  </w:style>
  <w:style w:type="paragraph" w:styleId="1">
    <w:name w:val="heading 1"/>
    <w:basedOn w:val="a"/>
    <w:next w:val="a"/>
    <w:link w:val="1Char"/>
    <w:uiPriority w:val="9"/>
    <w:qFormat/>
    <w:pPr>
      <w:keepNext/>
      <w:pBdr>
        <w:bottom w:val="threeDEmboss" w:sz="24" w:space="1" w:color="auto"/>
      </w:pBdr>
      <w:outlineLvl w:val="0"/>
    </w:pPr>
    <w:rPr>
      <w:rFonts w:ascii="Arial" w:eastAsiaTheme="majorEastAsia" w:hAnsi="Arial" w:cstheme="majorBidi"/>
      <w:sz w:val="32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347EA"/>
    <w:pPr>
      <w:keepNext/>
      <w:numPr>
        <w:numId w:val="2"/>
      </w:numPr>
      <w:outlineLvl w:val="1"/>
    </w:pPr>
    <w:rPr>
      <w:rFonts w:asciiTheme="majorHAnsi" w:eastAsiaTheme="majorEastAsia" w:hAnsiTheme="majorHAnsi" w:cstheme="majorBidi"/>
      <w:b/>
      <w:color w:val="C00000"/>
      <w:sz w:val="28"/>
    </w:rPr>
  </w:style>
  <w:style w:type="paragraph" w:styleId="3">
    <w:name w:val="heading 3"/>
    <w:basedOn w:val="30"/>
    <w:next w:val="a"/>
    <w:link w:val="3Char"/>
    <w:uiPriority w:val="9"/>
    <w:unhideWhenUsed/>
    <w:qFormat/>
    <w:rsid w:val="00B347EA"/>
    <w:pPr>
      <w:keepNext/>
      <w:ind w:left="851"/>
      <w:outlineLvl w:val="2"/>
    </w:pPr>
    <w:rPr>
      <w:rFonts w:asciiTheme="majorHAnsi" w:eastAsiaTheme="majorEastAsia" w:hAnsiTheme="majorHAnsi" w:cstheme="majorBidi"/>
      <w:b/>
      <w:sz w:val="24"/>
    </w:rPr>
  </w:style>
  <w:style w:type="paragraph" w:styleId="4">
    <w:name w:val="heading 4"/>
    <w:basedOn w:val="a"/>
    <w:next w:val="a"/>
    <w:link w:val="4Char"/>
    <w:uiPriority w:val="9"/>
    <w:unhideWhenUsed/>
    <w:qFormat/>
    <w:pPr>
      <w:keepNext/>
      <w:ind w:left="851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unhideWhenUsed/>
    <w:qFormat/>
    <w:pPr>
      <w:keepNext/>
      <w:ind w:left="1701"/>
      <w:outlineLvl w:val="4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96"/>
      <w:szCs w:val="32"/>
    </w:rPr>
  </w:style>
  <w:style w:type="character" w:customStyle="1" w:styleId="Char">
    <w:name w:val="제목 Char"/>
    <w:basedOn w:val="a0"/>
    <w:link w:val="a3"/>
    <w:uiPriority w:val="10"/>
    <w:rPr>
      <w:rFonts w:asciiTheme="majorHAnsi" w:eastAsiaTheme="majorEastAsia" w:hAnsiTheme="majorHAnsi" w:cstheme="majorBidi"/>
      <w:b/>
      <w:bCs/>
      <w:sz w:val="96"/>
      <w:szCs w:val="32"/>
    </w:rPr>
  </w:style>
  <w:style w:type="paragraph" w:styleId="a4">
    <w:name w:val="Subtitle"/>
    <w:basedOn w:val="a"/>
    <w:next w:val="a"/>
    <w:link w:val="Char0"/>
    <w:uiPriority w:val="11"/>
    <w:qFormat/>
    <w:pPr>
      <w:spacing w:after="60"/>
      <w:jc w:val="center"/>
      <w:outlineLvl w:val="1"/>
    </w:pPr>
    <w:rPr>
      <w:sz w:val="24"/>
      <w:szCs w:val="24"/>
    </w:rPr>
  </w:style>
  <w:style w:type="character" w:customStyle="1" w:styleId="Char0">
    <w:name w:val="부제 Char"/>
    <w:basedOn w:val="a0"/>
    <w:link w:val="a4"/>
    <w:uiPriority w:val="11"/>
    <w:rPr>
      <w:sz w:val="24"/>
      <w:szCs w:val="24"/>
    </w:rPr>
  </w:style>
  <w:style w:type="paragraph" w:styleId="a5">
    <w:name w:val="Intense Quote"/>
    <w:basedOn w:val="a"/>
    <w:next w:val="a"/>
    <w:link w:val="Char1"/>
    <w:uiPriority w:val="30"/>
    <w:qFormat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/>
    </w:rPr>
  </w:style>
  <w:style w:type="character" w:customStyle="1" w:styleId="Char1">
    <w:name w:val="강한 인용 Char"/>
    <w:basedOn w:val="a0"/>
    <w:link w:val="a5"/>
    <w:uiPriority w:val="30"/>
    <w:rPr>
      <w:i/>
      <w:iCs/>
      <w:color w:val="4472C4"/>
    </w:rPr>
  </w:style>
  <w:style w:type="character" w:customStyle="1" w:styleId="1Char">
    <w:name w:val="제목 1 Char"/>
    <w:basedOn w:val="a0"/>
    <w:link w:val="1"/>
    <w:uiPriority w:val="9"/>
    <w:rPr>
      <w:rFonts w:ascii="Arial" w:eastAsiaTheme="majorEastAsia" w:hAnsi="Arial" w:cstheme="majorBidi"/>
      <w:sz w:val="32"/>
      <w:szCs w:val="28"/>
    </w:rPr>
  </w:style>
  <w:style w:type="paragraph" w:styleId="TOC">
    <w:name w:val="TOC Heading"/>
    <w:basedOn w:val="1"/>
    <w:next w:val="a"/>
    <w:uiPriority w:val="39"/>
    <w:unhideWhenUsed/>
    <w:qFormat/>
    <w:pPr>
      <w:keepLines/>
      <w:widowControl/>
      <w:pBdr>
        <w:bottom w:val="none" w:sz="0" w:space="0" w:color="auto"/>
      </w:pBdr>
      <w:wordWrap/>
      <w:autoSpaceDE/>
      <w:autoSpaceDN/>
      <w:spacing w:before="240" w:after="0"/>
      <w:jc w:val="left"/>
      <w:outlineLvl w:val="9"/>
    </w:pPr>
    <w:rPr>
      <w:color w:val="2F5496"/>
      <w:kern w:val="0"/>
      <w:szCs w:val="32"/>
    </w:rPr>
  </w:style>
  <w:style w:type="paragraph" w:styleId="10">
    <w:name w:val="toc 1"/>
    <w:basedOn w:val="a"/>
    <w:next w:val="a"/>
    <w:autoRedefine/>
    <w:uiPriority w:val="39"/>
    <w:unhideWhenUsed/>
  </w:style>
  <w:style w:type="paragraph" w:styleId="21">
    <w:name w:val="toc 2"/>
    <w:basedOn w:val="a"/>
    <w:next w:val="a"/>
    <w:autoRedefine/>
    <w:uiPriority w:val="39"/>
    <w:unhideWhenUsed/>
    <w:pPr>
      <w:ind w:leftChars="200" w:left="425"/>
    </w:pPr>
  </w:style>
  <w:style w:type="character" w:styleId="a6">
    <w:name w:val="Hyperlink"/>
    <w:basedOn w:val="a0"/>
    <w:uiPriority w:val="99"/>
    <w:unhideWhenUsed/>
    <w:rPr>
      <w:color w:val="0563C1"/>
      <w:u w:val="single"/>
    </w:rPr>
  </w:style>
  <w:style w:type="paragraph" w:styleId="a7">
    <w:name w:val="header"/>
    <w:basedOn w:val="a"/>
    <w:link w:val="Char2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머리글 Char"/>
    <w:basedOn w:val="a0"/>
    <w:link w:val="a7"/>
    <w:uiPriority w:val="99"/>
  </w:style>
  <w:style w:type="paragraph" w:styleId="a8">
    <w:name w:val="footer"/>
    <w:basedOn w:val="a"/>
    <w:link w:val="Char3"/>
    <w:uiPriority w:val="99"/>
    <w:unhideWhenUsed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바닥글 Char"/>
    <w:basedOn w:val="a0"/>
    <w:link w:val="a8"/>
    <w:uiPriority w:val="99"/>
  </w:style>
  <w:style w:type="paragraph" w:styleId="a9">
    <w:name w:val="List Paragraph"/>
    <w:basedOn w:val="a"/>
    <w:uiPriority w:val="34"/>
    <w:qFormat/>
    <w:pPr>
      <w:ind w:leftChars="400" w:left="800"/>
    </w:pPr>
  </w:style>
  <w:style w:type="character" w:customStyle="1" w:styleId="2Char">
    <w:name w:val="제목 2 Char"/>
    <w:basedOn w:val="a0"/>
    <w:link w:val="2"/>
    <w:uiPriority w:val="9"/>
    <w:rsid w:val="00B347EA"/>
    <w:rPr>
      <w:rFonts w:asciiTheme="majorHAnsi" w:eastAsiaTheme="majorEastAsia" w:hAnsiTheme="majorHAnsi" w:cstheme="majorBidi"/>
      <w:b/>
      <w:color w:val="C00000"/>
      <w:sz w:val="28"/>
    </w:rPr>
  </w:style>
  <w:style w:type="character" w:customStyle="1" w:styleId="11">
    <w:name w:val="확인되지 않은 멘션1"/>
    <w:basedOn w:val="a0"/>
    <w:uiPriority w:val="99"/>
    <w:semiHidden/>
    <w:unhideWhenUsed/>
    <w:rPr>
      <w:color w:val="605E5C"/>
      <w:shd w:val="clear" w:color="auto" w:fill="E1DFDD"/>
    </w:rPr>
  </w:style>
  <w:style w:type="character" w:styleId="aa">
    <w:name w:val="FollowedHyperlink"/>
    <w:basedOn w:val="a0"/>
    <w:uiPriority w:val="99"/>
    <w:semiHidden/>
    <w:unhideWhenUsed/>
    <w:rPr>
      <w:color w:val="954F72"/>
      <w:u w:val="single"/>
    </w:rPr>
  </w:style>
  <w:style w:type="character" w:customStyle="1" w:styleId="3Char">
    <w:name w:val="제목 3 Char"/>
    <w:basedOn w:val="a0"/>
    <w:link w:val="3"/>
    <w:uiPriority w:val="9"/>
    <w:rsid w:val="00B347EA"/>
    <w:rPr>
      <w:rFonts w:asciiTheme="majorHAnsi" w:eastAsiaTheme="majorEastAsia" w:hAnsiTheme="majorHAnsi" w:cstheme="majorBidi"/>
      <w:b/>
      <w:sz w:val="24"/>
    </w:rPr>
  </w:style>
  <w:style w:type="paragraph" w:styleId="31">
    <w:name w:val="toc 3"/>
    <w:basedOn w:val="a"/>
    <w:next w:val="a"/>
    <w:autoRedefine/>
    <w:uiPriority w:val="39"/>
    <w:unhideWhenUsed/>
    <w:pPr>
      <w:ind w:left="850"/>
    </w:pPr>
  </w:style>
  <w:style w:type="paragraph" w:styleId="30">
    <w:name w:val="List Number 3"/>
    <w:basedOn w:val="a"/>
    <w:uiPriority w:val="99"/>
    <w:semiHidden/>
    <w:unhideWhenUsed/>
    <w:pPr>
      <w:tabs>
        <w:tab w:val="num" w:pos="1212"/>
      </w:tabs>
      <w:ind w:leftChars="600" w:left="600" w:hangingChars="200" w:hanging="200"/>
      <w:contextualSpacing/>
    </w:pPr>
  </w:style>
  <w:style w:type="character" w:customStyle="1" w:styleId="4Char">
    <w:name w:val="제목 4 Char"/>
    <w:basedOn w:val="a0"/>
    <w:link w:val="4"/>
    <w:uiPriority w:val="9"/>
    <w:rPr>
      <w:b/>
      <w:bCs/>
    </w:rPr>
  </w:style>
  <w:style w:type="character" w:customStyle="1" w:styleId="5Char">
    <w:name w:val="제목 5 Char"/>
    <w:basedOn w:val="a0"/>
    <w:link w:val="5"/>
    <w:uiPriority w:val="9"/>
    <w:rPr>
      <w:rFonts w:asciiTheme="majorHAnsi" w:eastAsiaTheme="majorEastAsia" w:hAnsiTheme="majorHAnsi" w:cstheme="majorBidi"/>
    </w:rPr>
  </w:style>
  <w:style w:type="paragraph" w:styleId="ab">
    <w:name w:val="Normal (Web)"/>
    <w:basedOn w:val="a"/>
    <w:uiPriority w:val="99"/>
    <w:unhideWhenUsed/>
    <w:rsid w:val="0042055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Unresolved Mention"/>
    <w:basedOn w:val="a0"/>
    <w:uiPriority w:val="99"/>
    <w:semiHidden/>
    <w:unhideWhenUsed/>
    <w:rsid w:val="00330731"/>
    <w:rPr>
      <w:color w:val="605E5C"/>
      <w:shd w:val="clear" w:color="auto" w:fill="E1DFDD"/>
    </w:rPr>
  </w:style>
  <w:style w:type="character" w:customStyle="1" w:styleId="VerbatimChar">
    <w:name w:val="Verbatim Char"/>
    <w:basedOn w:val="a0"/>
    <w:link w:val="SourceCode"/>
    <w:locked/>
    <w:rsid w:val="00E30F81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E30F81"/>
    <w:pPr>
      <w:widowControl/>
      <w:shd w:val="clear" w:color="auto" w:fill="F8F8F8"/>
      <w:autoSpaceDE/>
      <w:autoSpaceDN/>
      <w:spacing w:after="200" w:line="240" w:lineRule="auto"/>
      <w:jc w:val="left"/>
    </w:pPr>
    <w:rPr>
      <w:rFonts w:ascii="Consolas" w:hAnsi="Consolas"/>
      <w:sz w:val="22"/>
    </w:rPr>
  </w:style>
  <w:style w:type="character" w:customStyle="1" w:styleId="DecValTok">
    <w:name w:val="DecValTok"/>
    <w:basedOn w:val="VerbatimChar"/>
    <w:rsid w:val="009E5D6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9E5D6A"/>
    <w:rPr>
      <w:rFonts w:ascii="Consolas" w:hAnsi="Consolas"/>
      <w:color w:val="0000CF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9E5D6A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9E5D6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E5D6A"/>
    <w:rPr>
      <w:rFonts w:ascii="Consolas" w:hAnsi="Consolas"/>
      <w:i/>
      <w:iCs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9E5D6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9E5D6A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9E5D6A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E5D6A"/>
    <w:rPr>
      <w:rFonts w:ascii="Consolas" w:hAnsi="Consolas"/>
      <w:sz w:val="22"/>
      <w:shd w:val="clear" w:color="auto" w:fill="F8F8F8"/>
    </w:rPr>
  </w:style>
  <w:style w:type="paragraph" w:customStyle="1" w:styleId="12">
    <w:name w:val="스타일1"/>
    <w:basedOn w:val="SourceCode"/>
    <w:qFormat/>
    <w:rsid w:val="006E575C"/>
    <w:pPr>
      <w:shd w:val="clear" w:color="auto" w:fill="FFFF00"/>
    </w:pPr>
    <w:rPr>
      <w:iCs/>
    </w:rPr>
  </w:style>
  <w:style w:type="character" w:customStyle="1" w:styleId="DataTypeTok">
    <w:name w:val="DataTypeTok"/>
    <w:basedOn w:val="VerbatimChar"/>
    <w:rsid w:val="0097602B"/>
    <w:rPr>
      <w:rFonts w:ascii="Consolas" w:hAnsi="Consolas"/>
      <w:color w:val="204A87"/>
      <w:sz w:val="22"/>
      <w:shd w:val="clear" w:color="auto" w:fill="F8F8F8"/>
    </w:rPr>
  </w:style>
  <w:style w:type="paragraph" w:customStyle="1" w:styleId="TableCaption">
    <w:name w:val="Table Caption"/>
    <w:basedOn w:val="ad"/>
    <w:rsid w:val="008F156E"/>
    <w:pPr>
      <w:keepNext/>
      <w:widowControl/>
      <w:wordWrap/>
      <w:autoSpaceDE/>
      <w:autoSpaceDN/>
      <w:spacing w:after="120" w:line="240" w:lineRule="auto"/>
      <w:jc w:val="left"/>
    </w:pPr>
    <w:rPr>
      <w:b w:val="0"/>
      <w:bCs w:val="0"/>
      <w:i/>
      <w:kern w:val="0"/>
      <w:sz w:val="24"/>
      <w:szCs w:val="24"/>
      <w:lang w:eastAsia="en-US"/>
    </w:rPr>
  </w:style>
  <w:style w:type="paragraph" w:styleId="ad">
    <w:name w:val="caption"/>
    <w:basedOn w:val="a"/>
    <w:next w:val="a"/>
    <w:semiHidden/>
    <w:unhideWhenUsed/>
    <w:qFormat/>
    <w:rsid w:val="008F156E"/>
    <w:rPr>
      <w:b/>
      <w:bCs/>
    </w:rPr>
  </w:style>
  <w:style w:type="character" w:customStyle="1" w:styleId="ControlFlowTok">
    <w:name w:val="ControlFlowTok"/>
    <w:basedOn w:val="VerbatimChar"/>
    <w:rsid w:val="0041726A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20">
    <w:name w:val="스타일2"/>
    <w:basedOn w:val="3"/>
    <w:next w:val="a"/>
    <w:link w:val="2Char0"/>
    <w:qFormat/>
    <w:rsid w:val="00FD5D0F"/>
    <w:pPr>
      <w:numPr>
        <w:ilvl w:val="1"/>
        <w:numId w:val="8"/>
      </w:numPr>
      <w:ind w:leftChars="0" w:left="0" w:firstLineChars="0"/>
    </w:pPr>
  </w:style>
  <w:style w:type="character" w:customStyle="1" w:styleId="2Char0">
    <w:name w:val="스타일2 Char"/>
    <w:basedOn w:val="3Char"/>
    <w:link w:val="20"/>
    <w:rsid w:val="00FD5D0F"/>
    <w:rPr>
      <w:rFonts w:asciiTheme="majorHAnsi" w:eastAsiaTheme="majorEastAsia" w:hAnsiTheme="majorHAnsi" w:cstheme="majorBidi"/>
      <w:b/>
      <w:sz w:val="24"/>
    </w:rPr>
  </w:style>
  <w:style w:type="character" w:customStyle="1" w:styleId="DocumentationTok">
    <w:name w:val="DocumentationTok"/>
    <w:basedOn w:val="VerbatimChar"/>
    <w:rsid w:val="00CA49DE"/>
    <w:rPr>
      <w:rFonts w:ascii="Consolas" w:hAnsi="Consolas"/>
      <w:b/>
      <w:bCs w:val="0"/>
      <w:i/>
      <w:iCs w:val="0"/>
      <w:color w:val="8F5902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8287E"/>
    <w:rPr>
      <w:rFonts w:ascii="Consolas" w:hAnsi="Consolas"/>
      <w:color w:val="000000"/>
      <w:sz w:val="22"/>
      <w:shd w:val="clear" w:color="auto" w:fill="F8F8F8"/>
    </w:rPr>
  </w:style>
  <w:style w:type="paragraph" w:customStyle="1" w:styleId="FirstParagraph">
    <w:name w:val="First Paragraph"/>
    <w:basedOn w:val="ae"/>
    <w:next w:val="ae"/>
    <w:qFormat/>
    <w:rsid w:val="00B963CF"/>
    <w:pPr>
      <w:widowControl/>
      <w:wordWrap/>
      <w:autoSpaceDE/>
      <w:autoSpaceDN/>
      <w:spacing w:before="180" w:line="240" w:lineRule="auto"/>
      <w:jc w:val="left"/>
    </w:pPr>
    <w:rPr>
      <w:kern w:val="0"/>
      <w:sz w:val="24"/>
      <w:szCs w:val="24"/>
      <w:lang w:eastAsia="en-US"/>
    </w:rPr>
  </w:style>
  <w:style w:type="paragraph" w:styleId="ae">
    <w:name w:val="Body Text"/>
    <w:basedOn w:val="a"/>
    <w:link w:val="Char4"/>
    <w:uiPriority w:val="99"/>
    <w:semiHidden/>
    <w:unhideWhenUsed/>
    <w:rsid w:val="00B963CF"/>
    <w:pPr>
      <w:spacing w:after="180"/>
    </w:pPr>
  </w:style>
  <w:style w:type="character" w:customStyle="1" w:styleId="Char4">
    <w:name w:val="본문 Char"/>
    <w:basedOn w:val="a0"/>
    <w:link w:val="ae"/>
    <w:uiPriority w:val="99"/>
    <w:semiHidden/>
    <w:rsid w:val="00B963CF"/>
  </w:style>
  <w:style w:type="paragraph" w:customStyle="1" w:styleId="doBy">
    <w:name w:val="doBy"/>
    <w:basedOn w:val="SourceCode"/>
    <w:next w:val="a"/>
    <w:link w:val="doByChar"/>
    <w:qFormat/>
    <w:rsid w:val="00831E04"/>
    <w:pPr>
      <w:shd w:val="solid" w:color="D9E2F3" w:themeColor="accent1" w:themeTint="33" w:fill="D9E2F3" w:themeFill="accent1" w:themeFillTint="33"/>
    </w:pPr>
  </w:style>
  <w:style w:type="paragraph" w:customStyle="1" w:styleId="caret">
    <w:name w:val="caret"/>
    <w:basedOn w:val="SourceCode"/>
    <w:next w:val="a"/>
    <w:link w:val="caretChar"/>
    <w:qFormat/>
    <w:rsid w:val="00B66808"/>
    <w:pPr>
      <w:shd w:val="solid" w:color="E2EFD9" w:themeColor="accent6" w:themeTint="33" w:fill="E2EFD9" w:themeFill="accent6" w:themeFillTint="33"/>
    </w:pPr>
  </w:style>
  <w:style w:type="character" w:customStyle="1" w:styleId="doByChar">
    <w:name w:val="doBy Char"/>
    <w:basedOn w:val="VerbatimChar"/>
    <w:link w:val="doBy"/>
    <w:rsid w:val="00831E04"/>
    <w:rPr>
      <w:rFonts w:ascii="Consolas" w:hAnsi="Consolas"/>
      <w:sz w:val="22"/>
      <w:shd w:val="solid" w:color="D9E2F3" w:themeColor="accent1" w:themeTint="33" w:fill="D9E2F3" w:themeFill="accent1" w:themeFillTint="33"/>
    </w:rPr>
  </w:style>
  <w:style w:type="table" w:styleId="af">
    <w:name w:val="Table Grid"/>
    <w:basedOn w:val="a1"/>
    <w:rsid w:val="00163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retChar">
    <w:name w:val="caret Char"/>
    <w:basedOn w:val="VerbatimChar"/>
    <w:link w:val="caret"/>
    <w:rsid w:val="00B66808"/>
    <w:rPr>
      <w:rFonts w:ascii="Consolas" w:hAnsi="Consolas"/>
      <w:sz w:val="22"/>
      <w:shd w:val="solid" w:color="E2EFD9" w:themeColor="accent6" w:themeTint="33" w:fill="E2EFD9" w:themeFill="accent6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6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7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5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0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92196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488732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39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9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9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7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5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8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8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6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55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58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2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8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49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5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709041">
                  <w:marLeft w:val="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387255">
                      <w:marLeft w:val="0"/>
                      <w:marRight w:val="15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316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66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04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81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m.blog.naver.com/nife0719/220993392408" TargetMode="External"/><Relationship Id="rId26" Type="http://schemas.openxmlformats.org/officeDocument/2006/relationships/hyperlink" Target="https://dschloe.github.io/r/machine_learning/3_6_xgboost/" TargetMode="External"/><Relationship Id="rId3" Type="http://schemas.openxmlformats.org/officeDocument/2006/relationships/styles" Target="styles.xml"/><Relationship Id="rId21" Type="http://schemas.openxmlformats.org/officeDocument/2006/relationships/hyperlink" Target="https://m.blog.naver.com/PostView.naver?isHttpsRedirect=true&amp;blogId=tjdudwo93&amp;logNo=221041168345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m.blog.naver.com/PostView.naver?isHttpsRedirect=true&amp;blogId=parksehoon1971&amp;logNo=221003622145" TargetMode="External"/><Relationship Id="rId25" Type="http://schemas.openxmlformats.org/officeDocument/2006/relationships/hyperlink" Target="https://topepo.github.io/caret/index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eeklyclip.com/entry/%ED%85%8D%EC%8A%A4%ED%8A%B8%EB%A7%88%EC%9D%B4%EB%8B%9D-%EC%98%A4%ED%94%BC%EB%8B%88%EC%96%B8%EB%A7%88%EC%9D%B4%EB%8B%9D-%EC%9B%B9%EB%A7%88%EC%9D%B4%EB%8B%9D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kjy042386.tistory.com/105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rviews.rstudio.com/2019/03/01/some-r-packages-for-roc-curves/" TargetMode="External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yperlink" Target="https://jeonzzang.tistory.com/85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zetawiki.com/wiki/R_XGBoost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Mymr" typeface="Myanmar Text"/>
      </a:majorFont>
      <a:minorFont>
        <a:latin typeface="맑은 고딕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Mymr" typeface="Myanmar Text"/>
      </a:minorFont>
    </a:fontScheme>
    <a:fmtScheme name="Office">
      <a:fillStyleLst>
        <a:solidFill>
          <a:schemeClr val="phClr"/>
        </a:solidFill>
        <a:gradFill flip="none" rotWithShape="1">
          <a:gsLst>
            <a:gs pos="0">
              <a:schemeClr val="phClr">
                <a:satMod val="104999"/>
                <a:tint val="67000"/>
              </a:schemeClr>
            </a:gs>
            <a:gs pos="50000">
              <a:schemeClr val="phClr">
                <a:satMod val="103000"/>
                <a:tint val="73000"/>
              </a:schemeClr>
            </a:gs>
            <a:gs pos="100000">
              <a:schemeClr val="phClr">
                <a:satMod val="109000"/>
                <a:tint val="81000"/>
              </a:schemeClr>
            </a:gs>
          </a:gsLst>
          <a:lin ang="5400000" scaled="0"/>
          <a:tileRect/>
        </a:gradFill>
        <a:gradFill flip="none" rotWithShape="1">
          <a:gsLst>
            <a:gs pos="0">
              <a:schemeClr val="phClr">
                <a:satMod val="103000"/>
                <a:tint val="94000"/>
              </a:schemeClr>
            </a:gs>
            <a:gs pos="50000">
              <a:schemeClr val="phClr">
                <a:satMod val="110000"/>
                <a:shade val="100000"/>
              </a:schemeClr>
            </a:gs>
            <a:gs pos="100000">
              <a:schemeClr val="phClr">
                <a:satMod val="120000"/>
                <a:shade val="78000"/>
              </a:schemeClr>
            </a:gs>
          </a:gsLst>
          <a:lin ang="5400000" scaled="0"/>
          <a:tileRect/>
        </a:gradFill>
      </a:fillStyleLst>
      <a:lnStyleLst>
        <a:ln w="6350">
          <a:solidFill>
            <a:schemeClr val="phClr"/>
          </a:solidFill>
          <a:miter lim="800000"/>
        </a:ln>
        <a:ln w="12700">
          <a:solidFill>
            <a:schemeClr val="phClr"/>
          </a:solidFill>
          <a:miter lim="800000"/>
        </a:ln>
        <a:ln w="19050">
          <a:solidFill>
            <a:schemeClr val="phClr"/>
          </a:solidFill>
          <a:miter lim="800000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flip="none" rotWithShape="1">
          <a:gsLst>
            <a:gs pos="0">
              <a:schemeClr val="phClr">
                <a:satMod val="104999"/>
                <a:tint val="67000"/>
              </a:schemeClr>
            </a:gs>
            <a:gs pos="50000">
              <a:schemeClr val="phClr">
                <a:satMod val="103000"/>
                <a:tint val="73000"/>
              </a:schemeClr>
            </a:gs>
            <a:gs pos="100000">
              <a:schemeClr val="phClr">
                <a:satMod val="109000"/>
                <a:tint val="81000"/>
              </a:schemeClr>
            </a:gs>
          </a:gsLst>
          <a:lin ang="5400000" scaled="0"/>
          <a:tileRect/>
        </a:gradFill>
        <a:gradFill flip="none" rotWithShape="1">
          <a:gsLst>
            <a:gs pos="0">
              <a:schemeClr val="phClr">
                <a:satMod val="103000"/>
                <a:tint val="94000"/>
              </a:schemeClr>
            </a:gs>
            <a:gs pos="50000">
              <a:schemeClr val="phClr">
                <a:satMod val="110000"/>
                <a:shade val="100000"/>
              </a:schemeClr>
            </a:gs>
            <a:gs pos="100000">
              <a:schemeClr val="phClr">
                <a:satMod val="120000"/>
                <a:shade val="78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849BAF-0E3C-4783-81C3-0E18A71E86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009</Words>
  <Characters>45653</Characters>
  <Application>Microsoft Office Word</Application>
  <DocSecurity>0</DocSecurity>
  <Lines>380</Lines>
  <Paragraphs>10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3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2-02T13:32:00Z</dcterms:created>
  <dcterms:modified xsi:type="dcterms:W3CDTF">2022-02-02T18:18:00Z</dcterms:modified>
  <cp:version>1100.0100.01</cp:version>
</cp:coreProperties>
</file>